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80262F" w:rsidRPr="00447699" w14:paraId="6663EB3B" w14:textId="77777777" w:rsidTr="001E63EE">
        <w:trPr>
          <w:trHeight w:val="851"/>
        </w:trPr>
        <w:tc>
          <w:tcPr>
            <w:tcW w:w="1259" w:type="dxa"/>
            <w:tcBorders>
              <w:top w:val="nil"/>
              <w:left w:val="nil"/>
              <w:bottom w:val="single" w:sz="4" w:space="0" w:color="auto"/>
              <w:right w:val="nil"/>
            </w:tcBorders>
          </w:tcPr>
          <w:p w14:paraId="0788E4EF" w14:textId="77777777" w:rsidR="0080262F" w:rsidRPr="002A32CB" w:rsidRDefault="0080262F" w:rsidP="001E63EE">
            <w:pPr>
              <w:pStyle w:val="HMG"/>
            </w:pPr>
          </w:p>
        </w:tc>
        <w:tc>
          <w:tcPr>
            <w:tcW w:w="2236" w:type="dxa"/>
            <w:tcBorders>
              <w:top w:val="nil"/>
              <w:left w:val="nil"/>
              <w:bottom w:val="single" w:sz="4" w:space="0" w:color="auto"/>
              <w:right w:val="nil"/>
            </w:tcBorders>
            <w:vAlign w:val="bottom"/>
          </w:tcPr>
          <w:p w14:paraId="29C34F76" w14:textId="302CEC3C" w:rsidR="0080262F" w:rsidRDefault="0080262F" w:rsidP="001E63EE">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44CC22E8" w14:textId="63E65612" w:rsidR="0080262F" w:rsidRPr="003E1F61" w:rsidRDefault="003E1F61" w:rsidP="003E1F61">
            <w:pPr>
              <w:jc w:val="right"/>
            </w:pPr>
            <w:r w:rsidRPr="003E1F61">
              <w:rPr>
                <w:sz w:val="40"/>
              </w:rPr>
              <w:t>A</w:t>
            </w:r>
            <w:r>
              <w:t>/HRC/WGAD/2023/46</w:t>
            </w:r>
          </w:p>
        </w:tc>
      </w:tr>
      <w:tr w:rsidR="0080262F" w:rsidRPr="00970F96" w14:paraId="0D078C57" w14:textId="77777777" w:rsidTr="001E63EE">
        <w:trPr>
          <w:trHeight w:val="2835"/>
        </w:trPr>
        <w:tc>
          <w:tcPr>
            <w:tcW w:w="1259" w:type="dxa"/>
            <w:tcBorders>
              <w:top w:val="single" w:sz="4" w:space="0" w:color="auto"/>
              <w:left w:val="nil"/>
              <w:bottom w:val="single" w:sz="12" w:space="0" w:color="auto"/>
              <w:right w:val="nil"/>
            </w:tcBorders>
          </w:tcPr>
          <w:p w14:paraId="2244252E" w14:textId="466F839A" w:rsidR="0080262F" w:rsidRPr="00970F96" w:rsidRDefault="0080262F" w:rsidP="001E63EE">
            <w:pPr>
              <w:spacing w:before="120"/>
              <w:jc w:val="center"/>
              <w:rPr>
                <w:color w:val="000000" w:themeColor="text1"/>
              </w:rPr>
            </w:pPr>
          </w:p>
        </w:tc>
        <w:tc>
          <w:tcPr>
            <w:tcW w:w="5450" w:type="dxa"/>
            <w:gridSpan w:val="2"/>
            <w:tcBorders>
              <w:top w:val="single" w:sz="4" w:space="0" w:color="auto"/>
              <w:left w:val="nil"/>
              <w:bottom w:val="single" w:sz="12" w:space="0" w:color="auto"/>
              <w:right w:val="nil"/>
            </w:tcBorders>
          </w:tcPr>
          <w:p w14:paraId="7815A589" w14:textId="4D903B36" w:rsidR="0080262F" w:rsidRPr="00970F96" w:rsidRDefault="00304695" w:rsidP="0080262F">
            <w:pPr>
              <w:spacing w:before="120" w:line="420" w:lineRule="exact"/>
              <w:rPr>
                <w:b/>
                <w:color w:val="000000" w:themeColor="text1"/>
                <w:sz w:val="40"/>
                <w:szCs w:val="40"/>
              </w:rPr>
            </w:pPr>
            <w:proofErr w:type="spellStart"/>
            <w:r>
              <w:rPr>
                <w:b/>
                <w:color w:val="000000" w:themeColor="text1"/>
                <w:sz w:val="40"/>
                <w:szCs w:val="40"/>
              </w:rPr>
              <w:t>Advance</w:t>
            </w:r>
            <w:proofErr w:type="spellEnd"/>
            <w:r>
              <w:rPr>
                <w:b/>
                <w:color w:val="000000" w:themeColor="text1"/>
                <w:sz w:val="40"/>
                <w:szCs w:val="40"/>
              </w:rPr>
              <w:t xml:space="preserve"> </w:t>
            </w:r>
            <w:proofErr w:type="spellStart"/>
            <w:r>
              <w:rPr>
                <w:b/>
                <w:color w:val="000000" w:themeColor="text1"/>
                <w:sz w:val="40"/>
                <w:szCs w:val="40"/>
              </w:rPr>
              <w:t>Edited</w:t>
            </w:r>
            <w:proofErr w:type="spellEnd"/>
            <w:r>
              <w:rPr>
                <w:b/>
                <w:color w:val="000000" w:themeColor="text1"/>
                <w:sz w:val="40"/>
                <w:szCs w:val="40"/>
              </w:rPr>
              <w:t xml:space="preserve"> </w:t>
            </w:r>
            <w:proofErr w:type="spellStart"/>
            <w:r>
              <w:rPr>
                <w:b/>
                <w:color w:val="000000" w:themeColor="text1"/>
                <w:sz w:val="40"/>
                <w:szCs w:val="40"/>
              </w:rPr>
              <w:t>Version</w:t>
            </w:r>
            <w:proofErr w:type="spellEnd"/>
          </w:p>
        </w:tc>
        <w:tc>
          <w:tcPr>
            <w:tcW w:w="2930" w:type="dxa"/>
            <w:tcBorders>
              <w:top w:val="single" w:sz="4" w:space="0" w:color="auto"/>
              <w:left w:val="nil"/>
              <w:bottom w:val="single" w:sz="12" w:space="0" w:color="auto"/>
              <w:right w:val="nil"/>
            </w:tcBorders>
          </w:tcPr>
          <w:p w14:paraId="717C79CB" w14:textId="35257D23" w:rsidR="0080262F" w:rsidRPr="00970F96" w:rsidRDefault="0080262F" w:rsidP="001E63EE">
            <w:pPr>
              <w:spacing w:before="240"/>
              <w:rPr>
                <w:color w:val="000000" w:themeColor="text1"/>
              </w:rPr>
            </w:pPr>
            <w:r w:rsidRPr="00970F96">
              <w:rPr>
                <w:color w:val="000000" w:themeColor="text1"/>
              </w:rPr>
              <w:t xml:space="preserve">Distr. </w:t>
            </w:r>
            <w:r w:rsidR="00400688">
              <w:rPr>
                <w:color w:val="000000" w:themeColor="text1"/>
              </w:rPr>
              <w:t>g</w:t>
            </w:r>
            <w:r w:rsidRPr="00970F96">
              <w:rPr>
                <w:color w:val="000000" w:themeColor="text1"/>
              </w:rPr>
              <w:t>eneral</w:t>
            </w:r>
          </w:p>
          <w:p w14:paraId="4F5958DB" w14:textId="797DED02" w:rsidR="0080262F" w:rsidRPr="00E45FF8" w:rsidRDefault="00BE314E" w:rsidP="001E63EE">
            <w:pPr>
              <w:rPr>
                <w:color w:val="000000" w:themeColor="text1"/>
                <w:lang w:val="es-CO"/>
              </w:rPr>
            </w:pPr>
            <w:r>
              <w:rPr>
                <w:color w:val="000000" w:themeColor="text1"/>
              </w:rPr>
              <w:t>2</w:t>
            </w:r>
            <w:r w:rsidR="00BC5ECA">
              <w:rPr>
                <w:color w:val="000000" w:themeColor="text1"/>
              </w:rPr>
              <w:t>7</w:t>
            </w:r>
            <w:r w:rsidR="0080262F">
              <w:rPr>
                <w:color w:val="000000" w:themeColor="text1"/>
              </w:rPr>
              <w:t xml:space="preserve"> de octubre de </w:t>
            </w:r>
            <w:r w:rsidR="0080262F" w:rsidRPr="00447699">
              <w:rPr>
                <w:color w:val="000000" w:themeColor="text1"/>
              </w:rPr>
              <w:t>202</w:t>
            </w:r>
            <w:r w:rsidR="0080262F" w:rsidRPr="00E45FF8">
              <w:rPr>
                <w:color w:val="000000" w:themeColor="text1"/>
                <w:lang w:val="es-CO"/>
              </w:rPr>
              <w:t>3</w:t>
            </w:r>
          </w:p>
          <w:p w14:paraId="31B2A9FE" w14:textId="77777777" w:rsidR="0080262F" w:rsidRPr="00970F96" w:rsidRDefault="0080262F" w:rsidP="001E63EE">
            <w:pPr>
              <w:rPr>
                <w:color w:val="000000" w:themeColor="text1"/>
              </w:rPr>
            </w:pPr>
          </w:p>
          <w:p w14:paraId="2E304659" w14:textId="0C53BA7B" w:rsidR="0080262F" w:rsidRPr="00970F96" w:rsidRDefault="0080262F" w:rsidP="001E63EE">
            <w:pPr>
              <w:rPr>
                <w:color w:val="000000" w:themeColor="text1"/>
              </w:rPr>
            </w:pPr>
            <w:r w:rsidRPr="00447699">
              <w:rPr>
                <w:color w:val="000000" w:themeColor="text1"/>
              </w:rPr>
              <w:t xml:space="preserve">Original: </w:t>
            </w:r>
            <w:r w:rsidRPr="00595A60">
              <w:rPr>
                <w:sz w:val="22"/>
                <w:szCs w:val="22"/>
              </w:rPr>
              <w:t>español</w:t>
            </w:r>
          </w:p>
        </w:tc>
      </w:tr>
    </w:tbl>
    <w:p w14:paraId="7CFC0FDB" w14:textId="77777777" w:rsidR="0080262F" w:rsidRPr="00400688" w:rsidRDefault="0080262F" w:rsidP="00BC5ECA">
      <w:pPr>
        <w:spacing w:before="120"/>
        <w:rPr>
          <w:b/>
          <w:bCs/>
          <w:color w:val="000000" w:themeColor="text1"/>
          <w:sz w:val="24"/>
          <w:szCs w:val="24"/>
        </w:rPr>
      </w:pPr>
      <w:r w:rsidRPr="00400688">
        <w:rPr>
          <w:b/>
          <w:bCs/>
          <w:color w:val="000000" w:themeColor="text1"/>
          <w:sz w:val="24"/>
          <w:szCs w:val="24"/>
        </w:rPr>
        <w:t>Consejo de Derechos Humanos</w:t>
      </w:r>
    </w:p>
    <w:p w14:paraId="2DDB6D40" w14:textId="77777777" w:rsidR="0080262F" w:rsidRPr="00400688" w:rsidRDefault="0080262F" w:rsidP="0080262F">
      <w:pPr>
        <w:rPr>
          <w:b/>
          <w:bCs/>
        </w:rPr>
      </w:pPr>
      <w:r w:rsidRPr="00400688">
        <w:rPr>
          <w:b/>
          <w:bCs/>
        </w:rPr>
        <w:t>Grupo de Trabajo sobre la Detención Arbitraria</w:t>
      </w:r>
    </w:p>
    <w:p w14:paraId="68372246" w14:textId="570D6B1E" w:rsidR="0080262F" w:rsidRPr="00400688" w:rsidRDefault="0080262F" w:rsidP="0080262F">
      <w:pPr>
        <w:pStyle w:val="HChG"/>
        <w:rPr>
          <w:szCs w:val="28"/>
        </w:rPr>
      </w:pPr>
      <w:r w:rsidRPr="00AD74CD">
        <w:rPr>
          <w:color w:val="000000" w:themeColor="text1"/>
        </w:rPr>
        <w:tab/>
      </w:r>
      <w:r w:rsidRPr="00AD74CD">
        <w:rPr>
          <w:color w:val="000000" w:themeColor="text1"/>
        </w:rPr>
        <w:tab/>
      </w:r>
      <w:r w:rsidRPr="00400688">
        <w:rPr>
          <w:szCs w:val="28"/>
        </w:rPr>
        <w:t>Opiniones aprobadas por el Grupo de Trabajo sobre la</w:t>
      </w:r>
      <w:r w:rsidR="00400688">
        <w:rPr>
          <w:szCs w:val="28"/>
        </w:rPr>
        <w:t> </w:t>
      </w:r>
      <w:r w:rsidRPr="00400688">
        <w:rPr>
          <w:szCs w:val="28"/>
        </w:rPr>
        <w:t xml:space="preserve">Detención Arbitraria en su </w:t>
      </w:r>
      <w:r w:rsidR="00400688">
        <w:rPr>
          <w:szCs w:val="28"/>
        </w:rPr>
        <w:t>97</w:t>
      </w:r>
      <w:r w:rsidR="00400688" w:rsidRPr="005960AF">
        <w:t>°</w:t>
      </w:r>
      <w:r w:rsidR="00400688">
        <w:t xml:space="preserve"> </w:t>
      </w:r>
      <w:r w:rsidRPr="00400688">
        <w:rPr>
          <w:szCs w:val="28"/>
        </w:rPr>
        <w:t>período de sesiones, 28</w:t>
      </w:r>
      <w:r w:rsidR="00400688">
        <w:rPr>
          <w:szCs w:val="28"/>
        </w:rPr>
        <w:t> </w:t>
      </w:r>
      <w:r w:rsidRPr="00400688">
        <w:rPr>
          <w:szCs w:val="28"/>
        </w:rPr>
        <w:t>de</w:t>
      </w:r>
      <w:r w:rsidR="00400688">
        <w:rPr>
          <w:szCs w:val="28"/>
        </w:rPr>
        <w:t> </w:t>
      </w:r>
      <w:r w:rsidRPr="00400688">
        <w:rPr>
          <w:szCs w:val="28"/>
        </w:rPr>
        <w:t>agosto a 1 de septiembre de 2023</w:t>
      </w:r>
    </w:p>
    <w:p w14:paraId="51EDBA91" w14:textId="5396BCA8" w:rsidR="00430AFF" w:rsidRPr="0080262F" w:rsidRDefault="0080262F" w:rsidP="00BC5ECA">
      <w:pPr>
        <w:pStyle w:val="H1G"/>
      </w:pPr>
      <w:r w:rsidRPr="00AD74CD">
        <w:rPr>
          <w:color w:val="000000" w:themeColor="text1"/>
          <w:sz w:val="28"/>
          <w:szCs w:val="28"/>
        </w:rPr>
        <w:tab/>
      </w:r>
      <w:r w:rsidRPr="00AD74CD">
        <w:rPr>
          <w:color w:val="000000" w:themeColor="text1"/>
          <w:sz w:val="28"/>
          <w:szCs w:val="28"/>
        </w:rPr>
        <w:tab/>
      </w:r>
      <w:r w:rsidR="00430AFF" w:rsidRPr="0080262F">
        <w:t xml:space="preserve">Opinión núm. </w:t>
      </w:r>
      <w:r w:rsidR="00904C03">
        <w:t>46</w:t>
      </w:r>
      <w:r w:rsidR="00430AFF" w:rsidRPr="0080262F">
        <w:t>/</w:t>
      </w:r>
      <w:r w:rsidR="00FA03D1" w:rsidRPr="0080262F">
        <w:t>202</w:t>
      </w:r>
      <w:r w:rsidR="00597E94" w:rsidRPr="0080262F">
        <w:t>3</w:t>
      </w:r>
      <w:r w:rsidR="00430AFF" w:rsidRPr="0080262F">
        <w:t xml:space="preserve">, relativa </w:t>
      </w:r>
      <w:r w:rsidR="00904C03">
        <w:t xml:space="preserve">a </w:t>
      </w:r>
      <w:r w:rsidR="00904C03" w:rsidRPr="00904C03">
        <w:t>Jean Alain Rodrígue</w:t>
      </w:r>
      <w:r w:rsidR="00904C03">
        <w:t xml:space="preserve">z </w:t>
      </w:r>
      <w:r w:rsidR="00BA06E3">
        <w:t xml:space="preserve">Sánchez </w:t>
      </w:r>
      <w:r w:rsidR="00597E94" w:rsidRPr="0080262F">
        <w:t>(</w:t>
      </w:r>
      <w:r w:rsidR="00904C03">
        <w:t>República Dominicana</w:t>
      </w:r>
      <w:r w:rsidR="00597E94" w:rsidRPr="0080262F">
        <w:t>)</w:t>
      </w:r>
    </w:p>
    <w:p w14:paraId="281B3188" w14:textId="2EE974E4" w:rsidR="00430AFF" w:rsidRPr="0080262F" w:rsidRDefault="00CC34DC" w:rsidP="00BC5ECA">
      <w:pPr>
        <w:pStyle w:val="SingleTxtG"/>
      </w:pPr>
      <w:r w:rsidRPr="0080262F">
        <w:t>1.</w:t>
      </w:r>
      <w:r w:rsidRPr="0080262F">
        <w:tab/>
      </w:r>
      <w:r w:rsidR="00430AFF" w:rsidRPr="0080262F">
        <w:t xml:space="preserve">El Grupo de Trabajo sobre la Detención Arbitraria fue establecido en virtud de la resolución 1991/42 de la Comisión de Derechos Humanos. En su resolución 1997/50, la Comisión prorrogó y aclaró el mandato del Grupo de Trabajo. Con arreglo a lo dispuesto en la resolución 60/251 de la Asamblea General y en la decisión 1/102 del Consejo de Derechos Humanos, el Consejo asumió el mandato de la Comisión. La última vez que el Consejo prorrogó el mandato del Grupo de Trabajo por tres años fue en su resolución </w:t>
      </w:r>
      <w:r w:rsidR="00FB2AFD" w:rsidRPr="0080262F">
        <w:t>51</w:t>
      </w:r>
      <w:r w:rsidR="00D029C1" w:rsidRPr="0080262F">
        <w:t>/</w:t>
      </w:r>
      <w:r w:rsidR="00FB2AFD" w:rsidRPr="0080262F">
        <w:t>8</w:t>
      </w:r>
      <w:r w:rsidR="00430AFF" w:rsidRPr="0080262F">
        <w:t>.</w:t>
      </w:r>
    </w:p>
    <w:p w14:paraId="3647F49D" w14:textId="3F476379" w:rsidR="00430AFF" w:rsidRPr="0080262F" w:rsidRDefault="00CC34DC" w:rsidP="00BC5ECA">
      <w:pPr>
        <w:pStyle w:val="SingleTxtG"/>
      </w:pPr>
      <w:r w:rsidRPr="0080262F">
        <w:t>2.</w:t>
      </w:r>
      <w:r w:rsidRPr="0080262F">
        <w:tab/>
      </w:r>
      <w:r w:rsidR="00430AFF" w:rsidRPr="0080262F">
        <w:t>De conformidad con sus métodos de trabajo</w:t>
      </w:r>
      <w:r w:rsidR="00D86FE9" w:rsidRPr="00400688">
        <w:rPr>
          <w:rStyle w:val="FootnoteReference"/>
          <w:szCs w:val="18"/>
          <w:lang w:val="es-CO"/>
        </w:rPr>
        <w:footnoteReference w:id="1"/>
      </w:r>
      <w:r w:rsidR="00B646F2">
        <w:rPr>
          <w:lang w:val="es-CO"/>
        </w:rPr>
        <w:t>,</w:t>
      </w:r>
      <w:r w:rsidR="00430AFF" w:rsidRPr="00E45FF8">
        <w:rPr>
          <w:rStyle w:val="FootnoteReference"/>
          <w:sz w:val="20"/>
          <w:lang w:val="es-CO"/>
        </w:rPr>
        <w:t xml:space="preserve"> </w:t>
      </w:r>
      <w:r w:rsidR="00430AFF" w:rsidRPr="0080262F">
        <w:t xml:space="preserve">el Grupo de Trabajo transmitió el </w:t>
      </w:r>
      <w:r w:rsidR="008F16C1" w:rsidRPr="0080262F">
        <w:t>5</w:t>
      </w:r>
      <w:r w:rsidR="00FA03D1" w:rsidRPr="0080262F">
        <w:t xml:space="preserve"> de </w:t>
      </w:r>
      <w:r w:rsidR="008F16C1" w:rsidRPr="0080262F">
        <w:t>mayo</w:t>
      </w:r>
      <w:r w:rsidR="00FA03D1" w:rsidRPr="0080262F">
        <w:t xml:space="preserve"> de 202</w:t>
      </w:r>
      <w:r w:rsidR="00614028">
        <w:t>2</w:t>
      </w:r>
      <w:r w:rsidR="00430AFF" w:rsidRPr="0080262F">
        <w:t xml:space="preserve"> al Gobierno de </w:t>
      </w:r>
      <w:r w:rsidR="007C73D2" w:rsidRPr="0080262F">
        <w:t xml:space="preserve">la República </w:t>
      </w:r>
      <w:r w:rsidR="00614028">
        <w:t xml:space="preserve">Dominicana </w:t>
      </w:r>
      <w:r w:rsidR="00430AFF" w:rsidRPr="0080262F">
        <w:t>una comunicación relativa a</w:t>
      </w:r>
      <w:r w:rsidR="00614028">
        <w:t xml:space="preserve"> Jean Alain Rodríguez</w:t>
      </w:r>
      <w:r w:rsidR="00BA06E3">
        <w:t xml:space="preserve"> Sánchez</w:t>
      </w:r>
      <w:r w:rsidR="00614028">
        <w:t>.</w:t>
      </w:r>
      <w:r w:rsidR="00430AFF" w:rsidRPr="0080262F">
        <w:t xml:space="preserve"> El Gobierno </w:t>
      </w:r>
      <w:r w:rsidR="00A37A70" w:rsidRPr="0080262F">
        <w:t xml:space="preserve">respondió </w:t>
      </w:r>
      <w:r w:rsidR="004129C4">
        <w:t xml:space="preserve">después del plazo establecido, </w:t>
      </w:r>
      <w:r w:rsidR="00A37A70" w:rsidRPr="0080262F">
        <w:t>el</w:t>
      </w:r>
      <w:r w:rsidR="00A37A70" w:rsidRPr="0080262F" w:rsidDel="00A37A70">
        <w:t xml:space="preserve"> </w:t>
      </w:r>
      <w:r w:rsidR="004129C4">
        <w:t>3</w:t>
      </w:r>
      <w:r w:rsidR="00A37A70" w:rsidRPr="0080262F">
        <w:t xml:space="preserve"> de </w:t>
      </w:r>
      <w:r w:rsidR="008F16C1" w:rsidRPr="0080262F">
        <w:t>agosto</w:t>
      </w:r>
      <w:r w:rsidR="00A37A70" w:rsidRPr="0080262F">
        <w:t xml:space="preserve"> de 202</w:t>
      </w:r>
      <w:r w:rsidR="004129C4">
        <w:t>2</w:t>
      </w:r>
      <w:r w:rsidR="00430AFF" w:rsidRPr="0080262F">
        <w:t>. El Estado es parte en el Pacto Internacional de Derechos Civiles y Políticos.</w:t>
      </w:r>
    </w:p>
    <w:p w14:paraId="01800C72" w14:textId="641E86A5" w:rsidR="00430AFF" w:rsidRPr="0080262F" w:rsidRDefault="00CC34DC" w:rsidP="00BC5ECA">
      <w:pPr>
        <w:pStyle w:val="SingleTxtG"/>
      </w:pPr>
      <w:r w:rsidRPr="0080262F">
        <w:t>3.</w:t>
      </w:r>
      <w:r w:rsidRPr="0080262F">
        <w:tab/>
      </w:r>
      <w:r w:rsidR="00430AFF" w:rsidRPr="0080262F">
        <w:t>El Grupo de Trabajo considera arbitraria la privación de libertad en los casos siguientes:</w:t>
      </w:r>
    </w:p>
    <w:p w14:paraId="286A29FD" w14:textId="2C981E4E" w:rsidR="00430AFF" w:rsidRPr="0080262F" w:rsidRDefault="002D1757" w:rsidP="0080262F">
      <w:pPr>
        <w:pStyle w:val="SingleTxtG"/>
      </w:pPr>
      <w:r w:rsidRPr="0080262F">
        <w:tab/>
      </w:r>
      <w:r w:rsidR="00430AFF" w:rsidRPr="0080262F">
        <w:t>a)</w:t>
      </w:r>
      <w:r w:rsidR="00430AFF" w:rsidRPr="0080262F">
        <w:tab/>
        <w:t>Cuando es manifiestamente imposible invocar fundamento jurídico alguno que la justifique (</w:t>
      </w:r>
      <w:r w:rsidR="00430AFF" w:rsidRPr="0080262F">
        <w:rPr>
          <w:rFonts w:eastAsiaTheme="minorHAnsi"/>
        </w:rPr>
        <w:t>como</w:t>
      </w:r>
      <w:r w:rsidR="00430AFF" w:rsidRPr="0080262F">
        <w:t xml:space="preserve"> el mantenimiento en reclusión de una persona tras haber cumplido su condena o a pesar de una ley de amnistía que le sea aplicable) (categoría I);</w:t>
      </w:r>
    </w:p>
    <w:p w14:paraId="0BD987B6" w14:textId="62CF5C04" w:rsidR="00430AFF" w:rsidRPr="0080262F" w:rsidRDefault="002D1757" w:rsidP="0080262F">
      <w:pPr>
        <w:pStyle w:val="SingleTxtG"/>
      </w:pPr>
      <w:r w:rsidRPr="0080262F">
        <w:tab/>
      </w:r>
      <w:r w:rsidR="00430AFF" w:rsidRPr="0080262F">
        <w:t>b)</w:t>
      </w:r>
      <w:r w:rsidR="00430AFF" w:rsidRPr="0080262F">
        <w:tab/>
        <w:t>Cuando la privación de libertad resulta del ejercicio de los derechos o libertades garantizados por los artículos 7, 13, 14, 18, 19, 20 y 21 de la Declaración Universal de Derechos Humanos y, respecto de los Estados partes, por los artículos 12, 18, 19, 21, 22, 25, 26 y 27 del Pacto (categoría II);</w:t>
      </w:r>
    </w:p>
    <w:p w14:paraId="333803F5" w14:textId="480A02CF" w:rsidR="00430AFF" w:rsidRPr="0080262F" w:rsidRDefault="002D1757" w:rsidP="0080262F">
      <w:pPr>
        <w:pStyle w:val="SingleTxtG"/>
      </w:pPr>
      <w:r w:rsidRPr="0080262F">
        <w:tab/>
      </w:r>
      <w:r w:rsidR="00430AFF" w:rsidRPr="0080262F">
        <w:t>c)</w:t>
      </w:r>
      <w:r w:rsidR="00430AFF" w:rsidRPr="0080262F">
        <w:tab/>
        <w:t>Cuando la inobservancia, total o parcial, de las normas internacionales relativas al derecho a un juicio imparcial, establecidas en la Declaración Universal de Derechos Humanos y en los instrumentos internacionales pertinentes aceptados por los Estados interesados, es de una gravedad tal que confiere a la privación de libertad carácter arbitrario (categoría III);</w:t>
      </w:r>
    </w:p>
    <w:p w14:paraId="06FC9DFE" w14:textId="431A949E" w:rsidR="00430AFF" w:rsidRPr="0080262F" w:rsidRDefault="00430AFF" w:rsidP="0080262F">
      <w:pPr>
        <w:pStyle w:val="SingleTxtG"/>
      </w:pPr>
      <w:r w:rsidRPr="0080262F">
        <w:tab/>
        <w:t>d)</w:t>
      </w:r>
      <w:r w:rsidRPr="0080262F">
        <w:tab/>
        <w:t>Cuando los solicitantes de asilo, inmigrantes o refugiados son objeto de detención administrativa prolongada sin posibilidad de examen o recurso administrativo o judicial (categoría IV);</w:t>
      </w:r>
    </w:p>
    <w:p w14:paraId="2445DC26" w14:textId="4BC3AB86" w:rsidR="00430AFF" w:rsidRPr="0080262F" w:rsidRDefault="00E8457B" w:rsidP="0080262F">
      <w:pPr>
        <w:pStyle w:val="SingleTxtG"/>
      </w:pPr>
      <w:r w:rsidRPr="0080262F">
        <w:tab/>
      </w:r>
      <w:r w:rsidR="00430AFF" w:rsidRPr="0080262F">
        <w:t>e)</w:t>
      </w:r>
      <w:r w:rsidR="00430AFF" w:rsidRPr="0080262F">
        <w:tab/>
        <w:t xml:space="preserve">Cuando la privación de libertad constituye una vulneración del derecho internacional por tratarse de discriminación por motivos de nacimiento, origen nacional, étnico o social, idioma, religión, condición económica, opinión política o de otra índole, </w:t>
      </w:r>
      <w:r w:rsidR="00430AFF" w:rsidRPr="0080262F">
        <w:lastRenderedPageBreak/>
        <w:t>género, orientación sexual, discapacidad u otra condición, que lleva o puede llevar a ignorar el principio de igualdad de los seres humanos (categoría V).</w:t>
      </w:r>
    </w:p>
    <w:p w14:paraId="271B68D9" w14:textId="24CB3F5E" w:rsidR="00430AFF" w:rsidRPr="00595A60" w:rsidRDefault="00430AFF" w:rsidP="006D00A8">
      <w:pPr>
        <w:pStyle w:val="H23G"/>
      </w:pPr>
      <w:r w:rsidRPr="00595A60">
        <w:tab/>
      </w:r>
      <w:r w:rsidR="0080262F">
        <w:t>1.</w:t>
      </w:r>
      <w:r w:rsidRPr="00595A60">
        <w:tab/>
        <w:t>Información recibida</w:t>
      </w:r>
    </w:p>
    <w:p w14:paraId="61921027" w14:textId="30BFF27F" w:rsidR="00430AFF" w:rsidRPr="00F538CC" w:rsidRDefault="0080262F" w:rsidP="0080262F">
      <w:pPr>
        <w:pStyle w:val="H23G"/>
      </w:pPr>
      <w:r>
        <w:tab/>
      </w:r>
      <w:r w:rsidR="006D00A8">
        <w:t>a)</w:t>
      </w:r>
      <w:r>
        <w:tab/>
      </w:r>
      <w:r w:rsidR="00430AFF" w:rsidRPr="00F538CC">
        <w:t>Comunicación de la fuente</w:t>
      </w:r>
    </w:p>
    <w:p w14:paraId="545A9E34" w14:textId="266C803D" w:rsidR="004270B9" w:rsidRPr="004270B9" w:rsidRDefault="00CC34DC" w:rsidP="00BC5ECA">
      <w:pPr>
        <w:pStyle w:val="SingleTxtG"/>
      </w:pPr>
      <w:r w:rsidRPr="004270B9">
        <w:t>4.</w:t>
      </w:r>
      <w:r w:rsidRPr="004270B9">
        <w:tab/>
      </w:r>
      <w:r w:rsidR="004270B9" w:rsidRPr="00400688">
        <w:t>Jean Alain Rodríguez</w:t>
      </w:r>
      <w:r w:rsidR="004270B9" w:rsidRPr="004270B9">
        <w:t xml:space="preserve"> </w:t>
      </w:r>
      <w:r w:rsidR="00BA06E3" w:rsidRPr="00BA06E3">
        <w:t>Sánchez</w:t>
      </w:r>
      <w:r w:rsidR="00BA06E3" w:rsidRPr="00BA06E3" w:rsidDel="00510FF7">
        <w:t xml:space="preserve"> </w:t>
      </w:r>
      <w:r w:rsidR="00510FF7">
        <w:t>es nacional de la</w:t>
      </w:r>
      <w:r w:rsidR="004270B9" w:rsidRPr="004270B9">
        <w:t xml:space="preserve"> República Dominicana, tiene 46</w:t>
      </w:r>
      <w:r w:rsidR="00510FF7">
        <w:t> </w:t>
      </w:r>
      <w:r w:rsidR="004270B9" w:rsidRPr="004270B9">
        <w:t>años, es</w:t>
      </w:r>
      <w:r w:rsidR="00510FF7">
        <w:t>tá</w:t>
      </w:r>
      <w:r w:rsidR="004270B9" w:rsidRPr="004270B9">
        <w:t xml:space="preserve"> casado y </w:t>
      </w:r>
      <w:r w:rsidR="00510FF7">
        <w:t>es</w:t>
      </w:r>
      <w:r w:rsidR="004270B9" w:rsidRPr="004270B9">
        <w:t xml:space="preserve"> abogado</w:t>
      </w:r>
      <w:r w:rsidR="00510FF7">
        <w:t xml:space="preserve"> de profesión</w:t>
      </w:r>
      <w:r w:rsidR="004270B9" w:rsidRPr="004270B9">
        <w:t>. Se desempeñó como Procurador General de la Repúb</w:t>
      </w:r>
      <w:r w:rsidR="004270B9" w:rsidRPr="0037154B">
        <w:t xml:space="preserve">lica Dominicana. En la actualidad se encuentra detenido en la cárcel </w:t>
      </w:r>
      <w:r w:rsidR="0037154B" w:rsidRPr="00BC5ECA">
        <w:t xml:space="preserve">de </w:t>
      </w:r>
      <w:r w:rsidR="004270B9" w:rsidRPr="0037154B">
        <w:t>Najayo, en ese país.</w:t>
      </w:r>
    </w:p>
    <w:p w14:paraId="321CE7FD" w14:textId="2B807DB3" w:rsidR="001E4C2F" w:rsidRPr="00F538CC" w:rsidRDefault="00B10002" w:rsidP="00B10002">
      <w:pPr>
        <w:pStyle w:val="H4G"/>
        <w:rPr>
          <w:rFonts w:eastAsia="Arial"/>
          <w:lang w:val="es-419"/>
        </w:rPr>
      </w:pPr>
      <w:r>
        <w:rPr>
          <w:rFonts w:eastAsia="Arial"/>
          <w:lang w:val="es-419"/>
        </w:rPr>
        <w:tab/>
      </w:r>
      <w:r w:rsidRPr="00F538CC">
        <w:rPr>
          <w:rFonts w:eastAsia="Arial"/>
          <w:lang w:val="es-419"/>
        </w:rPr>
        <w:t>i.</w:t>
      </w:r>
      <w:r w:rsidRPr="00F538CC">
        <w:rPr>
          <w:rFonts w:eastAsia="Arial"/>
          <w:lang w:val="es-419"/>
        </w:rPr>
        <w:tab/>
      </w:r>
      <w:r w:rsidR="001E4C2F" w:rsidRPr="00F538CC">
        <w:rPr>
          <w:rFonts w:eastAsia="Arial"/>
          <w:lang w:val="es-419"/>
        </w:rPr>
        <w:t>Contexto</w:t>
      </w:r>
    </w:p>
    <w:p w14:paraId="2F8E89BF" w14:textId="5EEE70DD" w:rsidR="004270B9" w:rsidRPr="0099619A" w:rsidRDefault="00CC34DC" w:rsidP="00BC5ECA">
      <w:pPr>
        <w:pStyle w:val="SingleTxtG"/>
      </w:pPr>
      <w:r w:rsidRPr="0099619A">
        <w:t>5.</w:t>
      </w:r>
      <w:r w:rsidRPr="0099619A">
        <w:tab/>
      </w:r>
      <w:r w:rsidR="004270B9" w:rsidRPr="004270B9">
        <w:t xml:space="preserve">El Sr. Rodríguez </w:t>
      </w:r>
      <w:r w:rsidR="00BA06E3" w:rsidRPr="00BA06E3">
        <w:t xml:space="preserve">Sánchez </w:t>
      </w:r>
      <w:r w:rsidR="004270B9" w:rsidRPr="004270B9">
        <w:t xml:space="preserve">fue nombrado Procurador General de la República Dominicana en agosto de 2016. En diciembre del mismo año ordenó iniciar una investigación por sobornos a funcionarios dominicanos por parte de la empresa brasileña </w:t>
      </w:r>
      <w:r w:rsidR="004270B9" w:rsidRPr="0099619A">
        <w:t>Odebrecht, por 92</w:t>
      </w:r>
      <w:r w:rsidR="00510FF7" w:rsidRPr="0099619A">
        <w:t> </w:t>
      </w:r>
      <w:r w:rsidR="004270B9" w:rsidRPr="0099619A">
        <w:t>millones de dólares</w:t>
      </w:r>
      <w:r w:rsidR="0099619A" w:rsidRPr="0099619A">
        <w:t xml:space="preserve"> de los Estados Unidos</w:t>
      </w:r>
      <w:r w:rsidR="004270B9" w:rsidRPr="0099619A">
        <w:t>.</w:t>
      </w:r>
    </w:p>
    <w:p w14:paraId="0A472A86" w14:textId="7DE4232B" w:rsidR="004270B9" w:rsidRPr="004270B9" w:rsidRDefault="00CC34DC" w:rsidP="00BC5ECA">
      <w:pPr>
        <w:pStyle w:val="SingleTxtG"/>
      </w:pPr>
      <w:r w:rsidRPr="004270B9">
        <w:t>6.</w:t>
      </w:r>
      <w:r w:rsidRPr="004270B9">
        <w:tab/>
      </w:r>
      <w:r w:rsidR="004270B9" w:rsidRPr="004270B9">
        <w:t xml:space="preserve">En diciembre de 2016, </w:t>
      </w:r>
      <w:r w:rsidR="00E86D99">
        <w:t xml:space="preserve">el </w:t>
      </w:r>
      <w:r w:rsidR="004270B9" w:rsidRPr="004270B9">
        <w:t>Brasil</w:t>
      </w:r>
      <w:r w:rsidR="00E86D99">
        <w:t xml:space="preserve">, </w:t>
      </w:r>
      <w:r w:rsidR="00E86D99" w:rsidRPr="00E86D99">
        <w:t>los Estados Unidos de América</w:t>
      </w:r>
      <w:r w:rsidR="004270B9" w:rsidRPr="004270B9">
        <w:t xml:space="preserve"> y Suiza firmaron un acuerdo con la empresa Odebrecht, mediante el cual </w:t>
      </w:r>
      <w:r w:rsidR="00E86D99">
        <w:t>dicha empresa</w:t>
      </w:r>
      <w:r w:rsidR="00E86D99" w:rsidRPr="004270B9">
        <w:t xml:space="preserve"> </w:t>
      </w:r>
      <w:r w:rsidR="004270B9" w:rsidRPr="004270B9">
        <w:t>reconoció haber pagado sobornos para</w:t>
      </w:r>
      <w:r w:rsidR="00E86D99">
        <w:t xml:space="preserve"> obtener</w:t>
      </w:r>
      <w:r w:rsidR="004270B9" w:rsidRPr="004270B9">
        <w:t xml:space="preserve"> la adjudicación de obras en 12</w:t>
      </w:r>
      <w:r w:rsidR="00E86D99">
        <w:t> </w:t>
      </w:r>
      <w:r w:rsidR="004270B9" w:rsidRPr="004270B9">
        <w:t>países, incluida la República Dominicana. En enero de 2017, el Sr.</w:t>
      </w:r>
      <w:r w:rsidR="00E86D99">
        <w:t> </w:t>
      </w:r>
      <w:r w:rsidR="00BA06E3">
        <w:t>Rodríguez Sánchez</w:t>
      </w:r>
      <w:r w:rsidR="004270B9" w:rsidRPr="004270B9">
        <w:t xml:space="preserve">, entonces Procurador General de la República, informó </w:t>
      </w:r>
      <w:r w:rsidR="00E86D99">
        <w:t>d</w:t>
      </w:r>
      <w:r w:rsidR="004270B9" w:rsidRPr="004270B9">
        <w:t>el inicio de la investigación.</w:t>
      </w:r>
    </w:p>
    <w:p w14:paraId="67370AC1" w14:textId="63892BCD" w:rsidR="004270B9" w:rsidRPr="004270B9" w:rsidRDefault="00CC34DC" w:rsidP="00BC5ECA">
      <w:pPr>
        <w:pStyle w:val="SingleTxtG"/>
      </w:pPr>
      <w:r w:rsidRPr="004270B9">
        <w:t>7.</w:t>
      </w:r>
      <w:r w:rsidRPr="004270B9">
        <w:tab/>
      </w:r>
      <w:r w:rsidR="004270B9" w:rsidRPr="004270B9">
        <w:t xml:space="preserve">En febrero de 2017, el Sr. </w:t>
      </w:r>
      <w:r w:rsidR="00BA06E3">
        <w:t>Rodríguez Sánchez</w:t>
      </w:r>
      <w:r w:rsidR="004270B9" w:rsidRPr="004270B9">
        <w:t xml:space="preserve"> suscribió un acuerdo de cooperación con Odebrecht, en el cual representantes de esta empresa admitieron haber pagado 92</w:t>
      </w:r>
      <w:r w:rsidR="00E86D99">
        <w:t> </w:t>
      </w:r>
      <w:r w:rsidR="004270B9" w:rsidRPr="004270B9">
        <w:t xml:space="preserve">millones </w:t>
      </w:r>
      <w:r w:rsidR="00E86D99">
        <w:t xml:space="preserve">de dólares </w:t>
      </w:r>
      <w:r w:rsidR="004270B9" w:rsidRPr="004270B9">
        <w:t xml:space="preserve">en sobornos a funcionarios, </w:t>
      </w:r>
      <w:r w:rsidR="005F7B4D">
        <w:t xml:space="preserve">y por el que se </w:t>
      </w:r>
      <w:r w:rsidR="004270B9" w:rsidRPr="004270B9">
        <w:t>comprometi</w:t>
      </w:r>
      <w:r w:rsidR="005F7B4D">
        <w:t>eron</w:t>
      </w:r>
      <w:r w:rsidR="004270B9" w:rsidRPr="004270B9">
        <w:t xml:space="preserve"> a pagar 184</w:t>
      </w:r>
      <w:r w:rsidR="005F7B4D">
        <w:t> </w:t>
      </w:r>
      <w:r w:rsidR="004270B9" w:rsidRPr="004270B9">
        <w:t xml:space="preserve">millones de dólares a </w:t>
      </w:r>
      <w:r w:rsidR="005F7B4D">
        <w:t xml:space="preserve">la </w:t>
      </w:r>
      <w:r w:rsidR="004270B9" w:rsidRPr="004270B9">
        <w:t>República Dominicana.</w:t>
      </w:r>
    </w:p>
    <w:p w14:paraId="45A4712B" w14:textId="0BDE257B" w:rsidR="004270B9" w:rsidRPr="004270B9" w:rsidRDefault="00CC34DC" w:rsidP="00BC5ECA">
      <w:pPr>
        <w:pStyle w:val="SingleTxtG"/>
      </w:pPr>
      <w:r w:rsidRPr="004270B9">
        <w:t>8.</w:t>
      </w:r>
      <w:r w:rsidRPr="004270B9">
        <w:tab/>
      </w:r>
      <w:r w:rsidR="004270B9" w:rsidRPr="004270B9">
        <w:t xml:space="preserve">El 29 de mayo de 2017, el Sr. </w:t>
      </w:r>
      <w:r w:rsidR="00BA06E3">
        <w:t>Rodríguez Sánchez</w:t>
      </w:r>
      <w:r w:rsidR="004270B9" w:rsidRPr="004270B9">
        <w:t xml:space="preserve"> presentó </w:t>
      </w:r>
      <w:r w:rsidR="005F7B4D">
        <w:t xml:space="preserve">los </w:t>
      </w:r>
      <w:r w:rsidR="004270B9" w:rsidRPr="004270B9">
        <w:t xml:space="preserve">resultados de </w:t>
      </w:r>
      <w:r w:rsidR="005F7B4D">
        <w:t xml:space="preserve">la </w:t>
      </w:r>
      <w:r w:rsidR="004270B9" w:rsidRPr="004270B9">
        <w:t xml:space="preserve">investigación y </w:t>
      </w:r>
      <w:r w:rsidR="005F7B4D">
        <w:t xml:space="preserve">las </w:t>
      </w:r>
      <w:r w:rsidR="004270B9" w:rsidRPr="004270B9">
        <w:t>solicitudes de arresto en contra de 14</w:t>
      </w:r>
      <w:r w:rsidR="005F7B4D">
        <w:t> </w:t>
      </w:r>
      <w:r w:rsidR="004270B9" w:rsidRPr="004270B9">
        <w:t xml:space="preserve">personas, entre ellos empresarios, políticos, funcionarios y un abogado. </w:t>
      </w:r>
      <w:r w:rsidR="005F7B4D">
        <w:t>Entre</w:t>
      </w:r>
      <w:r w:rsidR="004270B9" w:rsidRPr="004270B9">
        <w:t xml:space="preserve"> ellos se encontraban funcionarios que entonces pertenecían al partido de</w:t>
      </w:r>
      <w:r w:rsidR="005F7B4D">
        <w:t>l</w:t>
      </w:r>
      <w:r w:rsidR="004270B9" w:rsidRPr="004270B9">
        <w:t xml:space="preserve"> gobierno y </w:t>
      </w:r>
      <w:r w:rsidR="00E31525">
        <w:t xml:space="preserve">funcionarios que pertenecían </w:t>
      </w:r>
      <w:r w:rsidR="004270B9" w:rsidRPr="004270B9">
        <w:t>al partido de</w:t>
      </w:r>
      <w:r w:rsidR="005F7B4D">
        <w:t xml:space="preserve"> la</w:t>
      </w:r>
      <w:r w:rsidR="004270B9" w:rsidRPr="004270B9">
        <w:t xml:space="preserve"> oposición.</w:t>
      </w:r>
    </w:p>
    <w:p w14:paraId="50965D68" w14:textId="05383A65" w:rsidR="004270B9" w:rsidRPr="004270B9" w:rsidRDefault="00CC34DC" w:rsidP="00BC5ECA">
      <w:pPr>
        <w:pStyle w:val="SingleTxtG"/>
      </w:pPr>
      <w:r w:rsidRPr="004270B9">
        <w:t>9.</w:t>
      </w:r>
      <w:r w:rsidRPr="004270B9">
        <w:tab/>
      </w:r>
      <w:r w:rsidR="004270B9" w:rsidRPr="004270B9">
        <w:t xml:space="preserve">El 7 de junio de 2017 se dictó prisión preventiva en contra de </w:t>
      </w:r>
      <w:r w:rsidR="005F7B4D">
        <w:t>diez</w:t>
      </w:r>
      <w:r w:rsidR="004270B9" w:rsidRPr="004270B9">
        <w:t xml:space="preserve"> implicados del caso Odebrecht en la República Dominicana. Estas medidas fueron sustituidas posteriormente.</w:t>
      </w:r>
    </w:p>
    <w:p w14:paraId="338A3001" w14:textId="0723626D" w:rsidR="004270B9" w:rsidRPr="004270B9" w:rsidRDefault="00CC34DC" w:rsidP="00BC5ECA">
      <w:pPr>
        <w:pStyle w:val="SingleTxtG"/>
      </w:pPr>
      <w:r w:rsidRPr="004270B9">
        <w:t>10.</w:t>
      </w:r>
      <w:r w:rsidRPr="004270B9">
        <w:tab/>
      </w:r>
      <w:r w:rsidR="004270B9" w:rsidRPr="004270B9">
        <w:t>El 23 de mayo de 2017, una jueza (quien en la actualidad es la Procuradora General), pidió mediante carta al Presidente de la Suprema Corte de Justicia que</w:t>
      </w:r>
      <w:r w:rsidR="005F7B4D">
        <w:t>,</w:t>
      </w:r>
      <w:r w:rsidR="004270B9" w:rsidRPr="004270B9">
        <w:t xml:space="preserve"> en caso de que el proceso Odebrecht llegase a la Suprema </w:t>
      </w:r>
      <w:r w:rsidR="004270B9" w:rsidRPr="00B8347B">
        <w:t xml:space="preserve">Corte de Justicia, no ser considerada para ninguna participación ni como </w:t>
      </w:r>
      <w:r w:rsidR="00970B51" w:rsidRPr="00BC5ECA">
        <w:t>J</w:t>
      </w:r>
      <w:r w:rsidR="004270B9" w:rsidRPr="00B8347B">
        <w:t>uez</w:t>
      </w:r>
      <w:r w:rsidR="00970B51" w:rsidRPr="00BC5ECA">
        <w:t>a</w:t>
      </w:r>
      <w:r w:rsidR="004270B9" w:rsidRPr="00B8347B">
        <w:t xml:space="preserve"> de Instrucción Especial, ni como </w:t>
      </w:r>
      <w:r w:rsidR="001831AD" w:rsidRPr="00BC5ECA">
        <w:t>m</w:t>
      </w:r>
      <w:r w:rsidR="004270B9" w:rsidRPr="00B8347B">
        <w:t xml:space="preserve">iembro del </w:t>
      </w:r>
      <w:r w:rsidR="001831AD" w:rsidRPr="00BC5ECA">
        <w:t>p</w:t>
      </w:r>
      <w:r w:rsidR="004270B9" w:rsidRPr="00B8347B">
        <w:t>leno, por ser amiga de uno de los imputados. Sin embargo, el 6 de julio de 2017, se presentó en la Sala Penal para presidir una audiencia de imputados</w:t>
      </w:r>
      <w:r w:rsidR="004270B9" w:rsidRPr="001831AD">
        <w:t xml:space="preserve"> del caso Odebrecht.</w:t>
      </w:r>
    </w:p>
    <w:p w14:paraId="4D38A699" w14:textId="1BAC663C" w:rsidR="004270B9" w:rsidRPr="004270B9" w:rsidRDefault="00CC34DC" w:rsidP="00BC5ECA">
      <w:pPr>
        <w:pStyle w:val="SingleTxtG"/>
      </w:pPr>
      <w:r w:rsidRPr="004270B9">
        <w:t>11.</w:t>
      </w:r>
      <w:r w:rsidRPr="004270B9">
        <w:tab/>
      </w:r>
      <w:r w:rsidR="004270B9" w:rsidRPr="004270B9">
        <w:t xml:space="preserve">Al término de la gestión del Sr. </w:t>
      </w:r>
      <w:r w:rsidR="00BA06E3">
        <w:t>Rodríguez Sánchez</w:t>
      </w:r>
      <w:r w:rsidR="004270B9" w:rsidRPr="004270B9">
        <w:t xml:space="preserve"> como Procurador General, en 2020, el nuevo presidente de la República Dominicana designó a </w:t>
      </w:r>
      <w:r w:rsidR="001831AD">
        <w:t xml:space="preserve">la jueza mencionada como </w:t>
      </w:r>
      <w:r w:rsidR="004270B9" w:rsidRPr="004270B9">
        <w:t>nueva Procuradora General, quien asumió el cargo en agosto de 2020.</w:t>
      </w:r>
    </w:p>
    <w:p w14:paraId="083F37A6" w14:textId="0737A0B6" w:rsidR="000A5067" w:rsidRPr="00F538CC" w:rsidRDefault="00B10002" w:rsidP="00B10002">
      <w:pPr>
        <w:pStyle w:val="H4G"/>
      </w:pPr>
      <w:r>
        <w:tab/>
        <w:t>ii.</w:t>
      </w:r>
      <w:r>
        <w:tab/>
      </w:r>
      <w:r w:rsidR="000A5067" w:rsidRPr="00F538CC">
        <w:t>Arresto y detenci</w:t>
      </w:r>
      <w:r w:rsidR="00B113E3">
        <w:t>ón</w:t>
      </w:r>
    </w:p>
    <w:p w14:paraId="29919F9E" w14:textId="12901B23" w:rsidR="00832560" w:rsidRPr="009A3C91" w:rsidRDefault="00CC34DC" w:rsidP="00BC5ECA">
      <w:pPr>
        <w:pStyle w:val="SingleTxtG"/>
      </w:pPr>
      <w:r w:rsidRPr="009A3C91">
        <w:t>12.</w:t>
      </w:r>
      <w:r w:rsidRPr="009A3C91">
        <w:tab/>
      </w:r>
      <w:r w:rsidR="00832560" w:rsidRPr="009A3C91">
        <w:t xml:space="preserve">El 24 de junio de 2021, el Sr. </w:t>
      </w:r>
      <w:r w:rsidR="00BA06E3">
        <w:t>Rodríguez Sánchez</w:t>
      </w:r>
      <w:r w:rsidR="00832560" w:rsidRPr="009A3C91">
        <w:t xml:space="preserve"> se dispuso a salir de </w:t>
      </w:r>
      <w:r w:rsidR="005F7B4D">
        <w:t xml:space="preserve">la </w:t>
      </w:r>
      <w:r w:rsidR="00832560" w:rsidRPr="009A3C91">
        <w:t xml:space="preserve">República Dominicana </w:t>
      </w:r>
      <w:r w:rsidR="005F7B4D">
        <w:t xml:space="preserve">en un </w:t>
      </w:r>
      <w:r w:rsidR="005F7B4D" w:rsidRPr="005F7B4D">
        <w:t>viaje</w:t>
      </w:r>
      <w:r w:rsidR="005F7B4D">
        <w:t xml:space="preserve"> de</w:t>
      </w:r>
      <w:r w:rsidR="005F7B4D" w:rsidRPr="009A3C91">
        <w:t xml:space="preserve"> </w:t>
      </w:r>
      <w:r w:rsidR="005F7B4D">
        <w:t>cuatro</w:t>
      </w:r>
      <w:r w:rsidR="00832560" w:rsidRPr="009A3C91">
        <w:t xml:space="preserve"> días. Sin embargo, el despegue del avión fue suspendido y se informó a los pasajeros </w:t>
      </w:r>
      <w:r w:rsidR="00DE67A1">
        <w:t xml:space="preserve">de </w:t>
      </w:r>
      <w:r w:rsidR="00832560" w:rsidRPr="009A3C91">
        <w:t xml:space="preserve">que por una </w:t>
      </w:r>
      <w:r w:rsidR="00832560" w:rsidRPr="00B47835">
        <w:t>falla técnica deberían desembarcar y esperar una nueva aeronave. Luego de varias horas de espera, el Sr.</w:t>
      </w:r>
      <w:r w:rsidR="00970B51" w:rsidRPr="00B47835">
        <w:t> </w:t>
      </w:r>
      <w:r w:rsidR="00BA06E3">
        <w:t>Rodríguez Sánchez</w:t>
      </w:r>
      <w:r w:rsidR="00832560" w:rsidRPr="00B47835">
        <w:t xml:space="preserve"> fue informado por un oficial del Departamento Nacional de Investigaciones</w:t>
      </w:r>
      <w:r w:rsidR="00DE67A1" w:rsidRPr="00BC5ECA">
        <w:t xml:space="preserve"> de</w:t>
      </w:r>
      <w:r w:rsidR="00832560" w:rsidRPr="00B47835">
        <w:t xml:space="preserve"> que no podía salir del país por instrucciones de la Procuraduría, sin orden judicial.</w:t>
      </w:r>
    </w:p>
    <w:p w14:paraId="52A52EF6" w14:textId="36880740" w:rsidR="00832560" w:rsidRDefault="00CC34DC" w:rsidP="00BC5ECA">
      <w:pPr>
        <w:pStyle w:val="SingleTxtG"/>
      </w:pPr>
      <w:r>
        <w:t>13.</w:t>
      </w:r>
      <w:r>
        <w:tab/>
      </w:r>
      <w:r w:rsidR="00832560">
        <w:t xml:space="preserve">El 28 de junio </w:t>
      </w:r>
      <w:r w:rsidR="005F7B4D">
        <w:t xml:space="preserve">de </w:t>
      </w:r>
      <w:r w:rsidR="00832560">
        <w:t xml:space="preserve">2021, la nueva Procuradora General admitió la grave violación de derechos fundamentales en contra del Sr. </w:t>
      </w:r>
      <w:r w:rsidR="00BA06E3">
        <w:t>Rodríguez Sánchez</w:t>
      </w:r>
      <w:r w:rsidR="00832560">
        <w:t>, en lo que calificó como un “atropello”.</w:t>
      </w:r>
    </w:p>
    <w:p w14:paraId="260786E9" w14:textId="71B117E2" w:rsidR="00832560" w:rsidRDefault="00CC34DC" w:rsidP="00BC5ECA">
      <w:pPr>
        <w:pStyle w:val="SingleTxtG"/>
      </w:pPr>
      <w:r>
        <w:t>14.</w:t>
      </w:r>
      <w:r>
        <w:tab/>
      </w:r>
      <w:r w:rsidR="00832560">
        <w:t xml:space="preserve">Ese mismo 28 de junio, el Sr. </w:t>
      </w:r>
      <w:r w:rsidR="00BA06E3">
        <w:t>Rodríguez Sánchez</w:t>
      </w:r>
      <w:r w:rsidR="00832560">
        <w:t xml:space="preserve"> denunció ser víctima de una persecución, reiteró estar a disposición de las autoridades y afirmó no haber sido informado de una investigación en su contra.</w:t>
      </w:r>
    </w:p>
    <w:p w14:paraId="09CF4F92" w14:textId="46BBC427" w:rsidR="00832560" w:rsidRDefault="00CC34DC" w:rsidP="00BC5ECA">
      <w:pPr>
        <w:pStyle w:val="SingleTxtG"/>
      </w:pPr>
      <w:r>
        <w:lastRenderedPageBreak/>
        <w:t>15.</w:t>
      </w:r>
      <w:r>
        <w:tab/>
      </w:r>
      <w:r w:rsidR="00832560">
        <w:t xml:space="preserve">Luego de </w:t>
      </w:r>
      <w:r w:rsidR="001831AD">
        <w:t xml:space="preserve">que </w:t>
      </w:r>
      <w:r w:rsidR="00832560">
        <w:t xml:space="preserve">el Sr. </w:t>
      </w:r>
      <w:r w:rsidR="00BA06E3">
        <w:t>Rodríguez Sánchez</w:t>
      </w:r>
      <w:r w:rsidR="001831AD">
        <w:t xml:space="preserve"> realizase </w:t>
      </w:r>
      <w:r w:rsidR="001831AD" w:rsidRPr="001831AD">
        <w:t>tal denuncia pública</w:t>
      </w:r>
      <w:r w:rsidR="00832560">
        <w:t>, ese 28 de junio, a petición de la Procuraduría</w:t>
      </w:r>
      <w:r w:rsidR="00E31525">
        <w:t xml:space="preserve"> General</w:t>
      </w:r>
      <w:r w:rsidR="00832560">
        <w:t>, se practicó un registro de su vivienda e incluso se intervino el hogar de habitación de otros miembros de su familia, en un acto desproporcionado. Pese a ello, el Sr.</w:t>
      </w:r>
      <w:r w:rsidR="00E31525">
        <w:t> </w:t>
      </w:r>
      <w:r w:rsidR="00BA06E3">
        <w:t>Rodríguez Sánchez</w:t>
      </w:r>
      <w:r w:rsidR="00832560">
        <w:t>, no recibió notificación de la existencia de una investigación en su contra ni citación para comparecer ante la Procuraduría.</w:t>
      </w:r>
    </w:p>
    <w:p w14:paraId="712C4CFB" w14:textId="1EE39F88" w:rsidR="00832560" w:rsidRDefault="00CC34DC" w:rsidP="00BC5ECA">
      <w:pPr>
        <w:pStyle w:val="SingleTxtG"/>
      </w:pPr>
      <w:r>
        <w:t>16.</w:t>
      </w:r>
      <w:r>
        <w:tab/>
      </w:r>
      <w:r w:rsidR="00832560">
        <w:t>Ante la falta de notificación o información oficial, el 29 de junio de 2021, el Sr.</w:t>
      </w:r>
      <w:r w:rsidR="00E31525">
        <w:t> </w:t>
      </w:r>
      <w:r w:rsidR="00BA06E3">
        <w:t>Rodríguez Sánchez</w:t>
      </w:r>
      <w:r w:rsidR="00832560">
        <w:t xml:space="preserve"> se dispuso de manera voluntaria a visitar las oficinas de la Procuraduría General, en donde fue detenido, sin ser citado, llamado ni interrogado previamente y sin </w:t>
      </w:r>
      <w:r w:rsidR="00E31525">
        <w:t xml:space="preserve">que se le </w:t>
      </w:r>
      <w:r w:rsidR="00832560">
        <w:t>ofrec</w:t>
      </w:r>
      <w:r w:rsidR="00E31525">
        <w:t>ieran</w:t>
      </w:r>
      <w:r w:rsidR="00832560">
        <w:t xml:space="preserve"> los detalles de lo que se le acusa o por qué fue arrestado.</w:t>
      </w:r>
    </w:p>
    <w:p w14:paraId="4B923B2F" w14:textId="5050C7BA" w:rsidR="00832560" w:rsidRDefault="00CC34DC" w:rsidP="00BC5ECA">
      <w:pPr>
        <w:pStyle w:val="SingleTxtG"/>
      </w:pPr>
      <w:r>
        <w:t>17.</w:t>
      </w:r>
      <w:r>
        <w:tab/>
      </w:r>
      <w:r w:rsidR="00832560">
        <w:t xml:space="preserve">El 29 de junio de 2021, la actual Procuradora General, en forma pública, se inhibió de conocer del caso del Sr. </w:t>
      </w:r>
      <w:r w:rsidR="00BA06E3">
        <w:t>Rodríguez Sánchez</w:t>
      </w:r>
      <w:r w:rsidR="00832560">
        <w:t xml:space="preserve">. Sin embargo, continúa en la dirección operativa y funcional de la Procuraduría y es la superior jerárquica de los fiscales actuantes en el procedimiento. La Procuradora General supuestamente asignó el caso a una Fiscal con una postura parcial en contra del Sr. </w:t>
      </w:r>
      <w:r w:rsidR="00BA06E3">
        <w:t>Rodríguez Sánchez</w:t>
      </w:r>
      <w:r w:rsidR="00832560">
        <w:t>.</w:t>
      </w:r>
    </w:p>
    <w:p w14:paraId="43F5599C" w14:textId="22ED7CC5" w:rsidR="00832560" w:rsidRDefault="00CC34DC" w:rsidP="00BC5ECA">
      <w:pPr>
        <w:pStyle w:val="SingleTxtG"/>
      </w:pPr>
      <w:r>
        <w:t>18.</w:t>
      </w:r>
      <w:r>
        <w:tab/>
      </w:r>
      <w:r w:rsidR="00832560">
        <w:t xml:space="preserve">Se destaca que funcionarios del Estado de </w:t>
      </w:r>
      <w:r w:rsidR="00E31525">
        <w:t xml:space="preserve">la </w:t>
      </w:r>
      <w:r w:rsidR="00832560">
        <w:t xml:space="preserve">República Dominicana han orquestado una campaña de descrédito público </w:t>
      </w:r>
      <w:r w:rsidR="00E31525">
        <w:t>en contra d</w:t>
      </w:r>
      <w:r w:rsidR="00832560">
        <w:t xml:space="preserve">el Sr. </w:t>
      </w:r>
      <w:r w:rsidR="00BA06E3">
        <w:t>Rodríguez Sánchez</w:t>
      </w:r>
      <w:r w:rsidR="00832560">
        <w:t xml:space="preserve">, mediante declaraciones públicas de la Fiscal y sus constantes apariciones ante los medios de comunicación, </w:t>
      </w:r>
      <w:r w:rsidR="00E31525">
        <w:t xml:space="preserve">lo que </w:t>
      </w:r>
      <w:r w:rsidR="00832560">
        <w:t xml:space="preserve">denota su ánimo de perjudicarle. </w:t>
      </w:r>
      <w:r w:rsidR="00832560" w:rsidRPr="007C22A4">
        <w:t xml:space="preserve">Las autoridades policiales que han realizado el traslado desde la cárcel a la sede de los </w:t>
      </w:r>
      <w:r w:rsidR="00D31562" w:rsidRPr="00BC5ECA">
        <w:t>t</w:t>
      </w:r>
      <w:r w:rsidR="00832560" w:rsidRPr="007C22A4">
        <w:t xml:space="preserve">ribunales han empleado fuerzas especiales y múltiples vehículos, </w:t>
      </w:r>
      <w:r w:rsidR="00E31525" w:rsidRPr="007C22A4">
        <w:t xml:space="preserve">le </w:t>
      </w:r>
      <w:r w:rsidR="00832560" w:rsidRPr="007C22A4">
        <w:t>coloc</w:t>
      </w:r>
      <w:r w:rsidR="00E31525" w:rsidRPr="007C22A4">
        <w:t>aron</w:t>
      </w:r>
      <w:r w:rsidR="00832560" w:rsidRPr="007C22A4">
        <w:t xml:space="preserve"> casco y chaleco</w:t>
      </w:r>
      <w:r w:rsidR="00832560">
        <w:t xml:space="preserve"> de protección balística, exponiéndol</w:t>
      </w:r>
      <w:r w:rsidR="00E31525">
        <w:t>o</w:t>
      </w:r>
      <w:r w:rsidR="00832560">
        <w:t xml:space="preserve"> como un delincuente de alta peligrosidad.</w:t>
      </w:r>
    </w:p>
    <w:p w14:paraId="14DD45F0" w14:textId="0BD862DE" w:rsidR="00832560" w:rsidRPr="00832560" w:rsidRDefault="00CC34DC" w:rsidP="00BC5ECA">
      <w:pPr>
        <w:pStyle w:val="SingleTxtG"/>
      </w:pPr>
      <w:r w:rsidRPr="00832560">
        <w:t>19.</w:t>
      </w:r>
      <w:r w:rsidRPr="00832560">
        <w:tab/>
      </w:r>
      <w:r w:rsidR="00832560">
        <w:t xml:space="preserve">Los abogados defensores han denunciado constantemente la existencia de maniobras de populismo penal como política de Estado para mantener </w:t>
      </w:r>
      <w:r w:rsidR="001831AD">
        <w:t>al Sr. Rodríguez Sánchez privado de libertad</w:t>
      </w:r>
      <w:r w:rsidR="00832560">
        <w:t>, en infracción de normas de derecho interno y en detrimento de derechos fundamentales.</w:t>
      </w:r>
    </w:p>
    <w:p w14:paraId="2DC2F149" w14:textId="794981FE" w:rsidR="009A6275" w:rsidRPr="00B14169" w:rsidRDefault="00B10002" w:rsidP="00B10002">
      <w:pPr>
        <w:pStyle w:val="H4G"/>
        <w:rPr>
          <w:lang w:val="es-CO"/>
        </w:rPr>
      </w:pPr>
      <w:r>
        <w:rPr>
          <w:lang w:val="es-CO"/>
        </w:rPr>
        <w:tab/>
      </w:r>
      <w:r w:rsidR="00BC5ECA" w:rsidRPr="00BC5ECA">
        <w:rPr>
          <w:iCs/>
          <w:lang w:val="es-CO"/>
        </w:rPr>
        <w:t>iii</w:t>
      </w:r>
      <w:r w:rsidR="00ED5D37" w:rsidRPr="00BC5ECA">
        <w:rPr>
          <w:iCs/>
          <w:lang w:val="es-CO"/>
        </w:rPr>
        <w:t>.</w:t>
      </w:r>
      <w:r>
        <w:rPr>
          <w:lang w:val="es-CO"/>
        </w:rPr>
        <w:tab/>
      </w:r>
      <w:r w:rsidR="009A6275" w:rsidRPr="00B14169">
        <w:rPr>
          <w:lang w:val="es-CO"/>
        </w:rPr>
        <w:t>Procedimientos judiciales</w:t>
      </w:r>
    </w:p>
    <w:p w14:paraId="415E6AC7" w14:textId="6EC3B8B1" w:rsidR="00832560" w:rsidRPr="007C22A4" w:rsidRDefault="00CC34DC" w:rsidP="00BC5ECA">
      <w:pPr>
        <w:pStyle w:val="SingleTxtG"/>
      </w:pPr>
      <w:r w:rsidRPr="007C22A4">
        <w:t>20.</w:t>
      </w:r>
      <w:r w:rsidRPr="007C22A4">
        <w:tab/>
      </w:r>
      <w:r w:rsidR="00832560" w:rsidRPr="00832560">
        <w:t>Según la fuente, el 30 de junio de 2021, un día después de la privación de libertad del Sr.</w:t>
      </w:r>
      <w:r w:rsidR="00B452DF">
        <w:t> </w:t>
      </w:r>
      <w:r w:rsidR="00BA06E3">
        <w:t>Rodríguez Sánchez</w:t>
      </w:r>
      <w:r w:rsidR="00832560" w:rsidRPr="00832560">
        <w:t xml:space="preserve">, la Procuraduría </w:t>
      </w:r>
      <w:r w:rsidR="00832560" w:rsidRPr="007C22A4">
        <w:t>solicitó a un juez la emisión de una medida de coerción personal en su contra.</w:t>
      </w:r>
    </w:p>
    <w:p w14:paraId="5E332A76" w14:textId="1C120A58" w:rsidR="00832560" w:rsidRPr="00832560" w:rsidRDefault="00CC34DC" w:rsidP="00BC5ECA">
      <w:pPr>
        <w:pStyle w:val="SingleTxtG"/>
      </w:pPr>
      <w:r w:rsidRPr="00832560">
        <w:t>21.</w:t>
      </w:r>
      <w:r w:rsidRPr="00832560">
        <w:tab/>
      </w:r>
      <w:r w:rsidR="00832560" w:rsidRPr="00874CDC">
        <w:t xml:space="preserve">La </w:t>
      </w:r>
      <w:r w:rsidR="00B25B04" w:rsidRPr="00BC5ECA">
        <w:t>J</w:t>
      </w:r>
      <w:r w:rsidR="00832560" w:rsidRPr="00874CDC">
        <w:t>ueza convocó</w:t>
      </w:r>
      <w:r w:rsidR="00832560" w:rsidRPr="00832560">
        <w:t xml:space="preserve"> a las partes a una audiencia oral el 2 de julio de 2021, la cual fue aplazada y finalmente tuvo lugar desde el 10 al 12 de julio. Durante el desarrollo del acto, la exposición del Sr.</w:t>
      </w:r>
      <w:r w:rsidR="00996D4A">
        <w:t> </w:t>
      </w:r>
      <w:r w:rsidR="00BA06E3">
        <w:t>Rodríguez Sánchez</w:t>
      </w:r>
      <w:r w:rsidR="00832560" w:rsidRPr="00832560">
        <w:t xml:space="preserve">, </w:t>
      </w:r>
      <w:r w:rsidR="00996D4A">
        <w:t xml:space="preserve">cuando </w:t>
      </w:r>
      <w:r w:rsidR="00832560" w:rsidRPr="00832560">
        <w:t>intenta</w:t>
      </w:r>
      <w:r w:rsidR="00996D4A">
        <w:t>ba</w:t>
      </w:r>
      <w:r w:rsidR="00832560" w:rsidRPr="00832560">
        <w:t xml:space="preserve"> ejercer su derecho a ser oído ante un juez, fue interrumpida de manera abrupta y sistemática por la Fiscalía. </w:t>
      </w:r>
      <w:r w:rsidR="00AF7EE4">
        <w:t>Se impidió a</w:t>
      </w:r>
      <w:r w:rsidR="00832560" w:rsidRPr="00832560">
        <w:t>l Sr.</w:t>
      </w:r>
      <w:r w:rsidR="00AF7EE4">
        <w:t> </w:t>
      </w:r>
      <w:r w:rsidR="00BA06E3">
        <w:t>Rodríguez Sánchez</w:t>
      </w:r>
      <w:r w:rsidR="00832560" w:rsidRPr="00832560">
        <w:t xml:space="preserve"> declarar en relación con hechos referidos por la Procuraduría.</w:t>
      </w:r>
    </w:p>
    <w:p w14:paraId="6BF0C65C" w14:textId="10F93B8A" w:rsidR="00832560" w:rsidRPr="00832560" w:rsidRDefault="00CC34DC" w:rsidP="00BC5ECA">
      <w:pPr>
        <w:pStyle w:val="SingleTxtG"/>
      </w:pPr>
      <w:r w:rsidRPr="00832560">
        <w:t>22.</w:t>
      </w:r>
      <w:r w:rsidRPr="00832560">
        <w:tab/>
      </w:r>
      <w:r w:rsidR="00832560" w:rsidRPr="00832560">
        <w:t>Durante la audiencia de revisión de la medida cautelar</w:t>
      </w:r>
      <w:r w:rsidR="00D371EC">
        <w:t xml:space="preserve"> se impidió al Sr. </w:t>
      </w:r>
      <w:r w:rsidR="00BA06E3">
        <w:t>Rodríguez Sánchez</w:t>
      </w:r>
      <w:r w:rsidR="00832560" w:rsidRPr="00832560">
        <w:t xml:space="preserve">, en el momento de </w:t>
      </w:r>
      <w:r w:rsidR="008568DF">
        <w:t>su</w:t>
      </w:r>
      <w:r w:rsidR="008568DF" w:rsidRPr="00832560">
        <w:t xml:space="preserve"> </w:t>
      </w:r>
      <w:r w:rsidR="00832560" w:rsidRPr="00832560">
        <w:t xml:space="preserve">exposición, realizar cualquier comentario con relación a una escritura pública que la Procuraduría había presentado como pretendida evidencia en su contra. Adicionalmente, fue </w:t>
      </w:r>
      <w:r w:rsidR="00832560" w:rsidRPr="001831AD">
        <w:t>restringido a realizar exclusivamente una declaración general de su arraigo al país. El Sr.</w:t>
      </w:r>
      <w:r w:rsidR="002610ED">
        <w:t> </w:t>
      </w:r>
      <w:r w:rsidR="00BA06E3" w:rsidRPr="001831AD">
        <w:t>Rodríguez Sánchez</w:t>
      </w:r>
      <w:r w:rsidR="00832560" w:rsidRPr="001831AD">
        <w:t xml:space="preserve"> intentó explicar su inocencia</w:t>
      </w:r>
      <w:r w:rsidR="00D20C09" w:rsidRPr="001831AD">
        <w:t>, pero se le</w:t>
      </w:r>
      <w:r w:rsidR="00832560" w:rsidRPr="001831AD">
        <w:t xml:space="preserve"> imp</w:t>
      </w:r>
      <w:r w:rsidR="00D20C09" w:rsidRPr="001831AD">
        <w:t>idió</w:t>
      </w:r>
      <w:r w:rsidR="00832560" w:rsidRPr="001831AD">
        <w:t xml:space="preserve"> hacerlo por la representante de la Procuraduría y bajo la orden de la Jueza del Décimo Juzgado de la Instrucción en funciones de </w:t>
      </w:r>
      <w:r w:rsidR="005A13AB" w:rsidRPr="001831AD">
        <w:t>la</w:t>
      </w:r>
      <w:r w:rsidR="005A13AB" w:rsidRPr="00606BD5">
        <w:t xml:space="preserve"> </w:t>
      </w:r>
      <w:r w:rsidR="00832560" w:rsidRPr="00606BD5">
        <w:t>Oficina Judicial de Servicios de Atención Permanente del Distrito Nacional.</w:t>
      </w:r>
    </w:p>
    <w:p w14:paraId="0EF69AEE" w14:textId="418F4661" w:rsidR="00832560" w:rsidRPr="00832560" w:rsidRDefault="00CC34DC" w:rsidP="00BC5ECA">
      <w:pPr>
        <w:pStyle w:val="SingleTxtG"/>
      </w:pPr>
      <w:r w:rsidRPr="00832560">
        <w:t>23.</w:t>
      </w:r>
      <w:r w:rsidRPr="00832560">
        <w:tab/>
      </w:r>
      <w:r w:rsidR="00832560" w:rsidRPr="00832560">
        <w:t xml:space="preserve">El 13 de julio de 2021, la </w:t>
      </w:r>
      <w:r w:rsidR="005A13AB">
        <w:t>J</w:t>
      </w:r>
      <w:r w:rsidR="00832560" w:rsidRPr="00832560">
        <w:t>ueza ordenó mantener la privación de libertad del Sr.</w:t>
      </w:r>
      <w:r w:rsidR="00660C94">
        <w:t> </w:t>
      </w:r>
      <w:r w:rsidR="00BA06E3">
        <w:t>Rodríguez Sánchez</w:t>
      </w:r>
      <w:r w:rsidR="00832560" w:rsidRPr="00832560">
        <w:t xml:space="preserve"> en la prisión </w:t>
      </w:r>
      <w:r w:rsidR="00832560" w:rsidRPr="002007C7">
        <w:t>correccional de Najayo Hombres.</w:t>
      </w:r>
    </w:p>
    <w:p w14:paraId="60236D60" w14:textId="6B7429AF" w:rsidR="00832560" w:rsidRPr="00832560" w:rsidRDefault="00CC34DC" w:rsidP="00BC5ECA">
      <w:pPr>
        <w:pStyle w:val="SingleTxtG"/>
      </w:pPr>
      <w:r>
        <w:t>24.</w:t>
      </w:r>
      <w:r>
        <w:tab/>
      </w:r>
      <w:r w:rsidR="00832560" w:rsidRPr="00832560">
        <w:t xml:space="preserve">La fuente </w:t>
      </w:r>
      <w:r w:rsidR="004F14B2">
        <w:t>manifiesta</w:t>
      </w:r>
      <w:r w:rsidR="004F14B2" w:rsidRPr="00832560">
        <w:t xml:space="preserve"> </w:t>
      </w:r>
      <w:r w:rsidR="00832560" w:rsidRPr="00832560">
        <w:t>gran preocupación por el hecho de que el Sr.</w:t>
      </w:r>
      <w:r w:rsidR="00606BD5">
        <w:t> </w:t>
      </w:r>
      <w:r w:rsidR="00BA06E3">
        <w:t>Rodríguez Sánchez</w:t>
      </w:r>
      <w:r w:rsidR="00832560" w:rsidRPr="00832560">
        <w:t xml:space="preserve"> </w:t>
      </w:r>
      <w:r w:rsidR="004F14B2">
        <w:t>es</w:t>
      </w:r>
      <w:r w:rsidR="004F14B2" w:rsidRPr="00832560">
        <w:t xml:space="preserve"> </w:t>
      </w:r>
      <w:r w:rsidR="00832560" w:rsidRPr="00832560">
        <w:t>mant</w:t>
      </w:r>
      <w:r w:rsidR="004F14B2">
        <w:t>enido</w:t>
      </w:r>
      <w:r w:rsidR="00832560" w:rsidRPr="00832560">
        <w:t xml:space="preserve"> en la cárcel</w:t>
      </w:r>
      <w:r w:rsidR="004F14B2" w:rsidRPr="004F14B2">
        <w:t xml:space="preserve"> mencionada</w:t>
      </w:r>
      <w:r w:rsidR="00832560" w:rsidRPr="00832560">
        <w:t>, rodeado de prisioneros que se encuentran</w:t>
      </w:r>
      <w:r w:rsidR="004F14B2" w:rsidRPr="004F14B2">
        <w:t xml:space="preserve"> allí</w:t>
      </w:r>
      <w:r w:rsidR="00832560" w:rsidRPr="00832560">
        <w:t xml:space="preserve"> por acciones legales </w:t>
      </w:r>
      <w:r w:rsidR="00797632">
        <w:t>efectuadas</w:t>
      </w:r>
      <w:r w:rsidR="00797632" w:rsidRPr="00832560">
        <w:t xml:space="preserve"> </w:t>
      </w:r>
      <w:r w:rsidR="00832560" w:rsidRPr="00832560">
        <w:t>por él durante su gestión como funcionario del sistema judicial. En virtud de la alta peligrosidad de los otros prisioneros, la vida e integridad personal del Sr.</w:t>
      </w:r>
      <w:r w:rsidR="00606BD5">
        <w:t> </w:t>
      </w:r>
      <w:r w:rsidR="00BA06E3">
        <w:t>Rodríguez Sánchez</w:t>
      </w:r>
      <w:r w:rsidR="00146C6D">
        <w:t xml:space="preserve"> </w:t>
      </w:r>
      <w:r w:rsidR="00832560" w:rsidRPr="00832560">
        <w:t xml:space="preserve">se encuentra </w:t>
      </w:r>
      <w:r w:rsidR="00391912">
        <w:t>en</w:t>
      </w:r>
      <w:r w:rsidR="00391912" w:rsidRPr="00832560">
        <w:t xml:space="preserve"> </w:t>
      </w:r>
      <w:r w:rsidR="00391912" w:rsidRPr="00391912">
        <w:t xml:space="preserve">grave e inminente </w:t>
      </w:r>
      <w:r w:rsidR="00832560" w:rsidRPr="00832560">
        <w:t xml:space="preserve">peligro, </w:t>
      </w:r>
      <w:r w:rsidR="005D3583">
        <w:t>a lo que se suma</w:t>
      </w:r>
      <w:r w:rsidR="005D3583" w:rsidRPr="00832560">
        <w:t xml:space="preserve"> </w:t>
      </w:r>
      <w:r w:rsidR="00832560" w:rsidRPr="00832560">
        <w:t>el deterioro progresivo de su salud.</w:t>
      </w:r>
    </w:p>
    <w:p w14:paraId="4A27D411" w14:textId="6D363B0C" w:rsidR="00832560" w:rsidRPr="00832560" w:rsidRDefault="00CC34DC" w:rsidP="00BC5ECA">
      <w:pPr>
        <w:pStyle w:val="SingleTxtG"/>
      </w:pPr>
      <w:r w:rsidRPr="00832560">
        <w:t>25.</w:t>
      </w:r>
      <w:r w:rsidRPr="00832560">
        <w:tab/>
      </w:r>
      <w:r w:rsidR="00832560" w:rsidRPr="00832560">
        <w:t>Durante el desarrollo de</w:t>
      </w:r>
      <w:r w:rsidR="001831AD">
        <w:t xml:space="preserve">l procedimiento </w:t>
      </w:r>
      <w:r w:rsidR="00832560" w:rsidRPr="00832560">
        <w:t>relacionad</w:t>
      </w:r>
      <w:r w:rsidR="001831AD">
        <w:t>o</w:t>
      </w:r>
      <w:r w:rsidR="00832560" w:rsidRPr="00832560">
        <w:t xml:space="preserve"> con la medida de prisión cautelar, el 9 de agosto de 2021, los abogados defensores depositaron </w:t>
      </w:r>
      <w:r w:rsidR="005D3583">
        <w:t xml:space="preserve">un </w:t>
      </w:r>
      <w:r w:rsidR="00832560" w:rsidRPr="00832560">
        <w:t xml:space="preserve">recurso ordinario de </w:t>
      </w:r>
      <w:r w:rsidR="00832560" w:rsidRPr="00832560">
        <w:lastRenderedPageBreak/>
        <w:t>apelación, fundado en las graves violaciones del derecho del Sr.</w:t>
      </w:r>
      <w:r w:rsidR="00B8347B">
        <w:t> </w:t>
      </w:r>
      <w:r w:rsidR="00BA06E3">
        <w:t>Rodríguez Sánchez</w:t>
      </w:r>
      <w:r w:rsidR="00832560" w:rsidRPr="00832560">
        <w:t xml:space="preserve"> a ser oído</w:t>
      </w:r>
      <w:r w:rsidR="00277856">
        <w:t xml:space="preserve"> y</w:t>
      </w:r>
      <w:r w:rsidR="00832560" w:rsidRPr="00832560">
        <w:t xml:space="preserve"> en </w:t>
      </w:r>
      <w:r w:rsidR="00277856">
        <w:t xml:space="preserve">el </w:t>
      </w:r>
      <w:r w:rsidR="00832560" w:rsidRPr="00832560">
        <w:t>detrimento de su derecho a ser juzgado en libertad ante un juez autónomo, independiente e imparcial.</w:t>
      </w:r>
    </w:p>
    <w:p w14:paraId="74FF61FF" w14:textId="50CF5D88" w:rsidR="00832560" w:rsidRPr="00351C89" w:rsidRDefault="00CC34DC" w:rsidP="00BC5ECA">
      <w:pPr>
        <w:pStyle w:val="SingleTxtG"/>
      </w:pPr>
      <w:r w:rsidRPr="00351C89">
        <w:t>26.</w:t>
      </w:r>
      <w:r w:rsidRPr="00351C89">
        <w:tab/>
      </w:r>
      <w:r w:rsidR="00832560" w:rsidRPr="00832560">
        <w:t xml:space="preserve">El 8 de septiembre de 2021, se realizó </w:t>
      </w:r>
      <w:r w:rsidR="00832560" w:rsidRPr="00BE4201">
        <w:t>ante la Cámara Penal de la Corte de Apelación del Distrito Nacional la audiencia del recurso de</w:t>
      </w:r>
      <w:r w:rsidR="00832560" w:rsidRPr="00832560">
        <w:t xml:space="preserve"> apelación presentado por los defensores del Sr. </w:t>
      </w:r>
      <w:r w:rsidR="00BA06E3">
        <w:t>Rodríguez Sánchez</w:t>
      </w:r>
      <w:r w:rsidR="00832560" w:rsidRPr="00832560">
        <w:t xml:space="preserve">. En tal oportunidad, la Fiscal nuevamente protagonizó otro episodio de grave infracción de los derechos de la </w:t>
      </w:r>
      <w:r w:rsidR="00832560" w:rsidRPr="001831AD">
        <w:t>defensa, al interrumpir y obstaculizar la declaración del Sr.</w:t>
      </w:r>
      <w:r w:rsidR="00C46C73" w:rsidRPr="001831AD">
        <w:t> </w:t>
      </w:r>
      <w:r w:rsidR="00BA06E3" w:rsidRPr="001831AD">
        <w:t>Rodríguez Sánchez</w:t>
      </w:r>
      <w:r w:rsidR="00832560" w:rsidRPr="001831AD">
        <w:t xml:space="preserve">. Al término de la audiencia, se emitió </w:t>
      </w:r>
      <w:r w:rsidR="001430CE" w:rsidRPr="001831AD">
        <w:t xml:space="preserve">un </w:t>
      </w:r>
      <w:r w:rsidR="00832560" w:rsidRPr="001831AD">
        <w:t xml:space="preserve">pronunciamiento </w:t>
      </w:r>
      <w:r w:rsidR="001831AD" w:rsidRPr="001831AD">
        <w:t xml:space="preserve">por parte de la Corte de Apelación por medio del cual </w:t>
      </w:r>
      <w:r w:rsidR="001430CE" w:rsidRPr="001831AD">
        <w:t xml:space="preserve">se </w:t>
      </w:r>
      <w:r w:rsidR="00832560" w:rsidRPr="001831AD">
        <w:t>confirmó la resolución impugnada, reconociendo expresamente la vulneración de los derechos de la defensa</w:t>
      </w:r>
      <w:r w:rsidR="001831AD" w:rsidRPr="00BC5ECA">
        <w:t>. Sin embargo, se consideró que dicha vulneración se</w:t>
      </w:r>
      <w:r w:rsidR="00832560" w:rsidRPr="001831AD">
        <w:t xml:space="preserve"> </w:t>
      </w:r>
      <w:r w:rsidR="00832560" w:rsidRPr="00351C89">
        <w:t>subsan</w:t>
      </w:r>
      <w:r w:rsidR="001831AD" w:rsidRPr="00BC5ECA">
        <w:t>ó</w:t>
      </w:r>
      <w:r w:rsidR="00832560" w:rsidRPr="00351C89">
        <w:t xml:space="preserve"> luego de haberse permitido </w:t>
      </w:r>
      <w:r w:rsidR="001831AD" w:rsidRPr="00351C89">
        <w:t xml:space="preserve">la </w:t>
      </w:r>
      <w:r w:rsidR="00832560" w:rsidRPr="00351C89">
        <w:t>intervención oral</w:t>
      </w:r>
      <w:r w:rsidR="001831AD" w:rsidRPr="00351C89">
        <w:t xml:space="preserve"> del Sr. Rodríguez Sánchez</w:t>
      </w:r>
      <w:r w:rsidR="00832560" w:rsidRPr="00351C89">
        <w:t>.</w:t>
      </w:r>
    </w:p>
    <w:p w14:paraId="045F5AF8" w14:textId="320A6C29" w:rsidR="00832560" w:rsidRPr="00832560" w:rsidRDefault="00CC34DC" w:rsidP="00BC5ECA">
      <w:pPr>
        <w:pStyle w:val="SingleTxtG"/>
      </w:pPr>
      <w:r w:rsidRPr="00832560">
        <w:t>27.</w:t>
      </w:r>
      <w:r w:rsidRPr="00832560">
        <w:tab/>
      </w:r>
      <w:r w:rsidR="00832560" w:rsidRPr="00351C89">
        <w:t xml:space="preserve">En contra de esta resolución judicial, la defensa ejerció un </w:t>
      </w:r>
      <w:r w:rsidR="0055213B" w:rsidRPr="00351C89">
        <w:t>r</w:t>
      </w:r>
      <w:r w:rsidR="00832560" w:rsidRPr="00351C89">
        <w:t xml:space="preserve">ecurso de </w:t>
      </w:r>
      <w:r w:rsidR="0055213B" w:rsidRPr="00351C89">
        <w:t>c</w:t>
      </w:r>
      <w:r w:rsidR="00832560" w:rsidRPr="00351C89">
        <w:t xml:space="preserve">asación, </w:t>
      </w:r>
      <w:r w:rsidR="0055213B" w:rsidRPr="00351C89">
        <w:t xml:space="preserve">en el que </w:t>
      </w:r>
      <w:r w:rsidR="00290CF3" w:rsidRPr="00351C89">
        <w:t>se reiteraba la denuncia de</w:t>
      </w:r>
      <w:r w:rsidR="00832560" w:rsidRPr="00351C89">
        <w:t xml:space="preserve"> la violación del derecho a ser oído y la distorsión del cúmulo probatorio. La sentencia de la Corte de Apelaciones</w:t>
      </w:r>
      <w:r w:rsidR="00832560" w:rsidRPr="00832560">
        <w:t xml:space="preserve"> reconoció la vulneración del derecho fundamental a la defensa, el cual no puede ser convalidado por actos de las partes del proceso ni de terceros intervinientes. Este grave vicio procesal solo puede ser subsanado mediante la declaratoria de nulidad absoluta y la repetición del acto, dejando sin efecto las actuaciones del procedimiento y decisiones judiciales emitidas como consecuencia del acto nulo.</w:t>
      </w:r>
    </w:p>
    <w:p w14:paraId="73C5F8DE" w14:textId="79BED764" w:rsidR="00832560" w:rsidRPr="00832560" w:rsidRDefault="00CC34DC" w:rsidP="00BC5ECA">
      <w:pPr>
        <w:pStyle w:val="SingleTxtG"/>
      </w:pPr>
      <w:r w:rsidRPr="00832560">
        <w:t>28.</w:t>
      </w:r>
      <w:r w:rsidRPr="00832560">
        <w:tab/>
      </w:r>
      <w:r w:rsidR="00832560" w:rsidRPr="00832560">
        <w:t>En adición a ello, la fuente denuncia que en el hogar de domicilio del Sr.</w:t>
      </w:r>
      <w:r w:rsidR="007646FB">
        <w:t> </w:t>
      </w:r>
      <w:r w:rsidR="00BA06E3">
        <w:t>Rodríguez Sánchez</w:t>
      </w:r>
      <w:r w:rsidR="00832560" w:rsidRPr="00832560">
        <w:t xml:space="preserve">, en donde residen otros miembros de su familia, </w:t>
      </w:r>
      <w:r w:rsidR="00073EEC">
        <w:t>entre los que hay</w:t>
      </w:r>
      <w:r w:rsidR="00073EEC" w:rsidRPr="00832560">
        <w:t xml:space="preserve"> </w:t>
      </w:r>
      <w:r w:rsidR="00832560" w:rsidRPr="00832560">
        <w:t xml:space="preserve">menores de edad, se han presentado amenazas de muerte, como arreglos florales de cementerio. De igual forma, se produjo la sustracción de bienes en el interior de su domicilio por personas desconocidas. De mayor gravedad ha sido el asesinato, por disparos de arma de fuego, del escolta y personal de confianza del Sr. </w:t>
      </w:r>
      <w:r w:rsidR="00BA06E3">
        <w:t>Rodríguez Sánchez</w:t>
      </w:r>
      <w:r w:rsidR="00832560" w:rsidRPr="00832560">
        <w:t>. Se indica que su familia vive bajo una angustia permanente</w:t>
      </w:r>
      <w:r w:rsidR="00D72A16">
        <w:t xml:space="preserve"> y que,</w:t>
      </w:r>
      <w:r w:rsidR="00832560" w:rsidRPr="00832560">
        <w:t xml:space="preserve"> a pesar de que se han presentado las denuncias correspondientes, no se ha obtenido respuesta del Estado ni medidas de protección.</w:t>
      </w:r>
    </w:p>
    <w:p w14:paraId="3B829D05" w14:textId="7F489988" w:rsidR="00430AFF" w:rsidRPr="00B14169" w:rsidRDefault="00561581" w:rsidP="00B10002">
      <w:pPr>
        <w:pStyle w:val="H4G"/>
      </w:pPr>
      <w:r w:rsidRPr="00832560">
        <w:tab/>
      </w:r>
      <w:r w:rsidR="00B10002" w:rsidRPr="00B14169">
        <w:t>iv.</w:t>
      </w:r>
      <w:r w:rsidR="00B10002" w:rsidRPr="00B14169">
        <w:tab/>
      </w:r>
      <w:r w:rsidR="00526474" w:rsidRPr="00B14169">
        <w:t xml:space="preserve">Análisis </w:t>
      </w:r>
      <w:r w:rsidR="00ED5D37" w:rsidRPr="00BC5ECA">
        <w:t>j</w:t>
      </w:r>
      <w:r w:rsidR="00C55260" w:rsidRPr="00B14169">
        <w:t>urídico</w:t>
      </w:r>
    </w:p>
    <w:p w14:paraId="2EF18798" w14:textId="1874C975" w:rsidR="00C55260" w:rsidRPr="006D00A8" w:rsidRDefault="00CC34DC" w:rsidP="00BC5ECA">
      <w:pPr>
        <w:pStyle w:val="SingleTxtG"/>
        <w:rPr>
          <w:lang w:val="es-CO"/>
        </w:rPr>
      </w:pPr>
      <w:r w:rsidRPr="006D00A8">
        <w:rPr>
          <w:lang w:val="es-CO"/>
        </w:rPr>
        <w:t>29.</w:t>
      </w:r>
      <w:r w:rsidRPr="006D00A8">
        <w:rPr>
          <w:lang w:val="es-CO"/>
        </w:rPr>
        <w:tab/>
      </w:r>
      <w:r w:rsidR="00526474" w:rsidRPr="006D00A8">
        <w:rPr>
          <w:lang w:val="es-CO"/>
        </w:rPr>
        <w:t xml:space="preserve">Según la fuente, </w:t>
      </w:r>
      <w:r w:rsidR="00AE0031">
        <w:rPr>
          <w:lang w:val="es-CO"/>
        </w:rPr>
        <w:t xml:space="preserve">el Sr. </w:t>
      </w:r>
      <w:r w:rsidR="00BA06E3">
        <w:rPr>
          <w:lang w:val="es-CO"/>
        </w:rPr>
        <w:t>Rodríguez Sánchez</w:t>
      </w:r>
      <w:r w:rsidR="00AE0031">
        <w:rPr>
          <w:lang w:val="es-CO"/>
        </w:rPr>
        <w:t xml:space="preserve"> fue detenido </w:t>
      </w:r>
      <w:r w:rsidR="00526474" w:rsidRPr="006D00A8">
        <w:rPr>
          <w:lang w:val="es-CO"/>
        </w:rPr>
        <w:t>arbitrariamente y su caso se enmarca en las categorías I</w:t>
      </w:r>
      <w:r w:rsidR="00AE0031">
        <w:rPr>
          <w:lang w:val="es-CO"/>
        </w:rPr>
        <w:t xml:space="preserve">, </w:t>
      </w:r>
      <w:r w:rsidR="00526474" w:rsidRPr="006D00A8">
        <w:rPr>
          <w:lang w:val="es-CO"/>
        </w:rPr>
        <w:t>III</w:t>
      </w:r>
      <w:r w:rsidR="00AE0031">
        <w:rPr>
          <w:lang w:val="es-CO"/>
        </w:rPr>
        <w:t xml:space="preserve"> y V</w:t>
      </w:r>
      <w:r w:rsidR="00526474" w:rsidRPr="006D00A8">
        <w:rPr>
          <w:lang w:val="es-CO"/>
        </w:rPr>
        <w:t xml:space="preserve"> del Grupo de Trabajo.</w:t>
      </w:r>
    </w:p>
    <w:p w14:paraId="3D9CDD3A" w14:textId="5582494B" w:rsidR="00526474" w:rsidRPr="00B14169" w:rsidRDefault="00B10002" w:rsidP="00AD7C8E">
      <w:pPr>
        <w:pStyle w:val="H56G"/>
        <w:rPr>
          <w:lang w:val="es-CO"/>
        </w:rPr>
      </w:pPr>
      <w:r>
        <w:rPr>
          <w:lang w:val="es-CO"/>
        </w:rPr>
        <w:tab/>
      </w:r>
      <w:r w:rsidRPr="00B14169">
        <w:rPr>
          <w:lang w:val="es-CO"/>
        </w:rPr>
        <w:t>a</w:t>
      </w:r>
      <w:r w:rsidR="001F713F">
        <w:rPr>
          <w:lang w:val="es-CO"/>
        </w:rPr>
        <w:t>.</w:t>
      </w:r>
      <w:r w:rsidRPr="00B14169">
        <w:rPr>
          <w:lang w:val="es-CO"/>
        </w:rPr>
        <w:tab/>
      </w:r>
      <w:r w:rsidR="00526474" w:rsidRPr="00B14169">
        <w:rPr>
          <w:lang w:val="es-CO"/>
        </w:rPr>
        <w:t>Categoría I</w:t>
      </w:r>
    </w:p>
    <w:p w14:paraId="699C92F8" w14:textId="5FE34769" w:rsidR="0089218B" w:rsidRPr="009A3C91" w:rsidRDefault="00CC34DC" w:rsidP="00BC5ECA">
      <w:pPr>
        <w:pStyle w:val="SingleTxtG"/>
      </w:pPr>
      <w:r w:rsidRPr="009A3C91">
        <w:t>30.</w:t>
      </w:r>
      <w:r w:rsidRPr="009A3C91">
        <w:tab/>
      </w:r>
      <w:r w:rsidR="0089218B" w:rsidRPr="009A3C91">
        <w:t xml:space="preserve">Se alega que se ha vulnerado el derecho del Sr. </w:t>
      </w:r>
      <w:r w:rsidR="00BA06E3">
        <w:t>Rodríguez Sánchez</w:t>
      </w:r>
      <w:r w:rsidR="0089218B" w:rsidRPr="009A3C91">
        <w:t xml:space="preserve"> a salir del país, mediante una alerta migratoria de la Procuraduría </w:t>
      </w:r>
      <w:r w:rsidR="00260F8C">
        <w:t xml:space="preserve">General </w:t>
      </w:r>
      <w:r w:rsidR="0089218B" w:rsidRPr="009A3C91">
        <w:t>sin previa orden judicial, en un acto que ha marcado el inicio de un patrón de violaciones sistemáticas de sus derechos fundamentales.</w:t>
      </w:r>
    </w:p>
    <w:p w14:paraId="36BF3186" w14:textId="4118F8CA" w:rsidR="0089218B" w:rsidRPr="0089218B" w:rsidRDefault="00CC34DC" w:rsidP="00BC5ECA">
      <w:pPr>
        <w:pStyle w:val="SingleTxtG"/>
      </w:pPr>
      <w:r w:rsidRPr="0089218B">
        <w:t>31.</w:t>
      </w:r>
      <w:r w:rsidRPr="0089218B">
        <w:tab/>
      </w:r>
      <w:r w:rsidR="0089218B" w:rsidRPr="0089218B">
        <w:t>El artículo 12</w:t>
      </w:r>
      <w:r w:rsidR="00B35193">
        <w:t xml:space="preserve">, párrafos </w:t>
      </w:r>
      <w:r w:rsidR="0089218B" w:rsidRPr="0089218B">
        <w:t>2 y 3</w:t>
      </w:r>
      <w:r w:rsidR="00B35193">
        <w:t>,</w:t>
      </w:r>
      <w:r w:rsidR="0089218B" w:rsidRPr="0089218B">
        <w:t xml:space="preserve"> del Pacto </w:t>
      </w:r>
      <w:r w:rsidR="003903C2">
        <w:t>establece</w:t>
      </w:r>
      <w:r w:rsidR="003903C2" w:rsidRPr="0089218B">
        <w:t xml:space="preserve"> </w:t>
      </w:r>
      <w:r w:rsidR="0089218B" w:rsidRPr="0089218B">
        <w:t>el derecho a salir del país, sin más restricciones que las previstas en la ley</w:t>
      </w:r>
      <w:r w:rsidR="003903C2">
        <w:t>.</w:t>
      </w:r>
      <w:r w:rsidR="0089218B" w:rsidRPr="0089218B">
        <w:t xml:space="preserve"> </w:t>
      </w:r>
      <w:r w:rsidR="003903C2">
        <w:t>E</w:t>
      </w:r>
      <w:r w:rsidR="0089218B" w:rsidRPr="0089218B">
        <w:t>ste derecho está contemplado en el artículo</w:t>
      </w:r>
      <w:r w:rsidR="0042608C">
        <w:t> </w:t>
      </w:r>
      <w:r w:rsidR="0089218B" w:rsidRPr="0089218B">
        <w:t>46 de la Constitución.</w:t>
      </w:r>
    </w:p>
    <w:p w14:paraId="5FDBBE11" w14:textId="20D41463" w:rsidR="0089218B" w:rsidRPr="0089218B" w:rsidRDefault="00CC34DC" w:rsidP="00BC5ECA">
      <w:pPr>
        <w:pStyle w:val="SingleTxtG"/>
      </w:pPr>
      <w:r w:rsidRPr="0089218B">
        <w:t>32.</w:t>
      </w:r>
      <w:r w:rsidRPr="0089218B">
        <w:tab/>
      </w:r>
      <w:r w:rsidR="0089218B" w:rsidRPr="0089218B">
        <w:t xml:space="preserve">El Sr. </w:t>
      </w:r>
      <w:r w:rsidR="00BA06E3">
        <w:t>Rodríguez Sánchez</w:t>
      </w:r>
      <w:r w:rsidR="0089218B" w:rsidRPr="0089218B">
        <w:t xml:space="preserve"> sol</w:t>
      </w:r>
      <w:r w:rsidR="0064750D">
        <w:t>o</w:t>
      </w:r>
      <w:r w:rsidR="0089218B" w:rsidRPr="0089218B">
        <w:t xml:space="preserve"> podría ser cohibido de su libertad, inclus</w:t>
      </w:r>
      <w:r w:rsidR="00667DC0">
        <w:t>ive su libertad</w:t>
      </w:r>
      <w:r w:rsidR="0089218B" w:rsidRPr="0089218B">
        <w:t xml:space="preserve"> de tránsito, mediante previa </w:t>
      </w:r>
      <w:r w:rsidR="0089218B" w:rsidRPr="00351C89">
        <w:t>orden judicial, como lo exige el artículo</w:t>
      </w:r>
      <w:r w:rsidR="00B8347B">
        <w:t> </w:t>
      </w:r>
      <w:r w:rsidR="0089218B" w:rsidRPr="00351C89">
        <w:t>40</w:t>
      </w:r>
      <w:r w:rsidR="00667DC0" w:rsidRPr="00351C89">
        <w:t>, párrafo </w:t>
      </w:r>
      <w:r w:rsidR="0089218B" w:rsidRPr="00351C89">
        <w:t>1</w:t>
      </w:r>
      <w:r w:rsidR="00667DC0" w:rsidRPr="00351C89">
        <w:t>,</w:t>
      </w:r>
      <w:r w:rsidR="0089218B" w:rsidRPr="00351C89">
        <w:t xml:space="preserve"> de la Constitución. </w:t>
      </w:r>
      <w:r w:rsidR="00351C89" w:rsidRPr="00BC5ECA">
        <w:t>El</w:t>
      </w:r>
      <w:r w:rsidR="00351C89" w:rsidRPr="00351C89">
        <w:t xml:space="preserve"> </w:t>
      </w:r>
      <w:r w:rsidR="0089218B" w:rsidRPr="00351C89">
        <w:t xml:space="preserve">acto </w:t>
      </w:r>
      <w:r w:rsidR="00351C89" w:rsidRPr="00351C89">
        <w:t xml:space="preserve">de impedir el 24 de junio de 2021 la salida del país del Sr. Rodríguez Pérez </w:t>
      </w:r>
      <w:r w:rsidR="0089218B" w:rsidRPr="00351C89">
        <w:t>fue arbitrario, pues fue</w:t>
      </w:r>
      <w:r w:rsidR="0089218B" w:rsidRPr="0089218B">
        <w:t xml:space="preserve"> ordenado por la Procuraduría General y ejecutado por las autoridades migratorias.</w:t>
      </w:r>
    </w:p>
    <w:p w14:paraId="140C21FF" w14:textId="13A16CF8" w:rsidR="0051611B" w:rsidRDefault="00CC34DC" w:rsidP="00BC5ECA">
      <w:pPr>
        <w:pStyle w:val="SingleTxtG"/>
      </w:pPr>
      <w:r>
        <w:t>33.</w:t>
      </w:r>
      <w:r>
        <w:tab/>
      </w:r>
      <w:r w:rsidR="0089218B" w:rsidRPr="0089218B">
        <w:t xml:space="preserve">La fuente destaca que, en octubre de 2020, el Sr. </w:t>
      </w:r>
      <w:r w:rsidR="00BA06E3">
        <w:t>Rodríguez Sánchez</w:t>
      </w:r>
      <w:r w:rsidR="0089218B" w:rsidRPr="0089218B">
        <w:t xml:space="preserve"> salió del país y regresó, lo cual evidencia su voluntad de mantener su residencia y arraigo en la República Dominicana.</w:t>
      </w:r>
      <w:r w:rsidR="0051611B" w:rsidRPr="0051611B">
        <w:t xml:space="preserve"> </w:t>
      </w:r>
      <w:r w:rsidR="0051611B">
        <w:t xml:space="preserve">La Procuraduría General, inició una investigación relacionada con presuntas irregularidades ocurridas durante la gestión del Sr. </w:t>
      </w:r>
      <w:r w:rsidR="00BA06E3">
        <w:t>Rodríguez Sánchez</w:t>
      </w:r>
      <w:r w:rsidR="0051611B">
        <w:t xml:space="preserve"> como Procurador </w:t>
      </w:r>
      <w:r w:rsidR="00351C89">
        <w:t>e</w:t>
      </w:r>
      <w:r w:rsidR="0051611B">
        <w:t xml:space="preserve"> </w:t>
      </w:r>
      <w:r w:rsidR="00351C89">
        <w:t xml:space="preserve">inició </w:t>
      </w:r>
      <w:r w:rsidR="0051611B">
        <w:t xml:space="preserve">una investigación a sus espaldas. No le fue informado de la existencia del procedimiento ni fue llamado a presentar declaración, </w:t>
      </w:r>
      <w:r w:rsidR="006357FB">
        <w:t xml:space="preserve">todo lo cual </w:t>
      </w:r>
      <w:r w:rsidR="0051611B">
        <w:t xml:space="preserve">imposibilita </w:t>
      </w:r>
      <w:r w:rsidR="006357FB">
        <w:t xml:space="preserve">su </w:t>
      </w:r>
      <w:r w:rsidR="0051611B">
        <w:t>defen</w:t>
      </w:r>
      <w:r w:rsidR="006357FB">
        <w:t>sa</w:t>
      </w:r>
      <w:r w:rsidR="0051611B">
        <w:t>.</w:t>
      </w:r>
    </w:p>
    <w:p w14:paraId="30810024" w14:textId="73FA25F9" w:rsidR="0051611B" w:rsidRDefault="00CC34DC" w:rsidP="00BC5ECA">
      <w:pPr>
        <w:pStyle w:val="SingleTxtG"/>
      </w:pPr>
      <w:r>
        <w:t>34.</w:t>
      </w:r>
      <w:r>
        <w:tab/>
      </w:r>
      <w:r w:rsidR="0051611B">
        <w:t xml:space="preserve">El Sr. </w:t>
      </w:r>
      <w:r w:rsidR="00BA06E3">
        <w:t>Rodríguez Sánchez</w:t>
      </w:r>
      <w:r w:rsidR="0051611B">
        <w:t xml:space="preserve">, desde la mañana del 29 de junio de 2021, anunció que se presentaría ante la Procuraduría. </w:t>
      </w:r>
      <w:r w:rsidR="00833D5F">
        <w:t xml:space="preserve">Por </w:t>
      </w:r>
      <w:r w:rsidR="0051611B">
        <w:t>la tarde, la Procuraduría solicitó una orden de arresto en su contra, sin haberle notificado de la existencia de la investigación.</w:t>
      </w:r>
    </w:p>
    <w:p w14:paraId="5FEF2A03" w14:textId="4FC3E62F" w:rsidR="0051611B" w:rsidRDefault="00CC34DC" w:rsidP="00BC5ECA">
      <w:pPr>
        <w:pStyle w:val="SingleTxtG"/>
      </w:pPr>
      <w:r>
        <w:lastRenderedPageBreak/>
        <w:t>35.</w:t>
      </w:r>
      <w:r>
        <w:tab/>
      </w:r>
      <w:r w:rsidR="0051611B">
        <w:t>El 28 de junio de 2021</w:t>
      </w:r>
      <w:r w:rsidR="00833D5F">
        <w:t>,</w:t>
      </w:r>
      <w:r w:rsidR="0051611B">
        <w:t xml:space="preserve"> </w:t>
      </w:r>
      <w:r w:rsidR="00833D5F">
        <w:t>por</w:t>
      </w:r>
      <w:r w:rsidR="0051611B">
        <w:t xml:space="preserve"> la tarde, la </w:t>
      </w:r>
      <w:r w:rsidR="00557C3B" w:rsidRPr="002226BD">
        <w:t>J</w:t>
      </w:r>
      <w:r w:rsidR="0051611B" w:rsidRPr="002226BD">
        <w:t xml:space="preserve">ueza </w:t>
      </w:r>
      <w:r w:rsidR="00557C3B" w:rsidRPr="002226BD">
        <w:t>C</w:t>
      </w:r>
      <w:r w:rsidR="0051611B" w:rsidRPr="002226BD">
        <w:t xml:space="preserve">oordinadora </w:t>
      </w:r>
      <w:r w:rsidR="00557C3B" w:rsidRPr="002226BD">
        <w:t>I</w:t>
      </w:r>
      <w:r w:rsidR="0051611B" w:rsidRPr="002226BD">
        <w:t>nterina de los Juzgados de la Instrucción del Distrito Nacional en sus funciones de Jueza de Instrucción</w:t>
      </w:r>
      <w:r w:rsidR="0051611B">
        <w:t xml:space="preserve"> autorizó a la Procuraduría el arresto de la víctima, a pesar de no tener constancia </w:t>
      </w:r>
      <w:r w:rsidR="00250366">
        <w:t xml:space="preserve">de </w:t>
      </w:r>
      <w:r w:rsidR="0051611B">
        <w:t xml:space="preserve">que el investigado </w:t>
      </w:r>
      <w:r w:rsidR="00250366">
        <w:t xml:space="preserve">hubiese </w:t>
      </w:r>
      <w:r w:rsidR="0051611B">
        <w:t xml:space="preserve">sido notificado o citado a declarar y </w:t>
      </w:r>
      <w:r w:rsidR="00250366">
        <w:t>de que e</w:t>
      </w:r>
      <w:r w:rsidR="0051611B">
        <w:t xml:space="preserve">ste no se </w:t>
      </w:r>
      <w:r w:rsidR="00250366">
        <w:t xml:space="preserve">hubiera </w:t>
      </w:r>
      <w:r w:rsidR="0051611B">
        <w:t>presentado.</w:t>
      </w:r>
    </w:p>
    <w:p w14:paraId="752B931F" w14:textId="2E1A5C62" w:rsidR="0051611B" w:rsidRDefault="00CC34DC" w:rsidP="00BC5ECA">
      <w:pPr>
        <w:pStyle w:val="SingleTxtG"/>
      </w:pPr>
      <w:r>
        <w:t>36.</w:t>
      </w:r>
      <w:r>
        <w:tab/>
      </w:r>
      <w:r w:rsidR="0051611B">
        <w:t>E</w:t>
      </w:r>
      <w:r w:rsidR="00395DAC">
        <w:t>n e</w:t>
      </w:r>
      <w:r w:rsidR="0051611B">
        <w:t>l artículo 223 del Código Proce</w:t>
      </w:r>
      <w:r w:rsidR="006C09FF">
        <w:t>sal</w:t>
      </w:r>
      <w:r w:rsidR="0051611B">
        <w:t xml:space="preserve"> Penal </w:t>
      </w:r>
      <w:r w:rsidR="007F6348">
        <w:t xml:space="preserve">se </w:t>
      </w:r>
      <w:r w:rsidR="0051611B">
        <w:t>contempla la citación del imputado con indicación precisa del hecho atribuido y del objeto del acto, lo cual no fue cumplido.</w:t>
      </w:r>
    </w:p>
    <w:p w14:paraId="23B80AE5" w14:textId="5571F479" w:rsidR="0051611B" w:rsidRDefault="00CC34DC" w:rsidP="00BC5ECA">
      <w:pPr>
        <w:pStyle w:val="SingleTxtG"/>
      </w:pPr>
      <w:r>
        <w:t>37.</w:t>
      </w:r>
      <w:r>
        <w:tab/>
      </w:r>
      <w:r w:rsidR="0051611B">
        <w:t xml:space="preserve">Se alega que tal circunstancia vulneró el derecho del Sr. </w:t>
      </w:r>
      <w:r w:rsidR="00BA06E3">
        <w:t>Rodríguez Sánchez</w:t>
      </w:r>
      <w:r w:rsidR="0051611B">
        <w:t xml:space="preserve"> de conocer los hechos por los cuales es investigado, ser provisto de defensor y proceder a defenderse desde los actos iniciales de la investigación. La materialización de dicha orden de arresto en tales condiciones configura una detención arbitraria.</w:t>
      </w:r>
    </w:p>
    <w:p w14:paraId="63E51896" w14:textId="25992A73" w:rsidR="00AA7CDF" w:rsidRDefault="00CC34DC" w:rsidP="00BC5ECA">
      <w:pPr>
        <w:pStyle w:val="SingleTxtG"/>
      </w:pPr>
      <w:r>
        <w:t>38.</w:t>
      </w:r>
      <w:r>
        <w:tab/>
      </w:r>
      <w:r w:rsidR="00AA7CDF">
        <w:t xml:space="preserve">La fuente indica que la detención del Sr. </w:t>
      </w:r>
      <w:r w:rsidR="00BA06E3" w:rsidRPr="00B8347B">
        <w:t>Rodríguez Sánchez</w:t>
      </w:r>
      <w:r w:rsidR="00AA7CDF" w:rsidRPr="00B8347B">
        <w:t xml:space="preserve"> se consumó el 29 de junio de 2021, cuando voluntariamente se presentó ante la Procuraduría</w:t>
      </w:r>
      <w:r w:rsidR="00351C89" w:rsidRPr="00B8347B">
        <w:t xml:space="preserve"> General</w:t>
      </w:r>
      <w:r w:rsidR="00AA7CDF" w:rsidRPr="00B8347B">
        <w:t xml:space="preserve">, sin tener conocimiento </w:t>
      </w:r>
      <w:r w:rsidR="000743C1" w:rsidRPr="00B8347B">
        <w:t xml:space="preserve">de </w:t>
      </w:r>
      <w:r w:rsidR="00AA7CDF" w:rsidRPr="00B8347B">
        <w:t xml:space="preserve">que </w:t>
      </w:r>
      <w:r w:rsidR="000743C1" w:rsidRPr="00B8347B">
        <w:t xml:space="preserve">hubiera </w:t>
      </w:r>
      <w:r w:rsidR="00AA7CDF" w:rsidRPr="00B8347B">
        <w:t>sido dictada una orden de aprehensión</w:t>
      </w:r>
      <w:r w:rsidR="00AA7CDF">
        <w:t xml:space="preserve"> en su contra horas antes.</w:t>
      </w:r>
    </w:p>
    <w:p w14:paraId="66ED0FC7" w14:textId="3D4ACF5E" w:rsidR="00AA7CDF" w:rsidRDefault="00CC34DC" w:rsidP="00BC5ECA">
      <w:pPr>
        <w:pStyle w:val="SingleTxtG"/>
      </w:pPr>
      <w:r>
        <w:t>39.</w:t>
      </w:r>
      <w:r>
        <w:tab/>
      </w:r>
      <w:r w:rsidR="00AA7CDF">
        <w:t xml:space="preserve">En la noche del </w:t>
      </w:r>
      <w:r w:rsidR="00AA7CDF" w:rsidRPr="00F84B42">
        <w:t xml:space="preserve">30 de junio de 2021, la Procuraduría se dirigió mediante escrito ante la Jueza </w:t>
      </w:r>
      <w:r w:rsidR="000B228B" w:rsidRPr="00F84B42">
        <w:t>C</w:t>
      </w:r>
      <w:r w:rsidR="00AA7CDF" w:rsidRPr="00F84B42">
        <w:t xml:space="preserve">oordinadora </w:t>
      </w:r>
      <w:r w:rsidR="005B5DE4" w:rsidRPr="00F84B42">
        <w:t xml:space="preserve">Interina </w:t>
      </w:r>
      <w:r w:rsidR="00AA7CDF" w:rsidRPr="00F84B42">
        <w:t>de los Juzgados de la Instrucción del Distrito Nacional, a fin de solicitar prisión preventiva. La audiencia fue fijada para el 2 de julio</w:t>
      </w:r>
      <w:r w:rsidR="000B228B" w:rsidRPr="00F84B42">
        <w:t>,</w:t>
      </w:r>
      <w:r w:rsidR="00AA7CDF" w:rsidRPr="00F84B42">
        <w:t xml:space="preserve"> fue aplazada</w:t>
      </w:r>
      <w:r w:rsidR="00A953B1" w:rsidRPr="00F84B42">
        <w:t>,</w:t>
      </w:r>
      <w:r w:rsidR="00AA7CDF" w:rsidRPr="00F84B42">
        <w:t xml:space="preserve"> y finalmente se celebró desde</w:t>
      </w:r>
      <w:r w:rsidR="00AA7CDF">
        <w:t xml:space="preserve"> el 10 al 12 de julio de 2021.</w:t>
      </w:r>
    </w:p>
    <w:p w14:paraId="2F83249A" w14:textId="6B0C271C" w:rsidR="00AA7CDF" w:rsidRDefault="00CC34DC" w:rsidP="00BC5ECA">
      <w:pPr>
        <w:pStyle w:val="SingleTxtG"/>
      </w:pPr>
      <w:r>
        <w:t>40.</w:t>
      </w:r>
      <w:r>
        <w:tab/>
      </w:r>
      <w:r w:rsidR="00AA7CDF">
        <w:t xml:space="preserve">Se alega que el Sr. </w:t>
      </w:r>
      <w:r w:rsidR="00BA06E3">
        <w:t>Rodríguez Sánchez</w:t>
      </w:r>
      <w:r w:rsidR="00AA7CDF">
        <w:t xml:space="preserve"> fue arrestado el 29 de junio </w:t>
      </w:r>
      <w:r w:rsidR="00A953B1" w:rsidRPr="00A953B1">
        <w:t>de 2021</w:t>
      </w:r>
      <w:r w:rsidR="00A953B1">
        <w:t xml:space="preserve"> </w:t>
      </w:r>
      <w:r w:rsidR="00AA7CDF">
        <w:t xml:space="preserve">y fue presentado ante la </w:t>
      </w:r>
      <w:r w:rsidR="00A953B1">
        <w:t>J</w:t>
      </w:r>
      <w:r w:rsidR="00AA7CDF">
        <w:t>uez</w:t>
      </w:r>
      <w:r w:rsidR="00A953B1">
        <w:t>a</w:t>
      </w:r>
      <w:r w:rsidR="00AA7CDF">
        <w:t xml:space="preserve"> el 10 de julio, luego de 11 días desde de su privación de libertad. Fue esa la primera oportunidad que tuvo de presentarse ante la </w:t>
      </w:r>
      <w:r w:rsidR="00C32D40">
        <w:t>J</w:t>
      </w:r>
      <w:r w:rsidR="00AA7CDF">
        <w:t>uez</w:t>
      </w:r>
      <w:r w:rsidR="00C32D40">
        <w:t>a</w:t>
      </w:r>
      <w:r w:rsidR="00AA7CDF">
        <w:t xml:space="preserve"> y pretender ejercer su derecho a ser oído, derecho que también fue vulnerado durante el acto.</w:t>
      </w:r>
    </w:p>
    <w:p w14:paraId="55200395" w14:textId="5B7849E9" w:rsidR="00AA7CDF" w:rsidRDefault="00CC34DC" w:rsidP="00BC5ECA">
      <w:pPr>
        <w:pStyle w:val="SingleTxtG"/>
      </w:pPr>
      <w:r>
        <w:t>41.</w:t>
      </w:r>
      <w:r>
        <w:tab/>
      </w:r>
      <w:r w:rsidR="00AA7CDF">
        <w:t>El Pacto contempla, en el artículo 9</w:t>
      </w:r>
      <w:r w:rsidR="00C32D40">
        <w:t>, párrafo </w:t>
      </w:r>
      <w:r w:rsidR="00AA7CDF">
        <w:t>3, el derecho de la persona detenida a ser llevada sin demora ante un juez</w:t>
      </w:r>
      <w:r w:rsidR="00C32D40">
        <w:t>.</w:t>
      </w:r>
      <w:r w:rsidR="00AA7CDF">
        <w:t xml:space="preserve"> </w:t>
      </w:r>
      <w:r w:rsidR="00C32D40">
        <w:t xml:space="preserve">Dicho </w:t>
      </w:r>
      <w:r w:rsidR="00AA7CDF">
        <w:t>derecho tiene su regulación en la Constitución, en el artículo 40</w:t>
      </w:r>
      <w:r w:rsidR="00933F0D">
        <w:t>, párrafo </w:t>
      </w:r>
      <w:r w:rsidR="00AA7CDF">
        <w:t>5, que establece que “</w:t>
      </w:r>
      <w:r w:rsidR="00933F0D">
        <w:t>[</w:t>
      </w:r>
      <w:r w:rsidR="00AA7CDF">
        <w:t>t</w:t>
      </w:r>
      <w:r w:rsidR="00933F0D">
        <w:t>]</w:t>
      </w:r>
      <w:r w:rsidR="00AA7CDF">
        <w:t xml:space="preserve">oda persona privada de </w:t>
      </w:r>
      <w:r w:rsidR="00D1218F">
        <w:t xml:space="preserve">su </w:t>
      </w:r>
      <w:r w:rsidR="00AA7CDF">
        <w:t xml:space="preserve">libertad será sometida a la autoridad judicial competente dentro de las </w:t>
      </w:r>
      <w:r w:rsidR="00D1218F" w:rsidRPr="00BC5ECA">
        <w:t>cuarenta y ocho</w:t>
      </w:r>
      <w:r w:rsidR="00AA7CDF">
        <w:t xml:space="preserve"> horas de su detención</w:t>
      </w:r>
      <w:r w:rsidR="00CE39E6">
        <w:t xml:space="preserve"> o puesta en libertad</w:t>
      </w:r>
      <w:r w:rsidR="00AA7CDF">
        <w:t xml:space="preserve">. La autoridad judicial competente notificará al interesado, dentro del mismo plazo, la </w:t>
      </w:r>
      <w:r w:rsidR="00595824">
        <w:t>decisión</w:t>
      </w:r>
      <w:r w:rsidR="00AA7CDF">
        <w:t xml:space="preserve"> que al efecto se dictare”. El artículo</w:t>
      </w:r>
      <w:r w:rsidR="00B8347B">
        <w:t> </w:t>
      </w:r>
      <w:r w:rsidR="00AA7CDF">
        <w:t>95</w:t>
      </w:r>
      <w:r w:rsidR="00CE15FC">
        <w:t>, párrafo </w:t>
      </w:r>
      <w:r w:rsidR="00AA7CDF">
        <w:t>7</w:t>
      </w:r>
      <w:r w:rsidR="00CE15FC">
        <w:t>,</w:t>
      </w:r>
      <w:r w:rsidR="00AA7CDF">
        <w:t xml:space="preserve"> del Código Procesal Penal </w:t>
      </w:r>
      <w:r w:rsidR="00CE15FC">
        <w:t xml:space="preserve">establece </w:t>
      </w:r>
      <w:r w:rsidR="00AA7CDF">
        <w:t xml:space="preserve">el derecho del imputado a ser presentado ante el juez o el ministerio público sin demora y siempre dentro de los plazos que establece </w:t>
      </w:r>
      <w:r w:rsidR="00646516">
        <w:t xml:space="preserve">dicho </w:t>
      </w:r>
      <w:r w:rsidR="00AA7CDF">
        <w:t>código.</w:t>
      </w:r>
    </w:p>
    <w:p w14:paraId="65D84610" w14:textId="29C53759" w:rsidR="00AA7CDF" w:rsidRDefault="00CC34DC" w:rsidP="00BC5ECA">
      <w:pPr>
        <w:pStyle w:val="SingleTxtG"/>
      </w:pPr>
      <w:r>
        <w:t>42.</w:t>
      </w:r>
      <w:r>
        <w:tab/>
      </w:r>
      <w:r w:rsidR="00AA7CDF" w:rsidRPr="00351C89">
        <w:t xml:space="preserve">Este derecho </w:t>
      </w:r>
      <w:r w:rsidR="00351C89" w:rsidRPr="00351C89">
        <w:t>a ser presentado sin demora ante un juez se materializa únicamente cuando</w:t>
      </w:r>
      <w:r w:rsidR="00AA7CDF" w:rsidRPr="00351C89">
        <w:t xml:space="preserve"> el detenido es llevado personalmente ante </w:t>
      </w:r>
      <w:r w:rsidR="00351C89" w:rsidRPr="00BC5ECA">
        <w:t>un</w:t>
      </w:r>
      <w:r w:rsidR="00351C89" w:rsidRPr="00351C89">
        <w:t xml:space="preserve"> </w:t>
      </w:r>
      <w:r w:rsidR="00AA7CDF" w:rsidRPr="00351C89">
        <w:t xml:space="preserve">juez competente, </w:t>
      </w:r>
      <w:r w:rsidR="00351C89" w:rsidRPr="00BC5ECA">
        <w:t xml:space="preserve">y </w:t>
      </w:r>
      <w:r w:rsidR="00AA7CDF" w:rsidRPr="00351C89">
        <w:t>no se garantiza mediante el simple envío de la petición de medida de coerción personal por parte de la Procuraduría. El Código Procesal Penal establece “ser presentado”, ello implica el contacto directo imputado/ju</w:t>
      </w:r>
      <w:r w:rsidR="00AA7CDF">
        <w:t>ez, puede ser presencial o por telepresencia, siempre que se garantice contacto audiovisual entre las partes del acto, inclu</w:t>
      </w:r>
      <w:r w:rsidR="0027353D">
        <w:t>ida</w:t>
      </w:r>
      <w:r w:rsidR="00AA7CDF">
        <w:t xml:space="preserve"> la representación de la Procuraduría y del Consejo de Defensa</w:t>
      </w:r>
      <w:r w:rsidR="00351C89">
        <w:t xml:space="preserve"> del Estado</w:t>
      </w:r>
      <w:r w:rsidR="00AA7CDF">
        <w:t>.</w:t>
      </w:r>
    </w:p>
    <w:p w14:paraId="3504D165" w14:textId="15F0061B" w:rsidR="00AA7CDF" w:rsidRDefault="00CC34DC" w:rsidP="00BC5ECA">
      <w:pPr>
        <w:pStyle w:val="SingleTxtG"/>
      </w:pPr>
      <w:r>
        <w:t>43.</w:t>
      </w:r>
      <w:r>
        <w:tab/>
      </w:r>
      <w:r w:rsidR="00AA7CDF">
        <w:t>La fuente indica que la Constitución y las normas procesales penales contemplan un lapso máximo de 48 horas a efectos de la efectiva presentación del detenido a</w:t>
      </w:r>
      <w:r w:rsidR="007F531C">
        <w:t>nte el</w:t>
      </w:r>
      <w:r w:rsidR="00AA7CDF">
        <w:t xml:space="preserve"> juez</w:t>
      </w:r>
      <w:r w:rsidR="007F531C">
        <w:t>.</w:t>
      </w:r>
      <w:r w:rsidR="00AA7CDF">
        <w:t xml:space="preserve"> </w:t>
      </w:r>
      <w:r w:rsidR="007F531C">
        <w:t>E</w:t>
      </w:r>
      <w:r w:rsidR="00AA7CDF">
        <w:t xml:space="preserve">n el caso del Sr. </w:t>
      </w:r>
      <w:r w:rsidR="00BA06E3">
        <w:t>Rodríguez Sánchez</w:t>
      </w:r>
      <w:r w:rsidR="007F531C">
        <w:t>,</w:t>
      </w:r>
      <w:r w:rsidR="00AA7CDF">
        <w:t xml:space="preserve"> dicho plazo venció, pues al haber sido detenido el 29 de junio</w:t>
      </w:r>
      <w:r w:rsidR="00C74B76" w:rsidRPr="00C74B76">
        <w:t xml:space="preserve"> de 2021</w:t>
      </w:r>
      <w:r w:rsidR="00AA7CDF">
        <w:t xml:space="preserve">, debió </w:t>
      </w:r>
      <w:r w:rsidR="007F531C">
        <w:t xml:space="preserve">haber sido </w:t>
      </w:r>
      <w:r w:rsidR="00AA7CDF">
        <w:t xml:space="preserve">presentado ante el juez mediante audiencia oral a más tardar el 1 de julio. La celebración del acto de presentación luego de 11 días de su privación de </w:t>
      </w:r>
      <w:r w:rsidR="00400688">
        <w:t>libertad</w:t>
      </w:r>
      <w:r w:rsidR="00AA7CDF">
        <w:t xml:space="preserve"> ha vulnerado el derecho a ser presentado ante el juez sin demora, por ende, su detención resulta arbitraria.</w:t>
      </w:r>
    </w:p>
    <w:p w14:paraId="1204A4E3" w14:textId="3426EABD" w:rsidR="007D03CE" w:rsidRPr="00A2796B" w:rsidRDefault="00561581" w:rsidP="00AD7C8E">
      <w:pPr>
        <w:pStyle w:val="H56G"/>
      </w:pPr>
      <w:r w:rsidRPr="00AA7CDF">
        <w:tab/>
      </w:r>
      <w:r w:rsidR="00B10002" w:rsidRPr="00A2796B">
        <w:t>b</w:t>
      </w:r>
      <w:r w:rsidR="001F713F">
        <w:t>.</w:t>
      </w:r>
      <w:r w:rsidR="00B10002" w:rsidRPr="00A2796B">
        <w:tab/>
      </w:r>
      <w:r w:rsidR="007D03CE" w:rsidRPr="00A2796B">
        <w:t>Categoría III</w:t>
      </w:r>
    </w:p>
    <w:p w14:paraId="473AEB07" w14:textId="01C63416" w:rsidR="005D530A" w:rsidRPr="005D530A" w:rsidRDefault="00CC34DC" w:rsidP="00BC5ECA">
      <w:pPr>
        <w:pStyle w:val="SingleTxtG"/>
        <w:rPr>
          <w:lang w:val="es-CO"/>
        </w:rPr>
      </w:pPr>
      <w:r w:rsidRPr="005D530A">
        <w:rPr>
          <w:lang w:val="es-CO"/>
        </w:rPr>
        <w:t>44.</w:t>
      </w:r>
      <w:r w:rsidRPr="005D530A">
        <w:rPr>
          <w:lang w:val="es-CO"/>
        </w:rPr>
        <w:tab/>
      </w:r>
      <w:r w:rsidR="005D530A" w:rsidRPr="005D530A">
        <w:rPr>
          <w:lang w:val="es-CO"/>
        </w:rPr>
        <w:t xml:space="preserve">Se denuncia que durante el desarrollo de </w:t>
      </w:r>
      <w:r w:rsidR="005D530A" w:rsidRPr="00892049">
        <w:rPr>
          <w:lang w:val="es-CO"/>
        </w:rPr>
        <w:t xml:space="preserve">la primera audiencia ante la Jueza </w:t>
      </w:r>
      <w:r w:rsidR="00962971" w:rsidRPr="00BC5ECA">
        <w:rPr>
          <w:lang w:val="es-CO"/>
        </w:rPr>
        <w:t>C</w:t>
      </w:r>
      <w:r w:rsidR="005D530A" w:rsidRPr="00892049">
        <w:rPr>
          <w:lang w:val="es-CO"/>
        </w:rPr>
        <w:t xml:space="preserve">oordinadora </w:t>
      </w:r>
      <w:r w:rsidR="00962971" w:rsidRPr="00BC5ECA">
        <w:rPr>
          <w:lang w:val="es-CO"/>
        </w:rPr>
        <w:t xml:space="preserve">Interina </w:t>
      </w:r>
      <w:r w:rsidR="005D530A" w:rsidRPr="00892049">
        <w:rPr>
          <w:lang w:val="es-CO"/>
        </w:rPr>
        <w:t>de los Juzgados de la Instrucción del Distrito Nacional, celebrada entre el 10 y el 12 de julio</w:t>
      </w:r>
      <w:r w:rsidR="00C74B76" w:rsidRPr="00892049">
        <w:t xml:space="preserve"> </w:t>
      </w:r>
      <w:r w:rsidR="00C74B76" w:rsidRPr="00892049">
        <w:rPr>
          <w:lang w:val="es-CO"/>
        </w:rPr>
        <w:t>de 2021</w:t>
      </w:r>
      <w:r w:rsidR="005D530A" w:rsidRPr="00892049">
        <w:rPr>
          <w:lang w:val="es-CO"/>
        </w:rPr>
        <w:t xml:space="preserve">, durante la exposición del Sr. </w:t>
      </w:r>
      <w:r w:rsidR="00BA06E3" w:rsidRPr="00892049">
        <w:rPr>
          <w:lang w:val="es-CO"/>
        </w:rPr>
        <w:t>Rodríguez Sánchez</w:t>
      </w:r>
      <w:r w:rsidR="005D530A" w:rsidRPr="00892049">
        <w:rPr>
          <w:lang w:val="es-CO"/>
        </w:rPr>
        <w:t xml:space="preserve">, el 12 de julio, </w:t>
      </w:r>
      <w:r w:rsidR="007B2699" w:rsidRPr="00892049">
        <w:rPr>
          <w:lang w:val="es-CO"/>
        </w:rPr>
        <w:t xml:space="preserve">este </w:t>
      </w:r>
      <w:r w:rsidR="005D530A" w:rsidRPr="00892049">
        <w:rPr>
          <w:lang w:val="es-CO"/>
        </w:rPr>
        <w:t>fue objeto de actos de coacción</w:t>
      </w:r>
      <w:r w:rsidR="005D530A" w:rsidRPr="005D530A">
        <w:rPr>
          <w:lang w:val="es-CO"/>
        </w:rPr>
        <w:t xml:space="preserve"> y apremio por parte </w:t>
      </w:r>
      <w:r w:rsidR="005D530A" w:rsidRPr="00962971">
        <w:rPr>
          <w:lang w:val="es-CO"/>
        </w:rPr>
        <w:t>de la representante de la Procuraduría,</w:t>
      </w:r>
      <w:r w:rsidR="005D530A" w:rsidRPr="005D530A">
        <w:rPr>
          <w:lang w:val="es-CO"/>
        </w:rPr>
        <w:t xml:space="preserve"> que le impidi</w:t>
      </w:r>
      <w:r w:rsidR="007B2699">
        <w:rPr>
          <w:lang w:val="es-CO"/>
        </w:rPr>
        <w:t>eron</w:t>
      </w:r>
      <w:r w:rsidR="005D530A" w:rsidRPr="005D530A">
        <w:rPr>
          <w:lang w:val="es-CO"/>
        </w:rPr>
        <w:t xml:space="preserve"> ser oído por la Juez</w:t>
      </w:r>
      <w:r w:rsidR="007B2699">
        <w:rPr>
          <w:lang w:val="es-CO"/>
        </w:rPr>
        <w:t>a</w:t>
      </w:r>
      <w:r w:rsidR="005D530A" w:rsidRPr="005D530A">
        <w:rPr>
          <w:lang w:val="es-CO"/>
        </w:rPr>
        <w:t xml:space="preserve">. Según la fuente, la </w:t>
      </w:r>
      <w:r w:rsidR="007B2699">
        <w:rPr>
          <w:lang w:val="es-CO"/>
        </w:rPr>
        <w:t>J</w:t>
      </w:r>
      <w:r w:rsidR="005D530A" w:rsidRPr="005D530A">
        <w:rPr>
          <w:lang w:val="es-CO"/>
        </w:rPr>
        <w:t>ueza</w:t>
      </w:r>
      <w:r w:rsidR="007B2699">
        <w:rPr>
          <w:lang w:val="es-CO"/>
        </w:rPr>
        <w:t>,</w:t>
      </w:r>
      <w:r w:rsidR="005D530A" w:rsidRPr="005D530A">
        <w:rPr>
          <w:lang w:val="es-CO"/>
        </w:rPr>
        <w:t xml:space="preserve"> lejos de impedir la vulneración del derecho a la defensa del </w:t>
      </w:r>
      <w:r w:rsidR="00400688" w:rsidRPr="005D530A">
        <w:rPr>
          <w:lang w:val="es-CO"/>
        </w:rPr>
        <w:t>imputado</w:t>
      </w:r>
      <w:r w:rsidR="007B2699">
        <w:rPr>
          <w:lang w:val="es-CO"/>
        </w:rPr>
        <w:t>,</w:t>
      </w:r>
      <w:r w:rsidR="005D530A" w:rsidRPr="005D530A">
        <w:rPr>
          <w:lang w:val="es-CO"/>
        </w:rPr>
        <w:t xml:space="preserve"> consintió en ello emitiendo un pronunciamiento que impidió al Sr. </w:t>
      </w:r>
      <w:r w:rsidR="00BA06E3">
        <w:rPr>
          <w:lang w:val="es-CO"/>
        </w:rPr>
        <w:t>Rodríguez Sánchez</w:t>
      </w:r>
      <w:r w:rsidR="005D530A" w:rsidRPr="005D530A">
        <w:rPr>
          <w:lang w:val="es-CO"/>
        </w:rPr>
        <w:t xml:space="preserve"> su derecho a la defensa.</w:t>
      </w:r>
    </w:p>
    <w:p w14:paraId="3A5741C9" w14:textId="6CB07BE3" w:rsidR="005D530A" w:rsidRPr="005D530A" w:rsidRDefault="00CC34DC" w:rsidP="00BC5ECA">
      <w:pPr>
        <w:pStyle w:val="SingleTxtG"/>
        <w:rPr>
          <w:lang w:val="es-CO"/>
        </w:rPr>
      </w:pPr>
      <w:r w:rsidRPr="005D530A">
        <w:rPr>
          <w:lang w:val="es-CO"/>
        </w:rPr>
        <w:t>45.</w:t>
      </w:r>
      <w:r w:rsidRPr="005D530A">
        <w:rPr>
          <w:lang w:val="es-CO"/>
        </w:rPr>
        <w:tab/>
      </w:r>
      <w:r w:rsidR="005D530A" w:rsidRPr="005D530A">
        <w:rPr>
          <w:lang w:val="es-CO"/>
        </w:rPr>
        <w:t xml:space="preserve">La fuente reclama que se ha vulnerado el derecho del Sr. </w:t>
      </w:r>
      <w:r w:rsidR="00BA06E3">
        <w:rPr>
          <w:lang w:val="es-CO"/>
        </w:rPr>
        <w:t>Rodríguez Sánchez</w:t>
      </w:r>
      <w:r w:rsidR="005D530A" w:rsidRPr="005D530A">
        <w:rPr>
          <w:lang w:val="es-CO"/>
        </w:rPr>
        <w:t xml:space="preserve"> a ser oído con las debidas garantías por un tribunal competente, independiente e imparcial </w:t>
      </w:r>
      <w:r w:rsidR="005D530A" w:rsidRPr="005D530A">
        <w:rPr>
          <w:lang w:val="es-CO"/>
        </w:rPr>
        <w:lastRenderedPageBreak/>
        <w:t xml:space="preserve">conforme </w:t>
      </w:r>
      <w:r w:rsidR="003419BE">
        <w:rPr>
          <w:lang w:val="es-CO"/>
        </w:rPr>
        <w:t xml:space="preserve">a </w:t>
      </w:r>
      <w:r w:rsidR="005D530A" w:rsidRPr="005D530A">
        <w:rPr>
          <w:lang w:val="es-CO"/>
        </w:rPr>
        <w:t>lo establecido en el artículo 14</w:t>
      </w:r>
      <w:r w:rsidR="003419BE">
        <w:rPr>
          <w:lang w:val="es-CO"/>
        </w:rPr>
        <w:t>, párrafo </w:t>
      </w:r>
      <w:r w:rsidR="005D530A" w:rsidRPr="005D530A">
        <w:rPr>
          <w:lang w:val="es-CO"/>
        </w:rPr>
        <w:t>1</w:t>
      </w:r>
      <w:r w:rsidR="003419BE">
        <w:rPr>
          <w:lang w:val="es-CO"/>
        </w:rPr>
        <w:t>,</w:t>
      </w:r>
      <w:r w:rsidR="005D530A" w:rsidRPr="005D530A">
        <w:rPr>
          <w:lang w:val="es-CO"/>
        </w:rPr>
        <w:t xml:space="preserve"> del Pacto, </w:t>
      </w:r>
      <w:r w:rsidR="003419BE">
        <w:rPr>
          <w:lang w:val="es-CO"/>
        </w:rPr>
        <w:t xml:space="preserve">leído </w:t>
      </w:r>
      <w:r w:rsidR="005D530A" w:rsidRPr="005D530A">
        <w:rPr>
          <w:lang w:val="es-CO"/>
        </w:rPr>
        <w:t>conjunt</w:t>
      </w:r>
      <w:r w:rsidR="003419BE">
        <w:rPr>
          <w:lang w:val="es-CO"/>
        </w:rPr>
        <w:t>amente</w:t>
      </w:r>
      <w:r w:rsidR="005D530A" w:rsidRPr="005D530A">
        <w:rPr>
          <w:lang w:val="es-CO"/>
        </w:rPr>
        <w:t xml:space="preserve"> con los artículos</w:t>
      </w:r>
      <w:r w:rsidR="00537FEA">
        <w:rPr>
          <w:lang w:val="es-CO"/>
        </w:rPr>
        <w:t> </w:t>
      </w:r>
      <w:r w:rsidR="005D530A" w:rsidRPr="005D530A">
        <w:rPr>
          <w:lang w:val="es-CO"/>
        </w:rPr>
        <w:t xml:space="preserve">102 y 103 del Código </w:t>
      </w:r>
      <w:r w:rsidR="0071254A">
        <w:rPr>
          <w:lang w:val="es-CO"/>
        </w:rPr>
        <w:t>Procesal</w:t>
      </w:r>
      <w:r w:rsidR="005D530A" w:rsidRPr="005D530A">
        <w:rPr>
          <w:lang w:val="es-CO"/>
        </w:rPr>
        <w:t xml:space="preserve"> Penal de </w:t>
      </w:r>
      <w:r w:rsidR="0071254A">
        <w:rPr>
          <w:lang w:val="es-CO"/>
        </w:rPr>
        <w:t xml:space="preserve">la </w:t>
      </w:r>
      <w:r w:rsidR="005D530A" w:rsidRPr="005D530A">
        <w:rPr>
          <w:lang w:val="es-CO"/>
        </w:rPr>
        <w:t>República Dominicana, que confieren al imputado el derecho a declarar en cualquier momento del procedimiento y establecen el deber del juez de permitirle declarar cuantas veces manifieste interés en hacerlo.</w:t>
      </w:r>
    </w:p>
    <w:p w14:paraId="4083987B" w14:textId="2E9E203D" w:rsidR="005D530A" w:rsidRPr="005D530A" w:rsidRDefault="00CC34DC" w:rsidP="00BC5ECA">
      <w:pPr>
        <w:pStyle w:val="SingleTxtG"/>
        <w:rPr>
          <w:lang w:val="es-CO"/>
        </w:rPr>
      </w:pPr>
      <w:r w:rsidRPr="005D530A">
        <w:rPr>
          <w:lang w:val="es-CO"/>
        </w:rPr>
        <w:t>46.</w:t>
      </w:r>
      <w:r w:rsidRPr="005D530A">
        <w:rPr>
          <w:lang w:val="es-CO"/>
        </w:rPr>
        <w:tab/>
      </w:r>
      <w:r w:rsidR="005D530A" w:rsidRPr="005D530A">
        <w:rPr>
          <w:lang w:val="es-CO"/>
        </w:rPr>
        <w:t xml:space="preserve">Esta vulneración </w:t>
      </w:r>
      <w:r w:rsidR="005D530A" w:rsidRPr="00F84B42">
        <w:rPr>
          <w:lang w:val="es-CO"/>
        </w:rPr>
        <w:t>de derechos fundamentales del Sr.</w:t>
      </w:r>
      <w:r w:rsidR="00296FBE">
        <w:rPr>
          <w:lang w:val="es-CO"/>
        </w:rPr>
        <w:t> </w:t>
      </w:r>
      <w:r w:rsidR="00BA06E3">
        <w:rPr>
          <w:lang w:val="es-CO"/>
        </w:rPr>
        <w:t>Rodríguez Sánchez</w:t>
      </w:r>
      <w:r w:rsidR="005D530A" w:rsidRPr="00F84B42">
        <w:rPr>
          <w:lang w:val="es-CO"/>
        </w:rPr>
        <w:t xml:space="preserve"> ha sido argumentada por sus defensores como motivo de nulidad del procedimiento y las autoridades del Estado han reconocido la vulneración</w:t>
      </w:r>
      <w:r w:rsidR="005D530A" w:rsidRPr="005D530A">
        <w:rPr>
          <w:lang w:val="es-CO"/>
        </w:rPr>
        <w:t xml:space="preserve"> de este derecho y han considerado que este ha sido subsanado por la intervención posterior del imputado durante el procedimiento. Ello, sin tomar en consideración que la vulneración de los derechos del imputado</w:t>
      </w:r>
      <w:r w:rsidR="00176AA7">
        <w:rPr>
          <w:lang w:val="es-CO"/>
        </w:rPr>
        <w:t>,</w:t>
      </w:r>
      <w:r w:rsidR="005D530A" w:rsidRPr="005D530A">
        <w:rPr>
          <w:lang w:val="es-CO"/>
        </w:rPr>
        <w:t xml:space="preserve"> concernientes a su asistencia y representación, solo puede ser subsanada o corregida mediante</w:t>
      </w:r>
      <w:r w:rsidR="00272265">
        <w:rPr>
          <w:lang w:val="es-CO"/>
        </w:rPr>
        <w:t xml:space="preserve"> la declaración de</w:t>
      </w:r>
      <w:r w:rsidR="005D530A" w:rsidRPr="005D530A">
        <w:rPr>
          <w:lang w:val="es-CO"/>
        </w:rPr>
        <w:t xml:space="preserve"> la nulidad del acto y su repetición en condiciones de efectiva tutela de los derechos de las partes del proceso penal.</w:t>
      </w:r>
    </w:p>
    <w:p w14:paraId="57F6B75B" w14:textId="533CB40D" w:rsidR="0040786A" w:rsidRPr="0040786A" w:rsidRDefault="00CC34DC" w:rsidP="00BC5ECA">
      <w:pPr>
        <w:pStyle w:val="SingleTxtG"/>
        <w:rPr>
          <w:lang w:val="es-CO"/>
        </w:rPr>
      </w:pPr>
      <w:r w:rsidRPr="0040786A">
        <w:rPr>
          <w:lang w:val="es-CO"/>
        </w:rPr>
        <w:t>47.</w:t>
      </w:r>
      <w:r w:rsidRPr="0040786A">
        <w:rPr>
          <w:lang w:val="es-CO"/>
        </w:rPr>
        <w:tab/>
      </w:r>
      <w:r w:rsidR="00CB1CF6">
        <w:rPr>
          <w:lang w:val="es-CO"/>
        </w:rPr>
        <w:t>El</w:t>
      </w:r>
      <w:r w:rsidR="0040786A" w:rsidRPr="0040786A">
        <w:rPr>
          <w:lang w:val="es-CO"/>
        </w:rPr>
        <w:t xml:space="preserve"> artículo 9</w:t>
      </w:r>
      <w:r w:rsidR="00CB1CF6">
        <w:rPr>
          <w:lang w:val="es-CO"/>
        </w:rPr>
        <w:t>, párrafos 1 y 2,</w:t>
      </w:r>
      <w:r w:rsidR="0040786A" w:rsidRPr="0040786A">
        <w:rPr>
          <w:lang w:val="es-CO"/>
        </w:rPr>
        <w:t xml:space="preserve"> del Pacto </w:t>
      </w:r>
      <w:r w:rsidR="00925512">
        <w:rPr>
          <w:lang w:val="es-CO"/>
        </w:rPr>
        <w:t>dispone</w:t>
      </w:r>
      <w:r w:rsidR="00CB1CF6" w:rsidRPr="0040786A">
        <w:rPr>
          <w:lang w:val="es-CO"/>
        </w:rPr>
        <w:t xml:space="preserve"> </w:t>
      </w:r>
      <w:r w:rsidR="0040786A" w:rsidRPr="0040786A">
        <w:rPr>
          <w:lang w:val="es-CO"/>
        </w:rPr>
        <w:t xml:space="preserve">que nadie podrá ser privado de su libertad, salvo por las causas fijadas por ley y con arreglo al procedimiento establecido en </w:t>
      </w:r>
      <w:r w:rsidR="00925512">
        <w:rPr>
          <w:lang w:val="es-CO"/>
        </w:rPr>
        <w:t>e</w:t>
      </w:r>
      <w:r w:rsidR="0040786A" w:rsidRPr="0040786A">
        <w:rPr>
          <w:lang w:val="es-CO"/>
        </w:rPr>
        <w:t xml:space="preserve">sta, y que toda persona detenida será informada, en el momento de su detención, de las razones de </w:t>
      </w:r>
      <w:r w:rsidR="00BE659D">
        <w:rPr>
          <w:lang w:val="es-CO"/>
        </w:rPr>
        <w:t>la misma</w:t>
      </w:r>
      <w:r w:rsidR="0040786A" w:rsidRPr="0040786A">
        <w:rPr>
          <w:lang w:val="es-CO"/>
        </w:rPr>
        <w:t>, y notificada, sin demora, de la acusación formulada contra ella.</w:t>
      </w:r>
    </w:p>
    <w:p w14:paraId="2EE50935" w14:textId="5B804AF8" w:rsidR="0040786A" w:rsidRPr="0040786A" w:rsidRDefault="00CC34DC" w:rsidP="00BC5ECA">
      <w:pPr>
        <w:pStyle w:val="SingleTxtG"/>
        <w:rPr>
          <w:lang w:val="es-CO"/>
        </w:rPr>
      </w:pPr>
      <w:r w:rsidRPr="0040786A">
        <w:rPr>
          <w:lang w:val="es-CO"/>
        </w:rPr>
        <w:t>48.</w:t>
      </w:r>
      <w:r w:rsidRPr="0040786A">
        <w:rPr>
          <w:lang w:val="es-CO"/>
        </w:rPr>
        <w:tab/>
      </w:r>
      <w:r w:rsidR="00BE659D">
        <w:rPr>
          <w:lang w:val="es-CO"/>
        </w:rPr>
        <w:t>Según</w:t>
      </w:r>
      <w:r w:rsidR="00BE659D" w:rsidRPr="0040786A">
        <w:rPr>
          <w:lang w:val="es-CO"/>
        </w:rPr>
        <w:t xml:space="preserve"> </w:t>
      </w:r>
      <w:r w:rsidR="0040786A" w:rsidRPr="0040786A">
        <w:rPr>
          <w:lang w:val="es-CO"/>
        </w:rPr>
        <w:t xml:space="preserve">la fuente, las circunstancias de la detención del Sr. </w:t>
      </w:r>
      <w:r w:rsidR="00BA06E3">
        <w:rPr>
          <w:lang w:val="es-CO"/>
        </w:rPr>
        <w:t>Rodríguez Sánchez</w:t>
      </w:r>
      <w:r w:rsidR="0040786A" w:rsidRPr="0040786A">
        <w:rPr>
          <w:lang w:val="es-CO"/>
        </w:rPr>
        <w:t xml:space="preserve"> violan las reglas nacionales e internacionales del debido proce</w:t>
      </w:r>
      <w:r w:rsidR="00BE659D">
        <w:rPr>
          <w:lang w:val="es-CO"/>
        </w:rPr>
        <w:t>s</w:t>
      </w:r>
      <w:r w:rsidR="0040786A" w:rsidRPr="0040786A">
        <w:rPr>
          <w:lang w:val="es-CO"/>
        </w:rPr>
        <w:t xml:space="preserve">o. Fue detenido </w:t>
      </w:r>
      <w:r w:rsidR="00705095">
        <w:rPr>
          <w:lang w:val="es-CO"/>
        </w:rPr>
        <w:t xml:space="preserve">por </w:t>
      </w:r>
      <w:r w:rsidR="0040786A" w:rsidRPr="0040786A">
        <w:rPr>
          <w:lang w:val="es-CO"/>
        </w:rPr>
        <w:t>sorpres</w:t>
      </w:r>
      <w:r w:rsidR="00705095">
        <w:rPr>
          <w:lang w:val="es-CO"/>
        </w:rPr>
        <w:t>a</w:t>
      </w:r>
      <w:r w:rsidR="0040786A" w:rsidRPr="0040786A">
        <w:rPr>
          <w:lang w:val="es-CO"/>
        </w:rPr>
        <w:t xml:space="preserve">, no se le había citado ni se le había informado de las acusaciones en su contra </w:t>
      </w:r>
      <w:r w:rsidR="009040A6">
        <w:rPr>
          <w:lang w:val="es-CO"/>
        </w:rPr>
        <w:t>previamente. Por lo tanto,</w:t>
      </w:r>
      <w:r w:rsidR="0040786A" w:rsidRPr="0040786A">
        <w:rPr>
          <w:lang w:val="es-CO"/>
        </w:rPr>
        <w:t xml:space="preserve"> no tenía conocimiento detallado de</w:t>
      </w:r>
      <w:r w:rsidR="009040A6">
        <w:rPr>
          <w:lang w:val="es-CO"/>
        </w:rPr>
        <w:t xml:space="preserve"> </w:t>
      </w:r>
      <w:r w:rsidR="0040786A" w:rsidRPr="0040786A">
        <w:rPr>
          <w:lang w:val="es-CO"/>
        </w:rPr>
        <w:t>l</w:t>
      </w:r>
      <w:r w:rsidR="009040A6">
        <w:rPr>
          <w:lang w:val="es-CO"/>
        </w:rPr>
        <w:t>a razón</w:t>
      </w:r>
      <w:r w:rsidR="0040786A" w:rsidRPr="0040786A">
        <w:rPr>
          <w:lang w:val="es-CO"/>
        </w:rPr>
        <w:t xml:space="preserve"> por</w:t>
      </w:r>
      <w:r w:rsidR="009040A6">
        <w:rPr>
          <w:lang w:val="es-CO"/>
        </w:rPr>
        <w:t xml:space="preserve"> la que</w:t>
      </w:r>
      <w:r w:rsidR="0040786A" w:rsidRPr="0040786A">
        <w:rPr>
          <w:lang w:val="es-CO"/>
        </w:rPr>
        <w:t xml:space="preserve"> </w:t>
      </w:r>
      <w:r w:rsidR="009040A6">
        <w:rPr>
          <w:lang w:val="es-CO"/>
        </w:rPr>
        <w:t>fue</w:t>
      </w:r>
      <w:r w:rsidR="0040786A" w:rsidRPr="0040786A">
        <w:rPr>
          <w:lang w:val="es-CO"/>
        </w:rPr>
        <w:t xml:space="preserve"> detenido ni de que </w:t>
      </w:r>
      <w:r w:rsidR="009040A6">
        <w:rPr>
          <w:lang w:val="es-CO"/>
        </w:rPr>
        <w:t>hubiera</w:t>
      </w:r>
      <w:r w:rsidR="009040A6" w:rsidRPr="0040786A">
        <w:rPr>
          <w:lang w:val="es-CO"/>
        </w:rPr>
        <w:t xml:space="preserve"> </w:t>
      </w:r>
      <w:r w:rsidR="0040786A" w:rsidRPr="0040786A">
        <w:rPr>
          <w:lang w:val="es-CO"/>
        </w:rPr>
        <w:t>una investigación en su contra.</w:t>
      </w:r>
    </w:p>
    <w:p w14:paraId="239F065B" w14:textId="2DC22CA5" w:rsidR="0040786A" w:rsidRPr="0040786A" w:rsidRDefault="00CC34DC" w:rsidP="00BC5ECA">
      <w:pPr>
        <w:pStyle w:val="SingleTxtG"/>
        <w:rPr>
          <w:lang w:val="es-CO"/>
        </w:rPr>
      </w:pPr>
      <w:r w:rsidRPr="0040786A">
        <w:rPr>
          <w:lang w:val="es-CO"/>
        </w:rPr>
        <w:t>49.</w:t>
      </w:r>
      <w:r w:rsidRPr="0040786A">
        <w:rPr>
          <w:lang w:val="es-CO"/>
        </w:rPr>
        <w:tab/>
      </w:r>
      <w:r w:rsidR="0040786A" w:rsidRPr="0040786A">
        <w:rPr>
          <w:lang w:val="es-CO"/>
        </w:rPr>
        <w:t>Según el artículo 9</w:t>
      </w:r>
      <w:r w:rsidR="00452834">
        <w:rPr>
          <w:lang w:val="es-CO"/>
        </w:rPr>
        <w:t>, párrafo </w:t>
      </w:r>
      <w:r w:rsidR="0040786A" w:rsidRPr="0040786A">
        <w:rPr>
          <w:lang w:val="es-CO"/>
        </w:rPr>
        <w:t>3</w:t>
      </w:r>
      <w:r w:rsidR="00452834">
        <w:rPr>
          <w:lang w:val="es-CO"/>
        </w:rPr>
        <w:t>,</w:t>
      </w:r>
      <w:r w:rsidR="0040786A" w:rsidRPr="0040786A">
        <w:rPr>
          <w:lang w:val="es-CO"/>
        </w:rPr>
        <w:t xml:space="preserve"> del Pacto, la </w:t>
      </w:r>
      <w:r w:rsidR="007F53FE">
        <w:rPr>
          <w:lang w:val="es-CO"/>
        </w:rPr>
        <w:t>prisión preventiva</w:t>
      </w:r>
      <w:r w:rsidR="007F53FE" w:rsidRPr="0040786A">
        <w:rPr>
          <w:lang w:val="es-CO"/>
        </w:rPr>
        <w:t xml:space="preserve"> </w:t>
      </w:r>
      <w:r w:rsidR="0040786A" w:rsidRPr="0040786A">
        <w:rPr>
          <w:lang w:val="es-CO"/>
        </w:rPr>
        <w:t>debe ser excepcional y de corta duración,</w:t>
      </w:r>
      <w:r w:rsidR="00D65608">
        <w:rPr>
          <w:lang w:val="es-CO"/>
        </w:rPr>
        <w:t xml:space="preserve"> y</w:t>
      </w:r>
      <w:r w:rsidR="0040786A" w:rsidRPr="0040786A">
        <w:rPr>
          <w:lang w:val="es-CO"/>
        </w:rPr>
        <w:t xml:space="preserve"> se debe favorecer la liberación cuando existan medidas que garanticen la presencia del acusado en el juicio y la ejecución de la sentencia. Al prolongarse la prisión preventiva, se incrementa la presunción en favor del juicio en libertad.</w:t>
      </w:r>
    </w:p>
    <w:p w14:paraId="26C38B34" w14:textId="23860C04" w:rsidR="0040786A" w:rsidRPr="0040786A" w:rsidRDefault="00CC34DC" w:rsidP="00BC5ECA">
      <w:pPr>
        <w:pStyle w:val="SingleTxtG"/>
        <w:rPr>
          <w:lang w:val="es-CO"/>
        </w:rPr>
      </w:pPr>
      <w:r w:rsidRPr="0040786A">
        <w:rPr>
          <w:lang w:val="es-CO"/>
        </w:rPr>
        <w:t>50.</w:t>
      </w:r>
      <w:r w:rsidRPr="0040786A">
        <w:rPr>
          <w:lang w:val="es-CO"/>
        </w:rPr>
        <w:tab/>
      </w:r>
      <w:r w:rsidR="0040786A" w:rsidRPr="0040786A">
        <w:rPr>
          <w:lang w:val="es-CO"/>
        </w:rPr>
        <w:t>El artículo 9</w:t>
      </w:r>
      <w:r w:rsidR="00615A65">
        <w:rPr>
          <w:lang w:val="es-CO"/>
        </w:rPr>
        <w:t>, párrafo </w:t>
      </w:r>
      <w:r w:rsidR="0040786A" w:rsidRPr="0040786A">
        <w:rPr>
          <w:lang w:val="es-CO"/>
        </w:rPr>
        <w:t>3</w:t>
      </w:r>
      <w:r w:rsidR="00615A65">
        <w:rPr>
          <w:lang w:val="es-CO"/>
        </w:rPr>
        <w:t>,</w:t>
      </w:r>
      <w:r w:rsidR="0040786A" w:rsidRPr="0040786A">
        <w:rPr>
          <w:lang w:val="es-CO"/>
        </w:rPr>
        <w:t xml:space="preserve"> del Pacto requiere que una decisión judicial motivada examine los méritos de la prisión preventiva en cada caso. Esta disposición establece además que la libertad podrá estar subordinada a garantías que aseguren la comparecencia del acusado en el acto del juicio, o en cualquier momento de las diligencias procesales y, en su caso, para la ejecución del fallo. La </w:t>
      </w:r>
      <w:r w:rsidR="000B607D">
        <w:rPr>
          <w:lang w:val="es-CO"/>
        </w:rPr>
        <w:t>prisión preventiva</w:t>
      </w:r>
      <w:r w:rsidR="000B607D" w:rsidRPr="0040786A">
        <w:rPr>
          <w:lang w:val="es-CO"/>
        </w:rPr>
        <w:t xml:space="preserve"> </w:t>
      </w:r>
      <w:r w:rsidR="0040786A" w:rsidRPr="0040786A">
        <w:rPr>
          <w:lang w:val="es-CO"/>
        </w:rPr>
        <w:t>debe ser una excepción en interés de la justicia.</w:t>
      </w:r>
    </w:p>
    <w:p w14:paraId="36C021EF" w14:textId="6887C660" w:rsidR="0040786A" w:rsidRPr="0040786A" w:rsidRDefault="00CC34DC" w:rsidP="00BC5ECA">
      <w:pPr>
        <w:pStyle w:val="SingleTxtG"/>
        <w:rPr>
          <w:lang w:val="es-CO"/>
        </w:rPr>
      </w:pPr>
      <w:r w:rsidRPr="0040786A">
        <w:rPr>
          <w:lang w:val="es-CO"/>
        </w:rPr>
        <w:t>51.</w:t>
      </w:r>
      <w:r w:rsidRPr="0040786A">
        <w:rPr>
          <w:lang w:val="es-CO"/>
        </w:rPr>
        <w:tab/>
      </w:r>
      <w:r w:rsidR="0040786A" w:rsidRPr="0040786A">
        <w:rPr>
          <w:lang w:val="es-CO"/>
        </w:rPr>
        <w:t xml:space="preserve">Según la fuente, </w:t>
      </w:r>
      <w:r w:rsidR="00AC645D">
        <w:rPr>
          <w:lang w:val="es-CO"/>
        </w:rPr>
        <w:t xml:space="preserve">en </w:t>
      </w:r>
      <w:r w:rsidR="0040786A" w:rsidRPr="0040786A">
        <w:rPr>
          <w:lang w:val="es-CO"/>
        </w:rPr>
        <w:t xml:space="preserve">el procedimiento penal dominicano </w:t>
      </w:r>
      <w:r w:rsidR="00AC645D">
        <w:rPr>
          <w:lang w:val="es-CO"/>
        </w:rPr>
        <w:t xml:space="preserve">se </w:t>
      </w:r>
      <w:r w:rsidR="0040786A" w:rsidRPr="0040786A">
        <w:rPr>
          <w:lang w:val="es-CO"/>
        </w:rPr>
        <w:t xml:space="preserve">contempla la prisión preventiva como la última opción y la ausencia de arraigo en el país constituye fundamento para su procedencia. A varios de los investigados en el mismo caso </w:t>
      </w:r>
      <w:r w:rsidR="006A19B5">
        <w:rPr>
          <w:lang w:val="es-CO"/>
        </w:rPr>
        <w:t>por el que el Sr.</w:t>
      </w:r>
      <w:r w:rsidR="004F14B2">
        <w:rPr>
          <w:lang w:val="es-CO"/>
        </w:rPr>
        <w:t> </w:t>
      </w:r>
      <w:r w:rsidR="006A19B5">
        <w:rPr>
          <w:lang w:val="es-CO"/>
        </w:rPr>
        <w:t xml:space="preserve">Rodríguez Sánchez está siendo investigado </w:t>
      </w:r>
      <w:r w:rsidR="0040786A" w:rsidRPr="0040786A">
        <w:rPr>
          <w:lang w:val="es-CO"/>
        </w:rPr>
        <w:t>se les ha permitido ser investigado</w:t>
      </w:r>
      <w:r w:rsidR="008F24EF">
        <w:rPr>
          <w:lang w:val="es-CO"/>
        </w:rPr>
        <w:t>s</w:t>
      </w:r>
      <w:r w:rsidR="0040786A" w:rsidRPr="0040786A">
        <w:rPr>
          <w:lang w:val="es-CO"/>
        </w:rPr>
        <w:t xml:space="preserve"> bajo detención domiciliaria.</w:t>
      </w:r>
    </w:p>
    <w:p w14:paraId="03E291B7" w14:textId="43D2E798" w:rsidR="0040786A" w:rsidRPr="0040786A" w:rsidRDefault="00CC34DC" w:rsidP="00BC5ECA">
      <w:pPr>
        <w:pStyle w:val="SingleTxtG"/>
        <w:rPr>
          <w:lang w:val="es-CO"/>
        </w:rPr>
      </w:pPr>
      <w:r w:rsidRPr="0040786A">
        <w:rPr>
          <w:lang w:val="es-CO"/>
        </w:rPr>
        <w:t>52.</w:t>
      </w:r>
      <w:r w:rsidRPr="0040786A">
        <w:rPr>
          <w:lang w:val="es-CO"/>
        </w:rPr>
        <w:tab/>
      </w:r>
      <w:r w:rsidR="00E61A62">
        <w:rPr>
          <w:lang w:val="es-CO"/>
        </w:rPr>
        <w:t>Con el fin de</w:t>
      </w:r>
      <w:r w:rsidR="00E61A62" w:rsidRPr="0040786A">
        <w:rPr>
          <w:lang w:val="es-CO"/>
        </w:rPr>
        <w:t xml:space="preserve"> </w:t>
      </w:r>
      <w:r w:rsidR="0040786A" w:rsidRPr="0040786A">
        <w:rPr>
          <w:lang w:val="es-CO"/>
        </w:rPr>
        <w:t xml:space="preserve">mantener detenido al Sr. </w:t>
      </w:r>
      <w:r w:rsidR="00BA06E3">
        <w:rPr>
          <w:lang w:val="es-CO"/>
        </w:rPr>
        <w:t>Rodríguez Sánchez</w:t>
      </w:r>
      <w:r w:rsidR="0040786A" w:rsidRPr="0040786A">
        <w:rPr>
          <w:lang w:val="es-CO"/>
        </w:rPr>
        <w:t xml:space="preserve">, la autoridad judicial indicó que representaba un riesgo de sustraerse del proceso, debido al alto perfil de la función institucional que anteriormente desempeñaba. Se alega que la condición de exfuncionario público no puede ser </w:t>
      </w:r>
      <w:r w:rsidR="005A12FC">
        <w:rPr>
          <w:lang w:val="es-CO"/>
        </w:rPr>
        <w:t>considerada</w:t>
      </w:r>
      <w:r w:rsidR="005A12FC" w:rsidRPr="0040786A">
        <w:rPr>
          <w:lang w:val="es-CO"/>
        </w:rPr>
        <w:t xml:space="preserve"> </w:t>
      </w:r>
      <w:r w:rsidR="0040786A" w:rsidRPr="0040786A">
        <w:rPr>
          <w:lang w:val="es-CO"/>
        </w:rPr>
        <w:t xml:space="preserve">como </w:t>
      </w:r>
      <w:r w:rsidR="0040786A" w:rsidRPr="00B16A8C">
        <w:rPr>
          <w:lang w:val="es-CO"/>
        </w:rPr>
        <w:t xml:space="preserve">un indicio de presunción de </w:t>
      </w:r>
      <w:r w:rsidR="00B26058" w:rsidRPr="00B16A8C">
        <w:rPr>
          <w:lang w:val="es-CO"/>
        </w:rPr>
        <w:t>peligro de fuga</w:t>
      </w:r>
      <w:r w:rsidR="0040786A" w:rsidRPr="00B16A8C">
        <w:rPr>
          <w:lang w:val="es-CO"/>
        </w:rPr>
        <w:t xml:space="preserve">, </w:t>
      </w:r>
      <w:r w:rsidR="00700177" w:rsidRPr="00B16A8C">
        <w:rPr>
          <w:lang w:val="es-CO"/>
        </w:rPr>
        <w:t>lo que</w:t>
      </w:r>
      <w:r w:rsidR="0040786A" w:rsidRPr="00B16A8C">
        <w:rPr>
          <w:lang w:val="es-CO"/>
        </w:rPr>
        <w:t xml:space="preserve"> coloca en posición </w:t>
      </w:r>
      <w:r w:rsidR="00700177" w:rsidRPr="00B16A8C">
        <w:rPr>
          <w:lang w:val="es-CO"/>
        </w:rPr>
        <w:t xml:space="preserve">desfavorable </w:t>
      </w:r>
      <w:r w:rsidR="0040786A" w:rsidRPr="00B16A8C">
        <w:rPr>
          <w:lang w:val="es-CO"/>
        </w:rPr>
        <w:t>a los exfuncionarios del Estado</w:t>
      </w:r>
      <w:r w:rsidR="00700177" w:rsidRPr="00B16A8C">
        <w:rPr>
          <w:lang w:val="es-CO"/>
        </w:rPr>
        <w:t>, por discriminación</w:t>
      </w:r>
      <w:r w:rsidR="0040786A" w:rsidRPr="0040786A">
        <w:rPr>
          <w:lang w:val="es-CO"/>
        </w:rPr>
        <w:t>.</w:t>
      </w:r>
    </w:p>
    <w:p w14:paraId="25FCBC53" w14:textId="0EFD6DA4" w:rsidR="0040786A" w:rsidRPr="0040786A" w:rsidRDefault="00CC34DC" w:rsidP="00BC5ECA">
      <w:pPr>
        <w:pStyle w:val="SingleTxtG"/>
        <w:rPr>
          <w:lang w:val="es-CO"/>
        </w:rPr>
      </w:pPr>
      <w:r w:rsidRPr="0040786A">
        <w:rPr>
          <w:lang w:val="es-CO"/>
        </w:rPr>
        <w:t>53.</w:t>
      </w:r>
      <w:r w:rsidRPr="0040786A">
        <w:rPr>
          <w:lang w:val="es-CO"/>
        </w:rPr>
        <w:tab/>
      </w:r>
      <w:r w:rsidR="0040786A" w:rsidRPr="0040786A">
        <w:rPr>
          <w:lang w:val="es-CO"/>
        </w:rPr>
        <w:t>El desempeño de una función pública constituye parte del arraigo de índole personal, familiar, económico y profesional, el cual, aunado a la ausencia de peligrosidad social, hace inviable la emisión de una orden de aprehensión con fines de sometimiento a un proceso penal. Se alega que lo ocurrido en este caso atenta contra el derecho del Sr.</w:t>
      </w:r>
      <w:r w:rsidR="00625E5D">
        <w:rPr>
          <w:lang w:val="es-CO"/>
        </w:rPr>
        <w:t> </w:t>
      </w:r>
      <w:r w:rsidR="00BA06E3">
        <w:rPr>
          <w:lang w:val="es-CO"/>
        </w:rPr>
        <w:t>Rodríguez Sánchez</w:t>
      </w:r>
      <w:r w:rsidR="0040786A" w:rsidRPr="0040786A">
        <w:rPr>
          <w:lang w:val="es-CO"/>
        </w:rPr>
        <w:t xml:space="preserve"> a ser juzgado en libertad.</w:t>
      </w:r>
    </w:p>
    <w:p w14:paraId="6BD18162" w14:textId="3F606E19" w:rsidR="0040786A" w:rsidRPr="0040786A" w:rsidRDefault="00CC34DC" w:rsidP="00BC5ECA">
      <w:pPr>
        <w:pStyle w:val="SingleTxtG"/>
        <w:rPr>
          <w:lang w:val="es-CO"/>
        </w:rPr>
      </w:pPr>
      <w:r w:rsidRPr="0040786A">
        <w:rPr>
          <w:lang w:val="es-CO"/>
        </w:rPr>
        <w:t>54.</w:t>
      </w:r>
      <w:r w:rsidRPr="0040786A">
        <w:rPr>
          <w:lang w:val="es-CO"/>
        </w:rPr>
        <w:tab/>
      </w:r>
      <w:r w:rsidR="00007AAC" w:rsidRPr="00007AAC">
        <w:rPr>
          <w:lang w:val="es-CO"/>
        </w:rPr>
        <w:t>Asimismo,</w:t>
      </w:r>
      <w:r w:rsidR="0040786A" w:rsidRPr="00007AAC">
        <w:rPr>
          <w:lang w:val="es-CO"/>
        </w:rPr>
        <w:t xml:space="preserve"> </w:t>
      </w:r>
      <w:r w:rsidR="00007AAC" w:rsidRPr="00007AAC">
        <w:rPr>
          <w:lang w:val="es-CO"/>
        </w:rPr>
        <w:t>d</w:t>
      </w:r>
      <w:r w:rsidR="00C17E6F" w:rsidRPr="00007AAC">
        <w:rPr>
          <w:lang w:val="es-CO"/>
        </w:rPr>
        <w:t>ado que se encontraba ejerciendo</w:t>
      </w:r>
      <w:r w:rsidR="0040786A" w:rsidRPr="00007AAC">
        <w:rPr>
          <w:lang w:val="es-CO"/>
        </w:rPr>
        <w:t xml:space="preserve"> </w:t>
      </w:r>
      <w:r w:rsidR="00CA3B25" w:rsidRPr="00007AAC">
        <w:rPr>
          <w:lang w:val="es-CO"/>
        </w:rPr>
        <w:t xml:space="preserve">una </w:t>
      </w:r>
      <w:r w:rsidR="0040786A" w:rsidRPr="00007AAC">
        <w:rPr>
          <w:lang w:val="es-CO"/>
        </w:rPr>
        <w:t>actividad profesional privada</w:t>
      </w:r>
      <w:r w:rsidR="0040786A" w:rsidRPr="0040786A">
        <w:rPr>
          <w:lang w:val="es-CO"/>
        </w:rPr>
        <w:t xml:space="preserve"> carente de autoridad o posición de poder, el Sr.</w:t>
      </w:r>
      <w:r w:rsidR="00B8347B">
        <w:rPr>
          <w:lang w:val="es-CO"/>
        </w:rPr>
        <w:t> </w:t>
      </w:r>
      <w:r w:rsidR="00BA06E3">
        <w:rPr>
          <w:lang w:val="es-CO"/>
        </w:rPr>
        <w:t>Rodríguez Sánchez</w:t>
      </w:r>
      <w:r w:rsidR="0040786A" w:rsidRPr="0040786A">
        <w:rPr>
          <w:lang w:val="es-CO"/>
        </w:rPr>
        <w:t xml:space="preserve"> no tiene ninguna capacidad para obstaculizar la investigación.</w:t>
      </w:r>
    </w:p>
    <w:p w14:paraId="5F5D8682" w14:textId="44D27012" w:rsidR="0040786A" w:rsidRPr="0040786A" w:rsidRDefault="00CC34DC" w:rsidP="00BC5ECA">
      <w:pPr>
        <w:pStyle w:val="SingleTxtG"/>
        <w:rPr>
          <w:lang w:val="es-CO"/>
        </w:rPr>
      </w:pPr>
      <w:r w:rsidRPr="0040786A">
        <w:rPr>
          <w:lang w:val="es-CO"/>
        </w:rPr>
        <w:t>55.</w:t>
      </w:r>
      <w:r w:rsidRPr="0040786A">
        <w:rPr>
          <w:lang w:val="es-CO"/>
        </w:rPr>
        <w:tab/>
      </w:r>
      <w:r w:rsidR="0040786A" w:rsidRPr="0040786A">
        <w:rPr>
          <w:lang w:val="es-CO"/>
        </w:rPr>
        <w:t xml:space="preserve">Se alega que las </w:t>
      </w:r>
      <w:r w:rsidR="00400688" w:rsidRPr="0040786A">
        <w:rPr>
          <w:lang w:val="es-CO"/>
        </w:rPr>
        <w:t>autoridades judiciales</w:t>
      </w:r>
      <w:r w:rsidR="0040786A" w:rsidRPr="0040786A">
        <w:rPr>
          <w:lang w:val="es-CO"/>
        </w:rPr>
        <w:t xml:space="preserve"> y la Procuraduría </w:t>
      </w:r>
      <w:r w:rsidR="00007AAC">
        <w:rPr>
          <w:lang w:val="es-CO"/>
        </w:rPr>
        <w:t xml:space="preserve">General </w:t>
      </w:r>
      <w:r w:rsidR="0040786A" w:rsidRPr="0040786A">
        <w:rPr>
          <w:lang w:val="es-CO"/>
        </w:rPr>
        <w:t xml:space="preserve">no tomaron en consideración las condiciones exigidas por el ordenamiento penal dominicano, que </w:t>
      </w:r>
      <w:r w:rsidR="00CA3B25">
        <w:rPr>
          <w:lang w:val="es-CO"/>
        </w:rPr>
        <w:t>urgen</w:t>
      </w:r>
      <w:r w:rsidR="00CA3B25" w:rsidRPr="0040786A">
        <w:rPr>
          <w:lang w:val="es-CO"/>
        </w:rPr>
        <w:t xml:space="preserve"> </w:t>
      </w:r>
      <w:r w:rsidR="0040786A" w:rsidRPr="0040786A">
        <w:rPr>
          <w:lang w:val="es-CO"/>
        </w:rPr>
        <w:t xml:space="preserve">al juez </w:t>
      </w:r>
      <w:r w:rsidR="00CA3B25">
        <w:rPr>
          <w:lang w:val="es-CO"/>
        </w:rPr>
        <w:t xml:space="preserve">a </w:t>
      </w:r>
      <w:r w:rsidR="0040786A" w:rsidRPr="0040786A">
        <w:rPr>
          <w:lang w:val="es-CO"/>
        </w:rPr>
        <w:t xml:space="preserve">tomar en cuenta especialmente el arraigo en el país, </w:t>
      </w:r>
      <w:r w:rsidR="00CA3B25">
        <w:rPr>
          <w:lang w:val="es-CO"/>
        </w:rPr>
        <w:t xml:space="preserve">lo que se encuentra </w:t>
      </w:r>
      <w:r w:rsidR="0040786A" w:rsidRPr="0040786A">
        <w:rPr>
          <w:lang w:val="es-CO"/>
        </w:rPr>
        <w:t xml:space="preserve">determinado por el domicilio, </w:t>
      </w:r>
      <w:r w:rsidR="00CA3B25">
        <w:rPr>
          <w:lang w:val="es-CO"/>
        </w:rPr>
        <w:t xml:space="preserve">el </w:t>
      </w:r>
      <w:r w:rsidR="0040786A" w:rsidRPr="0040786A">
        <w:rPr>
          <w:lang w:val="es-CO"/>
        </w:rPr>
        <w:t>asentamiento de la familia, de</w:t>
      </w:r>
      <w:r w:rsidR="00CA3B25">
        <w:rPr>
          <w:lang w:val="es-CO"/>
        </w:rPr>
        <w:t>l</w:t>
      </w:r>
      <w:r w:rsidR="0040786A" w:rsidRPr="0040786A">
        <w:rPr>
          <w:lang w:val="es-CO"/>
        </w:rPr>
        <w:t xml:space="preserve"> trabajo y </w:t>
      </w:r>
      <w:r w:rsidR="00CA3B25">
        <w:rPr>
          <w:lang w:val="es-CO"/>
        </w:rPr>
        <w:t xml:space="preserve">las </w:t>
      </w:r>
      <w:r w:rsidR="0040786A" w:rsidRPr="0040786A">
        <w:rPr>
          <w:lang w:val="es-CO"/>
        </w:rPr>
        <w:t>facilidades para abandonar el país o permanecer oculto</w:t>
      </w:r>
      <w:r w:rsidR="003F2DDC">
        <w:rPr>
          <w:lang w:val="es-CO"/>
        </w:rPr>
        <w:t>;</w:t>
      </w:r>
      <w:r w:rsidR="0040786A" w:rsidRPr="0040786A">
        <w:rPr>
          <w:lang w:val="es-CO"/>
        </w:rPr>
        <w:t xml:space="preserve"> </w:t>
      </w:r>
      <w:r w:rsidR="003F2DDC">
        <w:rPr>
          <w:lang w:val="es-CO"/>
        </w:rPr>
        <w:t>a</w:t>
      </w:r>
      <w:r w:rsidR="0040786A" w:rsidRPr="0040786A">
        <w:rPr>
          <w:lang w:val="es-CO"/>
        </w:rPr>
        <w:t xml:space="preserve">sí como la actitud que adopte el imputado durante el </w:t>
      </w:r>
      <w:r w:rsidR="0040786A" w:rsidRPr="0040786A">
        <w:rPr>
          <w:lang w:val="es-CO"/>
        </w:rPr>
        <w:lastRenderedPageBreak/>
        <w:t>procedimiento, en la medida que indique su voluntad de someterse o no a la persecución penal.</w:t>
      </w:r>
    </w:p>
    <w:p w14:paraId="21FE1773" w14:textId="5A0C05F3" w:rsidR="0040786A" w:rsidRPr="0040786A" w:rsidRDefault="00CC34DC" w:rsidP="00BC5ECA">
      <w:pPr>
        <w:pStyle w:val="SingleTxtG"/>
        <w:rPr>
          <w:lang w:val="es-CO"/>
        </w:rPr>
      </w:pPr>
      <w:r w:rsidRPr="0040786A">
        <w:rPr>
          <w:lang w:val="es-CO"/>
        </w:rPr>
        <w:t>56.</w:t>
      </w:r>
      <w:r w:rsidRPr="0040786A">
        <w:rPr>
          <w:lang w:val="es-CO"/>
        </w:rPr>
        <w:tab/>
      </w:r>
      <w:r w:rsidR="000A490B">
        <w:rPr>
          <w:lang w:val="es-CO"/>
        </w:rPr>
        <w:t>El</w:t>
      </w:r>
      <w:r w:rsidR="0040786A" w:rsidRPr="0040786A">
        <w:rPr>
          <w:lang w:val="es-CO"/>
        </w:rPr>
        <w:t xml:space="preserve"> Sr. </w:t>
      </w:r>
      <w:r w:rsidR="00BA06E3">
        <w:rPr>
          <w:lang w:val="es-CO"/>
        </w:rPr>
        <w:t>Rodríguez Sánchez</w:t>
      </w:r>
      <w:r w:rsidR="0040786A" w:rsidRPr="0040786A">
        <w:rPr>
          <w:lang w:val="es-CO"/>
        </w:rPr>
        <w:t xml:space="preserve"> tiene arraigo en la República Dominicana, donde tiene su domicilio usual, reside su familia y se desempeñó como Procurador General</w:t>
      </w:r>
      <w:r w:rsidR="000A490B">
        <w:rPr>
          <w:lang w:val="es-CO"/>
        </w:rPr>
        <w:t>.</w:t>
      </w:r>
      <w:r w:rsidR="0040786A" w:rsidRPr="0040786A">
        <w:rPr>
          <w:lang w:val="es-CO"/>
        </w:rPr>
        <w:t xml:space="preserve"> </w:t>
      </w:r>
      <w:r w:rsidR="000A490B">
        <w:rPr>
          <w:lang w:val="es-CO"/>
        </w:rPr>
        <w:t>P</w:t>
      </w:r>
      <w:r w:rsidR="0040786A" w:rsidRPr="0040786A">
        <w:rPr>
          <w:lang w:val="es-CO"/>
        </w:rPr>
        <w:t xml:space="preserve">or lo tanto, </w:t>
      </w:r>
      <w:r w:rsidR="000A490B">
        <w:rPr>
          <w:lang w:val="es-CO"/>
        </w:rPr>
        <w:t xml:space="preserve">la República Dominicana </w:t>
      </w:r>
      <w:r w:rsidR="0040786A" w:rsidRPr="0040786A">
        <w:rPr>
          <w:lang w:val="es-CO"/>
        </w:rPr>
        <w:t>es el centro de sus actividades.</w:t>
      </w:r>
    </w:p>
    <w:p w14:paraId="2BD651AC" w14:textId="494183EA" w:rsidR="0040786A" w:rsidRPr="0040786A" w:rsidRDefault="00CC34DC" w:rsidP="00BC5ECA">
      <w:pPr>
        <w:pStyle w:val="SingleTxtG"/>
        <w:rPr>
          <w:lang w:val="es-CO"/>
        </w:rPr>
      </w:pPr>
      <w:r w:rsidRPr="0040786A">
        <w:rPr>
          <w:lang w:val="es-CO"/>
        </w:rPr>
        <w:t>57.</w:t>
      </w:r>
      <w:r w:rsidRPr="0040786A">
        <w:rPr>
          <w:lang w:val="es-CO"/>
        </w:rPr>
        <w:tab/>
      </w:r>
      <w:r w:rsidR="000A490B">
        <w:rPr>
          <w:lang w:val="es-CO"/>
        </w:rPr>
        <w:t>E</w:t>
      </w:r>
      <w:r w:rsidR="00E313AF">
        <w:rPr>
          <w:lang w:val="es-CO"/>
        </w:rPr>
        <w:t>l</w:t>
      </w:r>
      <w:r w:rsidR="000A490B">
        <w:rPr>
          <w:lang w:val="es-CO"/>
        </w:rPr>
        <w:t xml:space="preserve"> Sr. </w:t>
      </w:r>
      <w:r w:rsidR="00BA06E3">
        <w:rPr>
          <w:lang w:val="es-CO"/>
        </w:rPr>
        <w:t>Rodríguez Sánchez</w:t>
      </w:r>
      <w:r w:rsidR="000A490B">
        <w:rPr>
          <w:lang w:val="es-CO"/>
        </w:rPr>
        <w:t xml:space="preserve"> n</w:t>
      </w:r>
      <w:r w:rsidR="0040786A" w:rsidRPr="0040786A">
        <w:rPr>
          <w:lang w:val="es-CO"/>
        </w:rPr>
        <w:t xml:space="preserve">o tendría facilidad </w:t>
      </w:r>
      <w:r w:rsidR="000A490B">
        <w:rPr>
          <w:lang w:val="es-CO"/>
        </w:rPr>
        <w:t>para</w:t>
      </w:r>
      <w:r w:rsidR="000A490B" w:rsidRPr="0040786A">
        <w:rPr>
          <w:lang w:val="es-CO"/>
        </w:rPr>
        <w:t xml:space="preserve"> </w:t>
      </w:r>
      <w:r w:rsidR="0040786A" w:rsidRPr="0040786A">
        <w:rPr>
          <w:lang w:val="es-CO"/>
        </w:rPr>
        <w:t xml:space="preserve">abandonar el país o permanecer oculto debido a que es fácilmente reconocible por cualquier ciudadano y </w:t>
      </w:r>
      <w:r w:rsidR="000C5F8E">
        <w:rPr>
          <w:lang w:val="es-CO"/>
        </w:rPr>
        <w:t>debido a</w:t>
      </w:r>
      <w:r w:rsidR="0040786A" w:rsidRPr="0040786A">
        <w:rPr>
          <w:lang w:val="es-CO"/>
        </w:rPr>
        <w:t xml:space="preserve">l gran despliegue de seguridad al que probablemente se le sometería, como se le somete en la actualidad en cada uno de los traslados judiciales, </w:t>
      </w:r>
      <w:r w:rsidR="00E313AF">
        <w:rPr>
          <w:lang w:val="es-CO"/>
        </w:rPr>
        <w:t xml:space="preserve">lo que </w:t>
      </w:r>
      <w:r w:rsidR="0040786A" w:rsidRPr="0040786A">
        <w:rPr>
          <w:lang w:val="es-CO"/>
        </w:rPr>
        <w:t>atenta también en contra de su derecho a la presunción de inocencia</w:t>
      </w:r>
      <w:r w:rsidR="00E313AF">
        <w:rPr>
          <w:lang w:val="es-CO"/>
        </w:rPr>
        <w:t xml:space="preserve"> y</w:t>
      </w:r>
      <w:r w:rsidR="0040786A" w:rsidRPr="0040786A">
        <w:rPr>
          <w:lang w:val="es-CO"/>
        </w:rPr>
        <w:t xml:space="preserve"> en contra de su dignidad humana.</w:t>
      </w:r>
    </w:p>
    <w:p w14:paraId="5808047B" w14:textId="6C9309D9" w:rsidR="0040786A" w:rsidRPr="0040786A" w:rsidRDefault="00CC34DC" w:rsidP="00BC5ECA">
      <w:pPr>
        <w:pStyle w:val="SingleTxtG"/>
        <w:rPr>
          <w:lang w:val="es-CO"/>
        </w:rPr>
      </w:pPr>
      <w:r w:rsidRPr="0040786A">
        <w:rPr>
          <w:lang w:val="es-CO"/>
        </w:rPr>
        <w:t>58.</w:t>
      </w:r>
      <w:r w:rsidRPr="0040786A">
        <w:rPr>
          <w:lang w:val="es-CO"/>
        </w:rPr>
        <w:tab/>
      </w:r>
      <w:r w:rsidR="004E5814">
        <w:rPr>
          <w:lang w:val="es-CO"/>
        </w:rPr>
        <w:t>En opinión de</w:t>
      </w:r>
      <w:r w:rsidR="004E5814" w:rsidRPr="0040786A">
        <w:rPr>
          <w:lang w:val="es-CO"/>
        </w:rPr>
        <w:t xml:space="preserve"> </w:t>
      </w:r>
      <w:r w:rsidR="0040786A" w:rsidRPr="0040786A">
        <w:rPr>
          <w:lang w:val="es-CO"/>
        </w:rPr>
        <w:t xml:space="preserve">la fuente, la actitud demostrada </w:t>
      </w:r>
      <w:r w:rsidR="0040786A" w:rsidRPr="00CB50B8">
        <w:rPr>
          <w:lang w:val="es-CO"/>
        </w:rPr>
        <w:t>por el Sr.</w:t>
      </w:r>
      <w:r w:rsidR="00B8347B">
        <w:rPr>
          <w:lang w:val="es-CO"/>
        </w:rPr>
        <w:t> </w:t>
      </w:r>
      <w:r w:rsidR="00BA06E3" w:rsidRPr="00CB50B8">
        <w:rPr>
          <w:lang w:val="es-CO"/>
        </w:rPr>
        <w:t>Rodríguez Sánchez</w:t>
      </w:r>
      <w:r w:rsidR="0040786A" w:rsidRPr="00CB50B8">
        <w:rPr>
          <w:lang w:val="es-CO"/>
        </w:rPr>
        <w:t>, inclusive antes del inicio del procedimiento, ha sido de completa transparencia con la justicia. El Sr.</w:t>
      </w:r>
      <w:r w:rsidR="004E5814" w:rsidRPr="00CB50B8">
        <w:rPr>
          <w:lang w:val="es-CO"/>
        </w:rPr>
        <w:t> </w:t>
      </w:r>
      <w:r w:rsidR="00BA06E3" w:rsidRPr="00CB50B8">
        <w:rPr>
          <w:lang w:val="es-CO"/>
        </w:rPr>
        <w:t>Rodríguez Sánchez</w:t>
      </w:r>
      <w:r w:rsidR="0040786A" w:rsidRPr="00CB50B8">
        <w:rPr>
          <w:lang w:val="es-CO"/>
        </w:rPr>
        <w:t xml:space="preserve"> </w:t>
      </w:r>
      <w:r w:rsidR="00CB50B8" w:rsidRPr="00BC5ECA">
        <w:rPr>
          <w:lang w:val="es-CO"/>
        </w:rPr>
        <w:t>se presentó ante la Procuraduría</w:t>
      </w:r>
      <w:r w:rsidR="00CB50B8" w:rsidRPr="00CB50B8">
        <w:rPr>
          <w:lang w:val="es-CO"/>
        </w:rPr>
        <w:t xml:space="preserve"> </w:t>
      </w:r>
      <w:r w:rsidR="0040786A" w:rsidRPr="0040786A">
        <w:rPr>
          <w:lang w:val="es-CO"/>
        </w:rPr>
        <w:t>voluntariamente con la intención de colaborar con la justicia.</w:t>
      </w:r>
    </w:p>
    <w:p w14:paraId="46A0CA16" w14:textId="7E7B9A64" w:rsidR="0040786A" w:rsidRPr="0040786A" w:rsidRDefault="00CC34DC" w:rsidP="00BC5ECA">
      <w:pPr>
        <w:pStyle w:val="SingleTxtG"/>
        <w:rPr>
          <w:lang w:val="es-CO"/>
        </w:rPr>
      </w:pPr>
      <w:r w:rsidRPr="0040786A">
        <w:rPr>
          <w:lang w:val="es-CO"/>
        </w:rPr>
        <w:t>59.</w:t>
      </w:r>
      <w:r w:rsidRPr="0040786A">
        <w:rPr>
          <w:lang w:val="es-CO"/>
        </w:rPr>
        <w:tab/>
      </w:r>
      <w:r w:rsidR="0040786A" w:rsidRPr="0040786A">
        <w:rPr>
          <w:lang w:val="es-CO"/>
        </w:rPr>
        <w:t>La Corte Interamericana de Derechos Humanos ha abordado la presunción de riesgo de fuga concluyendo que se debe aplicar un examen detallado de las circunstancias específicas del caso</w:t>
      </w:r>
      <w:r w:rsidR="00554957">
        <w:rPr>
          <w:rStyle w:val="FootnoteReference"/>
          <w:lang w:val="es-CO"/>
        </w:rPr>
        <w:footnoteReference w:id="2"/>
      </w:r>
      <w:r w:rsidR="0040786A" w:rsidRPr="0040786A">
        <w:rPr>
          <w:lang w:val="es-CO"/>
        </w:rPr>
        <w:t>, también debe</w:t>
      </w:r>
      <w:r w:rsidR="00632812">
        <w:rPr>
          <w:lang w:val="es-CO"/>
        </w:rPr>
        <w:t>n</w:t>
      </w:r>
      <w:r w:rsidR="0040786A" w:rsidRPr="0040786A">
        <w:rPr>
          <w:lang w:val="es-CO"/>
        </w:rPr>
        <w:t xml:space="preserve"> establecerse los elementos componentes del riesgo de fuga mediante argumentos razonables y debe aportarse una prueba concreta que apoye la presunción de fuga</w:t>
      </w:r>
      <w:r w:rsidR="00554957">
        <w:rPr>
          <w:rStyle w:val="FootnoteReference"/>
          <w:lang w:val="es-CO"/>
        </w:rPr>
        <w:footnoteReference w:id="3"/>
      </w:r>
      <w:r w:rsidR="00632812">
        <w:rPr>
          <w:lang w:val="es-CO"/>
        </w:rPr>
        <w:t>.</w:t>
      </w:r>
      <w:r w:rsidR="0040786A" w:rsidRPr="0040786A">
        <w:rPr>
          <w:lang w:val="es-CO"/>
        </w:rPr>
        <w:t xml:space="preserve"> </w:t>
      </w:r>
      <w:r w:rsidR="00632812">
        <w:rPr>
          <w:lang w:val="es-CO"/>
        </w:rPr>
        <w:t>A</w:t>
      </w:r>
      <w:r w:rsidR="0040786A" w:rsidRPr="0040786A">
        <w:rPr>
          <w:lang w:val="es-CO"/>
        </w:rPr>
        <w:t>nte la ausencia de estos elementos</w:t>
      </w:r>
      <w:r w:rsidR="00632812">
        <w:rPr>
          <w:lang w:val="es-CO"/>
        </w:rPr>
        <w:t>,</w:t>
      </w:r>
      <w:r w:rsidR="00595824">
        <w:rPr>
          <w:lang w:val="es-CO"/>
        </w:rPr>
        <w:t xml:space="preserve"> la</w:t>
      </w:r>
      <w:r w:rsidR="0040786A" w:rsidRPr="0040786A">
        <w:rPr>
          <w:lang w:val="es-CO"/>
        </w:rPr>
        <w:t xml:space="preserve"> detención del Sr.</w:t>
      </w:r>
      <w:r w:rsidR="00632812">
        <w:rPr>
          <w:lang w:val="es-CO"/>
        </w:rPr>
        <w:t> </w:t>
      </w:r>
      <w:r w:rsidR="00BA06E3">
        <w:rPr>
          <w:lang w:val="es-CO"/>
        </w:rPr>
        <w:t>Rodríguez Sánchez</w:t>
      </w:r>
      <w:r w:rsidR="0040786A" w:rsidRPr="0040786A">
        <w:rPr>
          <w:lang w:val="es-CO"/>
        </w:rPr>
        <w:t xml:space="preserve"> resulta arbitraria conforme</w:t>
      </w:r>
      <w:r w:rsidR="00632812">
        <w:rPr>
          <w:lang w:val="es-CO"/>
        </w:rPr>
        <w:t xml:space="preserve"> a</w:t>
      </w:r>
      <w:r w:rsidR="0040786A" w:rsidRPr="0040786A">
        <w:rPr>
          <w:lang w:val="es-CO"/>
        </w:rPr>
        <w:t xml:space="preserve"> las normas del derecho internacional de los derechos humanos.</w:t>
      </w:r>
    </w:p>
    <w:p w14:paraId="69F50220" w14:textId="7542958E" w:rsidR="00C771F3" w:rsidRPr="009F5BD0" w:rsidRDefault="00CC34DC" w:rsidP="00BC5ECA">
      <w:pPr>
        <w:pStyle w:val="SingleTxtG"/>
        <w:rPr>
          <w:lang w:val="es-CO"/>
        </w:rPr>
      </w:pPr>
      <w:r>
        <w:rPr>
          <w:lang w:val="es-CO"/>
        </w:rPr>
        <w:t>60.</w:t>
      </w:r>
      <w:r>
        <w:rPr>
          <w:lang w:val="es-CO"/>
        </w:rPr>
        <w:tab/>
      </w:r>
      <w:r w:rsidR="00C771F3" w:rsidRPr="009F5BD0">
        <w:rPr>
          <w:lang w:val="es-CO"/>
        </w:rPr>
        <w:t>La fuente alega que los criterios de competencia, imparcialidad e independencia, y</w:t>
      </w:r>
      <w:r w:rsidR="00B6125F" w:rsidRPr="009F5BD0">
        <w:rPr>
          <w:lang w:val="es-CO"/>
        </w:rPr>
        <w:t>,</w:t>
      </w:r>
      <w:r w:rsidR="00C771F3" w:rsidRPr="009F5BD0">
        <w:rPr>
          <w:lang w:val="es-CO"/>
        </w:rPr>
        <w:t xml:space="preserve"> en general</w:t>
      </w:r>
      <w:r w:rsidR="00B6125F" w:rsidRPr="009F5BD0">
        <w:rPr>
          <w:lang w:val="es-CO"/>
        </w:rPr>
        <w:t>,</w:t>
      </w:r>
      <w:r w:rsidR="00C771F3" w:rsidRPr="009F5BD0">
        <w:rPr>
          <w:lang w:val="es-CO"/>
        </w:rPr>
        <w:t xml:space="preserve"> las garantías de un juicio justo exigibles a los magistrados son también aplicables</w:t>
      </w:r>
      <w:r w:rsidR="009F5BD0">
        <w:rPr>
          <w:lang w:val="es-CO"/>
        </w:rPr>
        <w:t xml:space="preserve"> </w:t>
      </w:r>
      <w:r w:rsidR="00C771F3" w:rsidRPr="009F5BD0">
        <w:rPr>
          <w:lang w:val="es-CO"/>
        </w:rPr>
        <w:t>a los fiscales, ya que ellos desempeñan una tarea esencial en la administración de justicia y en el combate a la criminalidad.</w:t>
      </w:r>
    </w:p>
    <w:p w14:paraId="775F811B" w14:textId="726243F1" w:rsidR="00C771F3" w:rsidRPr="00C771F3" w:rsidRDefault="00CC34DC" w:rsidP="00BC5ECA">
      <w:pPr>
        <w:pStyle w:val="SingleTxtG"/>
        <w:rPr>
          <w:lang w:val="es-CO"/>
        </w:rPr>
      </w:pPr>
      <w:r w:rsidRPr="00C771F3">
        <w:rPr>
          <w:lang w:val="es-CO"/>
        </w:rPr>
        <w:t>61.</w:t>
      </w:r>
      <w:r w:rsidRPr="00C771F3">
        <w:rPr>
          <w:lang w:val="es-CO"/>
        </w:rPr>
        <w:tab/>
      </w:r>
      <w:r w:rsidR="00BF189E">
        <w:rPr>
          <w:lang w:val="es-CO"/>
        </w:rPr>
        <w:t>La fuente</w:t>
      </w:r>
      <w:r w:rsidR="00BF189E" w:rsidRPr="00C771F3">
        <w:rPr>
          <w:lang w:val="es-CO"/>
        </w:rPr>
        <w:t xml:space="preserve"> </w:t>
      </w:r>
      <w:r w:rsidR="00C771F3" w:rsidRPr="00C771F3">
        <w:rPr>
          <w:lang w:val="es-CO"/>
        </w:rPr>
        <w:t>enfatiza que los fiscales tienen el deber de cumplir sus atribuciones con imparcialidad, firmeza y prontitud, de respetar y proteger la dignidad humana y de defender los derechos humanos. Entre sus obligaciones está la de actuar con objetivida</w:t>
      </w:r>
      <w:r w:rsidR="00265574">
        <w:rPr>
          <w:lang w:val="es-CO"/>
        </w:rPr>
        <w:t>d</w:t>
      </w:r>
      <w:r w:rsidR="00C771F3" w:rsidRPr="00C771F3">
        <w:rPr>
          <w:lang w:val="es-CO"/>
        </w:rPr>
        <w:t>. La fuente subraya la relevancia de la función activ</w:t>
      </w:r>
      <w:r w:rsidR="00BF189E">
        <w:rPr>
          <w:lang w:val="es-CO"/>
        </w:rPr>
        <w:t>a</w:t>
      </w:r>
      <w:r w:rsidR="00C771F3" w:rsidRPr="00C771F3">
        <w:rPr>
          <w:lang w:val="es-CO"/>
        </w:rPr>
        <w:t xml:space="preserve"> de los fiscales en el procedimiento penal, incluido el inicio de un procedimiento, la investigación de los delitos, la supervisión de la legalidad de las actuaciones, la supervisión de la ejecución de fallos judiciales y el ejercicio de otras funciones como representantes del interés público.</w:t>
      </w:r>
    </w:p>
    <w:p w14:paraId="25E8CFD6" w14:textId="6E626B28" w:rsidR="00C771F3" w:rsidRPr="00C771F3" w:rsidRDefault="00CC34DC" w:rsidP="00BC5ECA">
      <w:pPr>
        <w:pStyle w:val="SingleTxtG"/>
        <w:rPr>
          <w:lang w:val="es-CO"/>
        </w:rPr>
      </w:pPr>
      <w:r w:rsidRPr="00C771F3">
        <w:rPr>
          <w:lang w:val="es-CO"/>
        </w:rPr>
        <w:t>62.</w:t>
      </w:r>
      <w:r w:rsidRPr="00C771F3">
        <w:rPr>
          <w:lang w:val="es-CO"/>
        </w:rPr>
        <w:tab/>
      </w:r>
      <w:r w:rsidR="008565A5">
        <w:rPr>
          <w:lang w:val="es-CO"/>
        </w:rPr>
        <w:t>La fuente</w:t>
      </w:r>
      <w:r w:rsidR="008565A5" w:rsidRPr="00C771F3">
        <w:rPr>
          <w:lang w:val="es-CO"/>
        </w:rPr>
        <w:t xml:space="preserve"> </w:t>
      </w:r>
      <w:r w:rsidR="00C771F3" w:rsidRPr="00C771F3">
        <w:rPr>
          <w:lang w:val="es-CO"/>
        </w:rPr>
        <w:t>alega que, en el caso del Sr.</w:t>
      </w:r>
      <w:r w:rsidR="00B8347B">
        <w:rPr>
          <w:lang w:val="es-CO"/>
        </w:rPr>
        <w:t> </w:t>
      </w:r>
      <w:r w:rsidR="00BA06E3">
        <w:rPr>
          <w:lang w:val="es-CO"/>
        </w:rPr>
        <w:t>Rodríguez Sánchez</w:t>
      </w:r>
      <w:r w:rsidR="00C771F3" w:rsidRPr="00C771F3">
        <w:rPr>
          <w:lang w:val="es-CO"/>
        </w:rPr>
        <w:t xml:space="preserve">, el criterio de imparcialidad exigido a los fiscales no se cumple desde antes del inicio de proceso, por ejemplo, con la orden </w:t>
      </w:r>
      <w:r w:rsidR="008565A5" w:rsidRPr="008565A5">
        <w:rPr>
          <w:lang w:val="es-CO"/>
        </w:rPr>
        <w:t xml:space="preserve">arbitraria </w:t>
      </w:r>
      <w:r w:rsidR="00C771F3" w:rsidRPr="00C771F3">
        <w:rPr>
          <w:lang w:val="es-CO"/>
        </w:rPr>
        <w:t>dada por la Procuraduría General de la República Dominicana de violentar el derecho a la libertad de tránsito del Sr.</w:t>
      </w:r>
      <w:r w:rsidR="00B8347B">
        <w:rPr>
          <w:lang w:val="es-CO"/>
        </w:rPr>
        <w:t> </w:t>
      </w:r>
      <w:r w:rsidR="00BA06E3">
        <w:rPr>
          <w:lang w:val="es-CO"/>
        </w:rPr>
        <w:t>Rodríguez Sánchez</w:t>
      </w:r>
      <w:r w:rsidR="00C771F3" w:rsidRPr="00C771F3">
        <w:rPr>
          <w:lang w:val="es-CO"/>
        </w:rPr>
        <w:t xml:space="preserve"> evitando que viajara con su familia.</w:t>
      </w:r>
    </w:p>
    <w:p w14:paraId="6F7A154A" w14:textId="56B05EE6" w:rsidR="00C771F3" w:rsidRPr="00C771F3" w:rsidRDefault="00CC34DC" w:rsidP="00BC5ECA">
      <w:pPr>
        <w:pStyle w:val="SingleTxtG"/>
        <w:rPr>
          <w:lang w:val="es-CO"/>
        </w:rPr>
      </w:pPr>
      <w:r w:rsidRPr="00C771F3">
        <w:rPr>
          <w:lang w:val="es-CO"/>
        </w:rPr>
        <w:t>63.</w:t>
      </w:r>
      <w:r w:rsidRPr="00C771F3">
        <w:rPr>
          <w:lang w:val="es-CO"/>
        </w:rPr>
        <w:tab/>
      </w:r>
      <w:r w:rsidR="00C771F3" w:rsidRPr="00C771F3">
        <w:rPr>
          <w:lang w:val="es-CO"/>
        </w:rPr>
        <w:t xml:space="preserve">La fuente menciona </w:t>
      </w:r>
      <w:r w:rsidR="00C771F3" w:rsidRPr="002E057A">
        <w:rPr>
          <w:lang w:val="es-CO"/>
        </w:rPr>
        <w:t xml:space="preserve">que la </w:t>
      </w:r>
      <w:r w:rsidR="008565A5" w:rsidRPr="002E057A">
        <w:rPr>
          <w:lang w:val="es-CO"/>
        </w:rPr>
        <w:t>F</w:t>
      </w:r>
      <w:r w:rsidR="00C771F3" w:rsidRPr="002E057A">
        <w:rPr>
          <w:lang w:val="es-CO"/>
        </w:rPr>
        <w:t>iscal</w:t>
      </w:r>
      <w:r w:rsidR="008565A5" w:rsidRPr="002E057A">
        <w:rPr>
          <w:lang w:val="es-CO"/>
        </w:rPr>
        <w:t>,</w:t>
      </w:r>
      <w:r w:rsidR="00C771F3" w:rsidRPr="002E057A">
        <w:rPr>
          <w:lang w:val="es-CO"/>
        </w:rPr>
        <w:t xml:space="preserve"> quien interviene durante el proceso penal como Procuradora General Adjunta y </w:t>
      </w:r>
      <w:r w:rsidR="00CE50C1" w:rsidRPr="00BC5ECA">
        <w:rPr>
          <w:lang w:val="es-CO"/>
        </w:rPr>
        <w:t>D</w:t>
      </w:r>
      <w:r w:rsidR="00C771F3" w:rsidRPr="002E057A">
        <w:rPr>
          <w:lang w:val="es-CO"/>
        </w:rPr>
        <w:t>irectora de Persecución de dicha entidad, protagonizó</w:t>
      </w:r>
      <w:r w:rsidR="00C771F3" w:rsidRPr="00C771F3">
        <w:rPr>
          <w:lang w:val="es-CO"/>
        </w:rPr>
        <w:t xml:space="preserve"> críticas públicas y notorias en contra del Sr.</w:t>
      </w:r>
      <w:r w:rsidR="00B8347B">
        <w:rPr>
          <w:lang w:val="es-CO"/>
        </w:rPr>
        <w:t> </w:t>
      </w:r>
      <w:r w:rsidR="00BA06E3">
        <w:rPr>
          <w:lang w:val="es-CO"/>
        </w:rPr>
        <w:t>Rodríguez Sánchez</w:t>
      </w:r>
      <w:r w:rsidR="00C771F3" w:rsidRPr="00C771F3">
        <w:rPr>
          <w:lang w:val="es-CO"/>
        </w:rPr>
        <w:t xml:space="preserve"> durante su gestión como Procurador General, al negarse a participar en el concurso público para la sustitución de los 33</w:t>
      </w:r>
      <w:r w:rsidR="007B6DB4">
        <w:rPr>
          <w:lang w:val="es-CO"/>
        </w:rPr>
        <w:t> </w:t>
      </w:r>
      <w:r w:rsidR="00C771F3" w:rsidRPr="00C771F3">
        <w:rPr>
          <w:lang w:val="es-CO"/>
        </w:rPr>
        <w:t xml:space="preserve">procuradores de corte que hizo el Consejo Superior del Ministerio </w:t>
      </w:r>
      <w:r w:rsidR="008E7F6E" w:rsidRPr="00C771F3">
        <w:rPr>
          <w:lang w:val="es-CO"/>
        </w:rPr>
        <w:t>P</w:t>
      </w:r>
      <w:r w:rsidR="008E7F6E">
        <w:rPr>
          <w:lang w:val="es-CO"/>
        </w:rPr>
        <w:t>ú</w:t>
      </w:r>
      <w:r w:rsidR="008E7F6E" w:rsidRPr="00C771F3">
        <w:rPr>
          <w:lang w:val="es-CO"/>
        </w:rPr>
        <w:t>blico</w:t>
      </w:r>
      <w:r w:rsidR="00C771F3" w:rsidRPr="00C771F3">
        <w:rPr>
          <w:lang w:val="es-CO"/>
        </w:rPr>
        <w:t>.</w:t>
      </w:r>
    </w:p>
    <w:p w14:paraId="398F9BD6" w14:textId="3BE28903" w:rsidR="00C771F3" w:rsidRPr="00C771F3" w:rsidRDefault="00CC34DC" w:rsidP="00BC5ECA">
      <w:pPr>
        <w:pStyle w:val="SingleTxtG"/>
        <w:rPr>
          <w:lang w:val="es-CO"/>
        </w:rPr>
      </w:pPr>
      <w:r w:rsidRPr="00C771F3">
        <w:rPr>
          <w:lang w:val="es-CO"/>
        </w:rPr>
        <w:t>64.</w:t>
      </w:r>
      <w:r w:rsidRPr="00C771F3">
        <w:rPr>
          <w:lang w:val="es-CO"/>
        </w:rPr>
        <w:tab/>
      </w:r>
      <w:r w:rsidR="00C771F3" w:rsidRPr="00C771F3">
        <w:rPr>
          <w:lang w:val="es-CO"/>
        </w:rPr>
        <w:t>Se alega que la imparcialidad de la Procuraduría General es cuestionable al tomar en cuenta algunos factores, como la profunda relación de amistad entre la Procuradora General y el ex</w:t>
      </w:r>
      <w:r w:rsidR="007B6DB4">
        <w:rPr>
          <w:lang w:val="es-CO"/>
        </w:rPr>
        <w:t xml:space="preserve"> M</w:t>
      </w:r>
      <w:r w:rsidR="00C771F3" w:rsidRPr="00C771F3">
        <w:rPr>
          <w:lang w:val="es-CO"/>
        </w:rPr>
        <w:t>inistro de Obras Públicas, en cuya gestión se construyeron la mayoría de las obras de la empresa Odebrecht, y que fue imputado y acusado por el Sr.</w:t>
      </w:r>
      <w:r w:rsidR="00B8347B">
        <w:rPr>
          <w:lang w:val="es-CO"/>
        </w:rPr>
        <w:t> </w:t>
      </w:r>
      <w:r w:rsidR="00BA06E3">
        <w:rPr>
          <w:lang w:val="es-CO"/>
        </w:rPr>
        <w:t>Rodríguez Sánchez</w:t>
      </w:r>
      <w:r w:rsidR="00C771F3" w:rsidRPr="00C771F3">
        <w:rPr>
          <w:lang w:val="es-CO"/>
        </w:rPr>
        <w:t>.</w:t>
      </w:r>
    </w:p>
    <w:p w14:paraId="555A4692" w14:textId="5C60EF36" w:rsidR="00C771F3" w:rsidRPr="00C771F3" w:rsidRDefault="00CC34DC" w:rsidP="00BC5ECA">
      <w:pPr>
        <w:pStyle w:val="SingleTxtG"/>
        <w:rPr>
          <w:lang w:val="es-CO"/>
        </w:rPr>
      </w:pPr>
      <w:r w:rsidRPr="00C771F3">
        <w:rPr>
          <w:lang w:val="es-CO"/>
        </w:rPr>
        <w:t>65.</w:t>
      </w:r>
      <w:r w:rsidRPr="00C771F3">
        <w:rPr>
          <w:lang w:val="es-CO"/>
        </w:rPr>
        <w:tab/>
      </w:r>
      <w:r w:rsidR="00C771F3" w:rsidRPr="00C771F3">
        <w:rPr>
          <w:lang w:val="es-CO"/>
        </w:rPr>
        <w:t xml:space="preserve">Se indica que, en marzo de 2019, la entonces magistrada </w:t>
      </w:r>
      <w:r w:rsidR="00C771F3" w:rsidRPr="00CE50C1">
        <w:rPr>
          <w:lang w:val="es-CO"/>
        </w:rPr>
        <w:t xml:space="preserve">y ahora Procuradora General </w:t>
      </w:r>
      <w:r w:rsidR="00554957">
        <w:rPr>
          <w:lang w:val="es-CO"/>
        </w:rPr>
        <w:t>concursó para</w:t>
      </w:r>
      <w:r w:rsidR="00C771F3" w:rsidRPr="00CE50C1">
        <w:rPr>
          <w:lang w:val="es-CO"/>
        </w:rPr>
        <w:t xml:space="preserve"> continuar en la Suprema Corte de Justicia, pero el Consejo Nacional de la Magistratura decidió que no reunía las condiciones para permanecer</w:t>
      </w:r>
      <w:r w:rsidR="00C771F3" w:rsidRPr="00C771F3">
        <w:rPr>
          <w:lang w:val="es-CO"/>
        </w:rPr>
        <w:t xml:space="preserve"> como miembro.</w:t>
      </w:r>
    </w:p>
    <w:p w14:paraId="0352231D" w14:textId="104A6B18" w:rsidR="00C771F3" w:rsidRPr="008F6E1C" w:rsidRDefault="00CC34DC" w:rsidP="00BC5ECA">
      <w:pPr>
        <w:pStyle w:val="SingleTxtG"/>
        <w:rPr>
          <w:lang w:val="es-CO"/>
        </w:rPr>
      </w:pPr>
      <w:r w:rsidRPr="008F6E1C">
        <w:rPr>
          <w:lang w:val="es-CO"/>
        </w:rPr>
        <w:lastRenderedPageBreak/>
        <w:t>66.</w:t>
      </w:r>
      <w:r w:rsidRPr="008F6E1C">
        <w:rPr>
          <w:lang w:val="es-CO"/>
        </w:rPr>
        <w:tab/>
      </w:r>
      <w:r w:rsidR="00C771F3" w:rsidRPr="00C771F3">
        <w:rPr>
          <w:lang w:val="es-CO"/>
        </w:rPr>
        <w:t xml:space="preserve">Según la fuente, </w:t>
      </w:r>
      <w:r w:rsidR="00C771F3" w:rsidRPr="00554957">
        <w:rPr>
          <w:lang w:val="es-CO"/>
        </w:rPr>
        <w:t>en dicho concurso se evidenciaron</w:t>
      </w:r>
      <w:r w:rsidR="00C771F3" w:rsidRPr="00C771F3">
        <w:rPr>
          <w:lang w:val="es-CO"/>
        </w:rPr>
        <w:t xml:space="preserve">, por parte del entonces Procurador General de la República, cartas que cuestionaban los </w:t>
      </w:r>
      <w:r w:rsidR="00C771F3" w:rsidRPr="008F6E1C">
        <w:rPr>
          <w:lang w:val="es-CO"/>
        </w:rPr>
        <w:t xml:space="preserve">bienes de la magistrada y su vinculación con el ex </w:t>
      </w:r>
      <w:r w:rsidR="002C2C9D" w:rsidRPr="008F6E1C">
        <w:rPr>
          <w:lang w:val="es-CO"/>
        </w:rPr>
        <w:t>M</w:t>
      </w:r>
      <w:r w:rsidR="00C771F3" w:rsidRPr="008F6E1C">
        <w:rPr>
          <w:lang w:val="es-CO"/>
        </w:rPr>
        <w:t xml:space="preserve">inistro de Obras Públicas, así como su vinculación </w:t>
      </w:r>
      <w:r w:rsidR="002C2C9D" w:rsidRPr="008F6E1C">
        <w:rPr>
          <w:lang w:val="es-CO"/>
        </w:rPr>
        <w:t>con algunos casos de narcotráfico perseguidos en el país</w:t>
      </w:r>
      <w:r w:rsidR="00554957" w:rsidRPr="008F6E1C">
        <w:rPr>
          <w:lang w:val="es-CO"/>
        </w:rPr>
        <w:t>.</w:t>
      </w:r>
    </w:p>
    <w:p w14:paraId="0119BB5F" w14:textId="47D217BB" w:rsidR="00C771F3" w:rsidRPr="00C771F3" w:rsidRDefault="00CC34DC" w:rsidP="00BC5ECA">
      <w:pPr>
        <w:pStyle w:val="SingleTxtG"/>
        <w:rPr>
          <w:lang w:val="es-CO"/>
        </w:rPr>
      </w:pPr>
      <w:r w:rsidRPr="00C771F3">
        <w:rPr>
          <w:lang w:val="es-CO"/>
        </w:rPr>
        <w:t>67.</w:t>
      </w:r>
      <w:r w:rsidRPr="00C771F3">
        <w:rPr>
          <w:lang w:val="es-CO"/>
        </w:rPr>
        <w:tab/>
      </w:r>
      <w:r w:rsidR="00347B5D">
        <w:rPr>
          <w:lang w:val="es-CO"/>
        </w:rPr>
        <w:t>La fuente alega que, s</w:t>
      </w:r>
      <w:r w:rsidR="00C771F3" w:rsidRPr="00C771F3">
        <w:rPr>
          <w:lang w:val="es-CO"/>
        </w:rPr>
        <w:t xml:space="preserve">i bien la </w:t>
      </w:r>
      <w:r w:rsidR="00C771F3" w:rsidRPr="008F6E1C">
        <w:rPr>
          <w:lang w:val="es-CO"/>
        </w:rPr>
        <w:t>Procuradora General no lleva personalmente la acusación, el Fiscal General de</w:t>
      </w:r>
      <w:r w:rsidR="00C771F3" w:rsidRPr="00C771F3">
        <w:rPr>
          <w:lang w:val="es-CO"/>
        </w:rPr>
        <w:t xml:space="preserve"> la Nación tiene atribuciones para nombrar y remover a funcionarios bajo su dependencia; asumir directamente las investigaciones y procesos, asignar y desplazar libremente a sus funcionarios en las investigaciones y procesos, </w:t>
      </w:r>
      <w:r w:rsidR="00646AFE">
        <w:rPr>
          <w:lang w:val="es-CO"/>
        </w:rPr>
        <w:t xml:space="preserve">así </w:t>
      </w:r>
      <w:r w:rsidR="00C771F3" w:rsidRPr="00C771F3">
        <w:rPr>
          <w:lang w:val="es-CO"/>
        </w:rPr>
        <w:t xml:space="preserve">como </w:t>
      </w:r>
      <w:r w:rsidR="00C771F3" w:rsidRPr="00BF4CAF">
        <w:rPr>
          <w:lang w:val="es-CO"/>
        </w:rPr>
        <w:t>determinar el criterio y posición de la Fiscalía. Ello implica que los fiscales están subordinados al Fiscal General</w:t>
      </w:r>
      <w:r w:rsidR="00CE7068" w:rsidRPr="00BF4CAF">
        <w:rPr>
          <w:lang w:val="es-CO"/>
        </w:rPr>
        <w:t>,</w:t>
      </w:r>
      <w:r w:rsidR="00C771F3" w:rsidRPr="00BF4CAF">
        <w:rPr>
          <w:lang w:val="es-CO"/>
        </w:rPr>
        <w:t xml:space="preserve"> aunque</w:t>
      </w:r>
      <w:r w:rsidR="00C771F3" w:rsidRPr="00C771F3">
        <w:rPr>
          <w:lang w:val="es-CO"/>
        </w:rPr>
        <w:t xml:space="preserve"> no intervenga personalmente, lo hace </w:t>
      </w:r>
      <w:r w:rsidR="00CE7068">
        <w:rPr>
          <w:lang w:val="es-CO"/>
        </w:rPr>
        <w:t xml:space="preserve">por mediación de </w:t>
      </w:r>
      <w:r w:rsidR="00C771F3" w:rsidRPr="00C771F3">
        <w:rPr>
          <w:lang w:val="es-CO"/>
        </w:rPr>
        <w:t xml:space="preserve">los funcionarios </w:t>
      </w:r>
      <w:r w:rsidR="00B05D56">
        <w:rPr>
          <w:lang w:val="es-CO"/>
        </w:rPr>
        <w:t xml:space="preserve">de nivel </w:t>
      </w:r>
      <w:r w:rsidR="00C771F3" w:rsidRPr="00C771F3">
        <w:rPr>
          <w:lang w:val="es-CO"/>
        </w:rPr>
        <w:t>inferior que dependen de él y le deben obediencia funcional.</w:t>
      </w:r>
    </w:p>
    <w:p w14:paraId="5335E8F4" w14:textId="0D6C8A2B" w:rsidR="00C771F3" w:rsidRPr="008F6E1C" w:rsidRDefault="00CC34DC" w:rsidP="00BC5ECA">
      <w:pPr>
        <w:pStyle w:val="SingleTxtG"/>
        <w:rPr>
          <w:lang w:val="es-CO"/>
        </w:rPr>
      </w:pPr>
      <w:r w:rsidRPr="008F6E1C">
        <w:rPr>
          <w:lang w:val="es-CO"/>
        </w:rPr>
        <w:t>68.</w:t>
      </w:r>
      <w:r w:rsidRPr="008F6E1C">
        <w:rPr>
          <w:lang w:val="es-CO"/>
        </w:rPr>
        <w:tab/>
      </w:r>
      <w:r w:rsidR="00C771F3" w:rsidRPr="00C771F3">
        <w:rPr>
          <w:lang w:val="es-CO"/>
        </w:rPr>
        <w:t>Como ejemplo del sesgo preconcebido en contra del Sr.</w:t>
      </w:r>
      <w:r w:rsidR="00B8347B">
        <w:rPr>
          <w:lang w:val="es-CO"/>
        </w:rPr>
        <w:t> </w:t>
      </w:r>
      <w:r w:rsidR="00BA06E3">
        <w:rPr>
          <w:lang w:val="es-CO"/>
        </w:rPr>
        <w:t>Rodríguez Sánchez</w:t>
      </w:r>
      <w:r w:rsidR="00C771F3" w:rsidRPr="00C771F3">
        <w:rPr>
          <w:lang w:val="es-CO"/>
        </w:rPr>
        <w:t xml:space="preserve">, la fuente indica que, durante la </w:t>
      </w:r>
      <w:r w:rsidR="00C771F3" w:rsidRPr="008F6E1C">
        <w:rPr>
          <w:lang w:val="es-CO"/>
        </w:rPr>
        <w:t xml:space="preserve">audiencia para la revisión de la medida cautelar, este fue interrumpido constantemente por la Fiscalía, </w:t>
      </w:r>
      <w:r w:rsidR="0033747D" w:rsidRPr="008F6E1C">
        <w:rPr>
          <w:lang w:val="es-CO"/>
        </w:rPr>
        <w:t xml:space="preserve">que le </w:t>
      </w:r>
      <w:r w:rsidR="00C771F3" w:rsidRPr="008F6E1C">
        <w:rPr>
          <w:lang w:val="es-CO"/>
        </w:rPr>
        <w:t>imp</w:t>
      </w:r>
      <w:r w:rsidR="0033747D" w:rsidRPr="008F6E1C">
        <w:rPr>
          <w:lang w:val="es-CO"/>
        </w:rPr>
        <w:t>edía</w:t>
      </w:r>
      <w:r w:rsidR="00C771F3" w:rsidRPr="008F6E1C">
        <w:rPr>
          <w:lang w:val="es-CO"/>
        </w:rPr>
        <w:t xml:space="preserve"> declarar, </w:t>
      </w:r>
      <w:r w:rsidR="0033747D" w:rsidRPr="008F6E1C">
        <w:rPr>
          <w:lang w:val="es-CO"/>
        </w:rPr>
        <w:t xml:space="preserve">lo que </w:t>
      </w:r>
      <w:r w:rsidR="00C771F3" w:rsidRPr="008F6E1C">
        <w:rPr>
          <w:lang w:val="es-CO"/>
        </w:rPr>
        <w:t>afectó de manera directa su derecho a la defensa.</w:t>
      </w:r>
    </w:p>
    <w:p w14:paraId="5636C761" w14:textId="17D00F5A" w:rsidR="00C771F3" w:rsidRPr="00C771F3" w:rsidRDefault="00CC34DC" w:rsidP="00BC5ECA">
      <w:pPr>
        <w:pStyle w:val="SingleTxtG"/>
        <w:rPr>
          <w:lang w:val="es-CO"/>
        </w:rPr>
      </w:pPr>
      <w:r w:rsidRPr="00C771F3">
        <w:rPr>
          <w:lang w:val="es-CO"/>
        </w:rPr>
        <w:t>69.</w:t>
      </w:r>
      <w:r w:rsidRPr="00C771F3">
        <w:rPr>
          <w:lang w:val="es-CO"/>
        </w:rPr>
        <w:tab/>
      </w:r>
      <w:r w:rsidR="00C771F3" w:rsidRPr="008F6E1C">
        <w:rPr>
          <w:lang w:val="es-CO"/>
        </w:rPr>
        <w:t xml:space="preserve">Además, </w:t>
      </w:r>
      <w:r w:rsidR="00C8158A" w:rsidRPr="008F6E1C">
        <w:rPr>
          <w:lang w:val="es-CO"/>
        </w:rPr>
        <w:t xml:space="preserve">la fuente </w:t>
      </w:r>
      <w:r w:rsidR="00C771F3" w:rsidRPr="008F6E1C">
        <w:rPr>
          <w:lang w:val="es-CO"/>
        </w:rPr>
        <w:t xml:space="preserve">destaca </w:t>
      </w:r>
      <w:r w:rsidR="00C8158A" w:rsidRPr="008F6E1C">
        <w:rPr>
          <w:lang w:val="es-CO"/>
        </w:rPr>
        <w:t>que</w:t>
      </w:r>
      <w:r w:rsidR="00C771F3" w:rsidRPr="008F6E1C">
        <w:rPr>
          <w:lang w:val="es-CO"/>
        </w:rPr>
        <w:t xml:space="preserve"> la Procuraduría </w:t>
      </w:r>
      <w:r w:rsidR="008F6E1C" w:rsidRPr="008F6E1C">
        <w:rPr>
          <w:lang w:val="es-CO"/>
        </w:rPr>
        <w:t xml:space="preserve">General </w:t>
      </w:r>
      <w:r w:rsidR="00C8158A" w:rsidRPr="008F6E1C">
        <w:rPr>
          <w:lang w:val="es-CO"/>
        </w:rPr>
        <w:t xml:space="preserve">ha incumplido </w:t>
      </w:r>
      <w:r w:rsidR="00C771F3" w:rsidRPr="008F6E1C">
        <w:rPr>
          <w:lang w:val="es-CO"/>
        </w:rPr>
        <w:t xml:space="preserve">su deber de </w:t>
      </w:r>
      <w:r w:rsidR="0033747D" w:rsidRPr="008F6E1C">
        <w:rPr>
          <w:lang w:val="es-CO"/>
        </w:rPr>
        <w:t>proporcionar</w:t>
      </w:r>
      <w:r w:rsidR="00C771F3" w:rsidRPr="008F6E1C">
        <w:rPr>
          <w:lang w:val="es-CO"/>
        </w:rPr>
        <w:t xml:space="preserve"> a los defensores del Sr. </w:t>
      </w:r>
      <w:r w:rsidR="00BA06E3" w:rsidRPr="008F6E1C">
        <w:rPr>
          <w:lang w:val="es-CO"/>
        </w:rPr>
        <w:t>Rodríguez Sánchez</w:t>
      </w:r>
      <w:r w:rsidR="00C771F3" w:rsidRPr="008F6E1C">
        <w:rPr>
          <w:lang w:val="es-CO"/>
        </w:rPr>
        <w:t xml:space="preserve"> la informaci</w:t>
      </w:r>
      <w:r w:rsidR="0033747D" w:rsidRPr="008F6E1C">
        <w:rPr>
          <w:lang w:val="es-CO"/>
        </w:rPr>
        <w:t>ón</w:t>
      </w:r>
      <w:r w:rsidR="00C771F3" w:rsidRPr="008F6E1C">
        <w:rPr>
          <w:lang w:val="es-CO"/>
        </w:rPr>
        <w:t xml:space="preserve"> </w:t>
      </w:r>
      <w:r w:rsidR="008F6E1C" w:rsidRPr="008F6E1C">
        <w:rPr>
          <w:lang w:val="es-CO"/>
        </w:rPr>
        <w:t>que</w:t>
      </w:r>
      <w:r w:rsidR="00C771F3" w:rsidRPr="008F6E1C">
        <w:rPr>
          <w:lang w:val="es-CO"/>
        </w:rPr>
        <w:t xml:space="preserve"> estos </w:t>
      </w:r>
      <w:r w:rsidR="008F6E1C" w:rsidRPr="008F6E1C">
        <w:rPr>
          <w:lang w:val="es-CO"/>
        </w:rPr>
        <w:t xml:space="preserve">solicitaron </w:t>
      </w:r>
      <w:r w:rsidR="00C771F3" w:rsidRPr="008F6E1C">
        <w:rPr>
          <w:lang w:val="es-CO"/>
        </w:rPr>
        <w:t xml:space="preserve">en relación </w:t>
      </w:r>
      <w:r w:rsidR="008260BB" w:rsidRPr="008F6E1C">
        <w:rPr>
          <w:lang w:val="es-CO"/>
        </w:rPr>
        <w:t xml:space="preserve">con </w:t>
      </w:r>
      <w:r w:rsidR="00C771F3" w:rsidRPr="008F6E1C">
        <w:rPr>
          <w:lang w:val="es-CO"/>
        </w:rPr>
        <w:t xml:space="preserve">la investigación que se </w:t>
      </w:r>
      <w:r w:rsidR="008F6E1C" w:rsidRPr="00BC5ECA">
        <w:rPr>
          <w:lang w:val="es-CO"/>
        </w:rPr>
        <w:t>desarrolla en su contra</w:t>
      </w:r>
      <w:r w:rsidR="00C771F3" w:rsidRPr="008F6E1C">
        <w:rPr>
          <w:lang w:val="es-CO"/>
        </w:rPr>
        <w:t xml:space="preserve">. Se alega que ello no solo configura otra vulneración del derecho a la defensa del Sr. </w:t>
      </w:r>
      <w:r w:rsidR="00BA06E3" w:rsidRPr="008F6E1C">
        <w:rPr>
          <w:lang w:val="es-CO"/>
        </w:rPr>
        <w:t>Rodríguez Sánchez</w:t>
      </w:r>
      <w:r w:rsidR="00C771F3" w:rsidRPr="008F6E1C">
        <w:rPr>
          <w:lang w:val="es-CO"/>
        </w:rPr>
        <w:t>, sino que</w:t>
      </w:r>
      <w:r w:rsidR="00C771F3" w:rsidRPr="00C771F3">
        <w:rPr>
          <w:lang w:val="es-CO"/>
        </w:rPr>
        <w:t xml:space="preserve"> también evidencia que el único interés de la Procuraduría es mantenerle en detención, no se pretende investigar los hechos</w:t>
      </w:r>
      <w:r w:rsidR="00CC0CCA">
        <w:rPr>
          <w:lang w:val="es-CO"/>
        </w:rPr>
        <w:t xml:space="preserve"> y</w:t>
      </w:r>
      <w:r w:rsidR="00C771F3" w:rsidRPr="00C771F3">
        <w:rPr>
          <w:lang w:val="es-CO"/>
        </w:rPr>
        <w:t xml:space="preserve"> obtener la verdad.</w:t>
      </w:r>
    </w:p>
    <w:p w14:paraId="2265359F" w14:textId="3C4F7F3F" w:rsidR="00C771F3" w:rsidRPr="00C771F3" w:rsidRDefault="00CC34DC" w:rsidP="00BC5ECA">
      <w:pPr>
        <w:pStyle w:val="SingleTxtG"/>
        <w:rPr>
          <w:lang w:val="es-CO"/>
        </w:rPr>
      </w:pPr>
      <w:r w:rsidRPr="00C771F3">
        <w:rPr>
          <w:lang w:val="es-CO"/>
        </w:rPr>
        <w:t>70.</w:t>
      </w:r>
      <w:r w:rsidRPr="00C771F3">
        <w:rPr>
          <w:lang w:val="es-CO"/>
        </w:rPr>
        <w:tab/>
      </w:r>
      <w:r w:rsidR="00FB5D98">
        <w:rPr>
          <w:lang w:val="es-CO"/>
        </w:rPr>
        <w:t>El</w:t>
      </w:r>
      <w:r w:rsidR="00C771F3" w:rsidRPr="00C771F3">
        <w:rPr>
          <w:lang w:val="es-CO"/>
        </w:rPr>
        <w:t xml:space="preserve"> Sr. </w:t>
      </w:r>
      <w:r w:rsidR="00BA06E3">
        <w:rPr>
          <w:lang w:val="es-CO"/>
        </w:rPr>
        <w:t>Rodríguez Sánchez</w:t>
      </w:r>
      <w:r w:rsidR="00FB5D98">
        <w:rPr>
          <w:lang w:val="es-CO"/>
        </w:rPr>
        <w:t xml:space="preserve"> se encuentra</w:t>
      </w:r>
      <w:r w:rsidR="00C771F3" w:rsidRPr="00C771F3">
        <w:rPr>
          <w:lang w:val="es-CO"/>
        </w:rPr>
        <w:t xml:space="preserve"> deteni</w:t>
      </w:r>
      <w:r w:rsidR="00C771F3" w:rsidRPr="00631CC3">
        <w:rPr>
          <w:lang w:val="es-CO"/>
        </w:rPr>
        <w:t xml:space="preserve">do en </w:t>
      </w:r>
      <w:r w:rsidR="00631CC3" w:rsidRPr="00BC5ECA">
        <w:rPr>
          <w:lang w:val="es-CO"/>
        </w:rPr>
        <w:t>la prisión de</w:t>
      </w:r>
      <w:r w:rsidR="00C771F3" w:rsidRPr="00631CC3">
        <w:rPr>
          <w:lang w:val="es-CO"/>
        </w:rPr>
        <w:t xml:space="preserve"> Najayo, rodeado de personas que él investigó como Procurador General, </w:t>
      </w:r>
      <w:r w:rsidR="00043635" w:rsidRPr="00631CC3">
        <w:rPr>
          <w:lang w:val="es-CO"/>
        </w:rPr>
        <w:t xml:space="preserve">por lo que </w:t>
      </w:r>
      <w:r w:rsidR="00C771F3" w:rsidRPr="00631CC3">
        <w:rPr>
          <w:lang w:val="es-CO"/>
        </w:rPr>
        <w:t>contribuy</w:t>
      </w:r>
      <w:r w:rsidR="00043635" w:rsidRPr="00631CC3">
        <w:rPr>
          <w:lang w:val="es-CO"/>
        </w:rPr>
        <w:t>ó</w:t>
      </w:r>
      <w:r w:rsidR="00C771F3" w:rsidRPr="00631CC3">
        <w:rPr>
          <w:lang w:val="es-CO"/>
        </w:rPr>
        <w:t xml:space="preserve"> a su encarcelamiento</w:t>
      </w:r>
      <w:r w:rsidR="00C771F3" w:rsidRPr="00C771F3">
        <w:rPr>
          <w:lang w:val="es-CO"/>
        </w:rPr>
        <w:t xml:space="preserve"> o que son socios de aquellos a quienes investig</w:t>
      </w:r>
      <w:r w:rsidR="00043635">
        <w:rPr>
          <w:lang w:val="es-CO"/>
        </w:rPr>
        <w:t>ó</w:t>
      </w:r>
      <w:r w:rsidR="00C771F3" w:rsidRPr="00C771F3">
        <w:rPr>
          <w:lang w:val="es-CO"/>
        </w:rPr>
        <w:t xml:space="preserve">. Se le ha colocado en una celda común, que han denominado de máxima seguridad, pero </w:t>
      </w:r>
      <w:r w:rsidR="00D270FA">
        <w:rPr>
          <w:lang w:val="es-CO"/>
        </w:rPr>
        <w:t>que</w:t>
      </w:r>
      <w:r w:rsidR="00C771F3" w:rsidRPr="00C771F3">
        <w:rPr>
          <w:lang w:val="es-CO"/>
        </w:rPr>
        <w:t xml:space="preserve"> está situada en el mismo pabellón y recinto que otros 800 reclusos.</w:t>
      </w:r>
    </w:p>
    <w:p w14:paraId="1FC6DE7E" w14:textId="58ABA251" w:rsidR="00C771F3" w:rsidRPr="00C771F3" w:rsidRDefault="00CC34DC" w:rsidP="00BC5ECA">
      <w:pPr>
        <w:pStyle w:val="SingleTxtG"/>
        <w:rPr>
          <w:lang w:val="es-CO"/>
        </w:rPr>
      </w:pPr>
      <w:r w:rsidRPr="00C771F3">
        <w:rPr>
          <w:lang w:val="es-CO"/>
        </w:rPr>
        <w:t>71.</w:t>
      </w:r>
      <w:r w:rsidRPr="00C771F3">
        <w:rPr>
          <w:lang w:val="es-CO"/>
        </w:rPr>
        <w:tab/>
      </w:r>
      <w:r w:rsidR="00C771F3" w:rsidRPr="00C771F3">
        <w:rPr>
          <w:lang w:val="es-CO"/>
        </w:rPr>
        <w:t xml:space="preserve">Entre estos 800 reclusos se encuentran narcotraficantes condenados que fueron apresados por </w:t>
      </w:r>
      <w:r w:rsidR="00FA4E07">
        <w:rPr>
          <w:lang w:val="es-CO"/>
        </w:rPr>
        <w:t>orden d</w:t>
      </w:r>
      <w:r w:rsidR="00C771F3" w:rsidRPr="00C771F3">
        <w:rPr>
          <w:lang w:val="es-CO"/>
        </w:rPr>
        <w:t xml:space="preserve">el Sr. </w:t>
      </w:r>
      <w:r w:rsidR="00BA06E3">
        <w:rPr>
          <w:lang w:val="es-CO"/>
        </w:rPr>
        <w:t>Rodríguez Sánchez</w:t>
      </w:r>
      <w:r w:rsidR="00C771F3" w:rsidRPr="00C771F3">
        <w:rPr>
          <w:lang w:val="es-CO"/>
        </w:rPr>
        <w:t xml:space="preserve"> y qu</w:t>
      </w:r>
      <w:r w:rsidR="001477F1">
        <w:rPr>
          <w:lang w:val="es-CO"/>
        </w:rPr>
        <w:t>e</w:t>
      </w:r>
      <w:r w:rsidR="00C771F3" w:rsidRPr="00C771F3">
        <w:rPr>
          <w:lang w:val="es-CO"/>
        </w:rPr>
        <w:t xml:space="preserve"> le han amenazado. También se encuentran otros imputados acusados de lavado de activos y narcotráfico, vinculados a una organización criminal que el Sr.</w:t>
      </w:r>
      <w:r w:rsidR="00B8347B">
        <w:rPr>
          <w:lang w:val="es-CO"/>
        </w:rPr>
        <w:t> </w:t>
      </w:r>
      <w:r w:rsidR="00BA06E3">
        <w:rPr>
          <w:lang w:val="es-CO"/>
        </w:rPr>
        <w:t>Rodríguez Sánchez</w:t>
      </w:r>
      <w:r w:rsidR="00C771F3" w:rsidRPr="00C771F3">
        <w:rPr>
          <w:lang w:val="es-CO"/>
        </w:rPr>
        <w:t xml:space="preserve"> investigó</w:t>
      </w:r>
      <w:r w:rsidR="00FA4E07">
        <w:rPr>
          <w:lang w:val="es-CO"/>
        </w:rPr>
        <w:t xml:space="preserve"> cuando era Procurador</w:t>
      </w:r>
      <w:r w:rsidR="00C771F3" w:rsidRPr="00C771F3">
        <w:rPr>
          <w:lang w:val="es-CO"/>
        </w:rPr>
        <w:t>.</w:t>
      </w:r>
    </w:p>
    <w:p w14:paraId="2B52576C" w14:textId="134DA305" w:rsidR="00C771F3" w:rsidRPr="00C771F3" w:rsidRDefault="00CC34DC" w:rsidP="00BC5ECA">
      <w:pPr>
        <w:pStyle w:val="SingleTxtG"/>
        <w:rPr>
          <w:lang w:val="es-CO"/>
        </w:rPr>
      </w:pPr>
      <w:r w:rsidRPr="00C771F3">
        <w:rPr>
          <w:lang w:val="es-CO"/>
        </w:rPr>
        <w:t>72.</w:t>
      </w:r>
      <w:r w:rsidRPr="00C771F3">
        <w:rPr>
          <w:lang w:val="es-CO"/>
        </w:rPr>
        <w:tab/>
      </w:r>
      <w:r w:rsidR="00C771F3" w:rsidRPr="00C771F3">
        <w:rPr>
          <w:lang w:val="es-CO"/>
        </w:rPr>
        <w:t xml:space="preserve">La fuente destaca el caso de un individuo que fue identificado en agosto de 2018 por el Departamento de Estado de los Estados Unidos como el cabecilla de una red internacional de narcotráfico y otros delitos dentro de los cuales se incluyen lavado de activos y trata de personas. El 2 de diciembre de 2019, esta persona fue capturada por la Policía de Colombia y la Fiscalía General de la Nación, en una operación articulada con </w:t>
      </w:r>
      <w:r w:rsidR="00357EDC" w:rsidRPr="00357EDC">
        <w:rPr>
          <w:lang w:val="es-CO"/>
        </w:rPr>
        <w:t xml:space="preserve">el Sr. </w:t>
      </w:r>
      <w:r w:rsidR="00BA06E3">
        <w:rPr>
          <w:lang w:val="es-CO"/>
        </w:rPr>
        <w:t>Rodríguez Sánchez</w:t>
      </w:r>
      <w:r w:rsidR="00357EDC">
        <w:rPr>
          <w:lang w:val="es-CO"/>
        </w:rPr>
        <w:t xml:space="preserve">, </w:t>
      </w:r>
      <w:r w:rsidR="00C771F3" w:rsidRPr="00C771F3">
        <w:rPr>
          <w:lang w:val="es-CO"/>
        </w:rPr>
        <w:t>entonces Procurador General de la República. A partir de esta fecha, es</w:t>
      </w:r>
      <w:r w:rsidR="00790779">
        <w:rPr>
          <w:lang w:val="es-CO"/>
        </w:rPr>
        <w:t>e</w:t>
      </w:r>
      <w:r w:rsidR="00C771F3" w:rsidRPr="00C771F3">
        <w:rPr>
          <w:lang w:val="es-CO"/>
        </w:rPr>
        <w:t xml:space="preserve"> </w:t>
      </w:r>
      <w:r w:rsidR="00790779">
        <w:rPr>
          <w:lang w:val="es-CO"/>
        </w:rPr>
        <w:t>individuo</w:t>
      </w:r>
      <w:r w:rsidR="00790779" w:rsidRPr="00C771F3">
        <w:rPr>
          <w:lang w:val="es-CO"/>
        </w:rPr>
        <w:t xml:space="preserve"> </w:t>
      </w:r>
      <w:r w:rsidR="00C771F3" w:rsidRPr="00C771F3">
        <w:rPr>
          <w:lang w:val="es-CO"/>
        </w:rPr>
        <w:t>ha publicado varios audios</w:t>
      </w:r>
      <w:r w:rsidR="00FD6AE8">
        <w:rPr>
          <w:lang w:val="es-CO"/>
        </w:rPr>
        <w:t xml:space="preserve"> en medios sociales</w:t>
      </w:r>
      <w:r w:rsidR="00C771F3" w:rsidRPr="00C771F3">
        <w:rPr>
          <w:lang w:val="es-CO"/>
        </w:rPr>
        <w:t xml:space="preserve"> indicando amenazas en contra de quien, en su momento, organizó y logró su captura.</w:t>
      </w:r>
    </w:p>
    <w:p w14:paraId="10F0A74C" w14:textId="48514DBC" w:rsidR="00C771F3" w:rsidRPr="00C771F3" w:rsidRDefault="00CC34DC" w:rsidP="00BC5ECA">
      <w:pPr>
        <w:pStyle w:val="SingleTxtG"/>
        <w:rPr>
          <w:lang w:val="es-CO"/>
        </w:rPr>
      </w:pPr>
      <w:r w:rsidRPr="00C771F3">
        <w:rPr>
          <w:lang w:val="es-CO"/>
        </w:rPr>
        <w:t>73.</w:t>
      </w:r>
      <w:r w:rsidRPr="00C771F3">
        <w:rPr>
          <w:lang w:val="es-CO"/>
        </w:rPr>
        <w:tab/>
      </w:r>
      <w:r w:rsidR="00C771F3" w:rsidRPr="00C771F3">
        <w:rPr>
          <w:lang w:val="es-CO"/>
        </w:rPr>
        <w:t xml:space="preserve">Adicionalmente, en el mismo piso y con acceso al Sr. </w:t>
      </w:r>
      <w:r w:rsidR="00BA06E3">
        <w:rPr>
          <w:lang w:val="es-CO"/>
        </w:rPr>
        <w:t>Rodríguez Sánchez</w:t>
      </w:r>
      <w:r w:rsidR="00C771F3" w:rsidRPr="00C771F3">
        <w:rPr>
          <w:lang w:val="es-CO"/>
        </w:rPr>
        <w:t xml:space="preserve"> durante el día se encuentra un imputado acusado de asesinato, cuya extradición solicitó el Sr.</w:t>
      </w:r>
      <w:r w:rsidR="008F6E1C">
        <w:rPr>
          <w:lang w:val="es-CO"/>
        </w:rPr>
        <w:t> </w:t>
      </w:r>
      <w:r w:rsidR="00BA06E3">
        <w:rPr>
          <w:lang w:val="es-CO"/>
        </w:rPr>
        <w:t>Rodríguez Sánchez</w:t>
      </w:r>
      <w:r w:rsidR="00C771F3" w:rsidRPr="00C771F3">
        <w:rPr>
          <w:lang w:val="es-CO"/>
        </w:rPr>
        <w:t xml:space="preserve"> a los Estados Unidos de </w:t>
      </w:r>
      <w:r w:rsidR="008F6E1C">
        <w:rPr>
          <w:lang w:val="es-CO"/>
        </w:rPr>
        <w:t>A</w:t>
      </w:r>
      <w:r w:rsidR="00C771F3" w:rsidRPr="00C771F3">
        <w:rPr>
          <w:lang w:val="es-CO"/>
        </w:rPr>
        <w:t>mérica.</w:t>
      </w:r>
    </w:p>
    <w:p w14:paraId="7B4ED903" w14:textId="773B75F4" w:rsidR="00C771F3" w:rsidRPr="00C771F3" w:rsidRDefault="00CC34DC" w:rsidP="00BC5ECA">
      <w:pPr>
        <w:pStyle w:val="SingleTxtG"/>
        <w:rPr>
          <w:lang w:val="es-CO"/>
        </w:rPr>
      </w:pPr>
      <w:r w:rsidRPr="00C771F3">
        <w:rPr>
          <w:lang w:val="es-CO"/>
        </w:rPr>
        <w:t>74.</w:t>
      </w:r>
      <w:r w:rsidRPr="00C771F3">
        <w:rPr>
          <w:lang w:val="es-CO"/>
        </w:rPr>
        <w:tab/>
      </w:r>
      <w:r w:rsidR="00C771F3" w:rsidRPr="00C771F3">
        <w:rPr>
          <w:lang w:val="es-CO"/>
        </w:rPr>
        <w:t xml:space="preserve">Se indica que la función pública que desempeñó el Sr. </w:t>
      </w:r>
      <w:r w:rsidR="00BA06E3">
        <w:rPr>
          <w:lang w:val="es-CO"/>
        </w:rPr>
        <w:t>Rodríguez Sánchez</w:t>
      </w:r>
      <w:r w:rsidR="00C771F3" w:rsidRPr="00C771F3">
        <w:rPr>
          <w:lang w:val="es-CO"/>
        </w:rPr>
        <w:t xml:space="preserve"> le </w:t>
      </w:r>
      <w:r w:rsidR="00822099">
        <w:rPr>
          <w:lang w:val="es-CO"/>
        </w:rPr>
        <w:t>sitúa en</w:t>
      </w:r>
      <w:r w:rsidR="00C771F3" w:rsidRPr="00C771F3">
        <w:rPr>
          <w:lang w:val="es-CO"/>
        </w:rPr>
        <w:t xml:space="preserve"> una situación de especial vulnerabilidad, encontrándose en constante peligro dentro de la prisión. No se trata de un trato preferente o especial, sino que el Estado </w:t>
      </w:r>
      <w:r w:rsidR="002D1860">
        <w:rPr>
          <w:lang w:val="es-CO"/>
        </w:rPr>
        <w:t>tiene</w:t>
      </w:r>
      <w:r w:rsidR="00C771F3" w:rsidRPr="00C771F3">
        <w:rPr>
          <w:lang w:val="es-CO"/>
        </w:rPr>
        <w:t xml:space="preserve"> el deber de garantizar su derecho a la vida e integridad personal.</w:t>
      </w:r>
    </w:p>
    <w:p w14:paraId="1AE83018" w14:textId="5E9DC3B2" w:rsidR="00C771F3" w:rsidRPr="00C771F3" w:rsidRDefault="00CC34DC" w:rsidP="00BC5ECA">
      <w:pPr>
        <w:pStyle w:val="SingleTxtG"/>
        <w:rPr>
          <w:lang w:val="es-CO"/>
        </w:rPr>
      </w:pPr>
      <w:r w:rsidRPr="00C771F3">
        <w:rPr>
          <w:lang w:val="es-CO"/>
        </w:rPr>
        <w:t>75.</w:t>
      </w:r>
      <w:r w:rsidRPr="00C771F3">
        <w:rPr>
          <w:lang w:val="es-CO"/>
        </w:rPr>
        <w:tab/>
      </w:r>
      <w:r w:rsidR="00C771F3" w:rsidRPr="00C771F3">
        <w:rPr>
          <w:lang w:val="es-CO"/>
        </w:rPr>
        <w:t>Según la información recibida, los reclusos de esa cárcel tienen fácil acceso al Sr.</w:t>
      </w:r>
      <w:r w:rsidR="0084465D">
        <w:rPr>
          <w:lang w:val="es-CO"/>
        </w:rPr>
        <w:t> </w:t>
      </w:r>
      <w:r w:rsidR="00BA06E3">
        <w:rPr>
          <w:lang w:val="es-CO"/>
        </w:rPr>
        <w:t>Rodríguez Sánchez</w:t>
      </w:r>
      <w:r w:rsidR="00C771F3" w:rsidRPr="00C771F3">
        <w:rPr>
          <w:lang w:val="es-CO"/>
        </w:rPr>
        <w:t xml:space="preserve">, también cocinan y sirven su comida (ya que no se le permite obtener sus alimentos del exterior). Para la fuente, esto no solo viola las </w:t>
      </w:r>
      <w:r w:rsidR="003C45C8">
        <w:rPr>
          <w:lang w:val="es-CO"/>
        </w:rPr>
        <w:t>R</w:t>
      </w:r>
      <w:r w:rsidR="00C771F3" w:rsidRPr="00C771F3">
        <w:rPr>
          <w:lang w:val="es-CO"/>
        </w:rPr>
        <w:t xml:space="preserve">eglas </w:t>
      </w:r>
      <w:r w:rsidR="003C45C8">
        <w:rPr>
          <w:lang w:val="es-CO"/>
        </w:rPr>
        <w:t>M</w:t>
      </w:r>
      <w:r w:rsidR="00C771F3" w:rsidRPr="00C771F3">
        <w:rPr>
          <w:lang w:val="es-CO"/>
        </w:rPr>
        <w:t xml:space="preserve">ínimas </w:t>
      </w:r>
      <w:r w:rsidR="003C45C8">
        <w:rPr>
          <w:lang w:val="es-CO"/>
        </w:rPr>
        <w:t xml:space="preserve">de las Naciones Unidas </w:t>
      </w:r>
      <w:r w:rsidR="00C771F3" w:rsidRPr="00C771F3">
        <w:rPr>
          <w:lang w:val="es-CO"/>
        </w:rPr>
        <w:t xml:space="preserve">para el </w:t>
      </w:r>
      <w:r w:rsidR="003C45C8">
        <w:rPr>
          <w:lang w:val="es-CO"/>
        </w:rPr>
        <w:t>T</w:t>
      </w:r>
      <w:r w:rsidR="00C771F3" w:rsidRPr="00C771F3">
        <w:rPr>
          <w:lang w:val="es-CO"/>
        </w:rPr>
        <w:t xml:space="preserve">ratamiento de los </w:t>
      </w:r>
      <w:r w:rsidR="003C45C8">
        <w:rPr>
          <w:lang w:val="es-CO"/>
        </w:rPr>
        <w:t>R</w:t>
      </w:r>
      <w:r w:rsidR="00C771F3" w:rsidRPr="00C771F3">
        <w:rPr>
          <w:lang w:val="es-CO"/>
        </w:rPr>
        <w:t xml:space="preserve">eclusos, la Convención Americana </w:t>
      </w:r>
      <w:r w:rsidR="00674738">
        <w:rPr>
          <w:lang w:val="es-CO"/>
        </w:rPr>
        <w:t xml:space="preserve">sobre Derechos Humanos </w:t>
      </w:r>
      <w:r w:rsidR="00C771F3" w:rsidRPr="00C771F3">
        <w:rPr>
          <w:lang w:val="es-CO"/>
        </w:rPr>
        <w:t xml:space="preserve">y el Pacto, sino que constituye un riesgo consciente tomado por el Estado de exponer al Sr. </w:t>
      </w:r>
      <w:r w:rsidR="00BA06E3">
        <w:rPr>
          <w:lang w:val="es-CO"/>
        </w:rPr>
        <w:t>Rodríguez Sánchez</w:t>
      </w:r>
      <w:r w:rsidR="00C771F3" w:rsidRPr="00C771F3">
        <w:rPr>
          <w:lang w:val="es-CO"/>
        </w:rPr>
        <w:t xml:space="preserve"> a un peligro posiblemente fatal, sin que se </w:t>
      </w:r>
      <w:r w:rsidR="00AD047E">
        <w:rPr>
          <w:lang w:val="es-CO"/>
        </w:rPr>
        <w:t>haya</w:t>
      </w:r>
      <w:r w:rsidR="00AD047E" w:rsidRPr="00C771F3">
        <w:rPr>
          <w:lang w:val="es-CO"/>
        </w:rPr>
        <w:t xml:space="preserve"> </w:t>
      </w:r>
      <w:r w:rsidR="00C771F3" w:rsidRPr="00C771F3">
        <w:rPr>
          <w:lang w:val="es-CO"/>
        </w:rPr>
        <w:t>tomado alguna medida dirigida a su protección.</w:t>
      </w:r>
    </w:p>
    <w:p w14:paraId="21757AF2" w14:textId="4A916D26" w:rsidR="0040786A" w:rsidRPr="0040786A" w:rsidRDefault="00B10002" w:rsidP="00AD7C8E">
      <w:pPr>
        <w:pStyle w:val="H56G"/>
        <w:rPr>
          <w:lang w:val="es-CO"/>
        </w:rPr>
      </w:pPr>
      <w:r>
        <w:rPr>
          <w:lang w:val="es-CO"/>
        </w:rPr>
        <w:lastRenderedPageBreak/>
        <w:tab/>
      </w:r>
      <w:r w:rsidR="00C771F3">
        <w:rPr>
          <w:lang w:val="es-CO"/>
        </w:rPr>
        <w:t>c</w:t>
      </w:r>
      <w:r w:rsidR="001F713F">
        <w:rPr>
          <w:lang w:val="es-CO"/>
        </w:rPr>
        <w:t>.</w:t>
      </w:r>
      <w:r>
        <w:rPr>
          <w:lang w:val="es-CO"/>
        </w:rPr>
        <w:tab/>
      </w:r>
      <w:r w:rsidR="00C771F3">
        <w:rPr>
          <w:lang w:val="es-CO"/>
        </w:rPr>
        <w:t>Categoría V</w:t>
      </w:r>
    </w:p>
    <w:p w14:paraId="7775BED8" w14:textId="08510337" w:rsidR="00C771F3" w:rsidRPr="00C771F3" w:rsidRDefault="00CC34DC" w:rsidP="00BC5ECA">
      <w:pPr>
        <w:pStyle w:val="SingleTxtG"/>
        <w:rPr>
          <w:lang w:val="es-CO"/>
        </w:rPr>
      </w:pPr>
      <w:r w:rsidRPr="00C771F3">
        <w:rPr>
          <w:lang w:val="es-CO"/>
        </w:rPr>
        <w:t>76.</w:t>
      </w:r>
      <w:r w:rsidRPr="00C771F3">
        <w:rPr>
          <w:lang w:val="es-CO"/>
        </w:rPr>
        <w:tab/>
      </w:r>
      <w:r w:rsidR="005801A3">
        <w:rPr>
          <w:lang w:val="es-CO"/>
        </w:rPr>
        <w:t>L</w:t>
      </w:r>
      <w:r w:rsidR="00C771F3" w:rsidRPr="00C771F3">
        <w:rPr>
          <w:lang w:val="es-CO"/>
        </w:rPr>
        <w:t xml:space="preserve">a fuente reclama que </w:t>
      </w:r>
      <w:r w:rsidR="0094625C">
        <w:rPr>
          <w:lang w:val="es-CO"/>
        </w:rPr>
        <w:t>cuando</w:t>
      </w:r>
      <w:r w:rsidR="0094625C" w:rsidRPr="00C771F3">
        <w:rPr>
          <w:lang w:val="es-CO"/>
        </w:rPr>
        <w:t xml:space="preserve"> </w:t>
      </w:r>
      <w:r w:rsidR="0094625C">
        <w:rPr>
          <w:lang w:val="es-CO"/>
        </w:rPr>
        <w:t>se constata un</w:t>
      </w:r>
      <w:r w:rsidR="00C771F3" w:rsidRPr="00C771F3">
        <w:rPr>
          <w:lang w:val="es-CO"/>
        </w:rPr>
        <w:t xml:space="preserve"> patrón de persecución contra una sola persona, por ejemplo, en los casos en los que un individuo </w:t>
      </w:r>
      <w:r w:rsidR="0094625C">
        <w:rPr>
          <w:lang w:val="es-CO"/>
        </w:rPr>
        <w:t>es</w:t>
      </w:r>
      <w:r w:rsidR="0094625C" w:rsidRPr="00C771F3">
        <w:rPr>
          <w:lang w:val="es-CO"/>
        </w:rPr>
        <w:t xml:space="preserve"> </w:t>
      </w:r>
      <w:r w:rsidR="00C771F3" w:rsidRPr="00C771F3">
        <w:rPr>
          <w:lang w:val="es-CO"/>
        </w:rPr>
        <w:t>atacado en múltiples ocasiones a través de detenci</w:t>
      </w:r>
      <w:r w:rsidR="00D202DA">
        <w:rPr>
          <w:lang w:val="es-CO"/>
        </w:rPr>
        <w:t>ones</w:t>
      </w:r>
      <w:r w:rsidR="00C771F3" w:rsidRPr="00C771F3">
        <w:rPr>
          <w:lang w:val="es-CO"/>
        </w:rPr>
        <w:t>, actos de violencia o amenazas</w:t>
      </w:r>
      <w:r w:rsidR="00D202DA">
        <w:rPr>
          <w:lang w:val="es-CO"/>
        </w:rPr>
        <w:t xml:space="preserve"> </w:t>
      </w:r>
      <w:r w:rsidR="001823F5">
        <w:rPr>
          <w:lang w:val="es-CO"/>
        </w:rPr>
        <w:t>es indicativo de discriminación. Dicha discriminación existe</w:t>
      </w:r>
      <w:r w:rsidR="00C771F3" w:rsidRPr="00C771F3">
        <w:rPr>
          <w:lang w:val="es-CO"/>
        </w:rPr>
        <w:t xml:space="preserve"> en el caso del Sr. </w:t>
      </w:r>
      <w:r w:rsidR="00BA06E3">
        <w:rPr>
          <w:lang w:val="es-CO"/>
        </w:rPr>
        <w:t>Rodríguez Sánchez</w:t>
      </w:r>
      <w:r w:rsidR="00C771F3" w:rsidRPr="00C771F3">
        <w:rPr>
          <w:lang w:val="es-CO"/>
        </w:rPr>
        <w:t>, a quien atacaron de manera repetida inclusive antes de su detención.</w:t>
      </w:r>
    </w:p>
    <w:p w14:paraId="7B274CD7" w14:textId="18A48F7D" w:rsidR="00C771F3" w:rsidRPr="00C771F3" w:rsidRDefault="00CC34DC" w:rsidP="00BC5ECA">
      <w:pPr>
        <w:pStyle w:val="SingleTxtG"/>
        <w:rPr>
          <w:lang w:val="es-CO"/>
        </w:rPr>
      </w:pPr>
      <w:r w:rsidRPr="00C771F3">
        <w:rPr>
          <w:lang w:val="es-CO"/>
        </w:rPr>
        <w:t>77.</w:t>
      </w:r>
      <w:r w:rsidRPr="00C771F3">
        <w:rPr>
          <w:lang w:val="es-CO"/>
        </w:rPr>
        <w:tab/>
      </w:r>
      <w:r w:rsidR="00FE277C">
        <w:rPr>
          <w:lang w:val="es-CO"/>
        </w:rPr>
        <w:t>La fuente</w:t>
      </w:r>
      <w:r w:rsidR="00FE277C" w:rsidRPr="00C771F3">
        <w:rPr>
          <w:lang w:val="es-CO"/>
        </w:rPr>
        <w:t xml:space="preserve"> </w:t>
      </w:r>
      <w:r w:rsidR="00C771F3" w:rsidRPr="00C771F3">
        <w:rPr>
          <w:lang w:val="es-CO"/>
        </w:rPr>
        <w:t xml:space="preserve">alega que el 26 de junio de 2021 restringieron </w:t>
      </w:r>
      <w:r w:rsidR="00C771F3" w:rsidRPr="001B7C72">
        <w:rPr>
          <w:lang w:val="es-CO"/>
        </w:rPr>
        <w:t>su derecho al libre tránsito</w:t>
      </w:r>
      <w:r w:rsidR="00FE277C" w:rsidRPr="001B7C72">
        <w:rPr>
          <w:lang w:val="es-CO"/>
        </w:rPr>
        <w:t xml:space="preserve"> pues</w:t>
      </w:r>
      <w:r w:rsidR="00C771F3" w:rsidRPr="001B7C72">
        <w:rPr>
          <w:lang w:val="es-CO"/>
        </w:rPr>
        <w:t xml:space="preserve">, bajo órdenes de la Procuraduría </w:t>
      </w:r>
      <w:r w:rsidR="001B7C72" w:rsidRPr="001B7C72">
        <w:rPr>
          <w:lang w:val="es-CO"/>
        </w:rPr>
        <w:t>General</w:t>
      </w:r>
      <w:r w:rsidR="00FE277C" w:rsidRPr="001B7C72">
        <w:rPr>
          <w:lang w:val="es-CO"/>
        </w:rPr>
        <w:t>,</w:t>
      </w:r>
      <w:r w:rsidR="00C771F3" w:rsidRPr="001B7C72">
        <w:rPr>
          <w:lang w:val="es-CO"/>
        </w:rPr>
        <w:t xml:space="preserve"> no</w:t>
      </w:r>
      <w:r w:rsidR="00C771F3" w:rsidRPr="00C771F3">
        <w:rPr>
          <w:lang w:val="es-CO"/>
        </w:rPr>
        <w:t xml:space="preserve"> </w:t>
      </w:r>
      <w:r w:rsidR="00FE277C">
        <w:rPr>
          <w:lang w:val="es-CO"/>
        </w:rPr>
        <w:t xml:space="preserve">se </w:t>
      </w:r>
      <w:r w:rsidR="00C771F3" w:rsidRPr="00C771F3">
        <w:rPr>
          <w:lang w:val="es-CO"/>
        </w:rPr>
        <w:t xml:space="preserve">permitió su salida del país, </w:t>
      </w:r>
      <w:r w:rsidR="00FE277C">
        <w:rPr>
          <w:lang w:val="es-CO"/>
        </w:rPr>
        <w:t>sin</w:t>
      </w:r>
      <w:r w:rsidR="00FE277C" w:rsidRPr="00C771F3">
        <w:rPr>
          <w:lang w:val="es-CO"/>
        </w:rPr>
        <w:t xml:space="preserve"> </w:t>
      </w:r>
      <w:r w:rsidR="00C771F3" w:rsidRPr="00C771F3">
        <w:rPr>
          <w:lang w:val="es-CO"/>
        </w:rPr>
        <w:t>identific</w:t>
      </w:r>
      <w:r w:rsidR="00FE277C">
        <w:rPr>
          <w:lang w:val="es-CO"/>
        </w:rPr>
        <w:t>ar</w:t>
      </w:r>
      <w:r w:rsidR="00C771F3" w:rsidRPr="00C771F3">
        <w:rPr>
          <w:lang w:val="es-CO"/>
        </w:rPr>
        <w:t xml:space="preserve"> qui</w:t>
      </w:r>
      <w:r w:rsidR="00FE277C">
        <w:rPr>
          <w:lang w:val="es-CO"/>
        </w:rPr>
        <w:t>é</w:t>
      </w:r>
      <w:r w:rsidR="00C771F3" w:rsidRPr="00C771F3">
        <w:rPr>
          <w:lang w:val="es-CO"/>
        </w:rPr>
        <w:t>n o qui</w:t>
      </w:r>
      <w:r w:rsidR="00FE277C">
        <w:rPr>
          <w:lang w:val="es-CO"/>
        </w:rPr>
        <w:t>é</w:t>
      </w:r>
      <w:r w:rsidR="00C771F3" w:rsidRPr="00C771F3">
        <w:rPr>
          <w:lang w:val="es-CO"/>
        </w:rPr>
        <w:t>nes había</w:t>
      </w:r>
      <w:r w:rsidR="00FE277C">
        <w:rPr>
          <w:lang w:val="es-CO"/>
        </w:rPr>
        <w:t>n</w:t>
      </w:r>
      <w:r w:rsidR="00C771F3" w:rsidRPr="00C771F3">
        <w:rPr>
          <w:lang w:val="es-CO"/>
        </w:rPr>
        <w:t xml:space="preserve"> dictado dicha orden arbitraria.</w:t>
      </w:r>
    </w:p>
    <w:p w14:paraId="2DBBD55C" w14:textId="4A41ECEF" w:rsidR="00C771F3" w:rsidRPr="00C771F3" w:rsidRDefault="00CC34DC" w:rsidP="00BC5ECA">
      <w:pPr>
        <w:pStyle w:val="SingleTxtG"/>
        <w:rPr>
          <w:lang w:val="es-CO"/>
        </w:rPr>
      </w:pPr>
      <w:r w:rsidRPr="00C771F3">
        <w:rPr>
          <w:lang w:val="es-CO"/>
        </w:rPr>
        <w:t>78.</w:t>
      </w:r>
      <w:r w:rsidRPr="00C771F3">
        <w:rPr>
          <w:lang w:val="es-CO"/>
        </w:rPr>
        <w:tab/>
      </w:r>
      <w:r w:rsidR="00C771F3" w:rsidRPr="00C771F3">
        <w:rPr>
          <w:lang w:val="es-CO"/>
        </w:rPr>
        <w:t xml:space="preserve">La fuente recuerda que el Grupo de Trabajo ha sostenido que la discriminación y el acoso basados en la ocupación </w:t>
      </w:r>
      <w:r w:rsidR="00E54311">
        <w:rPr>
          <w:lang w:val="es-CO"/>
        </w:rPr>
        <w:t>son</w:t>
      </w:r>
      <w:r w:rsidR="00E54311" w:rsidRPr="00C771F3">
        <w:rPr>
          <w:lang w:val="es-CO"/>
        </w:rPr>
        <w:t xml:space="preserve"> </w:t>
      </w:r>
      <w:r w:rsidR="00C771F3" w:rsidRPr="00C771F3">
        <w:rPr>
          <w:lang w:val="es-CO"/>
        </w:rPr>
        <w:t xml:space="preserve">una categoría emergente de discriminación y pueden constituir la base de la detención arbitraria </w:t>
      </w:r>
      <w:r w:rsidR="00E54311">
        <w:rPr>
          <w:lang w:val="es-CO"/>
        </w:rPr>
        <w:t>de conformidad con</w:t>
      </w:r>
      <w:r w:rsidR="00E54311" w:rsidRPr="00C771F3">
        <w:rPr>
          <w:lang w:val="es-CO"/>
        </w:rPr>
        <w:t xml:space="preserve"> </w:t>
      </w:r>
      <w:r w:rsidR="00C771F3" w:rsidRPr="00C771F3">
        <w:rPr>
          <w:lang w:val="es-CO"/>
        </w:rPr>
        <w:t>la categoría V</w:t>
      </w:r>
      <w:r w:rsidR="00B8347B">
        <w:rPr>
          <w:rStyle w:val="FootnoteReference"/>
          <w:lang w:val="es-CO"/>
        </w:rPr>
        <w:footnoteReference w:id="4"/>
      </w:r>
      <w:r w:rsidR="00C771F3" w:rsidRPr="00C771F3">
        <w:rPr>
          <w:lang w:val="es-CO"/>
        </w:rPr>
        <w:t>.</w:t>
      </w:r>
    </w:p>
    <w:p w14:paraId="19F4EAA3" w14:textId="09E9744C" w:rsidR="00C771F3" w:rsidRPr="00C771F3" w:rsidRDefault="00CC34DC" w:rsidP="00BC5ECA">
      <w:pPr>
        <w:pStyle w:val="SingleTxtG"/>
        <w:rPr>
          <w:lang w:val="es-CO"/>
        </w:rPr>
      </w:pPr>
      <w:r w:rsidRPr="00C771F3">
        <w:rPr>
          <w:lang w:val="es-CO"/>
        </w:rPr>
        <w:t>79.</w:t>
      </w:r>
      <w:r w:rsidRPr="00C771F3">
        <w:rPr>
          <w:lang w:val="es-CO"/>
        </w:rPr>
        <w:tab/>
      </w:r>
      <w:r w:rsidR="00C771F3" w:rsidRPr="00C771F3">
        <w:rPr>
          <w:lang w:val="es-CO"/>
        </w:rPr>
        <w:t xml:space="preserve">En el caso del Sr. </w:t>
      </w:r>
      <w:r w:rsidR="00BA06E3">
        <w:rPr>
          <w:lang w:val="es-CO"/>
        </w:rPr>
        <w:t>Rodríguez Sánchez</w:t>
      </w:r>
      <w:r w:rsidR="00C771F3" w:rsidRPr="00C771F3">
        <w:rPr>
          <w:lang w:val="es-CO"/>
        </w:rPr>
        <w:t xml:space="preserve">, se alega que su detención es arbitraria </w:t>
      </w:r>
      <w:r w:rsidR="00943DF2">
        <w:rPr>
          <w:lang w:val="es-CO"/>
        </w:rPr>
        <w:t>con arreglo a</w:t>
      </w:r>
      <w:r w:rsidR="00943DF2" w:rsidRPr="00C771F3">
        <w:rPr>
          <w:lang w:val="es-CO"/>
        </w:rPr>
        <w:t xml:space="preserve"> </w:t>
      </w:r>
      <w:r w:rsidR="00C771F3" w:rsidRPr="00C771F3">
        <w:rPr>
          <w:lang w:val="es-CO"/>
        </w:rPr>
        <w:t>la categoría</w:t>
      </w:r>
      <w:r w:rsidR="00943DF2">
        <w:rPr>
          <w:lang w:val="es-CO"/>
        </w:rPr>
        <w:t> </w:t>
      </w:r>
      <w:r w:rsidR="00C771F3" w:rsidRPr="00C771F3">
        <w:rPr>
          <w:lang w:val="es-CO"/>
        </w:rPr>
        <w:t>V</w:t>
      </w:r>
      <w:r w:rsidR="00943DF2">
        <w:rPr>
          <w:lang w:val="es-CO"/>
        </w:rPr>
        <w:t>,</w:t>
      </w:r>
      <w:r w:rsidR="00C771F3" w:rsidRPr="00C771F3">
        <w:rPr>
          <w:lang w:val="es-CO"/>
        </w:rPr>
        <w:t xml:space="preserve"> </w:t>
      </w:r>
      <w:r w:rsidR="00943DF2">
        <w:rPr>
          <w:lang w:val="es-CO"/>
        </w:rPr>
        <w:t>dada</w:t>
      </w:r>
      <w:r w:rsidR="00943DF2" w:rsidRPr="00C771F3">
        <w:rPr>
          <w:lang w:val="es-CO"/>
        </w:rPr>
        <w:t xml:space="preserve"> </w:t>
      </w:r>
      <w:r w:rsidR="00C771F3" w:rsidRPr="00C771F3">
        <w:rPr>
          <w:lang w:val="es-CO"/>
        </w:rPr>
        <w:t xml:space="preserve">la represalia que se ha materializado, por parte de los miembros del Estado, a través del hostigamiento judicial, </w:t>
      </w:r>
      <w:r w:rsidR="00D97A31">
        <w:rPr>
          <w:lang w:val="es-CO"/>
        </w:rPr>
        <w:t>en razón</w:t>
      </w:r>
      <w:r w:rsidR="00D97A31" w:rsidRPr="00C771F3">
        <w:rPr>
          <w:lang w:val="es-CO"/>
        </w:rPr>
        <w:t xml:space="preserve"> </w:t>
      </w:r>
      <w:r w:rsidR="00D97A31">
        <w:rPr>
          <w:lang w:val="es-CO"/>
        </w:rPr>
        <w:t>d</w:t>
      </w:r>
      <w:r w:rsidR="00C771F3" w:rsidRPr="00C771F3">
        <w:rPr>
          <w:lang w:val="es-CO"/>
        </w:rPr>
        <w:t>el trabajo que realiz</w:t>
      </w:r>
      <w:r w:rsidR="00943DF2">
        <w:rPr>
          <w:lang w:val="es-CO"/>
        </w:rPr>
        <w:t>ó</w:t>
      </w:r>
      <w:r w:rsidR="00C771F3" w:rsidRPr="00C771F3">
        <w:rPr>
          <w:lang w:val="es-CO"/>
        </w:rPr>
        <w:t xml:space="preserve"> el Sr.</w:t>
      </w:r>
      <w:r w:rsidR="005969A4">
        <w:rPr>
          <w:lang w:val="es-CO"/>
        </w:rPr>
        <w:t> </w:t>
      </w:r>
      <w:r w:rsidR="00BA06E3">
        <w:rPr>
          <w:lang w:val="es-CO"/>
        </w:rPr>
        <w:t>Rodríguez Sánchez</w:t>
      </w:r>
      <w:r w:rsidR="00C771F3" w:rsidRPr="00C771F3">
        <w:rPr>
          <w:lang w:val="es-CO"/>
        </w:rPr>
        <w:t xml:space="preserve"> durante el ejercicio legítimo de su profesión como Procurador General.</w:t>
      </w:r>
    </w:p>
    <w:p w14:paraId="63DA3C3D" w14:textId="4FDDC4FB" w:rsidR="00C771F3" w:rsidRPr="00C771F3" w:rsidRDefault="00CC34DC" w:rsidP="00BC5ECA">
      <w:pPr>
        <w:pStyle w:val="SingleTxtG"/>
        <w:rPr>
          <w:lang w:val="es-CO"/>
        </w:rPr>
      </w:pPr>
      <w:r w:rsidRPr="00C771F3">
        <w:rPr>
          <w:lang w:val="es-CO"/>
        </w:rPr>
        <w:t>80.</w:t>
      </w:r>
      <w:r w:rsidRPr="00C771F3">
        <w:rPr>
          <w:lang w:val="es-CO"/>
        </w:rPr>
        <w:tab/>
      </w:r>
      <w:r w:rsidR="00C771F3" w:rsidRPr="00C771F3">
        <w:rPr>
          <w:lang w:val="es-CO"/>
        </w:rPr>
        <w:t>La fuente indica que</w:t>
      </w:r>
      <w:r w:rsidR="008B57D2">
        <w:rPr>
          <w:lang w:val="es-CO"/>
        </w:rPr>
        <w:t xml:space="preserve"> las</w:t>
      </w:r>
      <w:r w:rsidR="008B57D2" w:rsidRPr="008B57D2">
        <w:rPr>
          <w:lang w:val="es-CO"/>
        </w:rPr>
        <w:t xml:space="preserve"> políticas </w:t>
      </w:r>
      <w:r w:rsidR="005C492E">
        <w:rPr>
          <w:lang w:val="es-CO"/>
        </w:rPr>
        <w:t>que implementó el Sr.</w:t>
      </w:r>
      <w:r w:rsidR="005969A4">
        <w:rPr>
          <w:lang w:val="es-CO"/>
        </w:rPr>
        <w:t> </w:t>
      </w:r>
      <w:r w:rsidR="00BA06E3">
        <w:rPr>
          <w:lang w:val="es-CO"/>
        </w:rPr>
        <w:t>Rodríguez Sánchez</w:t>
      </w:r>
      <w:r w:rsidR="005C492E">
        <w:rPr>
          <w:lang w:val="es-CO"/>
        </w:rPr>
        <w:t xml:space="preserve"> </w:t>
      </w:r>
      <w:r w:rsidR="008B57D2" w:rsidRPr="008B57D2">
        <w:rPr>
          <w:lang w:val="es-CO"/>
        </w:rPr>
        <w:t xml:space="preserve">en contra de la corrupción </w:t>
      </w:r>
      <w:r w:rsidR="005C492E">
        <w:rPr>
          <w:lang w:val="es-CO"/>
        </w:rPr>
        <w:t>―</w:t>
      </w:r>
      <w:r w:rsidR="008B57D2" w:rsidRPr="008B57D2">
        <w:rPr>
          <w:lang w:val="es-CO"/>
        </w:rPr>
        <w:t>que llevaron a la imputación de algunos</w:t>
      </w:r>
      <w:r w:rsidR="005C492E">
        <w:rPr>
          <w:lang w:val="es-CO"/>
        </w:rPr>
        <w:t>―</w:t>
      </w:r>
      <w:r w:rsidR="008B57D2" w:rsidRPr="008B57D2">
        <w:rPr>
          <w:lang w:val="es-CO"/>
        </w:rPr>
        <w:t xml:space="preserve"> o su firme creencia en los procesos de selección transparente </w:t>
      </w:r>
      <w:r w:rsidR="005C492E">
        <w:rPr>
          <w:lang w:val="es-CO"/>
        </w:rPr>
        <w:t>―</w:t>
      </w:r>
      <w:r w:rsidR="008B57D2" w:rsidRPr="008B57D2">
        <w:rPr>
          <w:lang w:val="es-CO"/>
        </w:rPr>
        <w:t>que llevaron a la descalificación de otros de sus puestos en las instituciones judiciales</w:t>
      </w:r>
      <w:r w:rsidR="005C492E">
        <w:rPr>
          <w:lang w:val="es-CO"/>
        </w:rPr>
        <w:t>― fueron</w:t>
      </w:r>
      <w:r w:rsidR="00C771F3" w:rsidRPr="00C771F3">
        <w:rPr>
          <w:lang w:val="es-CO"/>
        </w:rPr>
        <w:t xml:space="preserve"> las razones que motivaron a los actores a emprender represalias en contra del Sr. </w:t>
      </w:r>
      <w:r w:rsidR="00BA06E3">
        <w:rPr>
          <w:lang w:val="es-CO"/>
        </w:rPr>
        <w:t>Rodríguez Sánchez</w:t>
      </w:r>
      <w:r w:rsidR="009A7889">
        <w:rPr>
          <w:lang w:val="es-CO"/>
        </w:rPr>
        <w:t xml:space="preserve">. Por lo tanto, dichas </w:t>
      </w:r>
      <w:r w:rsidR="00C771F3" w:rsidRPr="00C771F3">
        <w:rPr>
          <w:lang w:val="es-CO"/>
        </w:rPr>
        <w:t xml:space="preserve">razones </w:t>
      </w:r>
      <w:r w:rsidR="009A7889">
        <w:rPr>
          <w:lang w:val="es-CO"/>
        </w:rPr>
        <w:t xml:space="preserve">son </w:t>
      </w:r>
      <w:r w:rsidR="00C771F3" w:rsidRPr="00C771F3">
        <w:rPr>
          <w:lang w:val="es-CO"/>
        </w:rPr>
        <w:t>de naturaleza política.</w:t>
      </w:r>
    </w:p>
    <w:p w14:paraId="4645E5DF" w14:textId="5058BF1D" w:rsidR="00C771F3" w:rsidRPr="00C771F3" w:rsidRDefault="00CC34DC" w:rsidP="00BC5ECA">
      <w:pPr>
        <w:pStyle w:val="SingleTxtG"/>
        <w:rPr>
          <w:lang w:val="es-CO"/>
        </w:rPr>
      </w:pPr>
      <w:r w:rsidRPr="00C771F3">
        <w:rPr>
          <w:lang w:val="es-CO"/>
        </w:rPr>
        <w:t>81.</w:t>
      </w:r>
      <w:r w:rsidRPr="00C771F3">
        <w:rPr>
          <w:lang w:val="es-CO"/>
        </w:rPr>
        <w:tab/>
      </w:r>
      <w:r w:rsidR="00C771F3" w:rsidRPr="00C771F3">
        <w:rPr>
          <w:lang w:val="es-CO"/>
        </w:rPr>
        <w:t xml:space="preserve">Se agrega que otro indicativo de que una detención puede ser por discriminación política es si el detenido es tratado por las autoridades de una manera que revele una actitud prejuiciosa. Por ejemplo, por medio de declaraciones </w:t>
      </w:r>
      <w:r w:rsidR="007B6A52">
        <w:rPr>
          <w:lang w:val="es-CO"/>
        </w:rPr>
        <w:t xml:space="preserve">sobre </w:t>
      </w:r>
      <w:r w:rsidR="00C771F3" w:rsidRPr="00C771F3">
        <w:rPr>
          <w:lang w:val="es-CO"/>
        </w:rPr>
        <w:t xml:space="preserve">el detenido </w:t>
      </w:r>
      <w:r w:rsidR="002578EE" w:rsidRPr="002578EE">
        <w:rPr>
          <w:lang w:val="es-CO"/>
        </w:rPr>
        <w:t xml:space="preserve">o comportamientos con </w:t>
      </w:r>
      <w:r w:rsidR="002578EE">
        <w:rPr>
          <w:lang w:val="es-CO"/>
        </w:rPr>
        <w:t xml:space="preserve">él </w:t>
      </w:r>
      <w:r w:rsidR="00C771F3" w:rsidRPr="00C771F3">
        <w:rPr>
          <w:lang w:val="es-CO"/>
        </w:rPr>
        <w:t xml:space="preserve">que </w:t>
      </w:r>
      <w:r w:rsidR="00B44C99">
        <w:rPr>
          <w:lang w:val="es-CO"/>
        </w:rPr>
        <w:t>reflejen</w:t>
      </w:r>
      <w:r w:rsidR="00B44C99" w:rsidRPr="00C771F3">
        <w:rPr>
          <w:lang w:val="es-CO"/>
        </w:rPr>
        <w:t xml:space="preserve"> </w:t>
      </w:r>
      <w:r w:rsidR="00C771F3" w:rsidRPr="00C771F3">
        <w:rPr>
          <w:lang w:val="es-CO"/>
        </w:rPr>
        <w:t>una actitud discriminatoria. Se alega que esto se ha demostrado con las declaraciones emitidas por los distintos actores involucrados en el proceso, los comentarios y decisiones de los jueces, así como las condiciones carcelarias de</w:t>
      </w:r>
      <w:r w:rsidR="002578EE">
        <w:rPr>
          <w:lang w:val="es-CO"/>
        </w:rPr>
        <w:t>l Sr.</w:t>
      </w:r>
      <w:r w:rsidR="00C771F3" w:rsidRPr="00C771F3">
        <w:rPr>
          <w:lang w:val="es-CO"/>
        </w:rPr>
        <w:t xml:space="preserve"> </w:t>
      </w:r>
      <w:r w:rsidR="00BA06E3">
        <w:rPr>
          <w:lang w:val="es-CO"/>
        </w:rPr>
        <w:t>Rodríguez Sánchez</w:t>
      </w:r>
      <w:r w:rsidR="00C771F3" w:rsidRPr="00C771F3">
        <w:rPr>
          <w:lang w:val="es-CO"/>
        </w:rPr>
        <w:t>.</w:t>
      </w:r>
    </w:p>
    <w:p w14:paraId="02908391" w14:textId="447CECE2" w:rsidR="00C771F3" w:rsidRPr="00C771F3" w:rsidRDefault="00CC34DC" w:rsidP="00BC5ECA">
      <w:pPr>
        <w:pStyle w:val="SingleTxtG"/>
        <w:rPr>
          <w:lang w:val="es-CO"/>
        </w:rPr>
      </w:pPr>
      <w:r w:rsidRPr="00C771F3">
        <w:rPr>
          <w:lang w:val="es-CO"/>
        </w:rPr>
        <w:t>82.</w:t>
      </w:r>
      <w:r w:rsidRPr="00C771F3">
        <w:rPr>
          <w:lang w:val="es-CO"/>
        </w:rPr>
        <w:tab/>
      </w:r>
      <w:r w:rsidR="00C771F3" w:rsidRPr="00C771F3">
        <w:rPr>
          <w:lang w:val="es-CO"/>
        </w:rPr>
        <w:t xml:space="preserve">La fuente agrega que además se desencadenó una persecución en contra de otros funcionarios y exfuncionarios de la Procuraduría General. Por ejemplo, se realizó la suspensión del Procurador Fiscal y del </w:t>
      </w:r>
      <w:r w:rsidR="00A15078">
        <w:rPr>
          <w:lang w:val="es-CO"/>
        </w:rPr>
        <w:t>D</w:t>
      </w:r>
      <w:r w:rsidR="00C771F3" w:rsidRPr="00C771F3">
        <w:rPr>
          <w:lang w:val="es-CO"/>
        </w:rPr>
        <w:t xml:space="preserve">irector de Persecución de la Procuraduría. Asimismo, en el mismo asunto, se ha dictado una orden de aprehensión en contra de quien se desempeñó como </w:t>
      </w:r>
      <w:r w:rsidR="00822968">
        <w:rPr>
          <w:lang w:val="es-CO"/>
        </w:rPr>
        <w:t>J</w:t>
      </w:r>
      <w:r w:rsidR="00C771F3" w:rsidRPr="00C771F3">
        <w:rPr>
          <w:lang w:val="es-CO"/>
        </w:rPr>
        <w:t>efe de</w:t>
      </w:r>
      <w:r w:rsidR="007D4A7A">
        <w:rPr>
          <w:lang w:val="es-CO"/>
        </w:rPr>
        <w:t>l</w:t>
      </w:r>
      <w:r w:rsidR="00C771F3" w:rsidRPr="00C771F3">
        <w:rPr>
          <w:lang w:val="es-CO"/>
        </w:rPr>
        <w:t xml:space="preserve"> </w:t>
      </w:r>
      <w:r w:rsidR="007D4A7A">
        <w:rPr>
          <w:lang w:val="es-CO"/>
        </w:rPr>
        <w:t>D</w:t>
      </w:r>
      <w:r w:rsidR="00C771F3" w:rsidRPr="00C771F3">
        <w:rPr>
          <w:lang w:val="es-CO"/>
        </w:rPr>
        <w:t>espacho de la Procuraduría General durante la gestión del Sr.</w:t>
      </w:r>
      <w:r w:rsidR="00105B3E">
        <w:rPr>
          <w:lang w:val="es-CO"/>
        </w:rPr>
        <w:t> </w:t>
      </w:r>
      <w:r w:rsidR="00BA06E3">
        <w:rPr>
          <w:lang w:val="es-CO"/>
        </w:rPr>
        <w:t>Rodríguez Sánchez</w:t>
      </w:r>
      <w:r w:rsidR="00C771F3" w:rsidRPr="00C771F3">
        <w:rPr>
          <w:lang w:val="es-CO"/>
        </w:rPr>
        <w:t>, en iguales condiciones de persecución arbitraria. Las persecuciones en contra de grupos determinados también representan una muestra de persecución política.</w:t>
      </w:r>
    </w:p>
    <w:p w14:paraId="043EB909" w14:textId="2D6EF448" w:rsidR="00C771F3" w:rsidRPr="00C771F3" w:rsidRDefault="00CC34DC" w:rsidP="00BC5ECA">
      <w:pPr>
        <w:pStyle w:val="SingleTxtG"/>
        <w:rPr>
          <w:lang w:val="es-CO"/>
        </w:rPr>
      </w:pPr>
      <w:r w:rsidRPr="00C771F3">
        <w:rPr>
          <w:lang w:val="es-CO"/>
        </w:rPr>
        <w:t>83.</w:t>
      </w:r>
      <w:r w:rsidRPr="00C771F3">
        <w:rPr>
          <w:lang w:val="es-CO"/>
        </w:rPr>
        <w:tab/>
      </w:r>
      <w:r w:rsidR="00822968">
        <w:rPr>
          <w:lang w:val="es-CO"/>
        </w:rPr>
        <w:t>En opinión de</w:t>
      </w:r>
      <w:r w:rsidR="00822968" w:rsidRPr="00C771F3">
        <w:rPr>
          <w:lang w:val="es-CO"/>
        </w:rPr>
        <w:t xml:space="preserve"> </w:t>
      </w:r>
      <w:r w:rsidR="00C771F3" w:rsidRPr="00C771F3">
        <w:rPr>
          <w:lang w:val="es-CO"/>
        </w:rPr>
        <w:t>la fuente, debe considerarse que la detención de</w:t>
      </w:r>
      <w:r w:rsidR="0029230D">
        <w:rPr>
          <w:lang w:val="es-CO"/>
        </w:rPr>
        <w:t>l</w:t>
      </w:r>
      <w:r w:rsidR="00C771F3" w:rsidRPr="00C771F3">
        <w:rPr>
          <w:lang w:val="es-CO"/>
        </w:rPr>
        <w:t xml:space="preserve"> Sr.</w:t>
      </w:r>
      <w:r w:rsidR="00822968">
        <w:rPr>
          <w:lang w:val="es-CO"/>
        </w:rPr>
        <w:t> </w:t>
      </w:r>
      <w:r w:rsidR="00BA06E3">
        <w:rPr>
          <w:lang w:val="es-CO"/>
        </w:rPr>
        <w:t>Rodríguez Sánchez</w:t>
      </w:r>
      <w:r w:rsidR="00C771F3" w:rsidRPr="00C771F3">
        <w:rPr>
          <w:lang w:val="es-CO"/>
        </w:rPr>
        <w:t xml:space="preserve"> es arbitraria, teniendo en cuenta el patrón de conducta que evidencia que está siendo atacado específicamente por motivos políticos, lo cual constituye una violación del derecho a la no discriminación e igualdad ante la ley, </w:t>
      </w:r>
      <w:r w:rsidR="005969A4">
        <w:rPr>
          <w:lang w:val="es-CO"/>
        </w:rPr>
        <w:t>con arreglo a</w:t>
      </w:r>
      <w:r w:rsidR="005969A4" w:rsidRPr="00C771F3">
        <w:rPr>
          <w:lang w:val="es-CO"/>
        </w:rPr>
        <w:t xml:space="preserve"> </w:t>
      </w:r>
      <w:r w:rsidR="00C771F3" w:rsidRPr="00C771F3">
        <w:rPr>
          <w:lang w:val="es-CO"/>
        </w:rPr>
        <w:t>la categoría V.</w:t>
      </w:r>
    </w:p>
    <w:p w14:paraId="46749228" w14:textId="149E4826" w:rsidR="003F2157" w:rsidRPr="00304695" w:rsidRDefault="00A60EC8" w:rsidP="00A60EC8">
      <w:pPr>
        <w:pStyle w:val="H23G"/>
      </w:pPr>
      <w:r w:rsidRPr="00E45FF8">
        <w:rPr>
          <w:lang w:val="es-CO"/>
        </w:rPr>
        <w:tab/>
      </w:r>
      <w:r w:rsidR="003F2157" w:rsidRPr="00304695">
        <w:t>b)</w:t>
      </w:r>
      <w:r w:rsidRPr="00304695">
        <w:tab/>
      </w:r>
      <w:r w:rsidR="00A318AA" w:rsidRPr="00304695">
        <w:t>R</w:t>
      </w:r>
      <w:r w:rsidR="003F2157" w:rsidRPr="00304695">
        <w:t>espuesta del Gobierno</w:t>
      </w:r>
    </w:p>
    <w:p w14:paraId="19FD19B1" w14:textId="0553F67E" w:rsidR="004A7ED8" w:rsidRPr="00742948" w:rsidRDefault="00CC34DC" w:rsidP="00BC5ECA">
      <w:pPr>
        <w:pStyle w:val="SingleTxtG"/>
        <w:rPr>
          <w:lang w:val="es-CO"/>
        </w:rPr>
      </w:pPr>
      <w:r w:rsidRPr="00742948">
        <w:rPr>
          <w:lang w:val="es-CO"/>
        </w:rPr>
        <w:t>84.</w:t>
      </w:r>
      <w:r w:rsidRPr="00742948">
        <w:rPr>
          <w:lang w:val="es-CO"/>
        </w:rPr>
        <w:tab/>
      </w:r>
      <w:r w:rsidR="004A7ED8" w:rsidRPr="00742948">
        <w:rPr>
          <w:lang w:val="es-CO"/>
        </w:rPr>
        <w:t xml:space="preserve">Con el objeto de poder emitir una </w:t>
      </w:r>
      <w:r w:rsidR="00DA7AAC">
        <w:rPr>
          <w:lang w:val="es-CO"/>
        </w:rPr>
        <w:t>o</w:t>
      </w:r>
      <w:r w:rsidR="004A7ED8" w:rsidRPr="00742948">
        <w:rPr>
          <w:lang w:val="es-CO"/>
        </w:rPr>
        <w:t>pinión sobre el caso descrito, el Grupo de Trabajo, de conformidad con sus métodos de trabajo</w:t>
      </w:r>
      <w:r w:rsidR="00196C0C">
        <w:rPr>
          <w:lang w:val="es-CO"/>
        </w:rPr>
        <w:t>,</w:t>
      </w:r>
      <w:r w:rsidR="004A7ED8" w:rsidRPr="00742948">
        <w:rPr>
          <w:lang w:val="es-CO"/>
        </w:rPr>
        <w:t xml:space="preserve"> transmitió las alegaciones de la fuente al Gobierno de la República Dominicana el 5 de </w:t>
      </w:r>
      <w:r w:rsidR="00B31AC1" w:rsidRPr="00742948">
        <w:rPr>
          <w:lang w:val="es-CO"/>
        </w:rPr>
        <w:t>mayo</w:t>
      </w:r>
      <w:r w:rsidR="004A7ED8" w:rsidRPr="00742948">
        <w:rPr>
          <w:lang w:val="es-CO"/>
        </w:rPr>
        <w:t xml:space="preserve"> de 2022,</w:t>
      </w:r>
      <w:r w:rsidR="00A92E0E">
        <w:rPr>
          <w:lang w:val="es-CO"/>
        </w:rPr>
        <w:t xml:space="preserve"> y le</w:t>
      </w:r>
      <w:r w:rsidR="004A7ED8" w:rsidRPr="00742948">
        <w:rPr>
          <w:lang w:val="es-CO"/>
        </w:rPr>
        <w:t xml:space="preserve"> solicit</w:t>
      </w:r>
      <w:r w:rsidR="00A92E0E">
        <w:rPr>
          <w:lang w:val="es-CO"/>
        </w:rPr>
        <w:t>ó</w:t>
      </w:r>
      <w:r w:rsidR="004A7ED8" w:rsidRPr="00742948">
        <w:rPr>
          <w:lang w:val="es-CO"/>
        </w:rPr>
        <w:t xml:space="preserve"> </w:t>
      </w:r>
      <w:r w:rsidR="00A92E0E">
        <w:rPr>
          <w:lang w:val="es-CO"/>
        </w:rPr>
        <w:t>que presentase</w:t>
      </w:r>
      <w:r w:rsidR="00A92E0E" w:rsidRPr="00742948">
        <w:rPr>
          <w:lang w:val="es-CO"/>
        </w:rPr>
        <w:t xml:space="preserve"> </w:t>
      </w:r>
      <w:r w:rsidR="004A7ED8" w:rsidRPr="00742948">
        <w:rPr>
          <w:lang w:val="es-CO"/>
        </w:rPr>
        <w:t xml:space="preserve">una respuesta </w:t>
      </w:r>
      <w:r w:rsidR="00A92E0E">
        <w:rPr>
          <w:lang w:val="es-CO"/>
        </w:rPr>
        <w:t>a</w:t>
      </w:r>
      <w:r w:rsidR="00A92E0E" w:rsidRPr="00742948">
        <w:rPr>
          <w:lang w:val="es-CO"/>
        </w:rPr>
        <w:t xml:space="preserve"> </w:t>
      </w:r>
      <w:r w:rsidR="004A7ED8" w:rsidRPr="00742948">
        <w:rPr>
          <w:lang w:val="es-CO"/>
        </w:rPr>
        <w:t>más tard</w:t>
      </w:r>
      <w:r w:rsidR="00A92E0E">
        <w:rPr>
          <w:lang w:val="es-CO"/>
        </w:rPr>
        <w:t>ar</w:t>
      </w:r>
      <w:r w:rsidR="004A7ED8" w:rsidRPr="00742948">
        <w:rPr>
          <w:lang w:val="es-CO"/>
        </w:rPr>
        <w:t xml:space="preserve"> el </w:t>
      </w:r>
      <w:r w:rsidR="00B31AC1" w:rsidRPr="00742948">
        <w:rPr>
          <w:lang w:val="es-CO"/>
        </w:rPr>
        <w:t>4</w:t>
      </w:r>
      <w:r w:rsidR="004A7ED8" w:rsidRPr="00742948">
        <w:rPr>
          <w:lang w:val="es-CO"/>
        </w:rPr>
        <w:t xml:space="preserve"> de </w:t>
      </w:r>
      <w:r w:rsidR="00B31AC1" w:rsidRPr="00742948">
        <w:rPr>
          <w:lang w:val="es-CO"/>
        </w:rPr>
        <w:t>julio</w:t>
      </w:r>
      <w:r w:rsidR="004A7ED8" w:rsidRPr="00742948">
        <w:rPr>
          <w:lang w:val="es-CO"/>
        </w:rPr>
        <w:t xml:space="preserve"> de 202</w:t>
      </w:r>
      <w:r w:rsidR="00B31AC1" w:rsidRPr="00742948">
        <w:rPr>
          <w:lang w:val="es-CO"/>
        </w:rPr>
        <w:t>2</w:t>
      </w:r>
      <w:r w:rsidR="004A7ED8" w:rsidRPr="00742948">
        <w:rPr>
          <w:lang w:val="es-CO"/>
        </w:rPr>
        <w:t>.</w:t>
      </w:r>
      <w:r w:rsidR="00ED3F0F">
        <w:rPr>
          <w:lang w:val="es-CO"/>
        </w:rPr>
        <w:t xml:space="preserve"> </w:t>
      </w:r>
      <w:r w:rsidR="004A7ED8" w:rsidRPr="00742948">
        <w:rPr>
          <w:lang w:val="es-CO"/>
        </w:rPr>
        <w:t xml:space="preserve">El Grupo de Trabajo pidió, además, información detallada sobre el caso del Sr. </w:t>
      </w:r>
      <w:r w:rsidR="00BA06E3">
        <w:rPr>
          <w:lang w:val="es-CO"/>
        </w:rPr>
        <w:t>Rodríguez Sánchez</w:t>
      </w:r>
      <w:r w:rsidR="004A7ED8" w:rsidRPr="00742948">
        <w:rPr>
          <w:lang w:val="es-CO"/>
        </w:rPr>
        <w:t>, para que el Gobierno clarifi</w:t>
      </w:r>
      <w:r w:rsidR="006F3EC6">
        <w:rPr>
          <w:lang w:val="es-CO"/>
        </w:rPr>
        <w:t>case</w:t>
      </w:r>
      <w:r w:rsidR="004A7ED8" w:rsidRPr="00742948">
        <w:rPr>
          <w:lang w:val="es-CO"/>
        </w:rPr>
        <w:t xml:space="preserve"> las bases jurídicas y fácticas que justificaren su detención, así como la compatibilidad de esta con las obligaciones internacionales en materia de derechos humanos del Estado. El Gobierno </w:t>
      </w:r>
      <w:r w:rsidR="006F3EC6">
        <w:rPr>
          <w:lang w:val="es-CO"/>
        </w:rPr>
        <w:t xml:space="preserve">proporcionó su </w:t>
      </w:r>
      <w:r w:rsidR="004A7ED8" w:rsidRPr="00742948">
        <w:rPr>
          <w:lang w:val="es-CO"/>
        </w:rPr>
        <w:t>resp</w:t>
      </w:r>
      <w:r w:rsidR="006F3EC6">
        <w:rPr>
          <w:lang w:val="es-CO"/>
        </w:rPr>
        <w:t>uesta</w:t>
      </w:r>
      <w:r w:rsidR="004A7ED8" w:rsidRPr="00742948">
        <w:rPr>
          <w:lang w:val="es-CO"/>
        </w:rPr>
        <w:t xml:space="preserve"> el </w:t>
      </w:r>
      <w:r w:rsidR="00B31AC1" w:rsidRPr="00742948">
        <w:rPr>
          <w:lang w:val="es-CO"/>
        </w:rPr>
        <w:t>3</w:t>
      </w:r>
      <w:r w:rsidR="004A7ED8" w:rsidRPr="00742948">
        <w:rPr>
          <w:lang w:val="es-CO"/>
        </w:rPr>
        <w:t xml:space="preserve"> de</w:t>
      </w:r>
      <w:r w:rsidR="00B31AC1" w:rsidRPr="00742948">
        <w:rPr>
          <w:lang w:val="es-CO"/>
        </w:rPr>
        <w:t xml:space="preserve"> agosto</w:t>
      </w:r>
      <w:r w:rsidR="004A7ED8" w:rsidRPr="00742948">
        <w:rPr>
          <w:lang w:val="es-CO"/>
        </w:rPr>
        <w:t xml:space="preserve"> de 202</w:t>
      </w:r>
      <w:r w:rsidR="00B31AC1" w:rsidRPr="00742948">
        <w:rPr>
          <w:lang w:val="es-CO"/>
        </w:rPr>
        <w:t>2</w:t>
      </w:r>
      <w:r w:rsidR="004A7ED8" w:rsidRPr="00742948">
        <w:rPr>
          <w:lang w:val="es-CO"/>
        </w:rPr>
        <w:t>. El Grupo de Trabajo lamenta que el Gobierno no haya respondido a la comunicación dentro del plazo señalado.</w:t>
      </w:r>
    </w:p>
    <w:p w14:paraId="61DBB028" w14:textId="4AF37777" w:rsidR="0036265A" w:rsidRPr="00891D14" w:rsidRDefault="00CC34DC" w:rsidP="00BC5ECA">
      <w:pPr>
        <w:pStyle w:val="SingleTxtG"/>
        <w:rPr>
          <w:lang w:val="es-CO"/>
        </w:rPr>
      </w:pPr>
      <w:r w:rsidRPr="00891D14">
        <w:rPr>
          <w:lang w:val="es-CO"/>
        </w:rPr>
        <w:lastRenderedPageBreak/>
        <w:t>85.</w:t>
      </w:r>
      <w:r w:rsidRPr="00891D14">
        <w:rPr>
          <w:lang w:val="es-CO"/>
        </w:rPr>
        <w:tab/>
      </w:r>
      <w:r w:rsidR="004A7ED8" w:rsidRPr="004A7ED8">
        <w:rPr>
          <w:lang w:val="es-CO"/>
        </w:rPr>
        <w:t>A pesar de la respuesta tardía del Gobierno, y sobre la base de toda la información que ha recibido, el Grupo de Trabajo procederá a emitir una opinión sobre el arresto y detención del Sr.</w:t>
      </w:r>
      <w:r w:rsidR="00B86C96">
        <w:rPr>
          <w:lang w:val="es-CO"/>
        </w:rPr>
        <w:t> </w:t>
      </w:r>
      <w:r w:rsidR="00BA06E3">
        <w:rPr>
          <w:lang w:val="es-CO"/>
        </w:rPr>
        <w:t>Rodríguez Sánchez</w:t>
      </w:r>
      <w:r w:rsidR="004A7ED8" w:rsidRPr="004A7ED8">
        <w:rPr>
          <w:lang w:val="es-CO"/>
        </w:rPr>
        <w:t>, de conformidad con el párrafo 16 de sus métodos de trabajo</w:t>
      </w:r>
      <w:r w:rsidR="008107BE">
        <w:rPr>
          <w:rStyle w:val="FootnoteReference"/>
          <w:lang w:val="es-CO"/>
        </w:rPr>
        <w:footnoteReference w:id="5"/>
      </w:r>
      <w:r w:rsidR="004A7ED8" w:rsidRPr="004A7ED8">
        <w:rPr>
          <w:lang w:val="es-CO"/>
        </w:rPr>
        <w:t>.</w:t>
      </w:r>
    </w:p>
    <w:p w14:paraId="1CCE99BE" w14:textId="28C6E44D" w:rsidR="00430AFF" w:rsidRPr="006D00A8" w:rsidRDefault="00CF1C99" w:rsidP="00CF1C99">
      <w:pPr>
        <w:pStyle w:val="H23G"/>
      </w:pPr>
      <w:r>
        <w:rPr>
          <w:lang w:val="es-CO"/>
        </w:rPr>
        <w:tab/>
      </w:r>
      <w:r w:rsidR="00B10002">
        <w:rPr>
          <w:lang w:val="es-CO"/>
        </w:rPr>
        <w:t>2</w:t>
      </w:r>
      <w:r>
        <w:rPr>
          <w:lang w:val="es-CO"/>
        </w:rPr>
        <w:t>.</w:t>
      </w:r>
      <w:r w:rsidR="00D01156" w:rsidRPr="006D00A8">
        <w:rPr>
          <w:lang w:val="es-CO"/>
        </w:rPr>
        <w:tab/>
      </w:r>
      <w:r w:rsidR="00430AFF" w:rsidRPr="006D00A8">
        <w:t>Deliberaciones</w:t>
      </w:r>
    </w:p>
    <w:p w14:paraId="4D9D4039" w14:textId="64EA7DEF" w:rsidR="0013216A" w:rsidRPr="0013216A" w:rsidRDefault="00CC34DC" w:rsidP="00BC5ECA">
      <w:pPr>
        <w:pStyle w:val="SingleTxtG"/>
        <w:rPr>
          <w:lang w:val="es-CO"/>
        </w:rPr>
      </w:pPr>
      <w:r w:rsidRPr="0013216A">
        <w:rPr>
          <w:lang w:val="es-CO"/>
        </w:rPr>
        <w:t>86.</w:t>
      </w:r>
      <w:r w:rsidRPr="0013216A">
        <w:rPr>
          <w:lang w:val="es-CO"/>
        </w:rPr>
        <w:tab/>
      </w:r>
      <w:r w:rsidR="0013216A" w:rsidRPr="0013216A">
        <w:rPr>
          <w:lang w:val="es-CO"/>
        </w:rPr>
        <w:t xml:space="preserve">El Grupo de Trabajo ha establecido en su jurisprudencia su manera de proceder en relación con las cuestiones probatorias. Si la fuente ha presentado </w:t>
      </w:r>
      <w:r w:rsidR="00B8347B" w:rsidRPr="00B8347B">
        <w:rPr>
          <w:lang w:val="es-CO"/>
        </w:rPr>
        <w:t xml:space="preserve">un caso </w:t>
      </w:r>
      <w:r w:rsidR="00B8347B" w:rsidRPr="00BC5ECA">
        <w:rPr>
          <w:i/>
          <w:iCs/>
          <w:lang w:val="es-CO"/>
        </w:rPr>
        <w:t>prima facie</w:t>
      </w:r>
      <w:r w:rsidR="00B8347B" w:rsidRPr="00B8347B">
        <w:rPr>
          <w:lang w:val="es-CO"/>
        </w:rPr>
        <w:t xml:space="preserve"> de violación del derecho internacional de los derechos humanos que constituye </w:t>
      </w:r>
      <w:r w:rsidR="0013216A" w:rsidRPr="0013216A">
        <w:rPr>
          <w:lang w:val="es-CO"/>
        </w:rPr>
        <w:t>detención arbitraria, debe entenderse que la carga de la prueba recae en el Gobierno en caso de que desee refutar las alegaciones</w:t>
      </w:r>
      <w:r w:rsidR="00246378" w:rsidRPr="006D00A8">
        <w:rPr>
          <w:rStyle w:val="FootnoteReference"/>
          <w:sz w:val="20"/>
        </w:rPr>
        <w:footnoteReference w:id="6"/>
      </w:r>
      <w:r w:rsidR="0013216A" w:rsidRPr="0013216A">
        <w:rPr>
          <w:lang w:val="es-CO"/>
        </w:rPr>
        <w:t>. Las meras afirmaciones de que se han seguido procedimientos legales nacionales no son suficientes para refutar las alegaciones de la fuente.</w:t>
      </w:r>
    </w:p>
    <w:p w14:paraId="5F438FAC" w14:textId="12EE1829" w:rsidR="00246378" w:rsidRPr="00246378" w:rsidRDefault="00CC34DC" w:rsidP="00BC5ECA">
      <w:pPr>
        <w:pStyle w:val="SingleTxtG"/>
        <w:rPr>
          <w:lang w:val="es-CO"/>
        </w:rPr>
      </w:pPr>
      <w:r w:rsidRPr="00246378">
        <w:rPr>
          <w:lang w:val="es-CO"/>
        </w:rPr>
        <w:t>87.</w:t>
      </w:r>
      <w:r w:rsidRPr="00246378">
        <w:rPr>
          <w:lang w:val="es-CO"/>
        </w:rPr>
        <w:tab/>
      </w:r>
      <w:r w:rsidR="0013216A" w:rsidRPr="00246378">
        <w:rPr>
          <w:lang w:val="es-CO"/>
        </w:rPr>
        <w:t>El Grupo de Trabajo desea reafirmar que los Estados tienen la obligación de respetar, proteger y realizar todos los derechos humanos y libertades fundamentales, incluida la libertad de la persona, y que toda ley nacional que permita la privación de libertad debe elaborarse y aplicarse de conformidad con las normas internacionales pertinentes establecidas en la Declaración Universal de Derechos Humanos y demás instrumentos internacionales aplicables. En consecuencia, incluso si una detención se ajusta a la legislación, los reglamentos y las prácticas nacionales, el Grupo de Trabajo tiene el derecho y la obligación de evaluar los procedimientos judiciales y la propia ley para determinar si la detención también es compatible con las disposiciones pertinentes del derecho internacional de los derechos humanos</w:t>
      </w:r>
      <w:r w:rsidR="000C7359">
        <w:rPr>
          <w:rStyle w:val="FootnoteReference"/>
          <w:lang w:val="es-CO"/>
        </w:rPr>
        <w:footnoteReference w:id="7"/>
      </w:r>
      <w:r w:rsidR="0013216A" w:rsidRPr="00246378">
        <w:rPr>
          <w:lang w:val="es-CO"/>
        </w:rPr>
        <w:t>.</w:t>
      </w:r>
    </w:p>
    <w:p w14:paraId="7622B4F2" w14:textId="5321AAAB" w:rsidR="00DF7075" w:rsidRPr="00BC5ECA" w:rsidRDefault="00CF1C99" w:rsidP="00B10002">
      <w:pPr>
        <w:pStyle w:val="H56G"/>
        <w:rPr>
          <w:b/>
          <w:bCs/>
        </w:rPr>
      </w:pPr>
      <w:r>
        <w:rPr>
          <w:lang w:val="es-EC"/>
        </w:rPr>
        <w:tab/>
      </w:r>
      <w:r w:rsidR="00C129FF" w:rsidRPr="00BC5ECA">
        <w:rPr>
          <w:b/>
          <w:bCs/>
          <w:lang w:val="es-EC"/>
        </w:rPr>
        <w:t>a</w:t>
      </w:r>
      <w:r w:rsidR="00B8347B" w:rsidRPr="00BC5ECA">
        <w:rPr>
          <w:b/>
          <w:bCs/>
          <w:lang w:val="es-EC"/>
        </w:rPr>
        <w:t>)</w:t>
      </w:r>
      <w:r w:rsidRPr="00BC5ECA">
        <w:rPr>
          <w:b/>
          <w:bCs/>
          <w:lang w:val="es-EC"/>
        </w:rPr>
        <w:tab/>
      </w:r>
      <w:r w:rsidR="00DF7075" w:rsidRPr="00BC5ECA">
        <w:rPr>
          <w:b/>
          <w:bCs/>
          <w:lang w:val="es-EC"/>
        </w:rPr>
        <w:t>Categoría I</w:t>
      </w:r>
    </w:p>
    <w:p w14:paraId="7940539D" w14:textId="27313A17" w:rsidR="00246378" w:rsidRPr="00246378" w:rsidRDefault="00CC34DC" w:rsidP="00BC5ECA">
      <w:pPr>
        <w:pStyle w:val="SingleTxtG"/>
        <w:rPr>
          <w:lang w:val="es-CO"/>
        </w:rPr>
      </w:pPr>
      <w:r w:rsidRPr="00246378">
        <w:rPr>
          <w:lang w:val="es-CO"/>
        </w:rPr>
        <w:t>88.</w:t>
      </w:r>
      <w:r w:rsidRPr="00246378">
        <w:rPr>
          <w:lang w:val="es-CO"/>
        </w:rPr>
        <w:tab/>
      </w:r>
      <w:r w:rsidR="00246378" w:rsidRPr="00246378">
        <w:rPr>
          <w:lang w:val="es-CO"/>
        </w:rPr>
        <w:t>El Grupo de Trabajo recuerda que una detención se considera arbitraria en la categoría</w:t>
      </w:r>
      <w:r w:rsidR="00705FB4">
        <w:rPr>
          <w:lang w:val="es-CO"/>
        </w:rPr>
        <w:t> </w:t>
      </w:r>
      <w:r w:rsidR="00246378" w:rsidRPr="00246378">
        <w:rPr>
          <w:lang w:val="es-CO"/>
        </w:rPr>
        <w:t xml:space="preserve">I si carece de fundamento jurídico. Como ya </w:t>
      </w:r>
      <w:r w:rsidR="00A71AAA">
        <w:rPr>
          <w:lang w:val="es-CO"/>
        </w:rPr>
        <w:t xml:space="preserve">se </w:t>
      </w:r>
      <w:r w:rsidR="00246378" w:rsidRPr="00246378">
        <w:rPr>
          <w:lang w:val="es-CO"/>
        </w:rPr>
        <w:t>ha señalado anteriormente, para que una privación de libertad tenga una base jurídica, no basta con que exista una ley que pueda autorizar la detención. Las autoridades deben invocar esa base jurídica y aplicarla a las circunstancias del caso mediante una orden de detención</w:t>
      </w:r>
      <w:r w:rsidR="00675F58" w:rsidRPr="00400688">
        <w:rPr>
          <w:rStyle w:val="FootnoteReference"/>
          <w:szCs w:val="16"/>
        </w:rPr>
        <w:footnoteReference w:id="8"/>
      </w:r>
      <w:r w:rsidR="00675F58">
        <w:rPr>
          <w:lang w:val="es-CO"/>
        </w:rPr>
        <w:t>.</w:t>
      </w:r>
    </w:p>
    <w:p w14:paraId="33D49F07" w14:textId="3DDDDA89" w:rsidR="00246378" w:rsidRPr="00246378" w:rsidRDefault="00CC34DC" w:rsidP="00BC5ECA">
      <w:pPr>
        <w:pStyle w:val="SingleTxtG"/>
        <w:rPr>
          <w:lang w:val="es-CO"/>
        </w:rPr>
      </w:pPr>
      <w:r w:rsidRPr="00246378">
        <w:rPr>
          <w:lang w:val="es-CO"/>
        </w:rPr>
        <w:t>89.</w:t>
      </w:r>
      <w:r w:rsidRPr="00246378">
        <w:rPr>
          <w:lang w:val="es-CO"/>
        </w:rPr>
        <w:tab/>
      </w:r>
      <w:r w:rsidR="00246378" w:rsidRPr="00827002">
        <w:rPr>
          <w:lang w:val="es-CO"/>
        </w:rPr>
        <w:t xml:space="preserve">En el presente caso, el Sr. </w:t>
      </w:r>
      <w:r w:rsidR="00BA06E3">
        <w:rPr>
          <w:lang w:val="es-CO"/>
        </w:rPr>
        <w:t>Rodríguez Sánchez</w:t>
      </w:r>
      <w:r w:rsidR="00246378" w:rsidRPr="00827002">
        <w:rPr>
          <w:lang w:val="es-CO"/>
        </w:rPr>
        <w:t xml:space="preserve"> se presentó, voluntariamente, ante la </w:t>
      </w:r>
      <w:r w:rsidR="008D23E3" w:rsidRPr="00827002">
        <w:rPr>
          <w:lang w:val="es-CO"/>
        </w:rPr>
        <w:t>Procuraduría General de la República</w:t>
      </w:r>
      <w:r w:rsidR="00246378" w:rsidRPr="00827002">
        <w:rPr>
          <w:lang w:val="es-CO"/>
        </w:rPr>
        <w:t xml:space="preserve"> el 29 de junio de 2021 y fue solo entonces cuando fue detenido, sobre la base de una orden de captura que </w:t>
      </w:r>
      <w:r w:rsidR="00966861" w:rsidRPr="00827002">
        <w:rPr>
          <w:lang w:val="es-CO"/>
        </w:rPr>
        <w:t xml:space="preserve">aparentemente </w:t>
      </w:r>
      <w:r w:rsidR="00246378" w:rsidRPr="00827002">
        <w:rPr>
          <w:lang w:val="es-CO"/>
        </w:rPr>
        <w:t>había sido emitida con anterioridad. De la descripción presentada por la fuente</w:t>
      </w:r>
      <w:r w:rsidR="00F02C65">
        <w:rPr>
          <w:lang w:val="es-CO"/>
        </w:rPr>
        <w:t>,</w:t>
      </w:r>
      <w:r w:rsidR="00246378" w:rsidRPr="00827002">
        <w:rPr>
          <w:lang w:val="es-CO"/>
        </w:rPr>
        <w:t xml:space="preserve"> </w:t>
      </w:r>
      <w:r w:rsidR="00246378" w:rsidRPr="004F14B2">
        <w:rPr>
          <w:lang w:val="es-CO"/>
        </w:rPr>
        <w:t xml:space="preserve">y no impugnada por el Gobierno de manera oportuna, </w:t>
      </w:r>
      <w:r w:rsidR="00966861" w:rsidRPr="004F14B2">
        <w:rPr>
          <w:lang w:val="es-CO"/>
        </w:rPr>
        <w:t>se desprende que</w:t>
      </w:r>
      <w:r w:rsidR="00246378" w:rsidRPr="004F14B2">
        <w:rPr>
          <w:lang w:val="es-CO"/>
        </w:rPr>
        <w:t xml:space="preserve"> al Sr. </w:t>
      </w:r>
      <w:r w:rsidR="00BA06E3" w:rsidRPr="004F14B2">
        <w:rPr>
          <w:lang w:val="es-CO"/>
        </w:rPr>
        <w:t>Rodríguez Sánchez</w:t>
      </w:r>
      <w:r w:rsidR="00246378" w:rsidRPr="004F14B2">
        <w:rPr>
          <w:lang w:val="es-CO"/>
        </w:rPr>
        <w:t xml:space="preserve"> no se le presentó </w:t>
      </w:r>
      <w:r w:rsidR="00CC3092" w:rsidRPr="004F14B2">
        <w:rPr>
          <w:lang w:val="es-CO"/>
        </w:rPr>
        <w:t xml:space="preserve">debidamente </w:t>
      </w:r>
      <w:r w:rsidR="00246378" w:rsidRPr="004F14B2">
        <w:rPr>
          <w:lang w:val="es-CO"/>
        </w:rPr>
        <w:t xml:space="preserve">esta orden de detención en el momento de su detención el 29 de junio de 2021, ni se explicaron las razones de </w:t>
      </w:r>
      <w:r w:rsidR="000A059B" w:rsidRPr="004F14B2">
        <w:rPr>
          <w:lang w:val="es-CO"/>
        </w:rPr>
        <w:t>la misma</w:t>
      </w:r>
      <w:r w:rsidR="00246378" w:rsidRPr="004F14B2">
        <w:rPr>
          <w:lang w:val="es-CO"/>
        </w:rPr>
        <w:t xml:space="preserve"> (véanse los párrs</w:t>
      </w:r>
      <w:r w:rsidR="000A059B" w:rsidRPr="004F14B2">
        <w:rPr>
          <w:lang w:val="es-CO"/>
        </w:rPr>
        <w:t>.</w:t>
      </w:r>
      <w:r w:rsidR="00246378" w:rsidRPr="004F14B2">
        <w:rPr>
          <w:lang w:val="es-CO"/>
        </w:rPr>
        <w:t xml:space="preserve"> 1</w:t>
      </w:r>
      <w:r w:rsidR="00966861" w:rsidRPr="004F14B2">
        <w:rPr>
          <w:lang w:val="es-CO"/>
        </w:rPr>
        <w:t>5</w:t>
      </w:r>
      <w:r w:rsidR="00246378" w:rsidRPr="004F14B2">
        <w:rPr>
          <w:lang w:val="es-CO"/>
        </w:rPr>
        <w:t xml:space="preserve"> y 1</w:t>
      </w:r>
      <w:r w:rsidR="00966861" w:rsidRPr="004F14B2">
        <w:rPr>
          <w:lang w:val="es-CO"/>
        </w:rPr>
        <w:t>6</w:t>
      </w:r>
      <w:r w:rsidR="00246378" w:rsidRPr="004F14B2">
        <w:rPr>
          <w:lang w:val="es-CO"/>
        </w:rPr>
        <w:t>). Sin embargo, el derecho internacional sobre la privación de libertad incluye el derecho a que se presente una orden de detención, que es inherente desde el punto de vista del procedimiento</w:t>
      </w:r>
      <w:r w:rsidR="00246378" w:rsidRPr="00827002">
        <w:rPr>
          <w:lang w:val="es-CO"/>
        </w:rPr>
        <w:t xml:space="preserve"> al derecho a la libertad y a la seguridad de la persona y a la prohibición de la privación arbitraria, en virtud de los artículos 3 y 9, respectivamente, de la Declaración Universal de Derechos Humanos, el artículo 9 del Pacto, así como los principios</w:t>
      </w:r>
      <w:r w:rsidR="00B8347B">
        <w:rPr>
          <w:lang w:val="es-CO"/>
        </w:rPr>
        <w:t> </w:t>
      </w:r>
      <w:r w:rsidR="00246378" w:rsidRPr="00827002">
        <w:rPr>
          <w:lang w:val="es-CO"/>
        </w:rPr>
        <w:t>2, 4</w:t>
      </w:r>
      <w:r w:rsidR="00D83FC9">
        <w:rPr>
          <w:lang w:val="es-CO"/>
        </w:rPr>
        <w:t xml:space="preserve"> </w:t>
      </w:r>
      <w:r w:rsidR="00246378" w:rsidRPr="00827002">
        <w:rPr>
          <w:lang w:val="es-CO"/>
        </w:rPr>
        <w:t>y 10 del Conjunto de Principios</w:t>
      </w:r>
      <w:r w:rsidR="00246378" w:rsidRPr="00246378">
        <w:rPr>
          <w:lang w:val="es-CO"/>
        </w:rPr>
        <w:t xml:space="preserve"> para la </w:t>
      </w:r>
      <w:r w:rsidR="008909AB">
        <w:rPr>
          <w:lang w:val="es-CO"/>
        </w:rPr>
        <w:t>P</w:t>
      </w:r>
      <w:r w:rsidR="00246378" w:rsidRPr="00246378">
        <w:rPr>
          <w:lang w:val="es-CO"/>
        </w:rPr>
        <w:t xml:space="preserve">rotección de </w:t>
      </w:r>
      <w:r w:rsidR="008909AB">
        <w:rPr>
          <w:lang w:val="es-CO"/>
        </w:rPr>
        <w:t>T</w:t>
      </w:r>
      <w:r w:rsidR="00246378" w:rsidRPr="00246378">
        <w:rPr>
          <w:lang w:val="es-CO"/>
        </w:rPr>
        <w:t xml:space="preserve">odas las </w:t>
      </w:r>
      <w:r w:rsidR="008909AB">
        <w:rPr>
          <w:lang w:val="es-CO"/>
        </w:rPr>
        <w:t>P</w:t>
      </w:r>
      <w:r w:rsidR="00246378" w:rsidRPr="00246378">
        <w:rPr>
          <w:lang w:val="es-CO"/>
        </w:rPr>
        <w:t xml:space="preserve">ersonas </w:t>
      </w:r>
      <w:r w:rsidR="008909AB">
        <w:rPr>
          <w:lang w:val="es-CO"/>
        </w:rPr>
        <w:t>S</w:t>
      </w:r>
      <w:r w:rsidR="00246378" w:rsidRPr="00246378">
        <w:rPr>
          <w:lang w:val="es-CO"/>
        </w:rPr>
        <w:t xml:space="preserve">ometidas a </w:t>
      </w:r>
      <w:r w:rsidR="008909AB">
        <w:rPr>
          <w:lang w:val="es-CO"/>
        </w:rPr>
        <w:t>C</w:t>
      </w:r>
      <w:r w:rsidR="00246378" w:rsidRPr="00246378">
        <w:rPr>
          <w:lang w:val="es-CO"/>
        </w:rPr>
        <w:t xml:space="preserve">ualquier </w:t>
      </w:r>
      <w:r w:rsidR="008909AB">
        <w:rPr>
          <w:lang w:val="es-CO"/>
        </w:rPr>
        <w:t>F</w:t>
      </w:r>
      <w:r w:rsidR="00246378" w:rsidRPr="00246378">
        <w:rPr>
          <w:lang w:val="es-CO"/>
        </w:rPr>
        <w:t xml:space="preserve">orma de </w:t>
      </w:r>
      <w:r w:rsidR="008909AB">
        <w:rPr>
          <w:lang w:val="es-CO"/>
        </w:rPr>
        <w:t>D</w:t>
      </w:r>
      <w:r w:rsidR="00246378" w:rsidRPr="00246378">
        <w:rPr>
          <w:lang w:val="es-CO"/>
        </w:rPr>
        <w:t xml:space="preserve">etención o </w:t>
      </w:r>
      <w:r w:rsidR="008909AB">
        <w:rPr>
          <w:lang w:val="es-CO"/>
        </w:rPr>
        <w:t>P</w:t>
      </w:r>
      <w:r w:rsidR="00246378" w:rsidRPr="00246378">
        <w:rPr>
          <w:lang w:val="es-CO"/>
        </w:rPr>
        <w:t>risión</w:t>
      </w:r>
      <w:r w:rsidR="0033686B" w:rsidRPr="00400688">
        <w:rPr>
          <w:rStyle w:val="FootnoteReference"/>
          <w:szCs w:val="16"/>
        </w:rPr>
        <w:footnoteReference w:id="9"/>
      </w:r>
      <w:r w:rsidR="00246378" w:rsidRPr="00246378">
        <w:rPr>
          <w:lang w:val="es-CO"/>
        </w:rPr>
        <w:t>.</w:t>
      </w:r>
    </w:p>
    <w:p w14:paraId="7EE5A615" w14:textId="5E90DB41" w:rsidR="00246378" w:rsidRPr="00246378" w:rsidRDefault="00CC34DC" w:rsidP="00BC5ECA">
      <w:pPr>
        <w:pStyle w:val="SingleTxtG"/>
        <w:rPr>
          <w:lang w:val="es-CO"/>
        </w:rPr>
      </w:pPr>
      <w:r w:rsidRPr="00246378">
        <w:rPr>
          <w:lang w:val="es-CO"/>
        </w:rPr>
        <w:t>90.</w:t>
      </w:r>
      <w:r w:rsidRPr="00246378">
        <w:rPr>
          <w:lang w:val="es-CO"/>
        </w:rPr>
        <w:tab/>
      </w:r>
      <w:r w:rsidR="00246378" w:rsidRPr="00246378">
        <w:rPr>
          <w:lang w:val="es-CO"/>
        </w:rPr>
        <w:t xml:space="preserve">Toda forma de detención o encarcelamiento debe ser ordenada por una autoridad judicial u otra autoridad con arreglo a la ley, o estar sujeta al control efectivo de </w:t>
      </w:r>
      <w:r w:rsidR="006E7571">
        <w:rPr>
          <w:lang w:val="es-CO"/>
        </w:rPr>
        <w:t>e</w:t>
      </w:r>
      <w:r w:rsidR="00246378" w:rsidRPr="00246378">
        <w:rPr>
          <w:lang w:val="es-CO"/>
        </w:rPr>
        <w:t xml:space="preserve">sta, cuya condición y permanencia en el cargo deben ofrecer las mayores garantías posibles de competencia, imparcialidad e independencia, de conformidad con el principio 4 del Conjunto de Principios para la </w:t>
      </w:r>
      <w:r w:rsidR="007724D5">
        <w:rPr>
          <w:lang w:val="es-CO"/>
        </w:rPr>
        <w:t>P</w:t>
      </w:r>
      <w:r w:rsidR="00246378" w:rsidRPr="00246378">
        <w:rPr>
          <w:lang w:val="es-CO"/>
        </w:rPr>
        <w:t xml:space="preserve">rotección de </w:t>
      </w:r>
      <w:r w:rsidR="007724D5">
        <w:rPr>
          <w:lang w:val="es-CO"/>
        </w:rPr>
        <w:t>T</w:t>
      </w:r>
      <w:r w:rsidR="00246378" w:rsidRPr="00246378">
        <w:rPr>
          <w:lang w:val="es-CO"/>
        </w:rPr>
        <w:t xml:space="preserve">odas las </w:t>
      </w:r>
      <w:r w:rsidR="007724D5">
        <w:rPr>
          <w:lang w:val="es-CO"/>
        </w:rPr>
        <w:t>P</w:t>
      </w:r>
      <w:r w:rsidR="00246378" w:rsidRPr="00246378">
        <w:rPr>
          <w:lang w:val="es-CO"/>
        </w:rPr>
        <w:t xml:space="preserve">ersonas </w:t>
      </w:r>
      <w:r w:rsidR="007724D5">
        <w:rPr>
          <w:lang w:val="es-CO"/>
        </w:rPr>
        <w:t>S</w:t>
      </w:r>
      <w:r w:rsidR="00246378" w:rsidRPr="00246378">
        <w:rPr>
          <w:lang w:val="es-CO"/>
        </w:rPr>
        <w:t xml:space="preserve">ometidas a </w:t>
      </w:r>
      <w:r w:rsidR="007724D5">
        <w:rPr>
          <w:lang w:val="es-CO"/>
        </w:rPr>
        <w:t>C</w:t>
      </w:r>
      <w:r w:rsidR="00246378" w:rsidRPr="00246378">
        <w:rPr>
          <w:lang w:val="es-CO"/>
        </w:rPr>
        <w:t xml:space="preserve">ualquier </w:t>
      </w:r>
      <w:r w:rsidR="007724D5">
        <w:rPr>
          <w:lang w:val="es-CO"/>
        </w:rPr>
        <w:t>F</w:t>
      </w:r>
      <w:r w:rsidR="00246378" w:rsidRPr="00246378">
        <w:rPr>
          <w:lang w:val="es-CO"/>
        </w:rPr>
        <w:t xml:space="preserve">orma de </w:t>
      </w:r>
      <w:r w:rsidR="007724D5">
        <w:rPr>
          <w:lang w:val="es-CO"/>
        </w:rPr>
        <w:t>D</w:t>
      </w:r>
      <w:r w:rsidR="00246378" w:rsidRPr="00246378">
        <w:rPr>
          <w:lang w:val="es-CO"/>
        </w:rPr>
        <w:t xml:space="preserve">etención o </w:t>
      </w:r>
      <w:r w:rsidR="007724D5">
        <w:rPr>
          <w:lang w:val="es-CO"/>
        </w:rPr>
        <w:t>P</w:t>
      </w:r>
      <w:r w:rsidR="00246378" w:rsidRPr="00246378">
        <w:rPr>
          <w:lang w:val="es-CO"/>
        </w:rPr>
        <w:t xml:space="preserve">risión. En el presente caso, si bien parece que se dictó una orden de detención </w:t>
      </w:r>
      <w:r w:rsidR="00246378" w:rsidRPr="00246378">
        <w:rPr>
          <w:lang w:val="es-CO"/>
        </w:rPr>
        <w:lastRenderedPageBreak/>
        <w:t>contra el Sr.</w:t>
      </w:r>
      <w:r w:rsidR="008909AB">
        <w:rPr>
          <w:lang w:val="es-CO"/>
        </w:rPr>
        <w:t> </w:t>
      </w:r>
      <w:r w:rsidR="00BA06E3">
        <w:rPr>
          <w:lang w:val="es-CO"/>
        </w:rPr>
        <w:t>Rodríguez Sánchez</w:t>
      </w:r>
      <w:r w:rsidR="00246378" w:rsidRPr="00246378">
        <w:rPr>
          <w:lang w:val="es-CO"/>
        </w:rPr>
        <w:t>, este fue detenido sin que se le presentara debidamente dicha detención y se le notificaran los motivos por los que era detenido.</w:t>
      </w:r>
    </w:p>
    <w:p w14:paraId="4B216BF7" w14:textId="3F23E4D3" w:rsidR="00246378" w:rsidRPr="00246378" w:rsidRDefault="00CC34DC" w:rsidP="00BC5ECA">
      <w:pPr>
        <w:pStyle w:val="SingleTxtG"/>
        <w:rPr>
          <w:lang w:val="es-CO"/>
        </w:rPr>
      </w:pPr>
      <w:r w:rsidRPr="00246378">
        <w:rPr>
          <w:lang w:val="es-CO"/>
        </w:rPr>
        <w:t>91.</w:t>
      </w:r>
      <w:r w:rsidRPr="00246378">
        <w:rPr>
          <w:lang w:val="es-CO"/>
        </w:rPr>
        <w:tab/>
      </w:r>
      <w:r w:rsidR="00246378" w:rsidRPr="00246378">
        <w:rPr>
          <w:lang w:val="es-CO"/>
        </w:rPr>
        <w:t xml:space="preserve">El Grupo de Trabajo observa que </w:t>
      </w:r>
      <w:r w:rsidR="008909AB">
        <w:rPr>
          <w:lang w:val="es-CO"/>
        </w:rPr>
        <w:t xml:space="preserve">en </w:t>
      </w:r>
      <w:r w:rsidR="00246378" w:rsidRPr="00246378">
        <w:rPr>
          <w:lang w:val="es-CO"/>
        </w:rPr>
        <w:t xml:space="preserve">el </w:t>
      </w:r>
      <w:r w:rsidR="008909AB" w:rsidRPr="008909AB">
        <w:rPr>
          <w:lang w:val="es-CO"/>
        </w:rPr>
        <w:t>artículo 9</w:t>
      </w:r>
      <w:r w:rsidR="008909AB">
        <w:rPr>
          <w:lang w:val="es-CO"/>
        </w:rPr>
        <w:t>,</w:t>
      </w:r>
      <w:r w:rsidR="008909AB" w:rsidRPr="008909AB">
        <w:rPr>
          <w:lang w:val="es-CO"/>
        </w:rPr>
        <w:t xml:space="preserve"> </w:t>
      </w:r>
      <w:r w:rsidR="00246378" w:rsidRPr="00246378">
        <w:rPr>
          <w:lang w:val="es-CO"/>
        </w:rPr>
        <w:t>párrafo 2</w:t>
      </w:r>
      <w:r w:rsidR="008909AB">
        <w:rPr>
          <w:lang w:val="es-CO"/>
        </w:rPr>
        <w:t>,</w:t>
      </w:r>
      <w:r w:rsidR="00246378" w:rsidRPr="00246378">
        <w:rPr>
          <w:lang w:val="es-CO"/>
        </w:rPr>
        <w:t xml:space="preserve"> del Pacto </w:t>
      </w:r>
      <w:r w:rsidR="008909AB">
        <w:rPr>
          <w:lang w:val="es-CO"/>
        </w:rPr>
        <w:t>se establecen</w:t>
      </w:r>
      <w:r w:rsidR="008909AB" w:rsidRPr="00246378">
        <w:rPr>
          <w:lang w:val="es-CO"/>
        </w:rPr>
        <w:t xml:space="preserve"> </w:t>
      </w:r>
      <w:r w:rsidR="00246378" w:rsidRPr="00246378">
        <w:rPr>
          <w:lang w:val="es-CO"/>
        </w:rPr>
        <w:t xml:space="preserve">dos requisitos en beneficio de las personas privadas de libertad: en primer lugar, se les informará, en el momento de la detención, de los motivos de la </w:t>
      </w:r>
      <w:r w:rsidR="00761B33">
        <w:rPr>
          <w:lang w:val="es-CO"/>
        </w:rPr>
        <w:t>misma</w:t>
      </w:r>
      <w:r w:rsidR="00246378" w:rsidRPr="00246378">
        <w:rPr>
          <w:lang w:val="es-CO"/>
        </w:rPr>
        <w:t>; y</w:t>
      </w:r>
      <w:r w:rsidR="00761B33">
        <w:rPr>
          <w:lang w:val="es-CO"/>
        </w:rPr>
        <w:t>,</w:t>
      </w:r>
      <w:r w:rsidR="00246378" w:rsidRPr="00246378">
        <w:rPr>
          <w:lang w:val="es-CO"/>
        </w:rPr>
        <w:t xml:space="preserve"> en segundo lugar, se les informará de los cargos que se les imputen. Como explica el Comité de Derechos Humanos, uno de los principales objetivos de exigir que todas las personas detenidas sean informadas de los motivos de la detención es permitirles solicitar la puesta en libertad si consideran que las razones aducidas son inválidas o infundadas.</w:t>
      </w:r>
      <w:r w:rsidR="009E2288">
        <w:rPr>
          <w:lang w:val="es-CO"/>
        </w:rPr>
        <w:t xml:space="preserve"> </w:t>
      </w:r>
      <w:r w:rsidR="00246378" w:rsidRPr="00246378">
        <w:rPr>
          <w:lang w:val="es-CO"/>
        </w:rPr>
        <w:t>Si bien la notificación oral de los motivos de la detención satisface el requisito, esa información debe facilitarse inmediatamente después de la detención</w:t>
      </w:r>
      <w:r w:rsidR="008C6828" w:rsidRPr="00400688">
        <w:rPr>
          <w:rStyle w:val="FootnoteReference"/>
          <w:szCs w:val="16"/>
        </w:rPr>
        <w:footnoteReference w:id="10"/>
      </w:r>
      <w:r w:rsidR="008C6828">
        <w:rPr>
          <w:lang w:val="es-CO"/>
        </w:rPr>
        <w:t>.</w:t>
      </w:r>
    </w:p>
    <w:p w14:paraId="5C37B1C7" w14:textId="01127A5F" w:rsidR="00246378" w:rsidRPr="00E8479F" w:rsidRDefault="00CC34DC" w:rsidP="00BC5ECA">
      <w:pPr>
        <w:pStyle w:val="SingleTxtG"/>
        <w:rPr>
          <w:lang w:val="es-CO"/>
        </w:rPr>
      </w:pPr>
      <w:r w:rsidRPr="00E8479F">
        <w:rPr>
          <w:lang w:val="es-CO"/>
        </w:rPr>
        <w:t>92.</w:t>
      </w:r>
      <w:r w:rsidRPr="00E8479F">
        <w:rPr>
          <w:lang w:val="es-CO"/>
        </w:rPr>
        <w:tab/>
      </w:r>
      <w:r w:rsidR="00246378" w:rsidRPr="00246378">
        <w:rPr>
          <w:lang w:val="es-CO"/>
        </w:rPr>
        <w:t xml:space="preserve">Por lo tanto, el Grupo de Trabajo concluye que, si bien hubo una orden de arresto emitida </w:t>
      </w:r>
      <w:r w:rsidR="001A63A4">
        <w:rPr>
          <w:lang w:val="es-CO"/>
        </w:rPr>
        <w:t xml:space="preserve">en </w:t>
      </w:r>
      <w:r w:rsidR="00246378" w:rsidRPr="00246378">
        <w:rPr>
          <w:lang w:val="es-CO"/>
        </w:rPr>
        <w:t xml:space="preserve">contra </w:t>
      </w:r>
      <w:r w:rsidR="001A63A4">
        <w:rPr>
          <w:lang w:val="es-CO"/>
        </w:rPr>
        <w:t>d</w:t>
      </w:r>
      <w:r w:rsidR="00246378" w:rsidRPr="00246378">
        <w:rPr>
          <w:lang w:val="es-CO"/>
        </w:rPr>
        <w:t xml:space="preserve">el Sr. </w:t>
      </w:r>
      <w:r w:rsidR="00BA06E3">
        <w:rPr>
          <w:lang w:val="es-CO"/>
        </w:rPr>
        <w:t>Rodríguez Sánchez</w:t>
      </w:r>
      <w:r w:rsidR="00246378" w:rsidRPr="00246378">
        <w:rPr>
          <w:lang w:val="es-CO"/>
        </w:rPr>
        <w:t xml:space="preserve"> antes de su arresto el 29 de junio de 2021</w:t>
      </w:r>
      <w:r w:rsidR="00AD2D63">
        <w:rPr>
          <w:lang w:val="es-CO"/>
        </w:rPr>
        <w:t xml:space="preserve"> </w:t>
      </w:r>
      <w:r w:rsidR="005401D3">
        <w:rPr>
          <w:lang w:val="es-CO"/>
        </w:rPr>
        <w:t>―</w:t>
      </w:r>
      <w:r w:rsidR="00AD2D63">
        <w:rPr>
          <w:lang w:val="es-CO"/>
        </w:rPr>
        <w:t xml:space="preserve">el Gobierno en su respuesta tardía manifestó que </w:t>
      </w:r>
      <w:r w:rsidR="005401D3">
        <w:rPr>
          <w:lang w:val="es-CO"/>
        </w:rPr>
        <w:t xml:space="preserve">dicha orden </w:t>
      </w:r>
      <w:r w:rsidR="00D5004D">
        <w:rPr>
          <w:lang w:val="es-CO"/>
        </w:rPr>
        <w:t xml:space="preserve">sí </w:t>
      </w:r>
      <w:r w:rsidR="00AD2D63">
        <w:rPr>
          <w:lang w:val="es-CO"/>
        </w:rPr>
        <w:t>existía</w:t>
      </w:r>
      <w:r w:rsidR="005401D3">
        <w:rPr>
          <w:lang w:val="es-CO"/>
        </w:rPr>
        <w:t>―,</w:t>
      </w:r>
      <w:r w:rsidR="00246378" w:rsidRPr="00246378">
        <w:rPr>
          <w:lang w:val="es-CO"/>
        </w:rPr>
        <w:t xml:space="preserve"> no se le notificó</w:t>
      </w:r>
      <w:r w:rsidR="003D73B4">
        <w:rPr>
          <w:lang w:val="es-CO"/>
        </w:rPr>
        <w:t xml:space="preserve"> debidamente </w:t>
      </w:r>
      <w:r w:rsidR="003D73B4" w:rsidRPr="00246378">
        <w:rPr>
          <w:lang w:val="es-CO"/>
        </w:rPr>
        <w:t>esta</w:t>
      </w:r>
      <w:r w:rsidR="00246378" w:rsidRPr="00246378">
        <w:rPr>
          <w:lang w:val="es-CO"/>
        </w:rPr>
        <w:t xml:space="preserve"> orden de arresto ni se le explicaron las razones de su arresto en el momento en que este se produjo, lo que viola el primer elemento del artículo</w:t>
      </w:r>
      <w:r w:rsidR="00B8347B">
        <w:rPr>
          <w:lang w:val="es-CO"/>
        </w:rPr>
        <w:t> </w:t>
      </w:r>
      <w:r w:rsidR="00246378" w:rsidRPr="00246378">
        <w:rPr>
          <w:lang w:val="es-CO"/>
        </w:rPr>
        <w:t>9</w:t>
      </w:r>
      <w:r w:rsidR="00F646A8">
        <w:rPr>
          <w:lang w:val="es-CO"/>
        </w:rPr>
        <w:t>, párrafo </w:t>
      </w:r>
      <w:r w:rsidR="00246378" w:rsidRPr="00246378">
        <w:rPr>
          <w:lang w:val="es-CO"/>
        </w:rPr>
        <w:t>2</w:t>
      </w:r>
      <w:r w:rsidR="00F646A8">
        <w:rPr>
          <w:lang w:val="es-CO"/>
        </w:rPr>
        <w:t>,</w:t>
      </w:r>
      <w:r w:rsidR="00246378" w:rsidRPr="00246378">
        <w:rPr>
          <w:lang w:val="es-CO"/>
        </w:rPr>
        <w:t xml:space="preserve"> del Pacto. Por consiguiente, el Grupo de Trabajo considera que se ha violado el</w:t>
      </w:r>
      <w:r w:rsidR="00F646A8">
        <w:rPr>
          <w:lang w:val="es-CO"/>
        </w:rPr>
        <w:t xml:space="preserve"> </w:t>
      </w:r>
      <w:r w:rsidR="00F646A8" w:rsidRPr="00F646A8">
        <w:rPr>
          <w:lang w:val="es-CO"/>
        </w:rPr>
        <w:t>artículo</w:t>
      </w:r>
      <w:r w:rsidR="00B8347B">
        <w:rPr>
          <w:lang w:val="es-CO"/>
        </w:rPr>
        <w:t> </w:t>
      </w:r>
      <w:r w:rsidR="00F646A8" w:rsidRPr="00F646A8">
        <w:rPr>
          <w:lang w:val="es-CO"/>
        </w:rPr>
        <w:t>9</w:t>
      </w:r>
      <w:r w:rsidR="00F646A8">
        <w:rPr>
          <w:lang w:val="es-CO"/>
        </w:rPr>
        <w:t>,</w:t>
      </w:r>
      <w:r w:rsidR="00246378" w:rsidRPr="00246378">
        <w:rPr>
          <w:lang w:val="es-CO"/>
        </w:rPr>
        <w:t xml:space="preserve"> </w:t>
      </w:r>
      <w:r w:rsidR="00246378" w:rsidRPr="00E8479F">
        <w:rPr>
          <w:lang w:val="es-CO"/>
        </w:rPr>
        <w:t>párrafo 2</w:t>
      </w:r>
      <w:r w:rsidR="00F646A8">
        <w:rPr>
          <w:lang w:val="es-CO"/>
        </w:rPr>
        <w:t>,</w:t>
      </w:r>
      <w:r w:rsidR="00246378" w:rsidRPr="00E8479F">
        <w:rPr>
          <w:lang w:val="es-CO"/>
        </w:rPr>
        <w:t xml:space="preserve"> del Pacto</w:t>
      </w:r>
      <w:r w:rsidR="00E8479F" w:rsidRPr="00E8479F">
        <w:rPr>
          <w:lang w:val="es-CO"/>
        </w:rPr>
        <w:t xml:space="preserve"> y el principio 7 de los Principios y Directrices Básicos de las Naciones Unidas sobre los Recursos y Procedimientos relacionados con el Derecho de Toda Persona Privada de Libertad a Recurrir ante un Tribunal.</w:t>
      </w:r>
    </w:p>
    <w:p w14:paraId="193A2A9C" w14:textId="4E83E82C" w:rsidR="00FD0D8A" w:rsidRDefault="00CC34DC" w:rsidP="00BC5ECA">
      <w:pPr>
        <w:pStyle w:val="SingleTxtG"/>
        <w:rPr>
          <w:lang w:val="es-CO"/>
        </w:rPr>
      </w:pPr>
      <w:r>
        <w:rPr>
          <w:lang w:val="es-CO"/>
        </w:rPr>
        <w:t>93.</w:t>
      </w:r>
      <w:r>
        <w:rPr>
          <w:lang w:val="es-CO"/>
        </w:rPr>
        <w:tab/>
      </w:r>
      <w:r w:rsidR="00246378" w:rsidRPr="00246378">
        <w:rPr>
          <w:lang w:val="es-CO"/>
        </w:rPr>
        <w:t>Por último, como ha sostenido reiteradamente el Grupo de Trabajo</w:t>
      </w:r>
      <w:r w:rsidR="0054340F" w:rsidRPr="00BC5ECA">
        <w:rPr>
          <w:rStyle w:val="FootnoteReference"/>
          <w:szCs w:val="18"/>
        </w:rPr>
        <w:footnoteReference w:id="11"/>
      </w:r>
      <w:r w:rsidR="00246378" w:rsidRPr="00246378">
        <w:rPr>
          <w:lang w:val="es-CO"/>
        </w:rPr>
        <w:t>, para establecer que una detención es realmente legal, toda persona detenida tiene derecho a impugnar la legalidad de su detención ante un tribunal, como se prevé en el artículo 9</w:t>
      </w:r>
      <w:r w:rsidR="00187023">
        <w:rPr>
          <w:lang w:val="es-CO"/>
        </w:rPr>
        <w:t>, párrafo 4,</w:t>
      </w:r>
      <w:r w:rsidR="00246378" w:rsidRPr="00246378">
        <w:rPr>
          <w:lang w:val="es-CO"/>
        </w:rPr>
        <w:t xml:space="preserve"> del Pacto. El Grupo de Trabajo desea recordar que, de conformidad con los Principios y </w:t>
      </w:r>
      <w:r w:rsidR="007837A3">
        <w:rPr>
          <w:lang w:val="es-CO"/>
        </w:rPr>
        <w:t>D</w:t>
      </w:r>
      <w:r w:rsidR="00246378" w:rsidRPr="00246378">
        <w:rPr>
          <w:lang w:val="es-CO"/>
        </w:rPr>
        <w:t xml:space="preserve">irectrices </w:t>
      </w:r>
      <w:r w:rsidR="007837A3">
        <w:rPr>
          <w:lang w:val="es-CO"/>
        </w:rPr>
        <w:t>B</w:t>
      </w:r>
      <w:r w:rsidR="00246378" w:rsidRPr="00246378">
        <w:rPr>
          <w:lang w:val="es-CO"/>
        </w:rPr>
        <w:t xml:space="preserve">ásicos de las Naciones Unidas sobre </w:t>
      </w:r>
      <w:r w:rsidR="007837A3">
        <w:rPr>
          <w:lang w:val="es-CO"/>
        </w:rPr>
        <w:t>los R</w:t>
      </w:r>
      <w:r w:rsidR="00246378" w:rsidRPr="00246378">
        <w:rPr>
          <w:lang w:val="es-CO"/>
        </w:rPr>
        <w:t xml:space="preserve">ecursos y </w:t>
      </w:r>
      <w:r w:rsidR="007837A3">
        <w:rPr>
          <w:lang w:val="es-CO"/>
        </w:rPr>
        <w:t>P</w:t>
      </w:r>
      <w:r w:rsidR="00246378" w:rsidRPr="00246378">
        <w:rPr>
          <w:lang w:val="es-CO"/>
        </w:rPr>
        <w:t xml:space="preserve">rocedimientos </w:t>
      </w:r>
      <w:r w:rsidR="003C1945" w:rsidRPr="003C1945">
        <w:rPr>
          <w:lang w:val="es-CO"/>
        </w:rPr>
        <w:t xml:space="preserve">relacionados con el Derecho de </w:t>
      </w:r>
      <w:r w:rsidR="003C1945">
        <w:rPr>
          <w:lang w:val="es-CO"/>
        </w:rPr>
        <w:t>T</w:t>
      </w:r>
      <w:r w:rsidR="00246378" w:rsidRPr="00246378">
        <w:rPr>
          <w:lang w:val="es-CO"/>
        </w:rPr>
        <w:t xml:space="preserve">oda </w:t>
      </w:r>
      <w:r w:rsidR="003C1945">
        <w:rPr>
          <w:lang w:val="es-CO"/>
        </w:rPr>
        <w:t>P</w:t>
      </w:r>
      <w:r w:rsidR="00246378" w:rsidRPr="00246378">
        <w:rPr>
          <w:lang w:val="es-CO"/>
        </w:rPr>
        <w:t xml:space="preserve">ersona </w:t>
      </w:r>
      <w:r w:rsidR="003C1945">
        <w:rPr>
          <w:lang w:val="es-CO"/>
        </w:rPr>
        <w:t>P</w:t>
      </w:r>
      <w:r w:rsidR="00246378" w:rsidRPr="00246378">
        <w:rPr>
          <w:lang w:val="es-CO"/>
        </w:rPr>
        <w:t xml:space="preserve">rivada de </w:t>
      </w:r>
      <w:r w:rsidR="003C1945">
        <w:rPr>
          <w:lang w:val="es-CO"/>
        </w:rPr>
        <w:t>L</w:t>
      </w:r>
      <w:r w:rsidR="00246378" w:rsidRPr="00246378">
        <w:rPr>
          <w:lang w:val="es-CO"/>
        </w:rPr>
        <w:t xml:space="preserve">ibertad a </w:t>
      </w:r>
      <w:r w:rsidR="00C61D10">
        <w:rPr>
          <w:lang w:val="es-CO"/>
        </w:rPr>
        <w:t>R</w:t>
      </w:r>
      <w:r w:rsidR="00246378" w:rsidRPr="00246378">
        <w:rPr>
          <w:lang w:val="es-CO"/>
        </w:rPr>
        <w:t xml:space="preserve">ecurrir a un </w:t>
      </w:r>
      <w:r w:rsidR="00C61D10">
        <w:rPr>
          <w:lang w:val="es-CO"/>
        </w:rPr>
        <w:t>T</w:t>
      </w:r>
      <w:r w:rsidR="00246378" w:rsidRPr="00246378">
        <w:rPr>
          <w:lang w:val="es-CO"/>
        </w:rPr>
        <w:t>ribunal, el derecho a impugnar la legalidad de la detención ante un tribunal es un derecho humano autónomo, que es esencial para preservar la legalidad en una sociedad democrática</w:t>
      </w:r>
      <w:r w:rsidR="0054340F" w:rsidRPr="00BC5ECA">
        <w:rPr>
          <w:rStyle w:val="FootnoteReference"/>
          <w:szCs w:val="18"/>
        </w:rPr>
        <w:footnoteReference w:id="12"/>
      </w:r>
      <w:r w:rsidR="00246378" w:rsidRPr="00246378">
        <w:rPr>
          <w:lang w:val="es-CO"/>
        </w:rPr>
        <w:t>. Este derecho, que de hecho es una norma imperativa del derecho internacional, se aplica a todas las situaciones de privación de libertad</w:t>
      </w:r>
      <w:r w:rsidR="0054340F" w:rsidRPr="00400688">
        <w:rPr>
          <w:rStyle w:val="FootnoteReference"/>
          <w:szCs w:val="16"/>
        </w:rPr>
        <w:footnoteReference w:id="13"/>
      </w:r>
      <w:r w:rsidR="00246378" w:rsidRPr="00246378">
        <w:rPr>
          <w:lang w:val="es-CO"/>
        </w:rPr>
        <w:t>, y debe concederse sin demoras indebidas.</w:t>
      </w:r>
    </w:p>
    <w:p w14:paraId="1B4F1FEB" w14:textId="6B25B663" w:rsidR="00FD0D8A" w:rsidRPr="00FD0D8A" w:rsidRDefault="00CC34DC" w:rsidP="00BC5ECA">
      <w:pPr>
        <w:pStyle w:val="SingleTxtG"/>
        <w:rPr>
          <w:lang w:val="es-CO"/>
        </w:rPr>
      </w:pPr>
      <w:r w:rsidRPr="00FD0D8A">
        <w:rPr>
          <w:lang w:val="es-CO"/>
        </w:rPr>
        <w:t>94.</w:t>
      </w:r>
      <w:r w:rsidRPr="00FD0D8A">
        <w:rPr>
          <w:lang w:val="es-CO"/>
        </w:rPr>
        <w:tab/>
      </w:r>
      <w:r w:rsidR="00E8479F" w:rsidRPr="00FD0D8A">
        <w:rPr>
          <w:lang w:val="es-CO"/>
        </w:rPr>
        <w:t>El Grupo de Trabajo recuerda que tal como ha señalado el Comité de Derechos Humanos, 48</w:t>
      </w:r>
      <w:r w:rsidR="00FC251F">
        <w:rPr>
          <w:lang w:val="es-CO"/>
        </w:rPr>
        <w:t> </w:t>
      </w:r>
      <w:r w:rsidR="00E8479F" w:rsidRPr="00FD0D8A">
        <w:rPr>
          <w:lang w:val="es-CO"/>
        </w:rPr>
        <w:t xml:space="preserve">horas son normalmente suficientes para satisfacer el requisito de llevar a un detenido </w:t>
      </w:r>
      <w:r w:rsidR="006034B1">
        <w:rPr>
          <w:lang w:val="es-CO"/>
        </w:rPr>
        <w:t>“</w:t>
      </w:r>
      <w:r w:rsidR="00E8479F" w:rsidRPr="00FD0D8A">
        <w:rPr>
          <w:lang w:val="es-CO"/>
        </w:rPr>
        <w:t>sin demora</w:t>
      </w:r>
      <w:r w:rsidR="006034B1">
        <w:rPr>
          <w:lang w:val="es-CO"/>
        </w:rPr>
        <w:t>”</w:t>
      </w:r>
      <w:r w:rsidR="00E8479F" w:rsidRPr="00FD0D8A">
        <w:rPr>
          <w:lang w:val="es-CO"/>
        </w:rPr>
        <w:t xml:space="preserve"> ante un juez u otro funcionario autorizado por la ley después de su detención</w:t>
      </w:r>
      <w:r w:rsidR="00CB2D14">
        <w:rPr>
          <w:lang w:val="es-CO"/>
        </w:rPr>
        <w:t>. C</w:t>
      </w:r>
      <w:r w:rsidR="00E8479F" w:rsidRPr="00FD0D8A">
        <w:rPr>
          <w:lang w:val="es-CO"/>
        </w:rPr>
        <w:t>ualquier retraso más largo que el mencionado debe se</w:t>
      </w:r>
      <w:r w:rsidR="00CB2D14">
        <w:rPr>
          <w:lang w:val="es-CO"/>
        </w:rPr>
        <w:t xml:space="preserve">r </w:t>
      </w:r>
      <w:r w:rsidR="00E8479F" w:rsidRPr="00FD0D8A">
        <w:rPr>
          <w:lang w:val="es-CO"/>
        </w:rPr>
        <w:t xml:space="preserve">absolutamente excepcional y estar justificado </w:t>
      </w:r>
      <w:r w:rsidR="00CB2D14">
        <w:rPr>
          <w:lang w:val="es-CO"/>
        </w:rPr>
        <w:t>por</w:t>
      </w:r>
      <w:r w:rsidR="00CB2D14" w:rsidRPr="00FD0D8A">
        <w:rPr>
          <w:lang w:val="es-CO"/>
        </w:rPr>
        <w:t xml:space="preserve"> </w:t>
      </w:r>
      <w:r w:rsidR="00E8479F" w:rsidRPr="00FD0D8A">
        <w:rPr>
          <w:lang w:val="es-CO"/>
        </w:rPr>
        <w:t>las circunstancias</w:t>
      </w:r>
      <w:r w:rsidR="00FD0D8A">
        <w:rPr>
          <w:rStyle w:val="FootnoteReference"/>
          <w:lang w:val="es-EC"/>
        </w:rPr>
        <w:footnoteReference w:id="14"/>
      </w:r>
      <w:r w:rsidR="00FD0D8A" w:rsidRPr="00FD0D8A">
        <w:rPr>
          <w:lang w:val="es-EC"/>
        </w:rPr>
        <w:t>.</w:t>
      </w:r>
    </w:p>
    <w:p w14:paraId="17FEDD42" w14:textId="55B7A0EB" w:rsidR="00246378" w:rsidRPr="00246378" w:rsidRDefault="00CC34DC" w:rsidP="00BC5ECA">
      <w:pPr>
        <w:pStyle w:val="SingleTxtG"/>
        <w:rPr>
          <w:lang w:val="es-CO"/>
        </w:rPr>
      </w:pPr>
      <w:r w:rsidRPr="00246378">
        <w:rPr>
          <w:lang w:val="es-CO"/>
        </w:rPr>
        <w:t>95.</w:t>
      </w:r>
      <w:r w:rsidRPr="00246378">
        <w:rPr>
          <w:lang w:val="es-CO"/>
        </w:rPr>
        <w:tab/>
      </w:r>
      <w:r w:rsidR="00246378" w:rsidRPr="00246378">
        <w:rPr>
          <w:lang w:val="es-CO"/>
        </w:rPr>
        <w:t xml:space="preserve">En el presente caso, el Sr. </w:t>
      </w:r>
      <w:r w:rsidR="00BA06E3">
        <w:rPr>
          <w:lang w:val="es-CO"/>
        </w:rPr>
        <w:t>Rodríguez Sánchez</w:t>
      </w:r>
      <w:r w:rsidR="00246378" w:rsidRPr="00246378">
        <w:rPr>
          <w:lang w:val="es-CO"/>
        </w:rPr>
        <w:t xml:space="preserve"> fue detenido el 29 de junio de 2021, pero no tuvo oportunidad de impugnar la legalidad de su detención durante casi dos semanas, ya que no fue presentado ante un juez hasta el 10 de julio de 2021</w:t>
      </w:r>
      <w:r w:rsidR="002F3BEF">
        <w:rPr>
          <w:lang w:val="es-CO"/>
        </w:rPr>
        <w:t>,</w:t>
      </w:r>
      <w:r w:rsidR="00246378" w:rsidRPr="00246378">
        <w:rPr>
          <w:lang w:val="es-CO"/>
        </w:rPr>
        <w:t xml:space="preserve"> y el Gobierno no </w:t>
      </w:r>
      <w:r w:rsidR="008A23E3">
        <w:rPr>
          <w:lang w:val="es-CO"/>
        </w:rPr>
        <w:t xml:space="preserve">presentó de manera oportuna </w:t>
      </w:r>
      <w:r w:rsidR="008A23E3" w:rsidRPr="00246378">
        <w:rPr>
          <w:lang w:val="es-CO"/>
        </w:rPr>
        <w:t>razon</w:t>
      </w:r>
      <w:r w:rsidR="008A23E3">
        <w:rPr>
          <w:lang w:val="es-CO"/>
        </w:rPr>
        <w:t>es</w:t>
      </w:r>
      <w:r w:rsidR="00246378" w:rsidRPr="00246378">
        <w:rPr>
          <w:lang w:val="es-CO"/>
        </w:rPr>
        <w:t xml:space="preserve"> para justificar este retraso. Por consiguiente, el Grupo de Trabajo considera que se ha violado el </w:t>
      </w:r>
      <w:r w:rsidR="002F3BEF" w:rsidRPr="002F3BEF">
        <w:rPr>
          <w:lang w:val="es-CO"/>
        </w:rPr>
        <w:t>artículo 9</w:t>
      </w:r>
      <w:r w:rsidR="002F3BEF">
        <w:rPr>
          <w:lang w:val="es-CO"/>
        </w:rPr>
        <w:t>,</w:t>
      </w:r>
      <w:r w:rsidR="002F3BEF" w:rsidRPr="002F3BEF">
        <w:rPr>
          <w:lang w:val="es-CO"/>
        </w:rPr>
        <w:t xml:space="preserve"> </w:t>
      </w:r>
      <w:r w:rsidR="00246378" w:rsidRPr="00246378">
        <w:rPr>
          <w:lang w:val="es-CO"/>
        </w:rPr>
        <w:t>párrafo 4</w:t>
      </w:r>
      <w:r w:rsidR="002F3BEF">
        <w:rPr>
          <w:lang w:val="es-CO"/>
        </w:rPr>
        <w:t>,</w:t>
      </w:r>
      <w:r w:rsidR="00246378" w:rsidRPr="00246378">
        <w:rPr>
          <w:lang w:val="es-CO"/>
        </w:rPr>
        <w:t xml:space="preserve"> del Pacto.</w:t>
      </w:r>
    </w:p>
    <w:p w14:paraId="277ADAC2" w14:textId="77EC0E29" w:rsidR="00246378" w:rsidRPr="00246378" w:rsidRDefault="00CC34DC" w:rsidP="00BC5ECA">
      <w:pPr>
        <w:pStyle w:val="SingleTxtG"/>
        <w:rPr>
          <w:lang w:val="es-CO"/>
        </w:rPr>
      </w:pPr>
      <w:r w:rsidRPr="00246378">
        <w:rPr>
          <w:lang w:val="es-CO"/>
        </w:rPr>
        <w:t>96.</w:t>
      </w:r>
      <w:r w:rsidRPr="00246378">
        <w:rPr>
          <w:lang w:val="es-CO"/>
        </w:rPr>
        <w:tab/>
      </w:r>
      <w:r w:rsidR="00246378" w:rsidRPr="00246378">
        <w:rPr>
          <w:lang w:val="es-CO"/>
        </w:rPr>
        <w:t>El Grupo de Trabajo considera además que la supervisión judicial de la detención es una salvaguardia fundamental de la libertad personal</w:t>
      </w:r>
      <w:r w:rsidR="00994D2D" w:rsidRPr="00400688">
        <w:rPr>
          <w:rStyle w:val="FootnoteReference"/>
          <w:szCs w:val="16"/>
        </w:rPr>
        <w:footnoteReference w:id="15"/>
      </w:r>
      <w:r w:rsidR="00994D2D" w:rsidRPr="002772D4">
        <w:t xml:space="preserve"> </w:t>
      </w:r>
      <w:r w:rsidR="00246378" w:rsidRPr="00246378">
        <w:rPr>
          <w:lang w:val="es-CO"/>
        </w:rPr>
        <w:t>y esencial para garantizar que la detención tenga una base jurídica.</w:t>
      </w:r>
      <w:r w:rsidR="00400688">
        <w:rPr>
          <w:lang w:val="es-CO"/>
        </w:rPr>
        <w:t xml:space="preserve"> </w:t>
      </w:r>
      <w:r w:rsidR="00246378" w:rsidRPr="00246378">
        <w:rPr>
          <w:lang w:val="es-CO"/>
        </w:rPr>
        <w:t xml:space="preserve">Dado que el Sr. </w:t>
      </w:r>
      <w:r w:rsidR="00BA06E3">
        <w:rPr>
          <w:lang w:val="es-CO"/>
        </w:rPr>
        <w:t>Rodríguez Sánchez</w:t>
      </w:r>
      <w:r w:rsidR="00246378" w:rsidRPr="00246378">
        <w:rPr>
          <w:lang w:val="es-CO"/>
        </w:rPr>
        <w:t xml:space="preserve"> no pudo impugnar su detención continuada, también se violó su derecho a un recurso efectivo en virtud del </w:t>
      </w:r>
      <w:r w:rsidR="00B5188F" w:rsidRPr="00246378">
        <w:rPr>
          <w:lang w:val="es-CO"/>
        </w:rPr>
        <w:t>artículo</w:t>
      </w:r>
      <w:r w:rsidR="00B5188F">
        <w:rPr>
          <w:lang w:val="es-CO"/>
        </w:rPr>
        <w:t> </w:t>
      </w:r>
      <w:r w:rsidR="00246378" w:rsidRPr="00246378">
        <w:rPr>
          <w:lang w:val="es-CO"/>
        </w:rPr>
        <w:t>8 de la Declaración Universal de Derechos Humanos y el artículo 2</w:t>
      </w:r>
      <w:r w:rsidR="004B5D3D">
        <w:rPr>
          <w:lang w:val="es-CO"/>
        </w:rPr>
        <w:t xml:space="preserve">, </w:t>
      </w:r>
      <w:r w:rsidR="004B5D3D" w:rsidRPr="004B5D3D">
        <w:rPr>
          <w:lang w:val="es-CO"/>
        </w:rPr>
        <w:t>párrafo 3</w:t>
      </w:r>
      <w:r w:rsidR="004B5D3D">
        <w:rPr>
          <w:lang w:val="es-CO"/>
        </w:rPr>
        <w:t xml:space="preserve">, </w:t>
      </w:r>
      <w:r w:rsidR="00246378" w:rsidRPr="00246378">
        <w:rPr>
          <w:lang w:val="es-CO"/>
        </w:rPr>
        <w:t>del</w:t>
      </w:r>
      <w:r w:rsidR="00B5188F">
        <w:rPr>
          <w:lang w:val="es-CO"/>
        </w:rPr>
        <w:t> </w:t>
      </w:r>
      <w:r w:rsidR="00246378" w:rsidRPr="00246378">
        <w:rPr>
          <w:lang w:val="es-CO"/>
        </w:rPr>
        <w:t>Pacto.</w:t>
      </w:r>
    </w:p>
    <w:p w14:paraId="2F271DA5" w14:textId="060754B6" w:rsidR="00246378" w:rsidRPr="00246378" w:rsidRDefault="00CC34DC" w:rsidP="00BC5ECA">
      <w:pPr>
        <w:pStyle w:val="SingleTxtG"/>
        <w:rPr>
          <w:lang w:val="es-CO"/>
        </w:rPr>
      </w:pPr>
      <w:r w:rsidRPr="00246378">
        <w:rPr>
          <w:lang w:val="es-CO"/>
        </w:rPr>
        <w:lastRenderedPageBreak/>
        <w:t>97.</w:t>
      </w:r>
      <w:r w:rsidRPr="00246378">
        <w:rPr>
          <w:lang w:val="es-CO"/>
        </w:rPr>
        <w:tab/>
      </w:r>
      <w:r w:rsidR="00246378" w:rsidRPr="00246378">
        <w:rPr>
          <w:lang w:val="es-CO"/>
        </w:rPr>
        <w:t>Tomando nota de todo lo anterior, el Grupo de Trabajo considera que la detención del Sr.</w:t>
      </w:r>
      <w:r w:rsidR="008A3823">
        <w:rPr>
          <w:lang w:val="es-CO"/>
        </w:rPr>
        <w:t> </w:t>
      </w:r>
      <w:r w:rsidR="00BA06E3">
        <w:rPr>
          <w:lang w:val="es-CO"/>
        </w:rPr>
        <w:t>Rodríguez Sánchez</w:t>
      </w:r>
      <w:r w:rsidR="00246378" w:rsidRPr="00246378">
        <w:rPr>
          <w:lang w:val="es-CO"/>
        </w:rPr>
        <w:t xml:space="preserve"> </w:t>
      </w:r>
      <w:r w:rsidR="008A3823">
        <w:rPr>
          <w:lang w:val="es-CO"/>
        </w:rPr>
        <w:t xml:space="preserve">efectuada </w:t>
      </w:r>
      <w:r w:rsidR="00246378" w:rsidRPr="00246378">
        <w:rPr>
          <w:lang w:val="es-CO"/>
        </w:rPr>
        <w:t>el 2</w:t>
      </w:r>
      <w:r w:rsidR="00AB1044">
        <w:rPr>
          <w:lang w:val="es-CO"/>
        </w:rPr>
        <w:t>9</w:t>
      </w:r>
      <w:r w:rsidR="00246378" w:rsidRPr="00246378">
        <w:rPr>
          <w:lang w:val="es-CO"/>
        </w:rPr>
        <w:t xml:space="preserve"> de junio de 2021 </w:t>
      </w:r>
      <w:r w:rsidR="00AB1044">
        <w:rPr>
          <w:lang w:val="es-CO"/>
        </w:rPr>
        <w:t xml:space="preserve">es arbitraria y se enmarca en la </w:t>
      </w:r>
      <w:r w:rsidR="008A3823">
        <w:rPr>
          <w:lang w:val="es-CO"/>
        </w:rPr>
        <w:t>c</w:t>
      </w:r>
      <w:r w:rsidR="00246378" w:rsidRPr="00246378">
        <w:rPr>
          <w:lang w:val="es-CO"/>
        </w:rPr>
        <w:t>ategoría I.</w:t>
      </w:r>
    </w:p>
    <w:p w14:paraId="2D59B139" w14:textId="39A033AA" w:rsidR="00F233C4" w:rsidRPr="00304695" w:rsidRDefault="00B10002" w:rsidP="00B10002">
      <w:pPr>
        <w:pStyle w:val="H56G"/>
        <w:rPr>
          <w:b/>
          <w:bCs/>
        </w:rPr>
      </w:pPr>
      <w:r w:rsidRPr="00400688">
        <w:tab/>
      </w:r>
      <w:r w:rsidR="005E3BD5" w:rsidRPr="00304695">
        <w:rPr>
          <w:b/>
          <w:bCs/>
        </w:rPr>
        <w:t>b</w:t>
      </w:r>
      <w:r w:rsidR="00B8347B" w:rsidRPr="00304695">
        <w:rPr>
          <w:b/>
          <w:bCs/>
        </w:rPr>
        <w:t>)</w:t>
      </w:r>
      <w:r w:rsidRPr="00304695">
        <w:rPr>
          <w:b/>
          <w:bCs/>
        </w:rPr>
        <w:tab/>
      </w:r>
      <w:r w:rsidR="00F233C4" w:rsidRPr="00304695">
        <w:rPr>
          <w:b/>
          <w:bCs/>
        </w:rPr>
        <w:t>Categoría III</w:t>
      </w:r>
    </w:p>
    <w:p w14:paraId="0FD6BE28" w14:textId="51EAE131" w:rsidR="005F44A4" w:rsidRPr="005F44A4" w:rsidRDefault="00CC34DC" w:rsidP="00BC5ECA">
      <w:pPr>
        <w:pStyle w:val="SingleTxtG"/>
        <w:rPr>
          <w:lang w:val="es-CO"/>
        </w:rPr>
      </w:pPr>
      <w:r w:rsidRPr="005F44A4">
        <w:rPr>
          <w:lang w:val="es-CO"/>
        </w:rPr>
        <w:t>98.</w:t>
      </w:r>
      <w:r w:rsidRPr="005F44A4">
        <w:rPr>
          <w:lang w:val="es-CO"/>
        </w:rPr>
        <w:tab/>
      </w:r>
      <w:r w:rsidR="005F44A4" w:rsidRPr="005F44A4">
        <w:rPr>
          <w:lang w:val="es-CO"/>
        </w:rPr>
        <w:t>El Grupo de Trabajo procederá ahora a analizar si durante el curso del procedimiento judicial se ha respetado los elementos fundamentales de un juicio justo, independiente e imparcial.</w:t>
      </w:r>
    </w:p>
    <w:p w14:paraId="3C49B6F5" w14:textId="3ACDE5E0" w:rsidR="005F44A4" w:rsidRPr="00FC251F" w:rsidRDefault="00CC34DC" w:rsidP="00BC5ECA">
      <w:pPr>
        <w:pStyle w:val="SingleTxtG"/>
        <w:rPr>
          <w:lang w:val="es-CO"/>
        </w:rPr>
      </w:pPr>
      <w:r w:rsidRPr="00FC251F">
        <w:rPr>
          <w:lang w:val="es-CO"/>
        </w:rPr>
        <w:t>99.</w:t>
      </w:r>
      <w:r w:rsidRPr="00FC251F">
        <w:rPr>
          <w:lang w:val="es-CO"/>
        </w:rPr>
        <w:tab/>
      </w:r>
      <w:r w:rsidR="005F44A4" w:rsidRPr="005F44A4">
        <w:rPr>
          <w:lang w:val="es-CO"/>
        </w:rPr>
        <w:t xml:space="preserve">El derecho a un juicio justo se ha establecido, desde la Declaración Universal </w:t>
      </w:r>
      <w:r w:rsidR="00CD4EE0">
        <w:rPr>
          <w:lang w:val="es-CO"/>
        </w:rPr>
        <w:t xml:space="preserve">de Derechos Humanos, </w:t>
      </w:r>
      <w:r w:rsidR="005F44A4" w:rsidRPr="005F44A4">
        <w:rPr>
          <w:lang w:val="es-CO"/>
        </w:rPr>
        <w:t xml:space="preserve">como uno de los pilares fundamentales del derecho internacional para proteger a las personas contra el trato arbitrario. En ese sentido, toda persona tiene el derecho a ser escuchada públicamente en juicio, dentro de un procedimiento en el que se respeten las garantías para su defensa, así como a ser </w:t>
      </w:r>
      <w:r w:rsidR="005F44A4" w:rsidRPr="00FC251F">
        <w:rPr>
          <w:lang w:val="es-CO"/>
        </w:rPr>
        <w:t>juzgada por un tribunal competente, independiente e imparcial.</w:t>
      </w:r>
    </w:p>
    <w:p w14:paraId="3CA94807" w14:textId="7E290D37" w:rsidR="00265574" w:rsidRPr="002610ED" w:rsidRDefault="00CC34DC" w:rsidP="00BC5ECA">
      <w:pPr>
        <w:pStyle w:val="SingleTxtG"/>
        <w:rPr>
          <w:lang w:val="es-CO"/>
        </w:rPr>
      </w:pPr>
      <w:r w:rsidRPr="002610ED">
        <w:rPr>
          <w:lang w:val="es-CO"/>
        </w:rPr>
        <w:t>100.</w:t>
      </w:r>
      <w:r w:rsidRPr="002610ED">
        <w:rPr>
          <w:lang w:val="es-CO"/>
        </w:rPr>
        <w:tab/>
      </w:r>
      <w:r w:rsidR="005F44A4" w:rsidRPr="00FC251F">
        <w:rPr>
          <w:lang w:val="es-CO"/>
        </w:rPr>
        <w:t xml:space="preserve">La fuente ha presentado una serie de </w:t>
      </w:r>
      <w:r w:rsidR="00FC251F" w:rsidRPr="00FC251F">
        <w:rPr>
          <w:lang w:val="es-CO"/>
        </w:rPr>
        <w:t>alegaciones</w:t>
      </w:r>
      <w:r w:rsidR="005F44A4" w:rsidRPr="00FC251F">
        <w:rPr>
          <w:lang w:val="es-CO"/>
        </w:rPr>
        <w:t>, que el Gobierno ha optado por no abordar oportunamente, relativas a violaciones del derecho</w:t>
      </w:r>
      <w:r w:rsidR="005F44A4" w:rsidRPr="005F44A4">
        <w:rPr>
          <w:lang w:val="es-CO"/>
        </w:rPr>
        <w:t xml:space="preserve"> del Sr.</w:t>
      </w:r>
      <w:r w:rsidR="00743854">
        <w:rPr>
          <w:lang w:val="es-CO"/>
        </w:rPr>
        <w:t> </w:t>
      </w:r>
      <w:r w:rsidR="00BA06E3">
        <w:rPr>
          <w:lang w:val="es-CO"/>
        </w:rPr>
        <w:t>Rodríguez Sánchez</w:t>
      </w:r>
      <w:r w:rsidR="005F44A4" w:rsidRPr="005F44A4">
        <w:rPr>
          <w:lang w:val="es-CO"/>
        </w:rPr>
        <w:t xml:space="preserve"> a la presunción de inocencia. En particular, el Grupo de Trabajo está alarmado por las acusaciones no </w:t>
      </w:r>
      <w:r w:rsidR="005F44A4" w:rsidRPr="002610ED">
        <w:rPr>
          <w:lang w:val="es-CO"/>
        </w:rPr>
        <w:t xml:space="preserve">refutadas de que tanto los funcionarios del Estado como el </w:t>
      </w:r>
      <w:r w:rsidR="00743854" w:rsidRPr="002610ED">
        <w:rPr>
          <w:lang w:val="es-CO"/>
        </w:rPr>
        <w:t>F</w:t>
      </w:r>
      <w:r w:rsidR="005F44A4" w:rsidRPr="002610ED">
        <w:rPr>
          <w:lang w:val="es-CO"/>
        </w:rPr>
        <w:t xml:space="preserve">iscal hicieron una serie de declaraciones públicas tratando de desacreditar al Sr. </w:t>
      </w:r>
      <w:r w:rsidR="00BA06E3" w:rsidRPr="002610ED">
        <w:rPr>
          <w:lang w:val="es-CO"/>
        </w:rPr>
        <w:t>Rodríguez Sánchez</w:t>
      </w:r>
      <w:r w:rsidR="005F44A4" w:rsidRPr="002610ED">
        <w:rPr>
          <w:lang w:val="es-CO"/>
        </w:rPr>
        <w:t xml:space="preserve"> y que </w:t>
      </w:r>
      <w:r w:rsidR="0052511E" w:rsidRPr="002610ED">
        <w:rPr>
          <w:lang w:val="es-CO"/>
        </w:rPr>
        <w:t xml:space="preserve">este </w:t>
      </w:r>
      <w:r w:rsidR="005F44A4" w:rsidRPr="002610ED">
        <w:rPr>
          <w:lang w:val="es-CO"/>
        </w:rPr>
        <w:t>siempre fue transportado con fuertes escoltas militares para presentarlo como un criminal peligroso (véase el párr</w:t>
      </w:r>
      <w:r w:rsidR="0052511E" w:rsidRPr="002610ED">
        <w:rPr>
          <w:lang w:val="es-CO"/>
        </w:rPr>
        <w:t>.</w:t>
      </w:r>
      <w:r w:rsidR="005F44A4" w:rsidRPr="002610ED">
        <w:rPr>
          <w:lang w:val="es-CO"/>
        </w:rPr>
        <w:t xml:space="preserve"> 1</w:t>
      </w:r>
      <w:r w:rsidR="00062806" w:rsidRPr="002610ED">
        <w:rPr>
          <w:lang w:val="es-CO"/>
        </w:rPr>
        <w:t>8</w:t>
      </w:r>
      <w:r w:rsidR="005F44A4" w:rsidRPr="002610ED">
        <w:rPr>
          <w:lang w:val="es-CO"/>
        </w:rPr>
        <w:t>).</w:t>
      </w:r>
    </w:p>
    <w:p w14:paraId="54AD0FB9" w14:textId="5ADDD83A" w:rsidR="00265574" w:rsidRPr="00265574" w:rsidRDefault="00CC34DC" w:rsidP="00BC5ECA">
      <w:pPr>
        <w:pStyle w:val="SingleTxtG"/>
        <w:rPr>
          <w:lang w:val="es-CO"/>
        </w:rPr>
      </w:pPr>
      <w:r w:rsidRPr="00265574">
        <w:rPr>
          <w:lang w:val="es-CO"/>
        </w:rPr>
        <w:t>101.</w:t>
      </w:r>
      <w:r w:rsidRPr="00265574">
        <w:rPr>
          <w:lang w:val="es-CO"/>
        </w:rPr>
        <w:tab/>
      </w:r>
      <w:r w:rsidR="00265574" w:rsidRPr="002610ED">
        <w:rPr>
          <w:lang w:val="es-CO"/>
        </w:rPr>
        <w:t>El Grupo de Trabajo desea subrayar que la presunción de inocencia</w:t>
      </w:r>
      <w:r w:rsidR="00265574" w:rsidRPr="00265574">
        <w:rPr>
          <w:lang w:val="es-CO"/>
        </w:rPr>
        <w:t xml:space="preserve"> es uno de los principios fundamentales de un juicio imparcial y, por lo tanto, inderogable, y garantiza que no se puede presumir culpabilidad hasta que se haya demostrado la acusación más allá de toda duda razonable.</w:t>
      </w:r>
      <w:r w:rsidR="00400688">
        <w:rPr>
          <w:lang w:val="es-CO"/>
        </w:rPr>
        <w:t xml:space="preserve"> </w:t>
      </w:r>
      <w:r w:rsidR="00265574" w:rsidRPr="00265574">
        <w:rPr>
          <w:lang w:val="es-CO"/>
        </w:rPr>
        <w:t xml:space="preserve">Este derecho, recogido en el </w:t>
      </w:r>
      <w:r w:rsidR="00F0009E" w:rsidRPr="00F0009E">
        <w:rPr>
          <w:lang w:val="es-CO"/>
        </w:rPr>
        <w:t>artículo 11</w:t>
      </w:r>
      <w:r w:rsidR="00F0009E">
        <w:rPr>
          <w:lang w:val="es-CO"/>
        </w:rPr>
        <w:t>,</w:t>
      </w:r>
      <w:r w:rsidR="00F0009E" w:rsidRPr="00F0009E">
        <w:rPr>
          <w:lang w:val="es-CO"/>
        </w:rPr>
        <w:t xml:space="preserve"> </w:t>
      </w:r>
      <w:r w:rsidR="00265574" w:rsidRPr="00265574">
        <w:rPr>
          <w:lang w:val="es-CO"/>
        </w:rPr>
        <w:t>párrafo 1</w:t>
      </w:r>
      <w:r w:rsidR="00F0009E">
        <w:rPr>
          <w:lang w:val="es-CO"/>
        </w:rPr>
        <w:t>,</w:t>
      </w:r>
      <w:r w:rsidR="00265574" w:rsidRPr="00265574">
        <w:rPr>
          <w:lang w:val="es-CO"/>
        </w:rPr>
        <w:t xml:space="preserve"> de la Declaración Universal de Derechos Humanos</w:t>
      </w:r>
      <w:r w:rsidR="00F0009E">
        <w:rPr>
          <w:lang w:val="es-CO"/>
        </w:rPr>
        <w:t>,</w:t>
      </w:r>
      <w:r w:rsidR="00265574" w:rsidRPr="00265574">
        <w:rPr>
          <w:lang w:val="es-CO"/>
        </w:rPr>
        <w:t xml:space="preserve"> y en el artículo 14</w:t>
      </w:r>
      <w:r w:rsidR="00881E5E">
        <w:rPr>
          <w:lang w:val="es-CO"/>
        </w:rPr>
        <w:t xml:space="preserve">, </w:t>
      </w:r>
      <w:r w:rsidR="00881E5E" w:rsidRPr="00881E5E">
        <w:rPr>
          <w:lang w:val="es-CO"/>
        </w:rPr>
        <w:t>párrafo 2</w:t>
      </w:r>
      <w:r w:rsidR="00881E5E">
        <w:rPr>
          <w:lang w:val="es-CO"/>
        </w:rPr>
        <w:t>,</w:t>
      </w:r>
      <w:r w:rsidR="00265574" w:rsidRPr="00265574">
        <w:rPr>
          <w:lang w:val="es-CO"/>
        </w:rPr>
        <w:t xml:space="preserve"> del Pacto, se aplica en todas las etapas del procedimiento y el Grupo de Trabajo concluye que se violaron los derechos del Sr.</w:t>
      </w:r>
      <w:r w:rsidR="001D5E69">
        <w:rPr>
          <w:lang w:val="es-CO"/>
        </w:rPr>
        <w:t> </w:t>
      </w:r>
      <w:r w:rsidR="00BA06E3">
        <w:rPr>
          <w:lang w:val="es-CO"/>
        </w:rPr>
        <w:t>Rodríguez Sánchez</w:t>
      </w:r>
      <w:r w:rsidR="00265574" w:rsidRPr="00265574">
        <w:rPr>
          <w:lang w:val="es-CO"/>
        </w:rPr>
        <w:t xml:space="preserve"> en virtud de estas disposiciones.</w:t>
      </w:r>
    </w:p>
    <w:p w14:paraId="7F0FF152" w14:textId="5119965B" w:rsidR="003A4696" w:rsidRDefault="00CC34DC" w:rsidP="00BC5ECA">
      <w:pPr>
        <w:pStyle w:val="SingleTxtG"/>
        <w:rPr>
          <w:lang w:val="es-CO"/>
        </w:rPr>
      </w:pPr>
      <w:r>
        <w:rPr>
          <w:lang w:val="es-CO"/>
        </w:rPr>
        <w:t>102.</w:t>
      </w:r>
      <w:r>
        <w:rPr>
          <w:lang w:val="es-CO"/>
        </w:rPr>
        <w:tab/>
      </w:r>
      <w:r w:rsidR="00F56ADC">
        <w:rPr>
          <w:lang w:val="es-CO"/>
        </w:rPr>
        <w:t>La fuente manifiesta que se ha violado el derecho del Sr</w:t>
      </w:r>
      <w:r w:rsidR="001D5E69">
        <w:rPr>
          <w:lang w:val="es-CO"/>
        </w:rPr>
        <w:t>. </w:t>
      </w:r>
      <w:r w:rsidR="00F56ADC">
        <w:rPr>
          <w:lang w:val="es-CO"/>
        </w:rPr>
        <w:t>Rodr</w:t>
      </w:r>
      <w:r w:rsidR="001D5E69">
        <w:rPr>
          <w:lang w:val="es-CO"/>
        </w:rPr>
        <w:t>í</w:t>
      </w:r>
      <w:r w:rsidR="00F56ADC">
        <w:rPr>
          <w:lang w:val="es-CO"/>
        </w:rPr>
        <w:t xml:space="preserve">guez </w:t>
      </w:r>
      <w:r w:rsidR="00FC251F" w:rsidRPr="00FC251F">
        <w:rPr>
          <w:lang w:val="es-CO"/>
        </w:rPr>
        <w:t xml:space="preserve">Sánchez </w:t>
      </w:r>
      <w:r w:rsidR="001D5E69">
        <w:rPr>
          <w:lang w:val="es-CO"/>
        </w:rPr>
        <w:t xml:space="preserve">a </w:t>
      </w:r>
      <w:r w:rsidR="00F56ADC">
        <w:rPr>
          <w:lang w:val="es-CO"/>
        </w:rPr>
        <w:t xml:space="preserve">ser juzgado en libertad. Agrega la fuente que las autoridades judiciales y la </w:t>
      </w:r>
      <w:r w:rsidR="006818BC">
        <w:rPr>
          <w:lang w:val="es-CO"/>
        </w:rPr>
        <w:t xml:space="preserve">Procuraduría </w:t>
      </w:r>
      <w:r w:rsidR="00F56ADC">
        <w:rPr>
          <w:lang w:val="es-CO"/>
        </w:rPr>
        <w:t>no valor</w:t>
      </w:r>
      <w:r w:rsidR="006818BC">
        <w:rPr>
          <w:lang w:val="es-CO"/>
        </w:rPr>
        <w:t>aron</w:t>
      </w:r>
      <w:r w:rsidR="00F56ADC">
        <w:rPr>
          <w:lang w:val="es-CO"/>
        </w:rPr>
        <w:t xml:space="preserve"> </w:t>
      </w:r>
      <w:r w:rsidR="00F56ADC" w:rsidRPr="0040786A">
        <w:rPr>
          <w:lang w:val="es-CO"/>
        </w:rPr>
        <w:t>las circunstancias específicas del caso</w:t>
      </w:r>
      <w:r w:rsidR="006818BC">
        <w:rPr>
          <w:lang w:val="es-CO"/>
        </w:rPr>
        <w:t xml:space="preserve"> para la determinación de la medida cautelar de la prisión preventiva</w:t>
      </w:r>
      <w:r w:rsidR="00F56ADC">
        <w:rPr>
          <w:lang w:val="es-CO"/>
        </w:rPr>
        <w:t>.</w:t>
      </w:r>
      <w:r w:rsidR="00400688">
        <w:rPr>
          <w:lang w:val="es-CO"/>
        </w:rPr>
        <w:t xml:space="preserve"> </w:t>
      </w:r>
      <w:r w:rsidR="00F56ADC">
        <w:rPr>
          <w:lang w:val="es-CO"/>
        </w:rPr>
        <w:t xml:space="preserve">Tampoco </w:t>
      </w:r>
      <w:r w:rsidR="006818BC">
        <w:rPr>
          <w:lang w:val="es-CO"/>
        </w:rPr>
        <w:t xml:space="preserve">la Procuraduría </w:t>
      </w:r>
      <w:r w:rsidR="00F56ADC">
        <w:rPr>
          <w:lang w:val="es-CO"/>
        </w:rPr>
        <w:t>suministr</w:t>
      </w:r>
      <w:r w:rsidR="006818BC">
        <w:rPr>
          <w:lang w:val="es-CO"/>
        </w:rPr>
        <w:t>ó</w:t>
      </w:r>
      <w:r w:rsidR="00F56ADC">
        <w:rPr>
          <w:lang w:val="es-CO"/>
        </w:rPr>
        <w:t xml:space="preserve"> argumentos razonables sobre el posible rie</w:t>
      </w:r>
      <w:r w:rsidR="00AC498E">
        <w:rPr>
          <w:lang w:val="es-CO"/>
        </w:rPr>
        <w:t>s</w:t>
      </w:r>
      <w:r w:rsidR="00F56ADC">
        <w:rPr>
          <w:lang w:val="es-CO"/>
        </w:rPr>
        <w:t xml:space="preserve">go de fuga </w:t>
      </w:r>
      <w:r w:rsidR="00D73D02">
        <w:rPr>
          <w:lang w:val="es-CO"/>
        </w:rPr>
        <w:t>ni</w:t>
      </w:r>
      <w:r w:rsidR="00F56ADC">
        <w:rPr>
          <w:lang w:val="es-CO"/>
        </w:rPr>
        <w:t xml:space="preserve"> </w:t>
      </w:r>
      <w:r w:rsidR="00B86F76">
        <w:rPr>
          <w:lang w:val="es-CO"/>
        </w:rPr>
        <w:t xml:space="preserve">aportó </w:t>
      </w:r>
      <w:r w:rsidR="00F56ADC">
        <w:rPr>
          <w:lang w:val="es-CO"/>
        </w:rPr>
        <w:t xml:space="preserve">prueba </w:t>
      </w:r>
      <w:r w:rsidR="00F56ADC" w:rsidRPr="0040786A">
        <w:rPr>
          <w:lang w:val="es-CO"/>
        </w:rPr>
        <w:t>concreta que apoye la presunción de fuga</w:t>
      </w:r>
      <w:r w:rsidR="00F56ADC">
        <w:rPr>
          <w:lang w:val="es-CO"/>
        </w:rPr>
        <w:t>. Por su parte, el Gobierno</w:t>
      </w:r>
      <w:r w:rsidR="00D73D02">
        <w:rPr>
          <w:lang w:val="es-CO"/>
        </w:rPr>
        <w:t>,</w:t>
      </w:r>
      <w:r w:rsidR="00F56ADC">
        <w:rPr>
          <w:lang w:val="es-CO"/>
        </w:rPr>
        <w:t xml:space="preserve"> en su respuesta tardía</w:t>
      </w:r>
      <w:r w:rsidR="006818BC">
        <w:rPr>
          <w:lang w:val="es-CO"/>
        </w:rPr>
        <w:t>,</w:t>
      </w:r>
      <w:r w:rsidR="00F56ADC">
        <w:rPr>
          <w:lang w:val="es-CO"/>
        </w:rPr>
        <w:t xml:space="preserve"> </w:t>
      </w:r>
      <w:r w:rsidR="003F6ADC">
        <w:rPr>
          <w:lang w:val="es-CO"/>
        </w:rPr>
        <w:t xml:space="preserve">manifiesta que su legislación interna establece que la </w:t>
      </w:r>
      <w:r w:rsidR="00B86F76">
        <w:rPr>
          <w:lang w:val="es-CO"/>
        </w:rPr>
        <w:t>prisión preventiva</w:t>
      </w:r>
      <w:r w:rsidR="003F6ADC">
        <w:rPr>
          <w:lang w:val="es-CO"/>
        </w:rPr>
        <w:t xml:space="preserve"> en los casos complejos</w:t>
      </w:r>
      <w:r w:rsidR="00DF0063">
        <w:rPr>
          <w:lang w:val="es-CO"/>
        </w:rPr>
        <w:t xml:space="preserve"> como este</w:t>
      </w:r>
      <w:r w:rsidR="003F6ADC">
        <w:rPr>
          <w:lang w:val="es-CO"/>
        </w:rPr>
        <w:t xml:space="preserve">, en virtud de la pluralidad de hechos de imputados y por tratarse de crimen organizado en contra del patrimonio del </w:t>
      </w:r>
      <w:r w:rsidR="003A4696">
        <w:rPr>
          <w:lang w:val="es-CO"/>
        </w:rPr>
        <w:t>E</w:t>
      </w:r>
      <w:r w:rsidR="003F6ADC">
        <w:rPr>
          <w:lang w:val="es-CO"/>
        </w:rPr>
        <w:t>stado</w:t>
      </w:r>
      <w:r w:rsidR="006818BC">
        <w:rPr>
          <w:lang w:val="es-CO"/>
        </w:rPr>
        <w:t>,</w:t>
      </w:r>
      <w:r w:rsidR="003F6ADC">
        <w:rPr>
          <w:lang w:val="es-CO"/>
        </w:rPr>
        <w:t xml:space="preserve"> es hasta de 18</w:t>
      </w:r>
      <w:r w:rsidR="00DF0063">
        <w:rPr>
          <w:lang w:val="es-CO"/>
        </w:rPr>
        <w:t> </w:t>
      </w:r>
      <w:r w:rsidR="003F6ADC">
        <w:rPr>
          <w:lang w:val="es-CO"/>
        </w:rPr>
        <w:t>meses.</w:t>
      </w:r>
    </w:p>
    <w:p w14:paraId="20806BC6" w14:textId="5F723F8D" w:rsidR="003A4696" w:rsidRDefault="00CC34DC" w:rsidP="00BC5ECA">
      <w:pPr>
        <w:pStyle w:val="SingleTxtG"/>
        <w:rPr>
          <w:lang w:val="es-CO"/>
        </w:rPr>
      </w:pPr>
      <w:r>
        <w:rPr>
          <w:lang w:val="es-CO"/>
        </w:rPr>
        <w:t>103.</w:t>
      </w:r>
      <w:r>
        <w:rPr>
          <w:lang w:val="es-CO"/>
        </w:rPr>
        <w:tab/>
      </w:r>
      <w:r w:rsidR="003A4696" w:rsidRPr="003A4696">
        <w:rPr>
          <w:lang w:val="es-CO"/>
        </w:rPr>
        <w:t>El Grupo de Trabajo insiste en que, de conformidad con el artículo 9</w:t>
      </w:r>
      <w:r w:rsidR="00DF0063">
        <w:rPr>
          <w:lang w:val="es-CO"/>
        </w:rPr>
        <w:t>, párrafo </w:t>
      </w:r>
      <w:r w:rsidR="003A4696" w:rsidRPr="003A4696">
        <w:rPr>
          <w:lang w:val="es-CO"/>
        </w:rPr>
        <w:t>3</w:t>
      </w:r>
      <w:r w:rsidR="00DF0063">
        <w:rPr>
          <w:lang w:val="es-CO"/>
        </w:rPr>
        <w:t>,</w:t>
      </w:r>
      <w:r w:rsidR="003A4696" w:rsidRPr="003A4696">
        <w:rPr>
          <w:lang w:val="es-CO"/>
        </w:rPr>
        <w:t xml:space="preserve"> del Pacto, toda persona arrestada o presa por una acusación penal será llevada sin demora ante un juez para ejercer funciones judiciales de modo que la prisión preventiva debe ser la excepción y no la norma, y debe ordenarse por el menor tiempo posible</w:t>
      </w:r>
      <w:r w:rsidR="00F46326">
        <w:rPr>
          <w:rStyle w:val="FootnoteReference"/>
          <w:lang w:val="es-CO"/>
        </w:rPr>
        <w:footnoteReference w:id="16"/>
      </w:r>
      <w:r w:rsidR="003A4696" w:rsidRPr="003A4696">
        <w:rPr>
          <w:lang w:val="es-CO"/>
        </w:rPr>
        <w:t>. Dicho de otra manera, la libertad está reconocida en el Pacto como la consideración fundamental, siendo la detención preventiva una excepción. Por tanto, esta debe basarse estrictamente en una determinación individualizada de que se adopta por ser razonable y necesaria para fines tales como evitar la fuga, la interferencia con las pruebas o la repetición del delito.</w:t>
      </w:r>
    </w:p>
    <w:p w14:paraId="6BD191BE" w14:textId="6640B76F" w:rsidR="00250CCE" w:rsidRDefault="00CC34DC" w:rsidP="00BC5ECA">
      <w:pPr>
        <w:pStyle w:val="SingleTxtG"/>
        <w:rPr>
          <w:lang w:val="es-CO"/>
        </w:rPr>
      </w:pPr>
      <w:r>
        <w:rPr>
          <w:lang w:val="es-CO"/>
        </w:rPr>
        <w:t>104.</w:t>
      </w:r>
      <w:r>
        <w:rPr>
          <w:lang w:val="es-CO"/>
        </w:rPr>
        <w:tab/>
      </w:r>
      <w:r w:rsidR="003A4696" w:rsidRPr="00250CCE">
        <w:rPr>
          <w:lang w:val="es-CO"/>
        </w:rPr>
        <w:t xml:space="preserve">El Grupo de Trabajo señala que la prisión preventiva además de ser </w:t>
      </w:r>
      <w:r w:rsidR="00522188" w:rsidRPr="00250CCE">
        <w:rPr>
          <w:lang w:val="es-CO"/>
        </w:rPr>
        <w:t xml:space="preserve">la </w:t>
      </w:r>
      <w:r w:rsidR="003A4696" w:rsidRPr="00250CCE">
        <w:rPr>
          <w:lang w:val="es-CO"/>
        </w:rPr>
        <w:t>excepción y no la regla</w:t>
      </w:r>
      <w:r w:rsidR="0092144E" w:rsidRPr="00250CCE">
        <w:rPr>
          <w:lang w:val="es-CO"/>
        </w:rPr>
        <w:t>,</w:t>
      </w:r>
      <w:r w:rsidR="003A4696" w:rsidRPr="00250CCE">
        <w:rPr>
          <w:lang w:val="es-CO"/>
        </w:rPr>
        <w:t xml:space="preserve"> y por el per</w:t>
      </w:r>
      <w:r w:rsidR="00931B15">
        <w:rPr>
          <w:lang w:val="es-CO"/>
        </w:rPr>
        <w:t>í</w:t>
      </w:r>
      <w:r w:rsidR="003A4696" w:rsidRPr="00250CCE">
        <w:rPr>
          <w:lang w:val="es-CO"/>
        </w:rPr>
        <w:t>odo más breve posible, debe basarse en una determinación individual de que es razonable y necesaria</w:t>
      </w:r>
      <w:r w:rsidR="0092144E" w:rsidRPr="00250CCE">
        <w:rPr>
          <w:lang w:val="es-CO"/>
        </w:rPr>
        <w:t xml:space="preserve"> para alcanzar los fines buscados</w:t>
      </w:r>
      <w:r w:rsidR="003A4696" w:rsidRPr="00250CCE">
        <w:rPr>
          <w:lang w:val="es-CO"/>
        </w:rPr>
        <w:t>. Los tribunales deben considerar si las alternativas a la prisión preventiva, como la libertad bajo fianza harían innecesaria la detención</w:t>
      </w:r>
      <w:r w:rsidR="007458BB" w:rsidRPr="00400688">
        <w:rPr>
          <w:rStyle w:val="FootnoteReference"/>
          <w:szCs w:val="18"/>
          <w:lang w:val="es-CO"/>
        </w:rPr>
        <w:footnoteReference w:id="17"/>
      </w:r>
      <w:r w:rsidR="003A4696" w:rsidRPr="00250CCE">
        <w:rPr>
          <w:lang w:val="es-CO"/>
        </w:rPr>
        <w:t xml:space="preserve">. Para determinar si se reúnen los elementos que justifican la prisión preventiva, el Grupo de Trabajo examina si los tribunales nacionales han tenido en cuenta las </w:t>
      </w:r>
      <w:r w:rsidR="003A4696" w:rsidRPr="00250CCE">
        <w:rPr>
          <w:lang w:val="es-CO"/>
        </w:rPr>
        <w:lastRenderedPageBreak/>
        <w:t>circunstancias particulares de la persona en cuestión, pero no verifica por sí mismo la existencia de riesgos que requieran la prisión preventiva</w:t>
      </w:r>
      <w:r w:rsidR="009F0B9C" w:rsidRPr="00B5188F">
        <w:rPr>
          <w:rStyle w:val="FootnoteReference"/>
          <w:szCs w:val="18"/>
          <w:lang w:val="es-CO"/>
        </w:rPr>
        <w:footnoteReference w:id="18"/>
      </w:r>
      <w:r w:rsidR="00250CCE">
        <w:rPr>
          <w:lang w:val="es-CO"/>
        </w:rPr>
        <w:t>.</w:t>
      </w:r>
    </w:p>
    <w:p w14:paraId="4A039628" w14:textId="3341B7F6" w:rsidR="003A4696" w:rsidRPr="00250CCE" w:rsidRDefault="00CC34DC" w:rsidP="00BC5ECA">
      <w:pPr>
        <w:pStyle w:val="SingleTxtG"/>
        <w:rPr>
          <w:lang w:val="es-CO"/>
        </w:rPr>
      </w:pPr>
      <w:r w:rsidRPr="00250CCE">
        <w:rPr>
          <w:lang w:val="es-CO"/>
        </w:rPr>
        <w:t>105.</w:t>
      </w:r>
      <w:r w:rsidRPr="00250CCE">
        <w:rPr>
          <w:lang w:val="es-CO"/>
        </w:rPr>
        <w:tab/>
      </w:r>
      <w:r w:rsidR="003A4696" w:rsidRPr="00250CCE">
        <w:rPr>
          <w:lang w:val="es-CO"/>
        </w:rPr>
        <w:t xml:space="preserve">El Grupo de Trabajo observa que, en el presente caso, el Gobierno simplemente señala disposiciones legales nacionales y la supuesta complejidad del crimen, pero no explica qué circunstancias específicamente relevantes para el Sr. </w:t>
      </w:r>
      <w:r w:rsidR="00BA06E3">
        <w:rPr>
          <w:lang w:val="es-CO"/>
        </w:rPr>
        <w:t>Rodríguez Sánchez</w:t>
      </w:r>
      <w:r w:rsidR="003A4696" w:rsidRPr="00250CCE">
        <w:rPr>
          <w:lang w:val="es-CO"/>
        </w:rPr>
        <w:t xml:space="preserve"> justific</w:t>
      </w:r>
      <w:r w:rsidR="00204768">
        <w:rPr>
          <w:lang w:val="es-CO"/>
        </w:rPr>
        <w:t>aron</w:t>
      </w:r>
      <w:r w:rsidR="003A4696" w:rsidRPr="00250CCE">
        <w:rPr>
          <w:lang w:val="es-CO"/>
        </w:rPr>
        <w:t xml:space="preserve"> su detención preventiva desde el 13 de julio de 2021</w:t>
      </w:r>
      <w:r w:rsidR="00294699" w:rsidRPr="00250CCE">
        <w:rPr>
          <w:lang w:val="es-CO"/>
        </w:rPr>
        <w:t xml:space="preserve"> </w:t>
      </w:r>
      <w:r w:rsidR="00204768">
        <w:rPr>
          <w:lang w:val="es-CO"/>
        </w:rPr>
        <w:t>y durante</w:t>
      </w:r>
      <w:r w:rsidR="00204768" w:rsidRPr="00250CCE">
        <w:rPr>
          <w:lang w:val="es-CO"/>
        </w:rPr>
        <w:t xml:space="preserve"> </w:t>
      </w:r>
      <w:r w:rsidR="00294699" w:rsidRPr="00250CCE">
        <w:rPr>
          <w:lang w:val="es-CO"/>
        </w:rPr>
        <w:t>los 18 meses</w:t>
      </w:r>
      <w:r w:rsidR="00204768">
        <w:rPr>
          <w:lang w:val="es-CO"/>
        </w:rPr>
        <w:t xml:space="preserve"> siguientes</w:t>
      </w:r>
      <w:r w:rsidR="00294699" w:rsidRPr="00250CCE">
        <w:rPr>
          <w:lang w:val="es-CO"/>
        </w:rPr>
        <w:t>.</w:t>
      </w:r>
    </w:p>
    <w:p w14:paraId="44A1740E" w14:textId="1EAE33F4" w:rsidR="00DB602E" w:rsidRDefault="00CC34DC" w:rsidP="00BC5ECA">
      <w:pPr>
        <w:pStyle w:val="SingleTxtG"/>
        <w:rPr>
          <w:lang w:val="es-CO"/>
        </w:rPr>
      </w:pPr>
      <w:r>
        <w:rPr>
          <w:lang w:val="es-CO"/>
        </w:rPr>
        <w:t>106.</w:t>
      </w:r>
      <w:r>
        <w:rPr>
          <w:lang w:val="es-CO"/>
        </w:rPr>
        <w:tab/>
      </w:r>
      <w:r w:rsidR="003A4696" w:rsidRPr="00294699">
        <w:rPr>
          <w:lang w:val="es-CO"/>
        </w:rPr>
        <w:t xml:space="preserve">El Grupo de Trabajo considera este </w:t>
      </w:r>
      <w:r w:rsidR="00EE7206">
        <w:rPr>
          <w:lang w:val="es-CO"/>
        </w:rPr>
        <w:t xml:space="preserve">lapso de </w:t>
      </w:r>
      <w:r w:rsidR="003A4696" w:rsidRPr="00294699">
        <w:rPr>
          <w:lang w:val="es-CO"/>
        </w:rPr>
        <w:t xml:space="preserve">tiempo no solo excesivo sino violatorio </w:t>
      </w:r>
      <w:r w:rsidR="00204768">
        <w:rPr>
          <w:lang w:val="es-CO"/>
        </w:rPr>
        <w:t>de</w:t>
      </w:r>
      <w:r w:rsidR="003A4696" w:rsidRPr="00294699">
        <w:rPr>
          <w:lang w:val="es-CO"/>
        </w:rPr>
        <w:t xml:space="preserve"> las normas y garantías internacionales contra la detención arbitraria, contenidas en el artículo</w:t>
      </w:r>
      <w:r w:rsidR="00FC251F">
        <w:rPr>
          <w:lang w:val="es-CO"/>
        </w:rPr>
        <w:t> </w:t>
      </w:r>
      <w:r w:rsidR="003A4696" w:rsidRPr="00294699">
        <w:rPr>
          <w:lang w:val="es-CO"/>
        </w:rPr>
        <w:t xml:space="preserve">10 de la Declaración Universal de Derechos Humanos y el </w:t>
      </w:r>
      <w:r w:rsidR="001C78F9">
        <w:rPr>
          <w:lang w:val="es-CO"/>
        </w:rPr>
        <w:t>p</w:t>
      </w:r>
      <w:r w:rsidR="003A4696" w:rsidRPr="00294699">
        <w:rPr>
          <w:lang w:val="es-CO"/>
        </w:rPr>
        <w:t>rincipio</w:t>
      </w:r>
      <w:r w:rsidR="001C78F9">
        <w:rPr>
          <w:lang w:val="es-CO"/>
        </w:rPr>
        <w:t> </w:t>
      </w:r>
      <w:r w:rsidR="003A4696" w:rsidRPr="00294699">
        <w:rPr>
          <w:lang w:val="es-CO"/>
        </w:rPr>
        <w:t xml:space="preserve">11 del Conjunto de </w:t>
      </w:r>
      <w:r w:rsidR="00294699" w:rsidRPr="00294699">
        <w:rPr>
          <w:lang w:val="es-CO"/>
        </w:rPr>
        <w:t>Principios</w:t>
      </w:r>
      <w:r w:rsidR="00425513" w:rsidRPr="00425513">
        <w:t xml:space="preserve"> </w:t>
      </w:r>
      <w:r w:rsidR="00425513" w:rsidRPr="00425513">
        <w:rPr>
          <w:lang w:val="es-CO"/>
        </w:rPr>
        <w:t>para la Protección de Todas las Personas Sometidas a Cualquier Forma de Detención o</w:t>
      </w:r>
      <w:r w:rsidR="00425513" w:rsidRPr="00425513">
        <w:rPr>
          <w:rStyle w:val="FootnoteReference"/>
          <w:sz w:val="20"/>
          <w:vertAlign w:val="baseline"/>
          <w:lang w:val="es-CO"/>
        </w:rPr>
        <w:t xml:space="preserve"> </w:t>
      </w:r>
      <w:r w:rsidR="00425513">
        <w:rPr>
          <w:lang w:val="es-CO"/>
        </w:rPr>
        <w:t>Prisión</w:t>
      </w:r>
      <w:r w:rsidR="00294699" w:rsidRPr="00294699">
        <w:rPr>
          <w:lang w:val="es-CO"/>
        </w:rPr>
        <w:t>.</w:t>
      </w:r>
      <w:r w:rsidR="003A4696" w:rsidRPr="00294699">
        <w:rPr>
          <w:lang w:val="es-CO"/>
        </w:rPr>
        <w:t xml:space="preserve"> </w:t>
      </w:r>
      <w:r w:rsidR="0061696E">
        <w:rPr>
          <w:lang w:val="es-CO"/>
        </w:rPr>
        <w:t>Dicha</w:t>
      </w:r>
      <w:r w:rsidR="0061696E" w:rsidRPr="00294699">
        <w:rPr>
          <w:lang w:val="es-CO"/>
        </w:rPr>
        <w:t xml:space="preserve"> </w:t>
      </w:r>
      <w:r w:rsidR="003A4696" w:rsidRPr="00294699">
        <w:rPr>
          <w:lang w:val="es-CO"/>
        </w:rPr>
        <w:t>violación de los derechos humanos del Sr.</w:t>
      </w:r>
      <w:r w:rsidR="006F0AD1">
        <w:rPr>
          <w:lang w:val="es-CO"/>
        </w:rPr>
        <w:t> </w:t>
      </w:r>
      <w:r w:rsidR="00BA06E3">
        <w:rPr>
          <w:lang w:val="es-CO"/>
        </w:rPr>
        <w:t>Rodríguez Sánchez</w:t>
      </w:r>
      <w:r w:rsidR="00294699" w:rsidRPr="00294699">
        <w:rPr>
          <w:lang w:val="es-CO"/>
        </w:rPr>
        <w:t xml:space="preserve"> </w:t>
      </w:r>
      <w:r w:rsidR="003A4696" w:rsidRPr="00294699">
        <w:rPr>
          <w:lang w:val="es-CO"/>
        </w:rPr>
        <w:t xml:space="preserve">contraviene, además, el estándar indicado por el Comité de Derechos Humanos, cuando ha afirmado que para no ser calificada de arbitraria, la detención no debe prolongarse más allá del período por el que el Estado </w:t>
      </w:r>
      <w:r w:rsidR="006F0AD1">
        <w:rPr>
          <w:lang w:val="es-CO"/>
        </w:rPr>
        <w:t>p</w:t>
      </w:r>
      <w:r w:rsidR="003A4696" w:rsidRPr="00294699">
        <w:rPr>
          <w:lang w:val="es-CO"/>
        </w:rPr>
        <w:t>arte puede aportar una justificación apropiada</w:t>
      </w:r>
      <w:r w:rsidR="00707A0F" w:rsidRPr="007E2304">
        <w:rPr>
          <w:rStyle w:val="FootnoteReference"/>
          <w:lang w:val="es-CO"/>
        </w:rPr>
        <w:footnoteReference w:id="19"/>
      </w:r>
      <w:r w:rsidR="00805433">
        <w:t>,</w:t>
      </w:r>
      <w:r w:rsidR="003A4696" w:rsidRPr="00294699">
        <w:rPr>
          <w:lang w:val="es-CO"/>
        </w:rPr>
        <w:t xml:space="preserve"> lo que ha sido quebrantado en este caso.</w:t>
      </w:r>
    </w:p>
    <w:p w14:paraId="5054A799" w14:textId="77ABB60F" w:rsidR="005F44A4" w:rsidRPr="005F44A4" w:rsidRDefault="00CC34DC" w:rsidP="00BC5ECA">
      <w:pPr>
        <w:pStyle w:val="SingleTxtG"/>
        <w:rPr>
          <w:lang w:val="es-CO"/>
        </w:rPr>
      </w:pPr>
      <w:r w:rsidRPr="005F44A4">
        <w:rPr>
          <w:lang w:val="es-CO"/>
        </w:rPr>
        <w:t>107.</w:t>
      </w:r>
      <w:r w:rsidRPr="005F44A4">
        <w:rPr>
          <w:lang w:val="es-CO"/>
        </w:rPr>
        <w:tab/>
      </w:r>
      <w:r w:rsidR="00DB602E" w:rsidRPr="005F44A4">
        <w:rPr>
          <w:lang w:val="es-CO"/>
        </w:rPr>
        <w:t xml:space="preserve">En el presente caso no se respetaron los requisitos del </w:t>
      </w:r>
      <w:r w:rsidR="00F0172A" w:rsidRPr="00F0172A">
        <w:rPr>
          <w:lang w:val="es-CO"/>
        </w:rPr>
        <w:t>artículo 9</w:t>
      </w:r>
      <w:r w:rsidR="00F0172A">
        <w:rPr>
          <w:lang w:val="es-CO"/>
        </w:rPr>
        <w:t>,</w:t>
      </w:r>
      <w:r w:rsidR="00F0172A" w:rsidRPr="00F0172A">
        <w:rPr>
          <w:lang w:val="es-CO"/>
        </w:rPr>
        <w:t xml:space="preserve"> </w:t>
      </w:r>
      <w:r w:rsidR="00DB602E" w:rsidRPr="005F44A4">
        <w:rPr>
          <w:lang w:val="es-CO"/>
        </w:rPr>
        <w:t>párrafo</w:t>
      </w:r>
      <w:r w:rsidR="00FD6AE8">
        <w:rPr>
          <w:lang w:val="es-CO"/>
        </w:rPr>
        <w:t> </w:t>
      </w:r>
      <w:r w:rsidR="00DB602E" w:rsidRPr="005F44A4">
        <w:rPr>
          <w:lang w:val="es-CO"/>
        </w:rPr>
        <w:t>3</w:t>
      </w:r>
      <w:r w:rsidR="00F0172A">
        <w:rPr>
          <w:lang w:val="es-CO"/>
        </w:rPr>
        <w:t>,</w:t>
      </w:r>
      <w:r w:rsidR="00DB602E" w:rsidRPr="005F44A4">
        <w:rPr>
          <w:lang w:val="es-CO"/>
        </w:rPr>
        <w:t xml:space="preserve"> del Pacto y, por consiguiente, el Grupo de Trabajo considera que se violaron los derechos del Sr.</w:t>
      </w:r>
      <w:r w:rsidR="004F5C44">
        <w:rPr>
          <w:lang w:val="es-CO"/>
        </w:rPr>
        <w:t> </w:t>
      </w:r>
      <w:r w:rsidR="00BA06E3">
        <w:rPr>
          <w:lang w:val="es-CO"/>
        </w:rPr>
        <w:t>Rodríguez Sánchez</w:t>
      </w:r>
      <w:r w:rsidR="00DB602E" w:rsidRPr="005F44A4">
        <w:rPr>
          <w:lang w:val="es-CO"/>
        </w:rPr>
        <w:t xml:space="preserve"> consagrados en esta disposición.</w:t>
      </w:r>
    </w:p>
    <w:p w14:paraId="5AAE792A" w14:textId="7CF21F9F" w:rsidR="005F44A4" w:rsidRPr="00B35869" w:rsidRDefault="00CC34DC" w:rsidP="00BC5ECA">
      <w:pPr>
        <w:pStyle w:val="SingleTxtG"/>
        <w:rPr>
          <w:lang w:val="es-CO"/>
        </w:rPr>
      </w:pPr>
      <w:r w:rsidRPr="00B35869">
        <w:rPr>
          <w:lang w:val="es-CO"/>
        </w:rPr>
        <w:t>108.</w:t>
      </w:r>
      <w:r w:rsidRPr="00B35869">
        <w:rPr>
          <w:lang w:val="es-CO"/>
        </w:rPr>
        <w:tab/>
      </w:r>
      <w:r w:rsidR="005F44A4" w:rsidRPr="00010061">
        <w:rPr>
          <w:lang w:val="es-CO"/>
        </w:rPr>
        <w:t>La fuente ha sostenido, y el Gobierno no refut</w:t>
      </w:r>
      <w:r w:rsidR="00805433">
        <w:rPr>
          <w:lang w:val="es-CO"/>
        </w:rPr>
        <w:t>ó</w:t>
      </w:r>
      <w:r w:rsidR="005F44A4" w:rsidRPr="00010061">
        <w:rPr>
          <w:lang w:val="es-CO"/>
        </w:rPr>
        <w:t>, que la capacidad del Sr.</w:t>
      </w:r>
      <w:r w:rsidR="00D353D7">
        <w:rPr>
          <w:lang w:val="es-CO"/>
        </w:rPr>
        <w:t> </w:t>
      </w:r>
      <w:r w:rsidR="00BA06E3">
        <w:rPr>
          <w:lang w:val="es-CO"/>
        </w:rPr>
        <w:t>Rodríguez Sánchez</w:t>
      </w:r>
      <w:r w:rsidR="005F44A4" w:rsidRPr="00010061">
        <w:rPr>
          <w:lang w:val="es-CO"/>
        </w:rPr>
        <w:t xml:space="preserve"> para ejercer su derecho a defenderse se vio afectada negativamente cuando a él y a sus abogados defensores no se les permitió </w:t>
      </w:r>
      <w:r w:rsidR="005F44A4" w:rsidRPr="00B35869">
        <w:rPr>
          <w:lang w:val="es-CO"/>
        </w:rPr>
        <w:t>presentar su caso libremente y, de hecho, fueron interrumpidos sistemáticamente por la acusación (véa</w:t>
      </w:r>
      <w:r w:rsidR="00D353D7" w:rsidRPr="00BC5ECA">
        <w:rPr>
          <w:lang w:val="es-CO"/>
        </w:rPr>
        <w:t>n</w:t>
      </w:r>
      <w:r w:rsidR="005F44A4" w:rsidRPr="00B35869">
        <w:rPr>
          <w:lang w:val="es-CO"/>
        </w:rPr>
        <w:t xml:space="preserve">se </w:t>
      </w:r>
      <w:r w:rsidR="004066FA" w:rsidRPr="00BC5ECA">
        <w:rPr>
          <w:lang w:val="es-CO"/>
        </w:rPr>
        <w:t>los</w:t>
      </w:r>
      <w:r w:rsidR="004066FA" w:rsidRPr="00B35869">
        <w:rPr>
          <w:lang w:val="es-CO"/>
        </w:rPr>
        <w:t xml:space="preserve"> </w:t>
      </w:r>
      <w:r w:rsidR="005F44A4" w:rsidRPr="00B35869">
        <w:rPr>
          <w:lang w:val="es-CO"/>
        </w:rPr>
        <w:t>párr</w:t>
      </w:r>
      <w:r w:rsidR="004066FA" w:rsidRPr="00BC5ECA">
        <w:rPr>
          <w:lang w:val="es-CO"/>
        </w:rPr>
        <w:t>s.</w:t>
      </w:r>
      <w:r w:rsidR="005F44A4" w:rsidRPr="00B35869">
        <w:rPr>
          <w:lang w:val="es-CO"/>
        </w:rPr>
        <w:t xml:space="preserve"> </w:t>
      </w:r>
      <w:r w:rsidR="00010061" w:rsidRPr="00B35869">
        <w:rPr>
          <w:lang w:val="es-CO"/>
        </w:rPr>
        <w:t>2</w:t>
      </w:r>
      <w:r w:rsidR="002610ED">
        <w:rPr>
          <w:lang w:val="es-CO"/>
        </w:rPr>
        <w:t>5</w:t>
      </w:r>
      <w:r w:rsidR="004066FA" w:rsidRPr="00BC5ECA">
        <w:rPr>
          <w:lang w:val="es-CO"/>
        </w:rPr>
        <w:t xml:space="preserve"> y </w:t>
      </w:r>
      <w:r w:rsidR="00010061" w:rsidRPr="00B35869">
        <w:rPr>
          <w:lang w:val="es-CO"/>
        </w:rPr>
        <w:t>2</w:t>
      </w:r>
      <w:r w:rsidR="002610ED">
        <w:rPr>
          <w:lang w:val="es-CO"/>
        </w:rPr>
        <w:t>7</w:t>
      </w:r>
      <w:r w:rsidR="005F44A4" w:rsidRPr="00B35869">
        <w:rPr>
          <w:lang w:val="es-CO"/>
        </w:rPr>
        <w:t xml:space="preserve">), lo que incluso fue reconocido más tarde por el </w:t>
      </w:r>
      <w:r w:rsidR="00C979DA" w:rsidRPr="00B35869">
        <w:rPr>
          <w:lang w:val="es-CO"/>
        </w:rPr>
        <w:t>t</w:t>
      </w:r>
      <w:r w:rsidR="005F44A4" w:rsidRPr="00B35869">
        <w:rPr>
          <w:lang w:val="es-CO"/>
        </w:rPr>
        <w:t xml:space="preserve">ribunal, aunque </w:t>
      </w:r>
      <w:r w:rsidR="00C979DA" w:rsidRPr="00B35869">
        <w:rPr>
          <w:lang w:val="es-CO"/>
        </w:rPr>
        <w:t xml:space="preserve">este </w:t>
      </w:r>
      <w:r w:rsidR="005F44A4" w:rsidRPr="00B35869">
        <w:rPr>
          <w:lang w:val="es-CO"/>
        </w:rPr>
        <w:t>no proporcionó un recurso para ello (véase el párr</w:t>
      </w:r>
      <w:r w:rsidR="00C979DA" w:rsidRPr="00B35869">
        <w:rPr>
          <w:lang w:val="es-CO"/>
        </w:rPr>
        <w:t>.</w:t>
      </w:r>
      <w:r w:rsidR="005F44A4" w:rsidRPr="00B35869">
        <w:rPr>
          <w:lang w:val="es-CO"/>
        </w:rPr>
        <w:t xml:space="preserve"> 2</w:t>
      </w:r>
      <w:r w:rsidR="002610ED">
        <w:rPr>
          <w:lang w:val="es-CO"/>
        </w:rPr>
        <w:t>7</w:t>
      </w:r>
      <w:r w:rsidR="005F44A4" w:rsidRPr="00B35869">
        <w:rPr>
          <w:lang w:val="es-CO"/>
        </w:rPr>
        <w:t>). Por consiguiente, el Grupo de Trabajo considera que se ha violado el artículo</w:t>
      </w:r>
      <w:r w:rsidR="00C979DA" w:rsidRPr="00B35869">
        <w:rPr>
          <w:lang w:val="es-CO"/>
        </w:rPr>
        <w:t> </w:t>
      </w:r>
      <w:r w:rsidR="005F44A4" w:rsidRPr="00B35869">
        <w:rPr>
          <w:lang w:val="es-CO"/>
        </w:rPr>
        <w:t>14</w:t>
      </w:r>
      <w:r w:rsidR="00C979DA" w:rsidRPr="00B35869">
        <w:rPr>
          <w:lang w:val="es-CO"/>
        </w:rPr>
        <w:t>, párrafo 3 b),</w:t>
      </w:r>
      <w:r w:rsidR="005F44A4" w:rsidRPr="00B35869">
        <w:rPr>
          <w:lang w:val="es-CO"/>
        </w:rPr>
        <w:t xml:space="preserve"> del Pacto.</w:t>
      </w:r>
    </w:p>
    <w:p w14:paraId="129B59D5" w14:textId="2B6C74E0" w:rsidR="005F44A4" w:rsidRPr="005F44A4" w:rsidRDefault="00CC34DC" w:rsidP="00BC5ECA">
      <w:pPr>
        <w:pStyle w:val="SingleTxtG"/>
        <w:rPr>
          <w:lang w:val="es-CO"/>
        </w:rPr>
      </w:pPr>
      <w:r w:rsidRPr="005F44A4">
        <w:rPr>
          <w:lang w:val="es-CO"/>
        </w:rPr>
        <w:t>109.</w:t>
      </w:r>
      <w:r w:rsidRPr="005F44A4">
        <w:rPr>
          <w:lang w:val="es-CO"/>
        </w:rPr>
        <w:tab/>
      </w:r>
      <w:r w:rsidR="005F44A4" w:rsidRPr="00B35869">
        <w:rPr>
          <w:lang w:val="es-CO"/>
        </w:rPr>
        <w:t xml:space="preserve">El Grupo de Trabajo insiste en que el hecho de que </w:t>
      </w:r>
      <w:r w:rsidR="00C979DA" w:rsidRPr="00B35869">
        <w:rPr>
          <w:lang w:val="es-CO"/>
        </w:rPr>
        <w:t xml:space="preserve">tanto </w:t>
      </w:r>
      <w:r w:rsidR="005F44A4" w:rsidRPr="00B35869">
        <w:rPr>
          <w:lang w:val="es-CO"/>
        </w:rPr>
        <w:t xml:space="preserve">el </w:t>
      </w:r>
      <w:r w:rsidR="00FC251F">
        <w:rPr>
          <w:lang w:val="es-CO"/>
        </w:rPr>
        <w:t>J</w:t>
      </w:r>
      <w:r w:rsidR="00FC251F" w:rsidRPr="00FC251F">
        <w:rPr>
          <w:lang w:val="es-CO"/>
        </w:rPr>
        <w:t xml:space="preserve">uez que resolvió la medida cautelar en contra del Sr. Rodríguez Sánchez </w:t>
      </w:r>
      <w:r w:rsidR="00C979DA" w:rsidRPr="002610ED">
        <w:rPr>
          <w:lang w:val="es-CO"/>
        </w:rPr>
        <w:t>como</w:t>
      </w:r>
      <w:r w:rsidR="005F44A4" w:rsidRPr="002610ED">
        <w:rPr>
          <w:lang w:val="es-CO"/>
        </w:rPr>
        <w:t xml:space="preserve"> </w:t>
      </w:r>
      <w:r w:rsidR="00FC251F" w:rsidRPr="002610ED">
        <w:rPr>
          <w:lang w:val="es-CO"/>
        </w:rPr>
        <w:t xml:space="preserve">la </w:t>
      </w:r>
      <w:r w:rsidR="00FD6AE8">
        <w:rPr>
          <w:lang w:val="es-CO"/>
        </w:rPr>
        <w:t>Cámara</w:t>
      </w:r>
      <w:r w:rsidR="00FC251F" w:rsidRPr="002610ED">
        <w:rPr>
          <w:lang w:val="es-CO"/>
        </w:rPr>
        <w:t xml:space="preserve"> Penal de la Corte de Apelación del Distrito Nacional</w:t>
      </w:r>
      <w:r w:rsidR="005F44A4" w:rsidRPr="002610ED">
        <w:rPr>
          <w:lang w:val="es-CO"/>
        </w:rPr>
        <w:t xml:space="preserve"> no proporcionaran un recurso contra esas infracciones (véanse los párrs</w:t>
      </w:r>
      <w:r w:rsidR="00C979DA" w:rsidRPr="00BC5ECA">
        <w:rPr>
          <w:lang w:val="es-CO"/>
        </w:rPr>
        <w:t>.</w:t>
      </w:r>
      <w:r w:rsidR="00FC251F" w:rsidRPr="002610ED">
        <w:rPr>
          <w:lang w:val="es-CO"/>
        </w:rPr>
        <w:t> </w:t>
      </w:r>
      <w:r w:rsidR="005F44A4" w:rsidRPr="002610ED">
        <w:rPr>
          <w:lang w:val="es-CO"/>
        </w:rPr>
        <w:t>2</w:t>
      </w:r>
      <w:r w:rsidR="00010061" w:rsidRPr="002610ED">
        <w:rPr>
          <w:lang w:val="es-CO"/>
        </w:rPr>
        <w:t>1</w:t>
      </w:r>
      <w:r w:rsidR="005F44A4" w:rsidRPr="002610ED">
        <w:rPr>
          <w:lang w:val="es-CO"/>
        </w:rPr>
        <w:t xml:space="preserve"> a 2</w:t>
      </w:r>
      <w:r w:rsidR="002610ED" w:rsidRPr="00BC5ECA">
        <w:rPr>
          <w:lang w:val="es-CO"/>
        </w:rPr>
        <w:t>7</w:t>
      </w:r>
      <w:r w:rsidR="005F44A4" w:rsidRPr="002610ED">
        <w:rPr>
          <w:lang w:val="es-CO"/>
        </w:rPr>
        <w:t>) también constituyó una violación del derecho del Sr.</w:t>
      </w:r>
      <w:r w:rsidR="00FC251F" w:rsidRPr="002610ED">
        <w:rPr>
          <w:lang w:val="es-CO"/>
        </w:rPr>
        <w:t> </w:t>
      </w:r>
      <w:r w:rsidR="00BA06E3" w:rsidRPr="002610ED">
        <w:rPr>
          <w:lang w:val="es-CO"/>
        </w:rPr>
        <w:t>Rodríguez Sánchez</w:t>
      </w:r>
      <w:r w:rsidR="005F44A4" w:rsidRPr="002610ED">
        <w:rPr>
          <w:lang w:val="es-CO"/>
        </w:rPr>
        <w:t xml:space="preserve"> a ser oído</w:t>
      </w:r>
      <w:r w:rsidR="005F44A4" w:rsidRPr="00B35869">
        <w:rPr>
          <w:lang w:val="es-CO"/>
        </w:rPr>
        <w:t xml:space="preserve"> por un tribunal imparcial</w:t>
      </w:r>
      <w:r w:rsidR="00FD6AE8">
        <w:rPr>
          <w:lang w:val="es-CO"/>
        </w:rPr>
        <w:t>. Dicho</w:t>
      </w:r>
      <w:r w:rsidR="00C979DA" w:rsidRPr="00B35869">
        <w:rPr>
          <w:lang w:val="es-CO"/>
        </w:rPr>
        <w:t xml:space="preserve"> derecho</w:t>
      </w:r>
      <w:r w:rsidR="005F44A4" w:rsidRPr="00B35869">
        <w:rPr>
          <w:lang w:val="es-CO"/>
        </w:rPr>
        <w:t xml:space="preserve"> se encuentra codificado en el artículo</w:t>
      </w:r>
      <w:r w:rsidR="00FC251F">
        <w:rPr>
          <w:lang w:val="es-CO"/>
        </w:rPr>
        <w:t> </w:t>
      </w:r>
      <w:r w:rsidR="005F44A4" w:rsidRPr="00B35869">
        <w:rPr>
          <w:lang w:val="es-CO"/>
        </w:rPr>
        <w:t>14</w:t>
      </w:r>
      <w:r w:rsidR="00C979DA" w:rsidRPr="00B35869">
        <w:rPr>
          <w:lang w:val="es-CO"/>
        </w:rPr>
        <w:t>,</w:t>
      </w:r>
      <w:r w:rsidR="00C979DA">
        <w:rPr>
          <w:lang w:val="es-CO"/>
        </w:rPr>
        <w:t xml:space="preserve"> párrafo 1,</w:t>
      </w:r>
      <w:r w:rsidR="005F44A4" w:rsidRPr="005F44A4">
        <w:rPr>
          <w:lang w:val="es-CO"/>
        </w:rPr>
        <w:t xml:space="preserve"> del Pacto. El Grupo de Trabajo, por lo tanto, no puede considerar que la autoridad judicial a cargo de la detención del Sr.</w:t>
      </w:r>
      <w:r w:rsidR="00C979DA">
        <w:rPr>
          <w:lang w:val="es-CO"/>
        </w:rPr>
        <w:t> </w:t>
      </w:r>
      <w:r w:rsidR="00BA06E3">
        <w:rPr>
          <w:lang w:val="es-CO"/>
        </w:rPr>
        <w:t>Rodríguez Sánchez</w:t>
      </w:r>
      <w:r w:rsidR="005F44A4" w:rsidRPr="005F44A4">
        <w:rPr>
          <w:lang w:val="es-CO"/>
        </w:rPr>
        <w:t xml:space="preserve"> </w:t>
      </w:r>
      <w:r w:rsidR="00C979DA">
        <w:rPr>
          <w:lang w:val="es-CO"/>
        </w:rPr>
        <w:t>sea</w:t>
      </w:r>
      <w:r w:rsidR="00C979DA" w:rsidRPr="005F44A4">
        <w:rPr>
          <w:lang w:val="es-CO"/>
        </w:rPr>
        <w:t xml:space="preserve"> </w:t>
      </w:r>
      <w:r w:rsidR="005F44A4" w:rsidRPr="005F44A4">
        <w:rPr>
          <w:lang w:val="es-CO"/>
        </w:rPr>
        <w:t>independiente e imparcial cuando esta se ha negado a examinar, discutir y contestar los alegatos relativos a la detención arbitraria y las apelaciones presentadas. Por ello</w:t>
      </w:r>
      <w:r w:rsidR="00C979DA">
        <w:rPr>
          <w:lang w:val="es-CO"/>
        </w:rPr>
        <w:t>,</w:t>
      </w:r>
      <w:r w:rsidR="005F44A4" w:rsidRPr="005F44A4">
        <w:rPr>
          <w:lang w:val="es-CO"/>
        </w:rPr>
        <w:t xml:space="preserve"> se decide remitir este caso a la Relatora Especial sobre la independencia de </w:t>
      </w:r>
      <w:r w:rsidR="00C979DA">
        <w:rPr>
          <w:lang w:val="es-CO"/>
        </w:rPr>
        <w:t xml:space="preserve">los </w:t>
      </w:r>
      <w:r w:rsidR="005F44A4" w:rsidRPr="005F44A4">
        <w:rPr>
          <w:lang w:val="es-CO"/>
        </w:rPr>
        <w:t>magistrados y abogados.</w:t>
      </w:r>
    </w:p>
    <w:p w14:paraId="0085229D" w14:textId="3DB61528" w:rsidR="005F44A4" w:rsidRDefault="00CC34DC" w:rsidP="00BC5ECA">
      <w:pPr>
        <w:pStyle w:val="SingleTxtG"/>
        <w:rPr>
          <w:lang w:val="es-CO"/>
        </w:rPr>
      </w:pPr>
      <w:r>
        <w:rPr>
          <w:lang w:val="es-CO"/>
        </w:rPr>
        <w:t>110.</w:t>
      </w:r>
      <w:r>
        <w:rPr>
          <w:lang w:val="es-CO"/>
        </w:rPr>
        <w:tab/>
      </w:r>
      <w:r w:rsidR="005F44A4" w:rsidRPr="005F44A4">
        <w:rPr>
          <w:lang w:val="es-CO"/>
        </w:rPr>
        <w:t>En consecuencia, tomando nota de todo lo anterior, el Grupo de Trabajo concluye que la detención del Sr.</w:t>
      </w:r>
      <w:r w:rsidR="00C979DA">
        <w:rPr>
          <w:lang w:val="es-CO"/>
        </w:rPr>
        <w:t> </w:t>
      </w:r>
      <w:r w:rsidR="00BA06E3">
        <w:rPr>
          <w:lang w:val="es-CO"/>
        </w:rPr>
        <w:t>Rodríguez Sánchez</w:t>
      </w:r>
      <w:r w:rsidR="005F44A4" w:rsidRPr="005F44A4">
        <w:rPr>
          <w:lang w:val="es-CO"/>
        </w:rPr>
        <w:t xml:space="preserve"> fue el resultado de un proceso que violó gravemente su derecho a un juicio imparcial</w:t>
      </w:r>
      <w:r w:rsidR="00C979DA">
        <w:rPr>
          <w:lang w:val="es-CO"/>
        </w:rPr>
        <w:t>,</w:t>
      </w:r>
      <w:r w:rsidR="005F44A4" w:rsidRPr="005F44A4">
        <w:rPr>
          <w:lang w:val="es-CO"/>
        </w:rPr>
        <w:t xml:space="preserve"> consagrado en el artículo 14 del Pacto</w:t>
      </w:r>
      <w:r w:rsidR="00C979DA">
        <w:rPr>
          <w:lang w:val="es-CO"/>
        </w:rPr>
        <w:t>,</w:t>
      </w:r>
      <w:r w:rsidR="005F44A4" w:rsidRPr="005F44A4">
        <w:rPr>
          <w:lang w:val="es-CO"/>
        </w:rPr>
        <w:t xml:space="preserve"> y, por lo tanto, fue arbitrari</w:t>
      </w:r>
      <w:r w:rsidR="00C979DA">
        <w:rPr>
          <w:lang w:val="es-CO"/>
        </w:rPr>
        <w:t>a</w:t>
      </w:r>
      <w:r w:rsidR="005F44A4" w:rsidRPr="005F44A4">
        <w:rPr>
          <w:lang w:val="es-CO"/>
        </w:rPr>
        <w:t xml:space="preserve"> y </w:t>
      </w:r>
      <w:r w:rsidR="00C979DA">
        <w:rPr>
          <w:lang w:val="es-CO"/>
        </w:rPr>
        <w:t>se enmarca en</w:t>
      </w:r>
      <w:r w:rsidR="005F44A4" w:rsidRPr="005F44A4">
        <w:rPr>
          <w:lang w:val="es-CO"/>
        </w:rPr>
        <w:t xml:space="preserve"> la </w:t>
      </w:r>
      <w:r w:rsidR="004F5C44">
        <w:rPr>
          <w:lang w:val="es-CO"/>
        </w:rPr>
        <w:t>c</w:t>
      </w:r>
      <w:r w:rsidR="005F44A4" w:rsidRPr="005F44A4">
        <w:rPr>
          <w:lang w:val="es-CO"/>
        </w:rPr>
        <w:t>ategoría III.</w:t>
      </w:r>
    </w:p>
    <w:p w14:paraId="75352D18" w14:textId="483BF18A" w:rsidR="003D280D" w:rsidRPr="00BC5ECA" w:rsidRDefault="00250CCE" w:rsidP="00250CCE">
      <w:pPr>
        <w:pStyle w:val="H56G"/>
        <w:rPr>
          <w:b/>
          <w:bCs/>
          <w:lang w:val="es-CO"/>
        </w:rPr>
      </w:pPr>
      <w:r>
        <w:rPr>
          <w:lang w:val="es-CO"/>
        </w:rPr>
        <w:tab/>
      </w:r>
      <w:r w:rsidR="007D53AF" w:rsidRPr="00BC5ECA">
        <w:rPr>
          <w:b/>
          <w:bCs/>
          <w:lang w:val="es-CO"/>
        </w:rPr>
        <w:t>c</w:t>
      </w:r>
      <w:r w:rsidR="00B8347B" w:rsidRPr="00BC5ECA">
        <w:rPr>
          <w:b/>
          <w:bCs/>
          <w:lang w:val="es-CO"/>
        </w:rPr>
        <w:t>)</w:t>
      </w:r>
      <w:r w:rsidRPr="00BC5ECA">
        <w:rPr>
          <w:b/>
          <w:bCs/>
          <w:lang w:val="es-CO"/>
        </w:rPr>
        <w:tab/>
      </w:r>
      <w:r w:rsidR="003D280D" w:rsidRPr="00BC5ECA">
        <w:rPr>
          <w:b/>
          <w:bCs/>
          <w:lang w:val="es-CO"/>
        </w:rPr>
        <w:t>Categoría V</w:t>
      </w:r>
    </w:p>
    <w:p w14:paraId="7814F09A" w14:textId="36E60BF3" w:rsidR="003D280D" w:rsidRPr="003D280D" w:rsidRDefault="00CC34DC" w:rsidP="00BC5ECA">
      <w:pPr>
        <w:pStyle w:val="SingleTxtG"/>
        <w:rPr>
          <w:lang w:val="es-CO"/>
        </w:rPr>
      </w:pPr>
      <w:r w:rsidRPr="003D280D">
        <w:rPr>
          <w:lang w:val="es-CO"/>
        </w:rPr>
        <w:t>111.</w:t>
      </w:r>
      <w:r w:rsidRPr="003D280D">
        <w:rPr>
          <w:lang w:val="es-CO"/>
        </w:rPr>
        <w:tab/>
      </w:r>
      <w:r w:rsidR="003D280D" w:rsidRPr="003D280D">
        <w:rPr>
          <w:lang w:val="es-CO"/>
        </w:rPr>
        <w:t>La fuente también ha alegado que el arresto y posterior detención del Sr.</w:t>
      </w:r>
      <w:r w:rsidR="00DF4C9F">
        <w:rPr>
          <w:lang w:val="es-CO"/>
        </w:rPr>
        <w:t> </w:t>
      </w:r>
      <w:r w:rsidR="00BA06E3">
        <w:rPr>
          <w:lang w:val="es-CO"/>
        </w:rPr>
        <w:t>Rodríguez Sánchez</w:t>
      </w:r>
      <w:r w:rsidR="003D280D" w:rsidRPr="003D280D">
        <w:rPr>
          <w:lang w:val="es-CO"/>
        </w:rPr>
        <w:t xml:space="preserve"> fue discriminatorio, alegación que el Gobierno ha optado por no impugnar oportunamente</w:t>
      </w:r>
      <w:r w:rsidR="00574F02">
        <w:rPr>
          <w:lang w:val="es-CO"/>
        </w:rPr>
        <w:t>.</w:t>
      </w:r>
    </w:p>
    <w:p w14:paraId="1F1F800B" w14:textId="3E2FD4EC" w:rsidR="003D280D" w:rsidRDefault="00CC34DC" w:rsidP="00BC5ECA">
      <w:pPr>
        <w:pStyle w:val="SingleTxtG"/>
        <w:rPr>
          <w:lang w:val="es-CO"/>
        </w:rPr>
      </w:pPr>
      <w:r>
        <w:rPr>
          <w:lang w:val="es-CO"/>
        </w:rPr>
        <w:t>112.</w:t>
      </w:r>
      <w:r>
        <w:rPr>
          <w:lang w:val="es-CO"/>
        </w:rPr>
        <w:tab/>
      </w:r>
      <w:r w:rsidR="003D280D" w:rsidRPr="009E6AC6">
        <w:rPr>
          <w:lang w:val="es-CO"/>
        </w:rPr>
        <w:t>El Grupo de Trabajo toma nota del contexto altamente politizado en que tuvo lugar la detención del Sr.</w:t>
      </w:r>
      <w:r w:rsidR="000D2221">
        <w:rPr>
          <w:lang w:val="es-CO"/>
        </w:rPr>
        <w:t> </w:t>
      </w:r>
      <w:r w:rsidR="00BA06E3">
        <w:rPr>
          <w:lang w:val="es-CO"/>
        </w:rPr>
        <w:t>Rodríguez Sánchez</w:t>
      </w:r>
      <w:r w:rsidR="003D280D" w:rsidRPr="009E6AC6">
        <w:rPr>
          <w:lang w:val="es-CO"/>
        </w:rPr>
        <w:t xml:space="preserve">, así como de las numerosas expresiones públicas sobre su culpabilidad hechas por los </w:t>
      </w:r>
      <w:r w:rsidR="003D280D" w:rsidRPr="00247330">
        <w:rPr>
          <w:lang w:val="es-CO"/>
        </w:rPr>
        <w:t xml:space="preserve">funcionarios públicos y el </w:t>
      </w:r>
      <w:r w:rsidR="000D2221" w:rsidRPr="00247330">
        <w:rPr>
          <w:lang w:val="es-CO"/>
        </w:rPr>
        <w:t>F</w:t>
      </w:r>
      <w:r w:rsidR="003D280D" w:rsidRPr="00247330">
        <w:rPr>
          <w:lang w:val="es-CO"/>
        </w:rPr>
        <w:t>iscal y el hecho</w:t>
      </w:r>
      <w:r w:rsidR="003D280D" w:rsidRPr="009E6AC6">
        <w:rPr>
          <w:lang w:val="es-CO"/>
        </w:rPr>
        <w:t xml:space="preserve"> de que los tribunales no permitieran al Sr.</w:t>
      </w:r>
      <w:r w:rsidR="000D2221">
        <w:rPr>
          <w:lang w:val="es-CO"/>
        </w:rPr>
        <w:t> </w:t>
      </w:r>
      <w:r w:rsidR="00BA06E3">
        <w:rPr>
          <w:lang w:val="es-CO"/>
        </w:rPr>
        <w:t>Rodríguez Sánchez</w:t>
      </w:r>
      <w:r w:rsidR="003D280D" w:rsidRPr="009E6AC6">
        <w:rPr>
          <w:lang w:val="es-CO"/>
        </w:rPr>
        <w:t xml:space="preserve"> ejercer efectivamente su derecho a la defensa, como ya se ha establecido anteriormente (véase el análisis de la categoría III). </w:t>
      </w:r>
      <w:r w:rsidR="009E6AC6" w:rsidRPr="009E6AC6">
        <w:rPr>
          <w:lang w:val="es-CO"/>
        </w:rPr>
        <w:t xml:space="preserve">Sin embargo, el Grupo de Trabajo no está convencido, sobre la base de todos los datos recopilados, de que el </w:t>
      </w:r>
      <w:r w:rsidR="003D280D" w:rsidRPr="009E6AC6">
        <w:rPr>
          <w:lang w:val="es-CO"/>
        </w:rPr>
        <w:t>arresto y la detención del Sr.</w:t>
      </w:r>
      <w:r w:rsidR="00D243EB">
        <w:rPr>
          <w:lang w:val="es-CO"/>
        </w:rPr>
        <w:t> </w:t>
      </w:r>
      <w:r w:rsidR="00BA06E3">
        <w:rPr>
          <w:lang w:val="es-CO"/>
        </w:rPr>
        <w:t>Rodríguez Sánchez</w:t>
      </w:r>
      <w:r w:rsidR="003D280D" w:rsidRPr="009E6AC6">
        <w:rPr>
          <w:lang w:val="es-CO"/>
        </w:rPr>
        <w:t xml:space="preserve"> se basaron en la </w:t>
      </w:r>
      <w:r w:rsidR="003D280D" w:rsidRPr="009E6AC6">
        <w:rPr>
          <w:lang w:val="es-CO"/>
        </w:rPr>
        <w:lastRenderedPageBreak/>
        <w:t>discriminación, en violación de los artículos</w:t>
      </w:r>
      <w:r w:rsidR="000D2221">
        <w:rPr>
          <w:lang w:val="es-CO"/>
        </w:rPr>
        <w:t> </w:t>
      </w:r>
      <w:r w:rsidR="003D280D" w:rsidRPr="009E6AC6">
        <w:rPr>
          <w:lang w:val="es-CO"/>
        </w:rPr>
        <w:t>2 y 7 de la Declaración Universal de Derechos Humanos y del artículo 2</w:t>
      </w:r>
      <w:r w:rsidR="000D2221">
        <w:rPr>
          <w:lang w:val="es-CO"/>
        </w:rPr>
        <w:t>, párrafo 1,</w:t>
      </w:r>
      <w:r w:rsidR="003D280D" w:rsidRPr="009E6AC6">
        <w:rPr>
          <w:lang w:val="es-CO"/>
        </w:rPr>
        <w:t xml:space="preserve"> y el artículo</w:t>
      </w:r>
      <w:r w:rsidR="000D2221">
        <w:rPr>
          <w:lang w:val="es-CO"/>
        </w:rPr>
        <w:t> </w:t>
      </w:r>
      <w:r w:rsidR="003D280D" w:rsidRPr="009E6AC6">
        <w:rPr>
          <w:lang w:val="es-CO"/>
        </w:rPr>
        <w:t>26 del Pacto.</w:t>
      </w:r>
    </w:p>
    <w:p w14:paraId="4796324B" w14:textId="73D97CF3" w:rsidR="003D280D" w:rsidRPr="003D280D" w:rsidRDefault="00250CCE" w:rsidP="00BC5ECA">
      <w:pPr>
        <w:pStyle w:val="H23G"/>
        <w:rPr>
          <w:lang w:val="es-CO"/>
        </w:rPr>
      </w:pPr>
      <w:r>
        <w:rPr>
          <w:lang w:val="es-CO"/>
        </w:rPr>
        <w:tab/>
      </w:r>
      <w:r w:rsidR="007D53AF">
        <w:rPr>
          <w:lang w:val="es-CO"/>
        </w:rPr>
        <w:t>d</w:t>
      </w:r>
      <w:r w:rsidR="00B5188F">
        <w:rPr>
          <w:lang w:val="es-CO"/>
        </w:rPr>
        <w:t>)</w:t>
      </w:r>
      <w:r>
        <w:rPr>
          <w:lang w:val="es-CO"/>
        </w:rPr>
        <w:tab/>
      </w:r>
      <w:r w:rsidR="003D280D" w:rsidRPr="003D280D">
        <w:rPr>
          <w:lang w:val="es-CO"/>
        </w:rPr>
        <w:t>Observaciones finales</w:t>
      </w:r>
    </w:p>
    <w:p w14:paraId="6993975F" w14:textId="5AAD2EFC" w:rsidR="003D280D" w:rsidRPr="003D280D" w:rsidRDefault="00CC34DC" w:rsidP="00BC5ECA">
      <w:pPr>
        <w:pStyle w:val="SingleTxtG"/>
        <w:rPr>
          <w:lang w:val="es-CO"/>
        </w:rPr>
      </w:pPr>
      <w:r w:rsidRPr="003D280D">
        <w:rPr>
          <w:lang w:val="es-CO"/>
        </w:rPr>
        <w:t>113.</w:t>
      </w:r>
      <w:r w:rsidRPr="003D280D">
        <w:rPr>
          <w:lang w:val="es-CO"/>
        </w:rPr>
        <w:tab/>
      </w:r>
      <w:r w:rsidR="003D280D" w:rsidRPr="003D280D">
        <w:rPr>
          <w:lang w:val="es-CO"/>
        </w:rPr>
        <w:t xml:space="preserve">Las personas privadas de la libertad en establecimientos penitenciarios y carcelarios deben ser tratadas con el respeto que merece la dignidad propia de todo ser humano. En consecuencia, esas personas son titulares, en igualdad de condiciones, </w:t>
      </w:r>
      <w:r w:rsidR="009E6AC6" w:rsidRPr="003D280D">
        <w:rPr>
          <w:lang w:val="es-CO"/>
        </w:rPr>
        <w:t>de los mi</w:t>
      </w:r>
      <w:r w:rsidR="008374CD">
        <w:rPr>
          <w:lang w:val="es-CO"/>
        </w:rPr>
        <w:t>s</w:t>
      </w:r>
      <w:r w:rsidR="009E6AC6" w:rsidRPr="003D280D">
        <w:rPr>
          <w:lang w:val="es-CO"/>
        </w:rPr>
        <w:t>mos</w:t>
      </w:r>
      <w:r w:rsidR="003D280D" w:rsidRPr="003D280D">
        <w:rPr>
          <w:lang w:val="es-CO"/>
        </w:rPr>
        <w:t xml:space="preserve"> derechos reconocidos a los demás miembros de la sociedad. Este derecho está consagrado en la Declaración Universal de Derechos Humanos y en el Pacto, así como en las Reglas Mínimas de las Naciones Unidas para el Tratamiento de los Reclusos.</w:t>
      </w:r>
    </w:p>
    <w:p w14:paraId="02602405" w14:textId="13694AE5" w:rsidR="003D280D" w:rsidRPr="003D280D" w:rsidRDefault="00CC34DC" w:rsidP="00BC5ECA">
      <w:pPr>
        <w:pStyle w:val="SingleTxtG"/>
        <w:rPr>
          <w:lang w:val="es-CO"/>
        </w:rPr>
      </w:pPr>
      <w:r w:rsidRPr="003D280D">
        <w:rPr>
          <w:lang w:val="es-CO"/>
        </w:rPr>
        <w:t>114.</w:t>
      </w:r>
      <w:r w:rsidRPr="003D280D">
        <w:rPr>
          <w:lang w:val="es-CO"/>
        </w:rPr>
        <w:tab/>
      </w:r>
      <w:r w:rsidR="003D280D" w:rsidRPr="003D280D">
        <w:rPr>
          <w:lang w:val="es-CO"/>
        </w:rPr>
        <w:t xml:space="preserve">El Grupo de Trabajo expresa su preocupación </w:t>
      </w:r>
      <w:r w:rsidR="000D2221">
        <w:rPr>
          <w:lang w:val="es-CO"/>
        </w:rPr>
        <w:t>por</w:t>
      </w:r>
      <w:r w:rsidR="000D2221" w:rsidRPr="003D280D">
        <w:rPr>
          <w:lang w:val="es-CO"/>
        </w:rPr>
        <w:t xml:space="preserve"> </w:t>
      </w:r>
      <w:r w:rsidR="003D280D" w:rsidRPr="003D280D">
        <w:rPr>
          <w:lang w:val="es-CO"/>
        </w:rPr>
        <w:t>que el Sr</w:t>
      </w:r>
      <w:r w:rsidR="009E6AC6">
        <w:rPr>
          <w:lang w:val="es-CO"/>
        </w:rPr>
        <w:t>.</w:t>
      </w:r>
      <w:r w:rsidR="000D2221">
        <w:rPr>
          <w:lang w:val="es-CO"/>
        </w:rPr>
        <w:t> </w:t>
      </w:r>
      <w:r w:rsidR="00BA06E3">
        <w:rPr>
          <w:lang w:val="es-CO"/>
        </w:rPr>
        <w:t>Rodríguez Sánchez</w:t>
      </w:r>
      <w:r w:rsidR="003D280D" w:rsidRPr="003D280D">
        <w:rPr>
          <w:lang w:val="es-CO"/>
        </w:rPr>
        <w:t xml:space="preserve"> </w:t>
      </w:r>
      <w:r w:rsidR="009E6AC6">
        <w:rPr>
          <w:lang w:val="es-CO"/>
        </w:rPr>
        <w:t xml:space="preserve">haya </w:t>
      </w:r>
      <w:r w:rsidR="000D2221">
        <w:rPr>
          <w:lang w:val="es-CO"/>
        </w:rPr>
        <w:t>sido mantenido</w:t>
      </w:r>
      <w:r w:rsidR="000D2221" w:rsidRPr="003D280D">
        <w:rPr>
          <w:lang w:val="es-CO"/>
        </w:rPr>
        <w:t xml:space="preserve"> </w:t>
      </w:r>
      <w:r w:rsidR="00805433">
        <w:rPr>
          <w:lang w:val="es-CO"/>
        </w:rPr>
        <w:t xml:space="preserve">en </w:t>
      </w:r>
      <w:r w:rsidR="003D280D" w:rsidRPr="003D280D">
        <w:rPr>
          <w:lang w:val="es-CO"/>
        </w:rPr>
        <w:t xml:space="preserve">prisión en </w:t>
      </w:r>
      <w:r w:rsidR="000D2221">
        <w:rPr>
          <w:lang w:val="es-CO"/>
        </w:rPr>
        <w:t xml:space="preserve">una </w:t>
      </w:r>
      <w:r w:rsidR="003D280D" w:rsidRPr="003D280D">
        <w:rPr>
          <w:lang w:val="es-CO"/>
        </w:rPr>
        <w:t>situación que pon</w:t>
      </w:r>
      <w:r w:rsidR="00805433">
        <w:rPr>
          <w:lang w:val="es-CO"/>
        </w:rPr>
        <w:t>ía</w:t>
      </w:r>
      <w:r w:rsidR="003D280D" w:rsidRPr="003D280D">
        <w:rPr>
          <w:lang w:val="es-CO"/>
        </w:rPr>
        <w:t xml:space="preserve"> su vida</w:t>
      </w:r>
      <w:r w:rsidR="000D2221">
        <w:rPr>
          <w:lang w:val="es-CO"/>
        </w:rPr>
        <w:t xml:space="preserve"> en peligro</w:t>
      </w:r>
      <w:r w:rsidR="003D280D" w:rsidRPr="003D280D">
        <w:rPr>
          <w:lang w:val="es-CO"/>
        </w:rPr>
        <w:t xml:space="preserve">, en franca violación </w:t>
      </w:r>
      <w:r w:rsidR="000D2221">
        <w:rPr>
          <w:lang w:val="es-CO"/>
        </w:rPr>
        <w:t>de</w:t>
      </w:r>
      <w:r w:rsidR="003D280D" w:rsidRPr="003D280D">
        <w:rPr>
          <w:lang w:val="es-CO"/>
        </w:rPr>
        <w:t xml:space="preserve"> los instrumentos mencionados anteriormente.</w:t>
      </w:r>
    </w:p>
    <w:p w14:paraId="3D4860C1" w14:textId="53905EEA" w:rsidR="00430AFF" w:rsidRPr="006D00A8" w:rsidRDefault="00430AFF" w:rsidP="00C44A14">
      <w:pPr>
        <w:pStyle w:val="H23G"/>
      </w:pPr>
      <w:r w:rsidRPr="006D00A8">
        <w:tab/>
      </w:r>
      <w:r w:rsidR="00C44A14">
        <w:t>3.</w:t>
      </w:r>
      <w:r w:rsidRPr="006D00A8">
        <w:tab/>
        <w:t>Decisión</w:t>
      </w:r>
    </w:p>
    <w:p w14:paraId="2866CAD6" w14:textId="0DD0BADF" w:rsidR="003D280D" w:rsidRPr="00BF2F87" w:rsidRDefault="00CC34DC" w:rsidP="00BC5ECA">
      <w:pPr>
        <w:pStyle w:val="SingleTxtG"/>
        <w:rPr>
          <w:lang w:val="es-CO"/>
        </w:rPr>
      </w:pPr>
      <w:r w:rsidRPr="00BF2F87">
        <w:rPr>
          <w:lang w:val="es-CO"/>
        </w:rPr>
        <w:t>115.</w:t>
      </w:r>
      <w:r w:rsidRPr="00BF2F87">
        <w:rPr>
          <w:lang w:val="es-CO"/>
        </w:rPr>
        <w:tab/>
      </w:r>
      <w:r w:rsidR="003D280D" w:rsidRPr="00BF2F87">
        <w:rPr>
          <w:lang w:val="es-CO"/>
        </w:rPr>
        <w:t>En vista de lo anterior, el Grupo de Trabajo emite la siguiente opinión:</w:t>
      </w:r>
    </w:p>
    <w:p w14:paraId="0A803156" w14:textId="0862C8C5" w:rsidR="003D280D" w:rsidRDefault="003E1F61" w:rsidP="003E1F61">
      <w:pPr>
        <w:pStyle w:val="SingleTxtG"/>
        <w:ind w:left="1701"/>
      </w:pPr>
      <w:r>
        <w:tab/>
      </w:r>
      <w:r w:rsidR="003D280D">
        <w:t xml:space="preserve">La privación de libertad de Jean Alain </w:t>
      </w:r>
      <w:r w:rsidR="00BA06E3">
        <w:t>Rodríguez Sánchez</w:t>
      </w:r>
      <w:r w:rsidR="003D280D">
        <w:t xml:space="preserve"> es arbitraria, por cuanto contraviene los artículos</w:t>
      </w:r>
      <w:r w:rsidR="00E61F4A">
        <w:t> </w:t>
      </w:r>
      <w:r w:rsidR="003D280D">
        <w:t>3, 8, 9, 10 y 11 de la Declaración Universal de Derechos Humanos y los artículos 2, 9, 10</w:t>
      </w:r>
      <w:r w:rsidR="00031E36">
        <w:t xml:space="preserve"> y 14</w:t>
      </w:r>
      <w:r w:rsidR="003D280D">
        <w:t xml:space="preserve"> del Pacto Internacional de Derechos Civiles y Políticos, y se inscribe en las categorías I y III.</w:t>
      </w:r>
    </w:p>
    <w:p w14:paraId="33518715" w14:textId="24092C57" w:rsidR="003D280D" w:rsidRPr="00BF2F87" w:rsidRDefault="00CC34DC" w:rsidP="00BC5ECA">
      <w:pPr>
        <w:pStyle w:val="SingleTxtG"/>
        <w:rPr>
          <w:lang w:val="es-CO"/>
        </w:rPr>
      </w:pPr>
      <w:r w:rsidRPr="00BF2F87">
        <w:rPr>
          <w:lang w:val="es-CO"/>
        </w:rPr>
        <w:t>116.</w:t>
      </w:r>
      <w:r w:rsidRPr="00BF2F87">
        <w:rPr>
          <w:lang w:val="es-CO"/>
        </w:rPr>
        <w:tab/>
      </w:r>
      <w:r w:rsidR="003D280D" w:rsidRPr="00BF2F87">
        <w:rPr>
          <w:lang w:val="es-CO"/>
        </w:rPr>
        <w:t>El Grupo de Trabajo pide al Gobierno de la Rep</w:t>
      </w:r>
      <w:r w:rsidR="003A7F13">
        <w:rPr>
          <w:lang w:val="es-CO"/>
        </w:rPr>
        <w:t>ú</w:t>
      </w:r>
      <w:r w:rsidR="003D280D" w:rsidRPr="00BF2F87">
        <w:rPr>
          <w:lang w:val="es-CO"/>
        </w:rPr>
        <w:t>blica Dominicana que adopte las medidas necesarias para remediar la situación del Sr</w:t>
      </w:r>
      <w:r w:rsidR="003A7F13">
        <w:rPr>
          <w:lang w:val="es-CO"/>
        </w:rPr>
        <w:t>.</w:t>
      </w:r>
      <w:r w:rsidR="003D280D" w:rsidRPr="00BF2F87">
        <w:rPr>
          <w:lang w:val="es-CO"/>
        </w:rPr>
        <w:t xml:space="preserve"> Jean Alain </w:t>
      </w:r>
      <w:r w:rsidR="00BA06E3">
        <w:rPr>
          <w:lang w:val="es-CO"/>
        </w:rPr>
        <w:t>Rodríguez Sánchez</w:t>
      </w:r>
      <w:r w:rsidR="003D280D" w:rsidRPr="00BF2F87">
        <w:rPr>
          <w:lang w:val="es-CO"/>
        </w:rPr>
        <w:t xml:space="preserve"> sin dilación y ponerla en conformidad con las normas internacionales pertinentes, incluidas las dispuestas en la Declaración Universal de Derechos Humanos y el Pacto Internacional de Derechos Civiles y Políticos.</w:t>
      </w:r>
    </w:p>
    <w:p w14:paraId="59B80B11" w14:textId="4357D283" w:rsidR="003D280D" w:rsidRPr="00BF2F87" w:rsidRDefault="00CC34DC" w:rsidP="00BC5ECA">
      <w:pPr>
        <w:pStyle w:val="SingleTxtG"/>
        <w:rPr>
          <w:lang w:val="es-CO"/>
        </w:rPr>
      </w:pPr>
      <w:r w:rsidRPr="00BF2F87">
        <w:rPr>
          <w:lang w:val="es-CO"/>
        </w:rPr>
        <w:t>117.</w:t>
      </w:r>
      <w:r w:rsidRPr="00BF2F87">
        <w:rPr>
          <w:lang w:val="es-CO"/>
        </w:rPr>
        <w:tab/>
      </w:r>
      <w:r w:rsidR="003D280D" w:rsidRPr="00BF2F87">
        <w:rPr>
          <w:lang w:val="es-CO"/>
        </w:rPr>
        <w:t>El Grupo de Trabajo considera que, teniendo en cuenta todas las circunstancias del caso, el remedio adecuado sería poner al Sr</w:t>
      </w:r>
      <w:r w:rsidR="003A7F13">
        <w:rPr>
          <w:lang w:val="es-CO"/>
        </w:rPr>
        <w:t>.</w:t>
      </w:r>
      <w:r w:rsidR="000C140A">
        <w:rPr>
          <w:lang w:val="es-CO"/>
        </w:rPr>
        <w:t> </w:t>
      </w:r>
      <w:r w:rsidR="00BA06E3">
        <w:rPr>
          <w:lang w:val="es-CO"/>
        </w:rPr>
        <w:t>Rodríguez Sánchez</w:t>
      </w:r>
      <w:r w:rsidR="003D280D" w:rsidRPr="00BF2F87">
        <w:rPr>
          <w:lang w:val="es-CO"/>
        </w:rPr>
        <w:t xml:space="preserve"> inmediatamente en libertad y concederle el derecho efectivo a obtener una indemnización y otros tipos de reparación, de conformidad con el derecho internacional.</w:t>
      </w:r>
    </w:p>
    <w:p w14:paraId="40CAAC38" w14:textId="247358E5" w:rsidR="003D280D" w:rsidRPr="00BF2F87" w:rsidRDefault="00CC34DC" w:rsidP="00BC5ECA">
      <w:pPr>
        <w:pStyle w:val="SingleTxtG"/>
        <w:rPr>
          <w:lang w:val="es-CO"/>
        </w:rPr>
      </w:pPr>
      <w:r w:rsidRPr="00BF2F87">
        <w:rPr>
          <w:lang w:val="es-CO"/>
        </w:rPr>
        <w:t>118.</w:t>
      </w:r>
      <w:r w:rsidRPr="00BF2F87">
        <w:rPr>
          <w:lang w:val="es-CO"/>
        </w:rPr>
        <w:tab/>
      </w:r>
      <w:r w:rsidR="003D280D" w:rsidRPr="00BF2F87">
        <w:rPr>
          <w:lang w:val="es-CO"/>
        </w:rPr>
        <w:t xml:space="preserve">El Grupo de Trabajo insta al Gobierno a que lleve a cabo una investigación exhaustiva e independiente de las circunstancias en </w:t>
      </w:r>
      <w:r w:rsidR="003D280D" w:rsidRPr="001B7C72">
        <w:rPr>
          <w:lang w:val="es-CO"/>
        </w:rPr>
        <w:t>torno a la privación arbitraria de libertad del Sr</w:t>
      </w:r>
      <w:r w:rsidR="003A7F13" w:rsidRPr="001B7C72">
        <w:rPr>
          <w:lang w:val="es-CO"/>
        </w:rPr>
        <w:t>.</w:t>
      </w:r>
      <w:r w:rsidR="00C65999" w:rsidRPr="001B7C72">
        <w:rPr>
          <w:lang w:val="es-CO"/>
        </w:rPr>
        <w:t> </w:t>
      </w:r>
      <w:r w:rsidR="00BA06E3" w:rsidRPr="001B7C72">
        <w:rPr>
          <w:lang w:val="es-CO"/>
        </w:rPr>
        <w:t>Rodríguez Sánchez</w:t>
      </w:r>
      <w:r w:rsidR="003D280D" w:rsidRPr="001B7C72">
        <w:rPr>
          <w:lang w:val="es-CO"/>
        </w:rPr>
        <w:t xml:space="preserve"> y adopte</w:t>
      </w:r>
      <w:r w:rsidR="003D280D" w:rsidRPr="00BF2F87">
        <w:rPr>
          <w:lang w:val="es-CO"/>
        </w:rPr>
        <w:t xml:space="preserve"> las medidas pertinentes contra los responsables de la violación de sus derechos.</w:t>
      </w:r>
    </w:p>
    <w:p w14:paraId="6BD1DD9E" w14:textId="05C94AEC" w:rsidR="003D280D" w:rsidRDefault="00250CCE" w:rsidP="00250CCE">
      <w:pPr>
        <w:pStyle w:val="H23G"/>
      </w:pPr>
      <w:r>
        <w:tab/>
      </w:r>
      <w:r w:rsidR="00BB7FE6">
        <w:t>4.</w:t>
      </w:r>
      <w:r>
        <w:tab/>
      </w:r>
      <w:r w:rsidR="003D280D">
        <w:t>Procedimiento de seguimiento</w:t>
      </w:r>
    </w:p>
    <w:p w14:paraId="604B8F59" w14:textId="4FE16930" w:rsidR="003D280D" w:rsidRDefault="00CC34DC" w:rsidP="00BC5ECA">
      <w:pPr>
        <w:pStyle w:val="SingleTxtG"/>
      </w:pPr>
      <w:r>
        <w:t>119.</w:t>
      </w:r>
      <w:r>
        <w:tab/>
      </w:r>
      <w:r w:rsidR="003D280D">
        <w:t>De conformidad con el párrafo 20 de sus métodos de trabajo, el Grupo de Trabajo solicita a la fuente y al Gobierno que le proporcionen información sobre las medidas de seguimiento adoptadas respecto de las recomendaciones formuladas en la presente opinión, en particular:</w:t>
      </w:r>
    </w:p>
    <w:p w14:paraId="4DC73873" w14:textId="50BCD129" w:rsidR="003D280D" w:rsidRDefault="003D280D" w:rsidP="00250CCE">
      <w:pPr>
        <w:pStyle w:val="SingleTxtG"/>
      </w:pPr>
      <w:r>
        <w:tab/>
        <w:t>a)</w:t>
      </w:r>
      <w:r>
        <w:tab/>
        <w:t xml:space="preserve">Si se ha puesto en libertad a Jean Alain </w:t>
      </w:r>
      <w:r w:rsidR="00BA06E3">
        <w:t>Rodríguez Sánchez</w:t>
      </w:r>
      <w:r>
        <w:t xml:space="preserve"> y, de ser así, en qué fecha;</w:t>
      </w:r>
    </w:p>
    <w:p w14:paraId="6ECD7BED" w14:textId="76B0E713" w:rsidR="003D280D" w:rsidRDefault="003D280D" w:rsidP="00250CCE">
      <w:pPr>
        <w:pStyle w:val="SingleTxtG"/>
      </w:pPr>
      <w:r>
        <w:tab/>
        <w:t>b)</w:t>
      </w:r>
      <w:r>
        <w:tab/>
        <w:t xml:space="preserve">Si se han concedido indemnizaciones u otras reparaciones a Jean Alain </w:t>
      </w:r>
      <w:r w:rsidR="00BA06E3">
        <w:t>Rodríguez Sánchez</w:t>
      </w:r>
      <w:r>
        <w:t>;</w:t>
      </w:r>
    </w:p>
    <w:p w14:paraId="2478451F" w14:textId="7B9DC8F9" w:rsidR="003D280D" w:rsidRDefault="003D280D" w:rsidP="00250CCE">
      <w:pPr>
        <w:pStyle w:val="SingleTxtG"/>
      </w:pPr>
      <w:r>
        <w:tab/>
        <w:t>c)</w:t>
      </w:r>
      <w:r>
        <w:tab/>
        <w:t xml:space="preserve">Si se ha investigado la violación de los derechos de Jean Alain </w:t>
      </w:r>
      <w:r w:rsidR="00BA06E3">
        <w:t>Rodríguez Sánchez</w:t>
      </w:r>
      <w:r>
        <w:t xml:space="preserve"> y, de ser así, el resultado de la investigación;</w:t>
      </w:r>
    </w:p>
    <w:p w14:paraId="35008649" w14:textId="6F33E912" w:rsidR="003D280D" w:rsidRDefault="003E1F61" w:rsidP="003E1F61">
      <w:pPr>
        <w:pStyle w:val="SingleTxtG"/>
      </w:pPr>
      <w:r>
        <w:tab/>
      </w:r>
      <w:r w:rsidR="003D280D">
        <w:t>d)</w:t>
      </w:r>
      <w:r w:rsidR="003D280D">
        <w:tab/>
        <w:t>Si se han aprobado enmiendas legislativas o se han realizado modificaciones en la práctica para armonizar las leyes y las prácticas de la Republica Dominicana con sus obligaciones internacionales de conformidad con la presente opinión;</w:t>
      </w:r>
    </w:p>
    <w:p w14:paraId="702C780E" w14:textId="3581580B" w:rsidR="003D280D" w:rsidRDefault="003D280D" w:rsidP="00250CCE">
      <w:pPr>
        <w:pStyle w:val="SingleTxtG"/>
      </w:pPr>
      <w:r>
        <w:tab/>
        <w:t>e)</w:t>
      </w:r>
      <w:r>
        <w:tab/>
        <w:t>Si se ha adoptado alguna otra medida para aplicar la presente opinión.</w:t>
      </w:r>
    </w:p>
    <w:p w14:paraId="1D2551B3" w14:textId="5C01E600" w:rsidR="003D280D" w:rsidRDefault="00CC34DC" w:rsidP="003E1F61">
      <w:pPr>
        <w:pStyle w:val="SingleTxtG"/>
        <w:keepNext/>
        <w:keepLines/>
      </w:pPr>
      <w:r>
        <w:lastRenderedPageBreak/>
        <w:t>120.</w:t>
      </w:r>
      <w:r>
        <w:tab/>
      </w:r>
      <w:r w:rsidR="003D280D">
        <w:t>Se invita al Gobierno a que informe al Grupo de Trabajo de las dificultades que pueda haber encontrado en la aplicación de las recomendaciones formuladas en la presente opinión y a que le indique si necesita asistencia técnica adicional, por ejemplo, mediante una visita del Grupo de Trabajo.</w:t>
      </w:r>
    </w:p>
    <w:p w14:paraId="3160C432" w14:textId="1D12F7FE" w:rsidR="00FC251F" w:rsidRDefault="00CC34DC" w:rsidP="00BC5ECA">
      <w:pPr>
        <w:pStyle w:val="SingleTxtG"/>
      </w:pPr>
      <w:r>
        <w:t>121.</w:t>
      </w:r>
      <w:r>
        <w:tab/>
      </w:r>
      <w:r w:rsidR="003D280D">
        <w:t>El Grupo de Trabajo solicita a la fuente y al Gobierno que proporcionen la información mencionada en un plazo de seis meses a partir de la fecha de transmisión de la presente opinión. No obstante, el Grupo de Trabajo se reserva el derecho de emprender su propio seguimiento de la opinión si se señalan a su atención nuevos motivos de preocupación en relación con el caso. Este procedimiento de seguimiento permitirá al Grupo de Trabajo mantener informado al Consejo de Derechos Humanos acerca de los progresos realizados para aplicar sus recomendaciones, así como, en su caso, de las deficiencias observadas</w:t>
      </w:r>
      <w:r w:rsidR="00B5188F">
        <w:t>.</w:t>
      </w:r>
    </w:p>
    <w:p w14:paraId="5D8A8055" w14:textId="09BBAB91" w:rsidR="00430AFF" w:rsidRPr="006D00A8" w:rsidRDefault="00CC34DC" w:rsidP="00BC5ECA">
      <w:pPr>
        <w:pStyle w:val="SingleTxtG"/>
      </w:pPr>
      <w:r w:rsidRPr="006D00A8">
        <w:t>122.</w:t>
      </w:r>
      <w:r w:rsidRPr="006D00A8">
        <w:tab/>
      </w:r>
      <w:r w:rsidR="00FC251F" w:rsidRPr="00FC251F">
        <w:t>El Grupo de Trabajo recuerda que el Consejo de Derechos Humanos ha alentado a todos los Estados a que colaboren con el Grupo de Trabajo, y les ha pedido que tengan en cuenta sus opiniones y, de ser necesario, tomen las medidas apropiadas para remediar la situación de las personas privadas arbitrariamente de libertad, y a que informen al Grupo de Trabajo de las medidas que hayan adoptado</w:t>
      </w:r>
      <w:r w:rsidR="00430AFF" w:rsidRPr="005F70CE">
        <w:rPr>
          <w:rStyle w:val="FootnoteReference"/>
          <w:szCs w:val="18"/>
        </w:rPr>
        <w:footnoteReference w:id="20"/>
      </w:r>
      <w:r w:rsidR="0078360C" w:rsidRPr="006D00A8">
        <w:t>.</w:t>
      </w:r>
    </w:p>
    <w:p w14:paraId="256A2AF3" w14:textId="50C0CC67" w:rsidR="00430AFF" w:rsidRPr="006D00A8" w:rsidRDefault="00430AFF" w:rsidP="002B2026">
      <w:pPr>
        <w:pStyle w:val="SingleTxtG"/>
        <w:jc w:val="right"/>
        <w:rPr>
          <w:i/>
        </w:rPr>
      </w:pPr>
      <w:r w:rsidRPr="006D00A8">
        <w:rPr>
          <w:i/>
        </w:rPr>
        <w:t xml:space="preserve">[Aprobada el </w:t>
      </w:r>
      <w:r w:rsidR="0042285F">
        <w:rPr>
          <w:i/>
        </w:rPr>
        <w:t>30</w:t>
      </w:r>
      <w:r w:rsidR="002B2026" w:rsidRPr="006D00A8">
        <w:rPr>
          <w:i/>
        </w:rPr>
        <w:t xml:space="preserve"> de </w:t>
      </w:r>
      <w:r w:rsidR="0042285F">
        <w:rPr>
          <w:i/>
        </w:rPr>
        <w:t xml:space="preserve">agosto </w:t>
      </w:r>
      <w:r w:rsidR="0042285F" w:rsidRPr="006D00A8">
        <w:rPr>
          <w:i/>
        </w:rPr>
        <w:t>de</w:t>
      </w:r>
      <w:r w:rsidR="002B2026" w:rsidRPr="006D00A8">
        <w:rPr>
          <w:i/>
        </w:rPr>
        <w:t xml:space="preserve"> 202</w:t>
      </w:r>
      <w:r w:rsidR="00C53A15" w:rsidRPr="006D00A8">
        <w:rPr>
          <w:i/>
        </w:rPr>
        <w:t>3</w:t>
      </w:r>
      <w:r w:rsidRPr="006D00A8">
        <w:rPr>
          <w:i/>
        </w:rPr>
        <w:t>]</w:t>
      </w:r>
    </w:p>
    <w:p w14:paraId="74FE7F98" w14:textId="5AF7512E" w:rsidR="00430AFF" w:rsidRPr="00595A60" w:rsidRDefault="00430AFF" w:rsidP="00B5188F">
      <w:pPr>
        <w:pStyle w:val="SingleTxtG"/>
        <w:suppressAutoHyphens/>
        <w:spacing w:before="240" w:after="0"/>
        <w:jc w:val="center"/>
        <w:rPr>
          <w:sz w:val="22"/>
          <w:szCs w:val="22"/>
          <w:u w:val="single"/>
        </w:rPr>
      </w:pPr>
      <w:r w:rsidRPr="00595A60">
        <w:rPr>
          <w:sz w:val="22"/>
          <w:szCs w:val="22"/>
          <w:u w:val="single"/>
        </w:rPr>
        <w:tab/>
      </w:r>
      <w:r w:rsidRPr="00595A60">
        <w:rPr>
          <w:sz w:val="22"/>
          <w:szCs w:val="22"/>
          <w:u w:val="single"/>
        </w:rPr>
        <w:tab/>
      </w:r>
      <w:r w:rsidRPr="00595A60">
        <w:rPr>
          <w:sz w:val="22"/>
          <w:szCs w:val="22"/>
          <w:u w:val="single"/>
        </w:rPr>
        <w:tab/>
      </w:r>
      <w:r w:rsidR="00B5188F">
        <w:rPr>
          <w:sz w:val="22"/>
          <w:szCs w:val="22"/>
          <w:u w:val="single"/>
        </w:rPr>
        <w:tab/>
      </w:r>
    </w:p>
    <w:sectPr w:rsidR="00430AFF" w:rsidRPr="00595A60" w:rsidSect="007C4F60">
      <w:headerReference w:type="even" r:id="rId11"/>
      <w:headerReference w:type="default" r:id="rId12"/>
      <w:footerReference w:type="even" r:id="rId13"/>
      <w:footerReference w:type="default" r:id="rId14"/>
      <w:headerReference w:type="first" r:id="rId15"/>
      <w:footerReference w:type="first" r:id="rId16"/>
      <w:endnotePr>
        <w:numFmt w:val="decimal"/>
      </w:endnotePr>
      <w:pgSz w:w="11906" w:h="16838" w:code="9"/>
      <w:pgMar w:top="1418" w:right="1134" w:bottom="1134" w:left="1134" w:header="851"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378F27" w14:textId="77777777" w:rsidR="005C46D1" w:rsidRPr="00A312BC" w:rsidRDefault="005C46D1" w:rsidP="00A312BC">
      <w:pPr>
        <w:pStyle w:val="Footer"/>
      </w:pPr>
    </w:p>
  </w:endnote>
  <w:endnote w:type="continuationSeparator" w:id="0">
    <w:p w14:paraId="31281BDF" w14:textId="77777777" w:rsidR="005C46D1" w:rsidRPr="00A312BC" w:rsidRDefault="005C46D1" w:rsidP="00A312B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F83C0" w14:textId="05749A25" w:rsidR="00441238" w:rsidRPr="00430AFF" w:rsidRDefault="00441238" w:rsidP="00D342AA">
    <w:pPr>
      <w:pStyle w:val="Footer"/>
      <w:tabs>
        <w:tab w:val="right" w:pos="9638"/>
      </w:tabs>
    </w:pPr>
    <w:r w:rsidRPr="00430AFF">
      <w:rPr>
        <w:b/>
        <w:sz w:val="18"/>
      </w:rPr>
      <w:fldChar w:fldCharType="begin"/>
    </w:r>
    <w:r w:rsidRPr="00430AFF">
      <w:rPr>
        <w:b/>
        <w:sz w:val="18"/>
      </w:rPr>
      <w:instrText xml:space="preserve"> PAGE  \* MERGEFORMAT </w:instrText>
    </w:r>
    <w:r w:rsidRPr="00430AFF">
      <w:rPr>
        <w:b/>
        <w:sz w:val="18"/>
      </w:rPr>
      <w:fldChar w:fldCharType="separate"/>
    </w:r>
    <w:r w:rsidR="007E213D">
      <w:rPr>
        <w:b/>
        <w:noProof/>
        <w:sz w:val="18"/>
      </w:rPr>
      <w:t>12</w:t>
    </w:r>
    <w:r w:rsidRPr="00430AFF">
      <w:rPr>
        <w:b/>
        <w:sz w:val="18"/>
      </w:rPr>
      <w:fldChar w:fldCharType="end"/>
    </w:r>
    <w:r>
      <w:rPr>
        <w:b/>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807E" w14:textId="6A4938C8" w:rsidR="00441238" w:rsidRPr="00430AFF" w:rsidRDefault="00441238" w:rsidP="00430AFF">
    <w:pPr>
      <w:pStyle w:val="Footer"/>
      <w:tabs>
        <w:tab w:val="right" w:pos="9638"/>
      </w:tabs>
      <w:rPr>
        <w:b/>
        <w:sz w:val="18"/>
      </w:rPr>
    </w:pPr>
    <w:r>
      <w:tab/>
    </w:r>
    <w:r w:rsidRPr="00430AFF">
      <w:rPr>
        <w:b/>
        <w:sz w:val="18"/>
      </w:rPr>
      <w:fldChar w:fldCharType="begin"/>
    </w:r>
    <w:r w:rsidRPr="00430AFF">
      <w:rPr>
        <w:b/>
        <w:sz w:val="18"/>
      </w:rPr>
      <w:instrText xml:space="preserve"> PAGE  \* MERGEFORMAT </w:instrText>
    </w:r>
    <w:r w:rsidRPr="00430AFF">
      <w:rPr>
        <w:b/>
        <w:sz w:val="18"/>
      </w:rPr>
      <w:fldChar w:fldCharType="separate"/>
    </w:r>
    <w:r w:rsidR="007E213D">
      <w:rPr>
        <w:b/>
        <w:noProof/>
        <w:sz w:val="18"/>
      </w:rPr>
      <w:t>13</w:t>
    </w:r>
    <w:r w:rsidRPr="00430AFF">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C6DAE" w14:textId="77777777" w:rsidR="00304695" w:rsidRDefault="003046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EA377D" w14:textId="77777777" w:rsidR="005C46D1" w:rsidRPr="001075E9" w:rsidRDefault="005C46D1" w:rsidP="001075E9">
      <w:pPr>
        <w:tabs>
          <w:tab w:val="right" w:pos="2155"/>
        </w:tabs>
        <w:spacing w:after="80" w:line="240" w:lineRule="auto"/>
        <w:ind w:left="680"/>
        <w:rPr>
          <w:u w:val="single"/>
        </w:rPr>
      </w:pPr>
      <w:r>
        <w:rPr>
          <w:u w:val="single"/>
        </w:rPr>
        <w:tab/>
      </w:r>
    </w:p>
  </w:footnote>
  <w:footnote w:type="continuationSeparator" w:id="0">
    <w:p w14:paraId="491A9EE3" w14:textId="77777777" w:rsidR="005C46D1" w:rsidRDefault="005C46D1" w:rsidP="00407B78">
      <w:pPr>
        <w:tabs>
          <w:tab w:val="right" w:pos="2155"/>
        </w:tabs>
        <w:spacing w:after="80"/>
        <w:ind w:left="680"/>
        <w:rPr>
          <w:u w:val="single"/>
        </w:rPr>
      </w:pPr>
      <w:r>
        <w:rPr>
          <w:u w:val="single"/>
        </w:rPr>
        <w:tab/>
      </w:r>
    </w:p>
  </w:footnote>
  <w:footnote w:id="1">
    <w:p w14:paraId="3BF6EE75" w14:textId="3DD427BE" w:rsidR="00441238" w:rsidRPr="00D029C1" w:rsidRDefault="001D0157" w:rsidP="009671D3">
      <w:pPr>
        <w:pStyle w:val="FootnoteText"/>
        <w:tabs>
          <w:tab w:val="right" w:pos="993"/>
        </w:tabs>
        <w:ind w:rightChars="1134" w:right="2268"/>
      </w:pPr>
      <w:r>
        <w:tab/>
      </w:r>
      <w:r w:rsidR="00441238" w:rsidRPr="00D029C1">
        <w:rPr>
          <w:rStyle w:val="FootnoteReference"/>
        </w:rPr>
        <w:footnoteRef/>
      </w:r>
      <w:r w:rsidR="00000CEF">
        <w:tab/>
      </w:r>
      <w:r>
        <w:tab/>
      </w:r>
      <w:hyperlink r:id="rId1" w:history="1">
        <w:r w:rsidR="00441238" w:rsidRPr="003E1F61">
          <w:rPr>
            <w:rStyle w:val="Hyperlink"/>
            <w:u w:val="none"/>
          </w:rPr>
          <w:t>A/HRC/36/38</w:t>
        </w:r>
      </w:hyperlink>
      <w:r w:rsidR="00441238" w:rsidRPr="00D029C1">
        <w:t>.</w:t>
      </w:r>
    </w:p>
  </w:footnote>
  <w:footnote w:id="2">
    <w:p w14:paraId="5FA2621C" w14:textId="3196FB2A" w:rsidR="00554957" w:rsidRDefault="00554957" w:rsidP="00BC5ECA">
      <w:pPr>
        <w:pStyle w:val="FootnoteText"/>
        <w:widowControl w:val="0"/>
        <w:suppressAutoHyphens/>
      </w:pPr>
      <w:r>
        <w:tab/>
      </w:r>
      <w:r>
        <w:rPr>
          <w:rStyle w:val="FootnoteReference"/>
        </w:rPr>
        <w:footnoteRef/>
      </w:r>
      <w:r>
        <w:tab/>
      </w:r>
      <w:r w:rsidRPr="00BC5ECA">
        <w:rPr>
          <w:i/>
          <w:iCs/>
        </w:rPr>
        <w:t xml:space="preserve">Díaz Peña vs. </w:t>
      </w:r>
      <w:r>
        <w:rPr>
          <w:i/>
          <w:iCs/>
        </w:rPr>
        <w:t xml:space="preserve">República Bolivariana de </w:t>
      </w:r>
      <w:r w:rsidRPr="00BC5ECA">
        <w:rPr>
          <w:i/>
          <w:iCs/>
        </w:rPr>
        <w:t>Venezuela</w:t>
      </w:r>
      <w:r>
        <w:t>, sentencia de 26 de junio de 2012.</w:t>
      </w:r>
    </w:p>
  </w:footnote>
  <w:footnote w:id="3">
    <w:p w14:paraId="48BBADBB" w14:textId="082E37A1" w:rsidR="00554957" w:rsidRDefault="00554957" w:rsidP="00BC5ECA">
      <w:pPr>
        <w:pStyle w:val="FootnoteText"/>
        <w:widowControl w:val="0"/>
        <w:suppressAutoHyphens/>
      </w:pPr>
      <w:r>
        <w:tab/>
      </w:r>
      <w:r>
        <w:rPr>
          <w:rStyle w:val="FootnoteReference"/>
        </w:rPr>
        <w:footnoteRef/>
      </w:r>
      <w:r>
        <w:tab/>
      </w:r>
      <w:r w:rsidRPr="00BC5ECA">
        <w:rPr>
          <w:i/>
          <w:iCs/>
        </w:rPr>
        <w:t>Usón Ramírez vs. República Bolivariana de Venezuela</w:t>
      </w:r>
      <w:r>
        <w:t>, sentencia de 20 de noviembre de 2009.</w:t>
      </w:r>
    </w:p>
  </w:footnote>
  <w:footnote w:id="4">
    <w:p w14:paraId="59F149D5" w14:textId="7018C5E5" w:rsidR="00B8347B" w:rsidRDefault="00B8347B" w:rsidP="00BC5ECA">
      <w:pPr>
        <w:pStyle w:val="FootnoteText"/>
        <w:widowControl w:val="0"/>
        <w:suppressAutoHyphens/>
      </w:pPr>
      <w:r>
        <w:tab/>
      </w:r>
      <w:r>
        <w:rPr>
          <w:rStyle w:val="FootnoteReference"/>
        </w:rPr>
        <w:footnoteRef/>
      </w:r>
      <w:r>
        <w:tab/>
      </w:r>
      <w:r w:rsidRPr="00B8347B">
        <w:t xml:space="preserve">Opinión </w:t>
      </w:r>
      <w:r>
        <w:t>núm. </w:t>
      </w:r>
      <w:r w:rsidRPr="00B8347B">
        <w:t>24/2015</w:t>
      </w:r>
      <w:r>
        <w:t>.</w:t>
      </w:r>
    </w:p>
  </w:footnote>
  <w:footnote w:id="5">
    <w:p w14:paraId="15E4F7C9" w14:textId="016CDB0E" w:rsidR="008107BE" w:rsidRDefault="008107BE" w:rsidP="00BC5ECA">
      <w:pPr>
        <w:pStyle w:val="FootnoteText"/>
        <w:widowControl w:val="0"/>
        <w:suppressAutoHyphens/>
      </w:pPr>
      <w:r>
        <w:tab/>
      </w:r>
      <w:r>
        <w:rPr>
          <w:rStyle w:val="FootnoteReference"/>
        </w:rPr>
        <w:footnoteRef/>
      </w:r>
      <w:r>
        <w:tab/>
      </w:r>
      <w:r w:rsidRPr="00BC5ECA">
        <w:rPr>
          <w:i/>
          <w:iCs/>
        </w:rPr>
        <w:t>Ibid</w:t>
      </w:r>
      <w:r>
        <w:t>.</w:t>
      </w:r>
    </w:p>
  </w:footnote>
  <w:footnote w:id="6">
    <w:p w14:paraId="5AF6C9FF" w14:textId="04A2A698" w:rsidR="00246378" w:rsidRDefault="00246378" w:rsidP="00246378">
      <w:pPr>
        <w:pStyle w:val="FootnoteText"/>
      </w:pPr>
      <w:r>
        <w:tab/>
      </w:r>
      <w:r>
        <w:rPr>
          <w:rStyle w:val="FootnoteReference"/>
        </w:rPr>
        <w:footnoteRef/>
      </w:r>
      <w:r>
        <w:tab/>
      </w:r>
      <w:hyperlink r:id="rId2" w:history="1">
        <w:r w:rsidRPr="003E1F61">
          <w:rPr>
            <w:rStyle w:val="Hyperlink"/>
            <w:u w:val="none"/>
          </w:rPr>
          <w:t>A/HRC/19/57</w:t>
        </w:r>
      </w:hyperlink>
      <w:r w:rsidRPr="00935B10">
        <w:t>, párr. 68</w:t>
      </w:r>
      <w:r>
        <w:t>.</w:t>
      </w:r>
    </w:p>
  </w:footnote>
  <w:footnote w:id="7">
    <w:p w14:paraId="17FA6A58" w14:textId="481C5B1D" w:rsidR="000C7359" w:rsidRPr="000C7359" w:rsidRDefault="0081402B" w:rsidP="000C7359">
      <w:pPr>
        <w:pStyle w:val="FootnoteText"/>
        <w:rPr>
          <w:szCs w:val="18"/>
          <w:lang w:val="es-CO"/>
        </w:rPr>
      </w:pPr>
      <w:r>
        <w:tab/>
      </w:r>
      <w:r w:rsidR="000C7359">
        <w:rPr>
          <w:rStyle w:val="FootnoteReference"/>
        </w:rPr>
        <w:footnoteRef/>
      </w:r>
      <w:r>
        <w:tab/>
      </w:r>
      <w:r w:rsidR="000C7359">
        <w:rPr>
          <w:szCs w:val="18"/>
        </w:rPr>
        <w:t xml:space="preserve">Opiniones </w:t>
      </w:r>
      <w:r w:rsidR="00C93721">
        <w:rPr>
          <w:szCs w:val="18"/>
        </w:rPr>
        <w:t>núm</w:t>
      </w:r>
      <w:r w:rsidR="000C7359">
        <w:rPr>
          <w:szCs w:val="18"/>
        </w:rPr>
        <w:t>. 10/2018, párr. 39; núm. 4/2019, párr. 46; núm. 46/2019, párr. 50; y núm. 5/2020, párr. 71.</w:t>
      </w:r>
    </w:p>
  </w:footnote>
  <w:footnote w:id="8">
    <w:p w14:paraId="072855F4" w14:textId="62A25352" w:rsidR="00675F58" w:rsidRPr="00A10E2D" w:rsidRDefault="0081402B" w:rsidP="0081402B">
      <w:pPr>
        <w:pStyle w:val="FootnoteText"/>
        <w:rPr>
          <w:szCs w:val="18"/>
        </w:rPr>
      </w:pPr>
      <w:r>
        <w:rPr>
          <w:szCs w:val="18"/>
        </w:rPr>
        <w:tab/>
      </w:r>
      <w:r w:rsidR="00675F58" w:rsidRPr="00A10E2D">
        <w:rPr>
          <w:rStyle w:val="FootnoteReference"/>
          <w:szCs w:val="18"/>
        </w:rPr>
        <w:footnoteRef/>
      </w:r>
      <w:r>
        <w:rPr>
          <w:szCs w:val="18"/>
        </w:rPr>
        <w:tab/>
      </w:r>
      <w:r w:rsidR="00675F58" w:rsidRPr="00A10E2D">
        <w:rPr>
          <w:szCs w:val="18"/>
        </w:rPr>
        <w:t>Véanse, por ejemplo, l</w:t>
      </w:r>
      <w:r w:rsidR="00EA3280">
        <w:rPr>
          <w:szCs w:val="18"/>
        </w:rPr>
        <w:t>a</w:t>
      </w:r>
      <w:r w:rsidR="00675F58" w:rsidRPr="00A10E2D">
        <w:rPr>
          <w:szCs w:val="18"/>
        </w:rPr>
        <w:t xml:space="preserve">s </w:t>
      </w:r>
      <w:r w:rsidR="00EA3280">
        <w:rPr>
          <w:szCs w:val="18"/>
        </w:rPr>
        <w:t>opiniones</w:t>
      </w:r>
      <w:r w:rsidR="00EA3280" w:rsidRPr="00A10E2D">
        <w:rPr>
          <w:szCs w:val="18"/>
        </w:rPr>
        <w:t xml:space="preserve"> </w:t>
      </w:r>
      <w:r w:rsidR="00EA3280">
        <w:rPr>
          <w:szCs w:val="18"/>
        </w:rPr>
        <w:t>núm</w:t>
      </w:r>
      <w:r w:rsidR="00675F58" w:rsidRPr="00A10E2D">
        <w:rPr>
          <w:szCs w:val="18"/>
        </w:rPr>
        <w:t xml:space="preserve">s. </w:t>
      </w:r>
      <w:r w:rsidR="00762B8D" w:rsidRPr="00762B8D">
        <w:rPr>
          <w:szCs w:val="18"/>
        </w:rPr>
        <w:t>1/2017, 6/2017, 8/2017, 30/2017, 2/2018, 4/2018, 42/2018, 43/2018 y 79/2018</w:t>
      </w:r>
      <w:r w:rsidR="00675F58" w:rsidRPr="00A10E2D">
        <w:rPr>
          <w:szCs w:val="18"/>
        </w:rPr>
        <w:t>.</w:t>
      </w:r>
    </w:p>
  </w:footnote>
  <w:footnote w:id="9">
    <w:p w14:paraId="7147B437" w14:textId="2A592FEC" w:rsidR="0033686B" w:rsidRPr="006C4EA4" w:rsidRDefault="0081402B" w:rsidP="0081402B">
      <w:pPr>
        <w:pStyle w:val="FootnoteText"/>
        <w:ind w:left="0" w:firstLine="0"/>
        <w:rPr>
          <w:szCs w:val="18"/>
        </w:rPr>
      </w:pPr>
      <w:r>
        <w:rPr>
          <w:szCs w:val="18"/>
        </w:rPr>
        <w:tab/>
      </w:r>
      <w:r w:rsidR="0033686B" w:rsidRPr="006C4EA4">
        <w:rPr>
          <w:rStyle w:val="FootnoteReference"/>
          <w:szCs w:val="18"/>
        </w:rPr>
        <w:footnoteRef/>
      </w:r>
      <w:r>
        <w:rPr>
          <w:szCs w:val="18"/>
        </w:rPr>
        <w:tab/>
      </w:r>
      <w:r w:rsidR="006B1428">
        <w:rPr>
          <w:szCs w:val="18"/>
        </w:rPr>
        <w:t>O</w:t>
      </w:r>
      <w:r w:rsidR="009A3C91">
        <w:rPr>
          <w:szCs w:val="18"/>
        </w:rPr>
        <w:t>piniones</w:t>
      </w:r>
      <w:r w:rsidR="0033686B" w:rsidRPr="006C4EA4">
        <w:rPr>
          <w:szCs w:val="18"/>
        </w:rPr>
        <w:t xml:space="preserve"> </w:t>
      </w:r>
      <w:r w:rsidR="008909AB" w:rsidRPr="008909AB">
        <w:rPr>
          <w:szCs w:val="18"/>
        </w:rPr>
        <w:t>núm. 88/2017, párr. 27; núm. 3/2018, párr. 43; y núm. 30/2018, párr. 39</w:t>
      </w:r>
      <w:r w:rsidR="0033686B" w:rsidRPr="006C4EA4">
        <w:rPr>
          <w:szCs w:val="18"/>
        </w:rPr>
        <w:t>.</w:t>
      </w:r>
    </w:p>
  </w:footnote>
  <w:footnote w:id="10">
    <w:p w14:paraId="2072C307" w14:textId="4CF4164A" w:rsidR="008C6828" w:rsidRPr="006C4EA4" w:rsidRDefault="0081402B" w:rsidP="0081402B">
      <w:pPr>
        <w:pStyle w:val="FootnoteText"/>
        <w:rPr>
          <w:szCs w:val="18"/>
        </w:rPr>
      </w:pPr>
      <w:r>
        <w:rPr>
          <w:szCs w:val="18"/>
        </w:rPr>
        <w:tab/>
      </w:r>
      <w:r w:rsidR="008C6828" w:rsidRPr="006C4EA4">
        <w:rPr>
          <w:rStyle w:val="FootnoteReference"/>
          <w:szCs w:val="18"/>
        </w:rPr>
        <w:footnoteRef/>
      </w:r>
      <w:r>
        <w:rPr>
          <w:szCs w:val="18"/>
        </w:rPr>
        <w:tab/>
      </w:r>
      <w:r w:rsidR="00A302ED">
        <w:rPr>
          <w:szCs w:val="18"/>
        </w:rPr>
        <w:t>Observación general núm. 35</w:t>
      </w:r>
      <w:r w:rsidR="00FD2556">
        <w:rPr>
          <w:szCs w:val="18"/>
        </w:rPr>
        <w:t xml:space="preserve"> (2014)</w:t>
      </w:r>
      <w:r w:rsidR="008C6828" w:rsidRPr="006C4EA4">
        <w:rPr>
          <w:szCs w:val="18"/>
        </w:rPr>
        <w:t>, párrs</w:t>
      </w:r>
      <w:r w:rsidR="00FD2556">
        <w:rPr>
          <w:szCs w:val="18"/>
        </w:rPr>
        <w:t>.</w:t>
      </w:r>
      <w:r w:rsidR="008C6828" w:rsidRPr="006C4EA4">
        <w:rPr>
          <w:szCs w:val="18"/>
        </w:rPr>
        <w:t xml:space="preserve"> 24 y 27.</w:t>
      </w:r>
    </w:p>
  </w:footnote>
  <w:footnote w:id="11">
    <w:p w14:paraId="773B61C6" w14:textId="0A721FFA" w:rsidR="0054340F" w:rsidRPr="005F60F6" w:rsidRDefault="0081402B" w:rsidP="0081402B">
      <w:pPr>
        <w:pStyle w:val="FootnoteText"/>
        <w:rPr>
          <w:sz w:val="20"/>
        </w:rPr>
      </w:pPr>
      <w:r>
        <w:rPr>
          <w:sz w:val="20"/>
        </w:rPr>
        <w:tab/>
      </w:r>
      <w:r w:rsidR="0054340F" w:rsidRPr="009563C1">
        <w:rPr>
          <w:rStyle w:val="FootnoteReference"/>
          <w:sz w:val="20"/>
        </w:rPr>
        <w:footnoteRef/>
      </w:r>
      <w:r>
        <w:rPr>
          <w:sz w:val="20"/>
        </w:rPr>
        <w:tab/>
      </w:r>
      <w:r w:rsidR="0054340F" w:rsidRPr="00D1223E">
        <w:rPr>
          <w:szCs w:val="18"/>
        </w:rPr>
        <w:t xml:space="preserve">Véanse, por </w:t>
      </w:r>
      <w:r w:rsidR="005F60F6" w:rsidRPr="00D1223E">
        <w:rPr>
          <w:szCs w:val="18"/>
        </w:rPr>
        <w:t>ejemplo, las opiniones</w:t>
      </w:r>
      <w:r w:rsidR="0054340F" w:rsidRPr="00D1223E">
        <w:rPr>
          <w:szCs w:val="18"/>
        </w:rPr>
        <w:t xml:space="preserve"> </w:t>
      </w:r>
      <w:r w:rsidR="00A024D2">
        <w:rPr>
          <w:szCs w:val="18"/>
        </w:rPr>
        <w:t>núms</w:t>
      </w:r>
      <w:r w:rsidR="0054340F" w:rsidRPr="00D1223E">
        <w:rPr>
          <w:szCs w:val="18"/>
        </w:rPr>
        <w:t>. 1/2017, 6/2017, 8/2017, 30/2017, 2/2018, 4/2018, 42/2018, 43/2018 y 79/2018.</w:t>
      </w:r>
    </w:p>
  </w:footnote>
  <w:footnote w:id="12">
    <w:p w14:paraId="0B9FE1E0" w14:textId="1EF054CC" w:rsidR="0054340F" w:rsidRPr="002D6A67" w:rsidRDefault="0081402B" w:rsidP="0081402B">
      <w:pPr>
        <w:pStyle w:val="FootnoteText"/>
        <w:rPr>
          <w:sz w:val="20"/>
        </w:rPr>
      </w:pPr>
      <w:r>
        <w:rPr>
          <w:sz w:val="20"/>
        </w:rPr>
        <w:tab/>
      </w:r>
      <w:r w:rsidR="0054340F" w:rsidRPr="009563C1">
        <w:rPr>
          <w:rStyle w:val="FootnoteReference"/>
          <w:sz w:val="20"/>
        </w:rPr>
        <w:footnoteRef/>
      </w:r>
      <w:r>
        <w:rPr>
          <w:sz w:val="20"/>
        </w:rPr>
        <w:tab/>
      </w:r>
      <w:hyperlink r:id="rId3" w:history="1">
        <w:r w:rsidR="0054340F" w:rsidRPr="003E1F61">
          <w:rPr>
            <w:rStyle w:val="Hyperlink"/>
            <w:szCs w:val="18"/>
            <w:u w:val="none"/>
          </w:rPr>
          <w:t>A/HRC/30/37</w:t>
        </w:r>
      </w:hyperlink>
      <w:r w:rsidR="0054340F" w:rsidRPr="00D1223E">
        <w:rPr>
          <w:szCs w:val="18"/>
        </w:rPr>
        <w:t>, párrs. 2 y 3.</w:t>
      </w:r>
    </w:p>
  </w:footnote>
  <w:footnote w:id="13">
    <w:p w14:paraId="7D37FB4F" w14:textId="4CE08651" w:rsidR="0054340F" w:rsidRPr="002D6A67" w:rsidRDefault="0081402B" w:rsidP="0081402B">
      <w:pPr>
        <w:pStyle w:val="FootnoteText"/>
        <w:rPr>
          <w:sz w:val="20"/>
        </w:rPr>
      </w:pPr>
      <w:r>
        <w:rPr>
          <w:sz w:val="20"/>
        </w:rPr>
        <w:tab/>
      </w:r>
      <w:r w:rsidR="0054340F" w:rsidRPr="009563C1">
        <w:rPr>
          <w:rStyle w:val="FootnoteReference"/>
          <w:sz w:val="20"/>
        </w:rPr>
        <w:footnoteRef/>
      </w:r>
      <w:r>
        <w:rPr>
          <w:sz w:val="20"/>
        </w:rPr>
        <w:tab/>
      </w:r>
      <w:r w:rsidR="00FC251F" w:rsidRPr="00BC5ECA">
        <w:rPr>
          <w:i/>
          <w:iCs/>
          <w:szCs w:val="18"/>
        </w:rPr>
        <w:t>Ibid.</w:t>
      </w:r>
    </w:p>
  </w:footnote>
  <w:footnote w:id="14">
    <w:p w14:paraId="1425B193" w14:textId="7F2F940A" w:rsidR="00FD0D8A" w:rsidRDefault="00FD0D8A" w:rsidP="0081402B">
      <w:pPr>
        <w:pStyle w:val="FootnoteText"/>
        <w:rPr>
          <w:lang w:val="es-CO"/>
        </w:rPr>
      </w:pPr>
      <w:r>
        <w:rPr>
          <w:lang w:val="es-CO"/>
        </w:rPr>
        <w:tab/>
      </w:r>
      <w:r>
        <w:rPr>
          <w:rStyle w:val="FootnoteReference"/>
        </w:rPr>
        <w:footnoteRef/>
      </w:r>
      <w:r>
        <w:rPr>
          <w:lang w:val="es-CO"/>
        </w:rPr>
        <w:tab/>
      </w:r>
      <w:r w:rsidRPr="00D1223E">
        <w:rPr>
          <w:szCs w:val="18"/>
          <w:lang w:val="es-CO"/>
        </w:rPr>
        <w:t xml:space="preserve">Comité de Derechos Humanos, comentario general </w:t>
      </w:r>
      <w:r w:rsidR="00A3593B">
        <w:rPr>
          <w:szCs w:val="18"/>
          <w:lang w:val="es-CO"/>
        </w:rPr>
        <w:t>núm</w:t>
      </w:r>
      <w:r w:rsidRPr="00D1223E">
        <w:rPr>
          <w:szCs w:val="18"/>
          <w:lang w:val="es-CO"/>
        </w:rPr>
        <w:t>. 35</w:t>
      </w:r>
      <w:r w:rsidR="00A3593B">
        <w:rPr>
          <w:szCs w:val="18"/>
          <w:lang w:val="es-CO"/>
        </w:rPr>
        <w:t xml:space="preserve"> (2014)</w:t>
      </w:r>
      <w:r w:rsidRPr="00D1223E">
        <w:rPr>
          <w:szCs w:val="18"/>
          <w:lang w:val="es-CO"/>
        </w:rPr>
        <w:t>, párrs. 32</w:t>
      </w:r>
      <w:r w:rsidR="00A3593B">
        <w:rPr>
          <w:szCs w:val="18"/>
          <w:lang w:val="es-CO"/>
        </w:rPr>
        <w:t xml:space="preserve"> y </w:t>
      </w:r>
      <w:r w:rsidRPr="00D1223E">
        <w:rPr>
          <w:szCs w:val="18"/>
          <w:lang w:val="es-CO"/>
        </w:rPr>
        <w:t>33</w:t>
      </w:r>
      <w:r w:rsidR="00400688">
        <w:rPr>
          <w:szCs w:val="18"/>
          <w:lang w:val="es-CO"/>
        </w:rPr>
        <w:t>.</w:t>
      </w:r>
    </w:p>
  </w:footnote>
  <w:footnote w:id="15">
    <w:p w14:paraId="74150C26" w14:textId="39C2FE80" w:rsidR="00994D2D" w:rsidRPr="00D1223E" w:rsidRDefault="0081402B" w:rsidP="0081402B">
      <w:pPr>
        <w:pStyle w:val="FootnoteText"/>
        <w:rPr>
          <w:szCs w:val="18"/>
        </w:rPr>
      </w:pPr>
      <w:r>
        <w:rPr>
          <w:sz w:val="20"/>
        </w:rPr>
        <w:tab/>
      </w:r>
      <w:r w:rsidR="00994D2D" w:rsidRPr="008606C9">
        <w:rPr>
          <w:rStyle w:val="FootnoteReference"/>
          <w:sz w:val="20"/>
        </w:rPr>
        <w:footnoteRef/>
      </w:r>
      <w:r w:rsidR="00994D2D" w:rsidRPr="008606C9">
        <w:rPr>
          <w:sz w:val="20"/>
        </w:rPr>
        <w:tab/>
      </w:r>
      <w:hyperlink r:id="rId4" w:history="1">
        <w:r w:rsidR="00994D2D" w:rsidRPr="003E1F61">
          <w:rPr>
            <w:rStyle w:val="Hyperlink"/>
            <w:szCs w:val="18"/>
            <w:u w:val="none"/>
          </w:rPr>
          <w:t>A/HRC/30/37</w:t>
        </w:r>
      </w:hyperlink>
      <w:r w:rsidR="00994D2D" w:rsidRPr="008606C9">
        <w:rPr>
          <w:szCs w:val="18"/>
        </w:rPr>
        <w:t>, párr</w:t>
      </w:r>
      <w:r w:rsidR="008606C9" w:rsidRPr="00BC5ECA">
        <w:rPr>
          <w:szCs w:val="18"/>
        </w:rPr>
        <w:t>s</w:t>
      </w:r>
      <w:r w:rsidR="00994D2D" w:rsidRPr="008606C9">
        <w:rPr>
          <w:szCs w:val="18"/>
        </w:rPr>
        <w:t xml:space="preserve">. </w:t>
      </w:r>
      <w:r w:rsidR="008606C9" w:rsidRPr="00BC5ECA">
        <w:rPr>
          <w:szCs w:val="18"/>
        </w:rPr>
        <w:t xml:space="preserve">2 y </w:t>
      </w:r>
      <w:r w:rsidR="00994D2D" w:rsidRPr="008606C9">
        <w:rPr>
          <w:szCs w:val="18"/>
        </w:rPr>
        <w:t>3.</w:t>
      </w:r>
    </w:p>
  </w:footnote>
  <w:footnote w:id="16">
    <w:p w14:paraId="66AC09CB" w14:textId="1DABB665" w:rsidR="00F46326" w:rsidRPr="00F46326" w:rsidRDefault="00D1223E" w:rsidP="00D1223E">
      <w:pPr>
        <w:pStyle w:val="FootnoteText"/>
        <w:rPr>
          <w:lang w:val="es-CO"/>
        </w:rPr>
      </w:pPr>
      <w:r>
        <w:tab/>
      </w:r>
      <w:r w:rsidR="00F46326">
        <w:rPr>
          <w:rStyle w:val="FootnoteReference"/>
        </w:rPr>
        <w:footnoteRef/>
      </w:r>
      <w:r>
        <w:tab/>
      </w:r>
      <w:hyperlink r:id="rId5" w:history="1">
        <w:r w:rsidR="00F46326" w:rsidRPr="003E1F61">
          <w:rPr>
            <w:rStyle w:val="Hyperlink"/>
            <w:u w:val="none"/>
            <w:lang w:val="es-CO"/>
          </w:rPr>
          <w:t>A/HRC/19/57</w:t>
        </w:r>
      </w:hyperlink>
      <w:r w:rsidR="00F46326" w:rsidRPr="00F46326">
        <w:rPr>
          <w:lang w:val="es-CO"/>
        </w:rPr>
        <w:t>, párr</w:t>
      </w:r>
      <w:r w:rsidR="002518C2">
        <w:rPr>
          <w:lang w:val="es-CO"/>
        </w:rPr>
        <w:t>s</w:t>
      </w:r>
      <w:r w:rsidR="00F46326" w:rsidRPr="00F46326">
        <w:rPr>
          <w:lang w:val="es-CO"/>
        </w:rPr>
        <w:t>.</w:t>
      </w:r>
      <w:r w:rsidR="002518C2">
        <w:rPr>
          <w:lang w:val="es-CO"/>
        </w:rPr>
        <w:t> </w:t>
      </w:r>
      <w:r w:rsidR="00F46326" w:rsidRPr="00F46326">
        <w:rPr>
          <w:lang w:val="es-CO"/>
        </w:rPr>
        <w:t>48</w:t>
      </w:r>
      <w:r w:rsidR="002518C2">
        <w:rPr>
          <w:lang w:val="es-CO"/>
        </w:rPr>
        <w:t xml:space="preserve"> a </w:t>
      </w:r>
      <w:r w:rsidR="00F46326" w:rsidRPr="00F46326">
        <w:rPr>
          <w:lang w:val="es-CO"/>
        </w:rPr>
        <w:t>58</w:t>
      </w:r>
      <w:r w:rsidR="00FC251F">
        <w:rPr>
          <w:lang w:val="es-CO"/>
        </w:rPr>
        <w:t>;</w:t>
      </w:r>
      <w:r w:rsidR="00F46326" w:rsidRPr="00F46326">
        <w:rPr>
          <w:lang w:val="es-CO"/>
        </w:rPr>
        <w:t xml:space="preserve"> y o</w:t>
      </w:r>
      <w:r w:rsidR="00F46326">
        <w:rPr>
          <w:lang w:val="es-CO"/>
        </w:rPr>
        <w:t>pini</w:t>
      </w:r>
      <w:r w:rsidR="002518C2">
        <w:rPr>
          <w:lang w:val="es-CO"/>
        </w:rPr>
        <w:t>ones</w:t>
      </w:r>
      <w:r w:rsidR="00F46326">
        <w:rPr>
          <w:lang w:val="es-CO"/>
        </w:rPr>
        <w:t xml:space="preserve"> </w:t>
      </w:r>
      <w:r w:rsidR="00141138" w:rsidRPr="00141138">
        <w:rPr>
          <w:lang w:val="es-CO"/>
        </w:rPr>
        <w:t>núm. 5/2019, párr. 26; núm. 62/2019, párrs. 27 a 29; y núm.</w:t>
      </w:r>
      <w:r w:rsidR="00141138">
        <w:rPr>
          <w:lang w:val="es-CO"/>
        </w:rPr>
        <w:t> </w:t>
      </w:r>
      <w:r w:rsidR="00141138" w:rsidRPr="00141138">
        <w:rPr>
          <w:lang w:val="es-CO"/>
        </w:rPr>
        <w:t>64/2020, párr. 58</w:t>
      </w:r>
      <w:r w:rsidR="00F46326">
        <w:rPr>
          <w:lang w:val="es-CO"/>
        </w:rPr>
        <w:t>.</w:t>
      </w:r>
    </w:p>
  </w:footnote>
  <w:footnote w:id="17">
    <w:p w14:paraId="788E9770" w14:textId="5F810E2A" w:rsidR="007458BB" w:rsidRPr="009F0B9C" w:rsidRDefault="00D1223E" w:rsidP="00D1223E">
      <w:pPr>
        <w:pStyle w:val="FootnoteText"/>
        <w:rPr>
          <w:lang w:val="es-CO"/>
        </w:rPr>
      </w:pPr>
      <w:r>
        <w:tab/>
      </w:r>
      <w:r w:rsidR="007458BB">
        <w:rPr>
          <w:rStyle w:val="FootnoteReference"/>
        </w:rPr>
        <w:footnoteRef/>
      </w:r>
      <w:r>
        <w:tab/>
      </w:r>
      <w:r w:rsidR="007458BB">
        <w:t xml:space="preserve">Comité de derechos Humanos, </w:t>
      </w:r>
      <w:r w:rsidR="00141138">
        <w:rPr>
          <w:lang w:val="es-CO"/>
        </w:rPr>
        <w:t>o</w:t>
      </w:r>
      <w:r w:rsidR="007458BB" w:rsidRPr="009F0B9C">
        <w:rPr>
          <w:lang w:val="es-CO"/>
        </w:rPr>
        <w:t xml:space="preserve">bservación general </w:t>
      </w:r>
      <w:r w:rsidR="00141138">
        <w:rPr>
          <w:lang w:val="es-CO"/>
        </w:rPr>
        <w:t>núm. </w:t>
      </w:r>
      <w:r w:rsidR="007458BB" w:rsidRPr="009F0B9C">
        <w:rPr>
          <w:lang w:val="es-CO"/>
        </w:rPr>
        <w:t>35 (2014), párr. 38.</w:t>
      </w:r>
    </w:p>
  </w:footnote>
  <w:footnote w:id="18">
    <w:p w14:paraId="37FA7F4C" w14:textId="2E554ECD" w:rsidR="009F0B9C" w:rsidRPr="009F0B9C" w:rsidRDefault="00D1223E" w:rsidP="00D1223E">
      <w:pPr>
        <w:pStyle w:val="FootnoteText"/>
        <w:rPr>
          <w:lang w:val="es-CO"/>
        </w:rPr>
      </w:pPr>
      <w:r>
        <w:tab/>
      </w:r>
      <w:r w:rsidR="009F0B9C">
        <w:rPr>
          <w:rStyle w:val="FootnoteReference"/>
        </w:rPr>
        <w:footnoteRef/>
      </w:r>
      <w:r>
        <w:tab/>
      </w:r>
      <w:r w:rsidR="009F0B9C" w:rsidRPr="009F0B9C">
        <w:rPr>
          <w:lang w:val="es-CO"/>
        </w:rPr>
        <w:t xml:space="preserve">Opiniones </w:t>
      </w:r>
      <w:r w:rsidR="00B35869" w:rsidRPr="00B35869">
        <w:rPr>
          <w:lang w:val="es-CO"/>
        </w:rPr>
        <w:t>núm. 46/2020, párr. 62; núm. 37/2021, párr. 72; y núm. 15/2022, párr. 66</w:t>
      </w:r>
      <w:r w:rsidR="009F0B9C">
        <w:rPr>
          <w:lang w:val="es-CO"/>
        </w:rPr>
        <w:t>.</w:t>
      </w:r>
    </w:p>
  </w:footnote>
  <w:footnote w:id="19">
    <w:p w14:paraId="33507D68" w14:textId="6DC44DEF" w:rsidR="00707A0F" w:rsidRPr="009A3C91" w:rsidRDefault="00D1223E" w:rsidP="003E1F61">
      <w:pPr>
        <w:pStyle w:val="FootnoteText"/>
        <w:rPr>
          <w:lang w:val="es-CO"/>
        </w:rPr>
      </w:pPr>
      <w:r>
        <w:tab/>
      </w:r>
      <w:r w:rsidR="00707A0F">
        <w:rPr>
          <w:rStyle w:val="FootnoteReference"/>
        </w:rPr>
        <w:footnoteRef/>
      </w:r>
      <w:r>
        <w:tab/>
      </w:r>
      <w:r w:rsidR="00707A0F">
        <w:t xml:space="preserve">Opiniones </w:t>
      </w:r>
      <w:r w:rsidR="00D94BBD">
        <w:t>núm</w:t>
      </w:r>
      <w:r w:rsidR="00707A0F">
        <w:t xml:space="preserve">. 5/2019, párr. 26; </w:t>
      </w:r>
      <w:r w:rsidR="00EE4D02">
        <w:t xml:space="preserve">y </w:t>
      </w:r>
      <w:r w:rsidR="00707A0F">
        <w:t>núm. 62/2019, párrs. 27 a 29.</w:t>
      </w:r>
    </w:p>
  </w:footnote>
  <w:footnote w:id="20">
    <w:p w14:paraId="004B0343" w14:textId="18294405" w:rsidR="00441238" w:rsidRPr="00D029C1" w:rsidRDefault="00441238" w:rsidP="009671D3">
      <w:pPr>
        <w:pStyle w:val="FootnoteText"/>
        <w:ind w:rightChars="1134" w:right="2268"/>
      </w:pPr>
      <w:r w:rsidRPr="00665768">
        <w:tab/>
      </w:r>
      <w:r w:rsidRPr="00D029C1">
        <w:rPr>
          <w:rStyle w:val="FootnoteReference"/>
        </w:rPr>
        <w:footnoteRef/>
      </w:r>
      <w:r w:rsidRPr="00D029C1">
        <w:tab/>
      </w:r>
      <w:r w:rsidR="0078360C">
        <w:t>R</w:t>
      </w:r>
      <w:r w:rsidRPr="00D029C1">
        <w:t xml:space="preserve">esolución </w:t>
      </w:r>
      <w:r w:rsidR="00093D93">
        <w:t>51</w:t>
      </w:r>
      <w:r w:rsidRPr="00D029C1">
        <w:t>/</w:t>
      </w:r>
      <w:r w:rsidR="00093D93">
        <w:t>08</w:t>
      </w:r>
      <w:r w:rsidRPr="00D029C1">
        <w:t xml:space="preserve"> del Consejo de Derechos Humanos, párrs. </w:t>
      </w:r>
      <w:r w:rsidR="00093D93">
        <w:t>6</w:t>
      </w:r>
      <w:r w:rsidRPr="00D029C1">
        <w:t xml:space="preserve"> y </w:t>
      </w:r>
      <w:r w:rsidR="00093D93">
        <w:t>9</w:t>
      </w:r>
      <w:r w:rsidRPr="00D029C1">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62EB7" w14:textId="20D25CBB" w:rsidR="00B10002" w:rsidRPr="00EA25E4" w:rsidRDefault="00304695" w:rsidP="00B10002">
    <w:pPr>
      <w:pStyle w:val="Header"/>
      <w:rPr>
        <w:lang w:val="en-GB"/>
      </w:rPr>
    </w:pPr>
    <w:r>
      <w:rPr>
        <w:noProof/>
      </w:rPr>
      <w:pict w14:anchorId="626391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4969" o:spid="_x0000_s1026" type="#_x0000_t136" style="position:absolute;margin-left:0;margin-top:0;width:708.75pt;height:81.75pt;rotation:315;z-index:-251655168;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r w:rsidR="00B10002">
      <w:rPr>
        <w:lang w:val="en-GB"/>
      </w:rPr>
      <w:t>A/HRC/WGAD/2023/4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0CE45" w14:textId="31DB907D" w:rsidR="00441238" w:rsidRPr="00B10002" w:rsidRDefault="00304695" w:rsidP="00B10002">
    <w:pPr>
      <w:pStyle w:val="Header"/>
      <w:jc w:val="right"/>
    </w:pPr>
    <w:r>
      <w:rPr>
        <w:noProof/>
      </w:rPr>
      <w:pict w14:anchorId="6364EC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4970" o:spid="_x0000_s1027" type="#_x0000_t136" style="position:absolute;left:0;text-align:left;margin-left:0;margin-top:0;width:708.75pt;height:81.75pt;rotation:315;z-index:-251653120;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r w:rsidR="00B10002" w:rsidRPr="00B10002">
      <w:t>A/HRC/WGAD/2023/4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529EC" w14:textId="4A002D11" w:rsidR="00304695" w:rsidRDefault="00304695">
    <w:pPr>
      <w:pStyle w:val="Header"/>
    </w:pPr>
    <w:r>
      <w:rPr>
        <w:noProof/>
      </w:rPr>
      <w:pict w14:anchorId="219AC8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4968" o:spid="_x0000_s1025" type="#_x0000_t136" style="position:absolute;margin-left:0;margin-top:0;width:708.75pt;height:81.75pt;rotation:315;z-index:-251657216;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EF4F98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4A9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766AF7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E936460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64E641A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E4A488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44C40A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D24638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E875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670838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99786E"/>
    <w:multiLevelType w:val="hybridMultilevel"/>
    <w:tmpl w:val="8CAE74C8"/>
    <w:lvl w:ilvl="0" w:tplc="7BFAC7C8">
      <w:start w:val="1"/>
      <w:numFmt w:val="decimal"/>
      <w:lvlText w:val="%1."/>
      <w:lvlJc w:val="left"/>
      <w:pPr>
        <w:ind w:left="927" w:hanging="360"/>
      </w:pPr>
      <w:rPr>
        <w:rFonts w:ascii="Times New Roman" w:eastAsia="Arial" w:hAnsi="Times New Roman" w:cs="Times New Roman"/>
        <w:b w:val="0"/>
        <w:i w:val="0"/>
      </w:rPr>
    </w:lvl>
    <w:lvl w:ilvl="1" w:tplc="08090019" w:tentative="1">
      <w:start w:val="1"/>
      <w:numFmt w:val="lowerLetter"/>
      <w:lvlText w:val="%2."/>
      <w:lvlJc w:val="left"/>
      <w:pPr>
        <w:ind w:left="1430" w:hanging="360"/>
      </w:pPr>
    </w:lvl>
    <w:lvl w:ilvl="2" w:tplc="0809001B" w:tentative="1">
      <w:start w:val="1"/>
      <w:numFmt w:val="lowerRoman"/>
      <w:lvlText w:val="%3."/>
      <w:lvlJc w:val="right"/>
      <w:pPr>
        <w:ind w:left="2150" w:hanging="180"/>
      </w:pPr>
    </w:lvl>
    <w:lvl w:ilvl="3" w:tplc="0809000F" w:tentative="1">
      <w:start w:val="1"/>
      <w:numFmt w:val="decimal"/>
      <w:lvlText w:val="%4."/>
      <w:lvlJc w:val="left"/>
      <w:pPr>
        <w:ind w:left="2870" w:hanging="360"/>
      </w:pPr>
    </w:lvl>
    <w:lvl w:ilvl="4" w:tplc="08090019" w:tentative="1">
      <w:start w:val="1"/>
      <w:numFmt w:val="lowerLetter"/>
      <w:lvlText w:val="%5."/>
      <w:lvlJc w:val="left"/>
      <w:pPr>
        <w:ind w:left="3590" w:hanging="360"/>
      </w:pPr>
    </w:lvl>
    <w:lvl w:ilvl="5" w:tplc="0809001B" w:tentative="1">
      <w:start w:val="1"/>
      <w:numFmt w:val="lowerRoman"/>
      <w:lvlText w:val="%6."/>
      <w:lvlJc w:val="right"/>
      <w:pPr>
        <w:ind w:left="4310" w:hanging="180"/>
      </w:pPr>
    </w:lvl>
    <w:lvl w:ilvl="6" w:tplc="0809000F" w:tentative="1">
      <w:start w:val="1"/>
      <w:numFmt w:val="decimal"/>
      <w:lvlText w:val="%7."/>
      <w:lvlJc w:val="left"/>
      <w:pPr>
        <w:ind w:left="5030" w:hanging="360"/>
      </w:pPr>
    </w:lvl>
    <w:lvl w:ilvl="7" w:tplc="08090019" w:tentative="1">
      <w:start w:val="1"/>
      <w:numFmt w:val="lowerLetter"/>
      <w:lvlText w:val="%8."/>
      <w:lvlJc w:val="left"/>
      <w:pPr>
        <w:ind w:left="5750" w:hanging="360"/>
      </w:pPr>
    </w:lvl>
    <w:lvl w:ilvl="8" w:tplc="0809001B" w:tentative="1">
      <w:start w:val="1"/>
      <w:numFmt w:val="lowerRoman"/>
      <w:lvlText w:val="%9."/>
      <w:lvlJc w:val="right"/>
      <w:pPr>
        <w:ind w:left="6470" w:hanging="180"/>
      </w:pPr>
    </w:lvl>
  </w:abstractNum>
  <w:abstractNum w:abstractNumId="11" w15:restartNumberingAfterBreak="0">
    <w:nsid w:val="13BA7A55"/>
    <w:multiLevelType w:val="hybridMultilevel"/>
    <w:tmpl w:val="BB9CCFE8"/>
    <w:lvl w:ilvl="0" w:tplc="CAB87832">
      <w:start w:val="1"/>
      <w:numFmt w:val="lowerLetter"/>
      <w:lvlText w:val="%1)"/>
      <w:lvlJc w:val="left"/>
      <w:pPr>
        <w:ind w:left="1500" w:hanging="360"/>
      </w:pPr>
      <w:rPr>
        <w:rFonts w:hint="default"/>
      </w:rPr>
    </w:lvl>
    <w:lvl w:ilvl="1" w:tplc="08090019" w:tentative="1">
      <w:start w:val="1"/>
      <w:numFmt w:val="lowerLetter"/>
      <w:lvlText w:val="%2."/>
      <w:lvlJc w:val="left"/>
      <w:pPr>
        <w:ind w:left="2220" w:hanging="360"/>
      </w:pPr>
    </w:lvl>
    <w:lvl w:ilvl="2" w:tplc="0809001B" w:tentative="1">
      <w:start w:val="1"/>
      <w:numFmt w:val="lowerRoman"/>
      <w:lvlText w:val="%3."/>
      <w:lvlJc w:val="right"/>
      <w:pPr>
        <w:ind w:left="2940" w:hanging="180"/>
      </w:pPr>
    </w:lvl>
    <w:lvl w:ilvl="3" w:tplc="0809000F" w:tentative="1">
      <w:start w:val="1"/>
      <w:numFmt w:val="decimal"/>
      <w:lvlText w:val="%4."/>
      <w:lvlJc w:val="left"/>
      <w:pPr>
        <w:ind w:left="3660" w:hanging="360"/>
      </w:pPr>
    </w:lvl>
    <w:lvl w:ilvl="4" w:tplc="08090019" w:tentative="1">
      <w:start w:val="1"/>
      <w:numFmt w:val="lowerLetter"/>
      <w:lvlText w:val="%5."/>
      <w:lvlJc w:val="left"/>
      <w:pPr>
        <w:ind w:left="4380" w:hanging="360"/>
      </w:pPr>
    </w:lvl>
    <w:lvl w:ilvl="5" w:tplc="0809001B" w:tentative="1">
      <w:start w:val="1"/>
      <w:numFmt w:val="lowerRoman"/>
      <w:lvlText w:val="%6."/>
      <w:lvlJc w:val="right"/>
      <w:pPr>
        <w:ind w:left="5100" w:hanging="180"/>
      </w:pPr>
    </w:lvl>
    <w:lvl w:ilvl="6" w:tplc="0809000F" w:tentative="1">
      <w:start w:val="1"/>
      <w:numFmt w:val="decimal"/>
      <w:lvlText w:val="%7."/>
      <w:lvlJc w:val="left"/>
      <w:pPr>
        <w:ind w:left="5820" w:hanging="360"/>
      </w:pPr>
    </w:lvl>
    <w:lvl w:ilvl="7" w:tplc="08090019" w:tentative="1">
      <w:start w:val="1"/>
      <w:numFmt w:val="lowerLetter"/>
      <w:lvlText w:val="%8."/>
      <w:lvlJc w:val="left"/>
      <w:pPr>
        <w:ind w:left="6540" w:hanging="360"/>
      </w:pPr>
    </w:lvl>
    <w:lvl w:ilvl="8" w:tplc="0809001B" w:tentative="1">
      <w:start w:val="1"/>
      <w:numFmt w:val="lowerRoman"/>
      <w:lvlText w:val="%9."/>
      <w:lvlJc w:val="right"/>
      <w:pPr>
        <w:ind w:left="7260" w:hanging="180"/>
      </w:pPr>
    </w:lvl>
  </w:abstractNum>
  <w:abstractNum w:abstractNumId="12" w15:restartNumberingAfterBreak="0">
    <w:nsid w:val="156500F4"/>
    <w:multiLevelType w:val="hybridMultilevel"/>
    <w:tmpl w:val="F02A1BD2"/>
    <w:lvl w:ilvl="0" w:tplc="E12A9440">
      <w:start w:val="1"/>
      <w:numFmt w:val="lowerLetter"/>
      <w:lvlText w:val="%1."/>
      <w:lvlJc w:val="left"/>
      <w:pPr>
        <w:ind w:left="1130" w:hanging="420"/>
      </w:pPr>
      <w:rPr>
        <w:rFonts w:hint="default"/>
      </w:rPr>
    </w:lvl>
    <w:lvl w:ilvl="1" w:tplc="08090019" w:tentative="1">
      <w:start w:val="1"/>
      <w:numFmt w:val="lowerLetter"/>
      <w:lvlText w:val="%2."/>
      <w:lvlJc w:val="left"/>
      <w:pPr>
        <w:ind w:left="1790" w:hanging="360"/>
      </w:pPr>
    </w:lvl>
    <w:lvl w:ilvl="2" w:tplc="0809001B" w:tentative="1">
      <w:start w:val="1"/>
      <w:numFmt w:val="lowerRoman"/>
      <w:lvlText w:val="%3."/>
      <w:lvlJc w:val="right"/>
      <w:pPr>
        <w:ind w:left="2510" w:hanging="180"/>
      </w:pPr>
    </w:lvl>
    <w:lvl w:ilvl="3" w:tplc="0809000F" w:tentative="1">
      <w:start w:val="1"/>
      <w:numFmt w:val="decimal"/>
      <w:lvlText w:val="%4."/>
      <w:lvlJc w:val="left"/>
      <w:pPr>
        <w:ind w:left="3230" w:hanging="360"/>
      </w:pPr>
    </w:lvl>
    <w:lvl w:ilvl="4" w:tplc="08090019" w:tentative="1">
      <w:start w:val="1"/>
      <w:numFmt w:val="lowerLetter"/>
      <w:lvlText w:val="%5."/>
      <w:lvlJc w:val="left"/>
      <w:pPr>
        <w:ind w:left="3950" w:hanging="360"/>
      </w:pPr>
    </w:lvl>
    <w:lvl w:ilvl="5" w:tplc="0809001B" w:tentative="1">
      <w:start w:val="1"/>
      <w:numFmt w:val="lowerRoman"/>
      <w:lvlText w:val="%6."/>
      <w:lvlJc w:val="right"/>
      <w:pPr>
        <w:ind w:left="4670" w:hanging="180"/>
      </w:pPr>
    </w:lvl>
    <w:lvl w:ilvl="6" w:tplc="0809000F" w:tentative="1">
      <w:start w:val="1"/>
      <w:numFmt w:val="decimal"/>
      <w:lvlText w:val="%7."/>
      <w:lvlJc w:val="left"/>
      <w:pPr>
        <w:ind w:left="5390" w:hanging="360"/>
      </w:pPr>
    </w:lvl>
    <w:lvl w:ilvl="7" w:tplc="08090019" w:tentative="1">
      <w:start w:val="1"/>
      <w:numFmt w:val="lowerLetter"/>
      <w:lvlText w:val="%8."/>
      <w:lvlJc w:val="left"/>
      <w:pPr>
        <w:ind w:left="6110" w:hanging="360"/>
      </w:pPr>
    </w:lvl>
    <w:lvl w:ilvl="8" w:tplc="0809001B" w:tentative="1">
      <w:start w:val="1"/>
      <w:numFmt w:val="lowerRoman"/>
      <w:lvlText w:val="%9."/>
      <w:lvlJc w:val="right"/>
      <w:pPr>
        <w:ind w:left="6830" w:hanging="180"/>
      </w:pPr>
    </w:lvl>
  </w:abstractNum>
  <w:abstractNum w:abstractNumId="13" w15:restartNumberingAfterBreak="0">
    <w:nsid w:val="1CE124D7"/>
    <w:multiLevelType w:val="hybridMultilevel"/>
    <w:tmpl w:val="043269E2"/>
    <w:lvl w:ilvl="0" w:tplc="5B7E8D0A">
      <w:start w:val="70"/>
      <w:numFmt w:val="decimal"/>
      <w:lvlText w:val="%1."/>
      <w:lvlJc w:val="left"/>
      <w:pPr>
        <w:ind w:left="55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4F7838C6">
      <w:start w:val="1"/>
      <w:numFmt w:val="lowerLetter"/>
      <w:lvlText w:val="%2"/>
      <w:lvlJc w:val="left"/>
      <w:pPr>
        <w:ind w:left="111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65F261BE">
      <w:start w:val="1"/>
      <w:numFmt w:val="lowerRoman"/>
      <w:lvlText w:val="%3"/>
      <w:lvlJc w:val="left"/>
      <w:pPr>
        <w:ind w:left="183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0DA8302E">
      <w:start w:val="1"/>
      <w:numFmt w:val="decimal"/>
      <w:lvlText w:val="%4"/>
      <w:lvlJc w:val="left"/>
      <w:pPr>
        <w:ind w:left="255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C954225C">
      <w:start w:val="1"/>
      <w:numFmt w:val="lowerLetter"/>
      <w:lvlText w:val="%5"/>
      <w:lvlJc w:val="left"/>
      <w:pPr>
        <w:ind w:left="327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939895CA">
      <w:start w:val="1"/>
      <w:numFmt w:val="lowerRoman"/>
      <w:lvlText w:val="%6"/>
      <w:lvlJc w:val="left"/>
      <w:pPr>
        <w:ind w:left="399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005AE1E4">
      <w:start w:val="1"/>
      <w:numFmt w:val="decimal"/>
      <w:lvlText w:val="%7"/>
      <w:lvlJc w:val="left"/>
      <w:pPr>
        <w:ind w:left="471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6CF8C53C">
      <w:start w:val="1"/>
      <w:numFmt w:val="lowerLetter"/>
      <w:lvlText w:val="%8"/>
      <w:lvlJc w:val="left"/>
      <w:pPr>
        <w:ind w:left="543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36249252">
      <w:start w:val="1"/>
      <w:numFmt w:val="lowerRoman"/>
      <w:lvlText w:val="%9"/>
      <w:lvlJc w:val="left"/>
      <w:pPr>
        <w:ind w:left="615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2B0920CE"/>
    <w:multiLevelType w:val="hybridMultilevel"/>
    <w:tmpl w:val="3C6684C4"/>
    <w:lvl w:ilvl="0" w:tplc="2C18EF5C">
      <w:start w:val="104"/>
      <w:numFmt w:val="decimal"/>
      <w:lvlText w:val="%1."/>
      <w:lvlJc w:val="left"/>
      <w:pPr>
        <w:ind w:left="1140" w:hanging="4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328B3315"/>
    <w:multiLevelType w:val="hybridMultilevel"/>
    <w:tmpl w:val="146CCAC6"/>
    <w:lvl w:ilvl="0" w:tplc="0809000F">
      <w:start w:val="11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6A7743B"/>
    <w:multiLevelType w:val="hybridMultilevel"/>
    <w:tmpl w:val="165289D8"/>
    <w:lvl w:ilvl="0" w:tplc="14C64E84">
      <w:start w:val="1"/>
      <w:numFmt w:val="bullet"/>
      <w:pStyle w:val="Bullet2G"/>
      <w:lvlText w:val="•"/>
      <w:lvlJc w:val="left"/>
      <w:pPr>
        <w:tabs>
          <w:tab w:val="num" w:pos="2268"/>
        </w:tabs>
        <w:ind w:left="2268" w:hanging="170"/>
      </w:pPr>
      <w:rPr>
        <w:rFonts w:ascii="Times New Roman" w:hAnsi="Times New Roman" w:cs="Times New Roman"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CF0B2D"/>
    <w:multiLevelType w:val="multilevel"/>
    <w:tmpl w:val="5B62177E"/>
    <w:lvl w:ilvl="0">
      <w:start w:val="38"/>
      <w:numFmt w:val="decimal"/>
      <w:lvlText w:val="%1."/>
      <w:lvlJc w:val="left"/>
      <w:pPr>
        <w:ind w:left="786" w:hanging="360"/>
      </w:pPr>
      <w:rPr>
        <w:color w:val="FF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AA92679"/>
    <w:multiLevelType w:val="hybridMultilevel"/>
    <w:tmpl w:val="EB54B718"/>
    <w:lvl w:ilvl="0" w:tplc="0809000F">
      <w:start w:val="1"/>
      <w:numFmt w:val="decimal"/>
      <w:lvlText w:val="%1."/>
      <w:lvlJc w:val="left"/>
      <w:pPr>
        <w:ind w:left="1353" w:hanging="360"/>
      </w:pPr>
    </w:lvl>
    <w:lvl w:ilvl="1" w:tplc="08090019">
      <w:start w:val="1"/>
      <w:numFmt w:val="lowerLetter"/>
      <w:lvlText w:val="%2."/>
      <w:lvlJc w:val="left"/>
      <w:pPr>
        <w:ind w:left="306" w:hanging="360"/>
      </w:pPr>
    </w:lvl>
    <w:lvl w:ilvl="2" w:tplc="0809001B" w:tentative="1">
      <w:start w:val="1"/>
      <w:numFmt w:val="lowerRoman"/>
      <w:lvlText w:val="%3."/>
      <w:lvlJc w:val="right"/>
      <w:pPr>
        <w:ind w:left="1026" w:hanging="180"/>
      </w:pPr>
    </w:lvl>
    <w:lvl w:ilvl="3" w:tplc="0809000F" w:tentative="1">
      <w:start w:val="1"/>
      <w:numFmt w:val="decimal"/>
      <w:lvlText w:val="%4."/>
      <w:lvlJc w:val="left"/>
      <w:pPr>
        <w:ind w:left="1746" w:hanging="360"/>
      </w:pPr>
    </w:lvl>
    <w:lvl w:ilvl="4" w:tplc="08090019" w:tentative="1">
      <w:start w:val="1"/>
      <w:numFmt w:val="lowerLetter"/>
      <w:lvlText w:val="%5."/>
      <w:lvlJc w:val="left"/>
      <w:pPr>
        <w:ind w:left="2466" w:hanging="360"/>
      </w:pPr>
    </w:lvl>
    <w:lvl w:ilvl="5" w:tplc="0809001B" w:tentative="1">
      <w:start w:val="1"/>
      <w:numFmt w:val="lowerRoman"/>
      <w:lvlText w:val="%6."/>
      <w:lvlJc w:val="right"/>
      <w:pPr>
        <w:ind w:left="3186" w:hanging="180"/>
      </w:pPr>
    </w:lvl>
    <w:lvl w:ilvl="6" w:tplc="0809000F" w:tentative="1">
      <w:start w:val="1"/>
      <w:numFmt w:val="decimal"/>
      <w:lvlText w:val="%7."/>
      <w:lvlJc w:val="left"/>
      <w:pPr>
        <w:ind w:left="3906" w:hanging="360"/>
      </w:pPr>
    </w:lvl>
    <w:lvl w:ilvl="7" w:tplc="08090019" w:tentative="1">
      <w:start w:val="1"/>
      <w:numFmt w:val="lowerLetter"/>
      <w:lvlText w:val="%8."/>
      <w:lvlJc w:val="left"/>
      <w:pPr>
        <w:ind w:left="4626" w:hanging="360"/>
      </w:pPr>
    </w:lvl>
    <w:lvl w:ilvl="8" w:tplc="0809001B" w:tentative="1">
      <w:start w:val="1"/>
      <w:numFmt w:val="lowerRoman"/>
      <w:lvlText w:val="%9."/>
      <w:lvlJc w:val="right"/>
      <w:pPr>
        <w:ind w:left="5346" w:hanging="180"/>
      </w:pPr>
    </w:lvl>
  </w:abstractNum>
  <w:abstractNum w:abstractNumId="19" w15:restartNumberingAfterBreak="0">
    <w:nsid w:val="3BAD0D27"/>
    <w:multiLevelType w:val="hybridMultilevel"/>
    <w:tmpl w:val="6AA23548"/>
    <w:lvl w:ilvl="0" w:tplc="74DA5C0A">
      <w:start w:val="9"/>
      <w:numFmt w:val="decimal"/>
      <w:lvlText w:val="%1."/>
      <w:lvlJc w:val="left"/>
      <w:pPr>
        <w:ind w:left="55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73504AD8">
      <w:start w:val="1"/>
      <w:numFmt w:val="lowerLetter"/>
      <w:lvlText w:val="%2"/>
      <w:lvlJc w:val="left"/>
      <w:pPr>
        <w:ind w:left="11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A30C86D6">
      <w:start w:val="1"/>
      <w:numFmt w:val="lowerRoman"/>
      <w:lvlText w:val="%3"/>
      <w:lvlJc w:val="left"/>
      <w:pPr>
        <w:ind w:left="182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4E849610">
      <w:start w:val="1"/>
      <w:numFmt w:val="decimal"/>
      <w:lvlText w:val="%4"/>
      <w:lvlJc w:val="left"/>
      <w:pPr>
        <w:ind w:left="254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76701DC4">
      <w:start w:val="1"/>
      <w:numFmt w:val="lowerLetter"/>
      <w:lvlText w:val="%5"/>
      <w:lvlJc w:val="left"/>
      <w:pPr>
        <w:ind w:left="32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6FE63462">
      <w:start w:val="1"/>
      <w:numFmt w:val="lowerRoman"/>
      <w:lvlText w:val="%6"/>
      <w:lvlJc w:val="left"/>
      <w:pPr>
        <w:ind w:left="39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057A5F02">
      <w:start w:val="1"/>
      <w:numFmt w:val="decimal"/>
      <w:lvlText w:val="%7"/>
      <w:lvlJc w:val="left"/>
      <w:pPr>
        <w:ind w:left="47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56266E6C">
      <w:start w:val="1"/>
      <w:numFmt w:val="lowerLetter"/>
      <w:lvlText w:val="%8"/>
      <w:lvlJc w:val="left"/>
      <w:pPr>
        <w:ind w:left="542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BA587792">
      <w:start w:val="1"/>
      <w:numFmt w:val="lowerRoman"/>
      <w:lvlText w:val="%9"/>
      <w:lvlJc w:val="left"/>
      <w:pPr>
        <w:ind w:left="614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4D0B57C8"/>
    <w:multiLevelType w:val="hybridMultilevel"/>
    <w:tmpl w:val="D25C9B92"/>
    <w:lvl w:ilvl="0" w:tplc="9C4235EA">
      <w:start w:val="1"/>
      <w:numFmt w:val="decimal"/>
      <w:lvlText w:val="%1."/>
      <w:lvlJc w:val="left"/>
      <w:pPr>
        <w:ind w:left="1704" w:hanging="57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1" w15:restartNumberingAfterBreak="0">
    <w:nsid w:val="588E1204"/>
    <w:multiLevelType w:val="hybridMultilevel"/>
    <w:tmpl w:val="C9381EB6"/>
    <w:lvl w:ilvl="0" w:tplc="D71CCDCC">
      <w:start w:val="1"/>
      <w:numFmt w:val="lowerRoman"/>
      <w:lvlText w:val="(%1)"/>
      <w:lvlJc w:val="left"/>
      <w:pPr>
        <w:ind w:left="1571" w:hanging="72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22" w15:restartNumberingAfterBreak="0">
    <w:nsid w:val="5E6B006F"/>
    <w:multiLevelType w:val="multilevel"/>
    <w:tmpl w:val="0C0A0023"/>
    <w:styleLink w:val="ArticleSection"/>
    <w:lvl w:ilvl="0">
      <w:start w:val="1"/>
      <w:numFmt w:val="upperRoman"/>
      <w:lvlText w:val="Artículo %1."/>
      <w:lvlJc w:val="left"/>
      <w:pPr>
        <w:tabs>
          <w:tab w:val="num" w:pos="1440"/>
        </w:tabs>
        <w:ind w:left="0" w:firstLine="0"/>
      </w:pPr>
    </w:lvl>
    <w:lvl w:ilvl="1">
      <w:start w:val="1"/>
      <w:numFmt w:val="decimalZero"/>
      <w:isLgl/>
      <w:lvlText w:val="Secció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3" w15:restartNumberingAfterBreak="0">
    <w:nsid w:val="6AFD3DE4"/>
    <w:multiLevelType w:val="hybridMultilevel"/>
    <w:tmpl w:val="569E52D4"/>
    <w:lvl w:ilvl="0" w:tplc="E77E5F5E">
      <w:start w:val="1"/>
      <w:numFmt w:val="bullet"/>
      <w:pStyle w:val="Bullet1G"/>
      <w:lvlText w:val="•"/>
      <w:lvlJc w:val="left"/>
      <w:pPr>
        <w:tabs>
          <w:tab w:val="num" w:pos="1701"/>
        </w:tabs>
        <w:ind w:left="1701" w:hanging="170"/>
      </w:pPr>
      <w:rPr>
        <w:rFonts w:ascii="Times New Roman" w:hAnsi="Times New Roman" w:cs="Times New Roman"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17F546F"/>
    <w:multiLevelType w:val="multilevel"/>
    <w:tmpl w:val="0C0A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74496867"/>
    <w:multiLevelType w:val="hybridMultilevel"/>
    <w:tmpl w:val="D10AFB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9DC3D89"/>
    <w:multiLevelType w:val="multilevel"/>
    <w:tmpl w:val="0C0A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7" w15:restartNumberingAfterBreak="0">
    <w:nsid w:val="7BBB7F53"/>
    <w:multiLevelType w:val="hybridMultilevel"/>
    <w:tmpl w:val="D9042BF6"/>
    <w:lvl w:ilvl="0" w:tplc="01242978">
      <w:start w:val="1"/>
      <w:numFmt w:val="decimal"/>
      <w:lvlText w:val="%1."/>
      <w:lvlJc w:val="left"/>
      <w:pPr>
        <w:ind w:left="5464" w:hanging="360"/>
      </w:pPr>
      <w:rPr>
        <w:sz w:val="20"/>
        <w:szCs w:val="2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num w:numId="1" w16cid:durableId="291326889">
    <w:abstractNumId w:val="23"/>
  </w:num>
  <w:num w:numId="2" w16cid:durableId="604383230">
    <w:abstractNumId w:val="16"/>
  </w:num>
  <w:num w:numId="3" w16cid:durableId="1286962108">
    <w:abstractNumId w:val="26"/>
  </w:num>
  <w:num w:numId="4" w16cid:durableId="866452910">
    <w:abstractNumId w:val="24"/>
  </w:num>
  <w:num w:numId="5" w16cid:durableId="1958950838">
    <w:abstractNumId w:val="22"/>
  </w:num>
  <w:num w:numId="6" w16cid:durableId="327563792">
    <w:abstractNumId w:val="8"/>
  </w:num>
  <w:num w:numId="7" w16cid:durableId="1250745">
    <w:abstractNumId w:val="3"/>
  </w:num>
  <w:num w:numId="8" w16cid:durableId="1351881457">
    <w:abstractNumId w:val="2"/>
  </w:num>
  <w:num w:numId="9" w16cid:durableId="2122609942">
    <w:abstractNumId w:val="1"/>
  </w:num>
  <w:num w:numId="10" w16cid:durableId="968515928">
    <w:abstractNumId w:val="0"/>
  </w:num>
  <w:num w:numId="11" w16cid:durableId="1923223240">
    <w:abstractNumId w:val="9"/>
  </w:num>
  <w:num w:numId="12" w16cid:durableId="552011088">
    <w:abstractNumId w:val="7"/>
  </w:num>
  <w:num w:numId="13" w16cid:durableId="738669637">
    <w:abstractNumId w:val="6"/>
  </w:num>
  <w:num w:numId="14" w16cid:durableId="645008311">
    <w:abstractNumId w:val="5"/>
  </w:num>
  <w:num w:numId="15" w16cid:durableId="1042484734">
    <w:abstractNumId w:val="4"/>
  </w:num>
  <w:num w:numId="16" w16cid:durableId="1160851691">
    <w:abstractNumId w:val="10"/>
  </w:num>
  <w:num w:numId="17" w16cid:durableId="1967344021">
    <w:abstractNumId w:val="18"/>
  </w:num>
  <w:num w:numId="18" w16cid:durableId="767432337">
    <w:abstractNumId w:val="20"/>
  </w:num>
  <w:num w:numId="19" w16cid:durableId="225917834">
    <w:abstractNumId w:val="17"/>
  </w:num>
  <w:num w:numId="20" w16cid:durableId="540360863">
    <w:abstractNumId w:val="11"/>
  </w:num>
  <w:num w:numId="21" w16cid:durableId="8995330">
    <w:abstractNumId w:val="25"/>
  </w:num>
  <w:num w:numId="22" w16cid:durableId="379668771">
    <w:abstractNumId w:val="14"/>
  </w:num>
  <w:num w:numId="23" w16cid:durableId="1044790452">
    <w:abstractNumId w:val="27"/>
  </w:num>
  <w:num w:numId="24" w16cid:durableId="440800900">
    <w:abstractNumId w:val="21"/>
  </w:num>
  <w:num w:numId="25" w16cid:durableId="219707482">
    <w:abstractNumId w:val="12"/>
  </w:num>
  <w:num w:numId="26" w16cid:durableId="752122231">
    <w:abstractNumId w:val="19"/>
  </w:num>
  <w:num w:numId="27" w16cid:durableId="1336303129">
    <w:abstractNumId w:val="13"/>
  </w:num>
  <w:num w:numId="28" w16cid:durableId="513811391">
    <w:abstractNumId w:val="1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567"/>
  <w:hyphenationZone w:val="425"/>
  <w:doNotHyphenateCaps/>
  <w:evenAndOddHeaders/>
  <w:drawingGridHorizontalSpacing w:val="100"/>
  <w:displayHorizontalDrawingGridEvery w:val="2"/>
  <w:displayVerticalDrawingGridEvery w:val="2"/>
  <w:noPunctuationKerning/>
  <w:characterSpacingControl w:val="doNotCompress"/>
  <w:hdrShapeDefaults>
    <o:shapedefaults v:ext="edit" spidmax="2050"/>
    <o:shapelayout v:ext="edit">
      <o:idmap v:ext="edit" data="1"/>
    </o:shapelayout>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NjQwNDM0tTA0MTZW0lEKTi0uzszPAykwrgUAZ09NniwAAAA="/>
  </w:docVars>
  <w:rsids>
    <w:rsidRoot w:val="00D3412C"/>
    <w:rsid w:val="00000CEF"/>
    <w:rsid w:val="0000509B"/>
    <w:rsid w:val="0000538D"/>
    <w:rsid w:val="000058DB"/>
    <w:rsid w:val="00007AAC"/>
    <w:rsid w:val="00010061"/>
    <w:rsid w:val="000107EE"/>
    <w:rsid w:val="00015F97"/>
    <w:rsid w:val="0001700A"/>
    <w:rsid w:val="000207DF"/>
    <w:rsid w:val="00031E36"/>
    <w:rsid w:val="00033DDB"/>
    <w:rsid w:val="00033EE1"/>
    <w:rsid w:val="00034795"/>
    <w:rsid w:val="00042B72"/>
    <w:rsid w:val="00043635"/>
    <w:rsid w:val="000473D9"/>
    <w:rsid w:val="00047DE1"/>
    <w:rsid w:val="000558BD"/>
    <w:rsid w:val="00062806"/>
    <w:rsid w:val="0006498B"/>
    <w:rsid w:val="00065844"/>
    <w:rsid w:val="00065B5B"/>
    <w:rsid w:val="00067B07"/>
    <w:rsid w:val="00073EEC"/>
    <w:rsid w:val="000743C1"/>
    <w:rsid w:val="00075F82"/>
    <w:rsid w:val="0008244E"/>
    <w:rsid w:val="00091F40"/>
    <w:rsid w:val="00093D93"/>
    <w:rsid w:val="000A059B"/>
    <w:rsid w:val="000A490B"/>
    <w:rsid w:val="000A5067"/>
    <w:rsid w:val="000B11B8"/>
    <w:rsid w:val="000B228B"/>
    <w:rsid w:val="000B2CA0"/>
    <w:rsid w:val="000B3193"/>
    <w:rsid w:val="000B57E7"/>
    <w:rsid w:val="000B607D"/>
    <w:rsid w:val="000B6373"/>
    <w:rsid w:val="000B66F4"/>
    <w:rsid w:val="000C140A"/>
    <w:rsid w:val="000C5A89"/>
    <w:rsid w:val="000C5F8E"/>
    <w:rsid w:val="000C7359"/>
    <w:rsid w:val="000D071A"/>
    <w:rsid w:val="000D0DDF"/>
    <w:rsid w:val="000D2221"/>
    <w:rsid w:val="000D38C6"/>
    <w:rsid w:val="000D4787"/>
    <w:rsid w:val="000D69C9"/>
    <w:rsid w:val="000E5540"/>
    <w:rsid w:val="000E556A"/>
    <w:rsid w:val="000F07E3"/>
    <w:rsid w:val="000F09DF"/>
    <w:rsid w:val="000F61B2"/>
    <w:rsid w:val="00101475"/>
    <w:rsid w:val="00105B3E"/>
    <w:rsid w:val="001075E9"/>
    <w:rsid w:val="00111E7D"/>
    <w:rsid w:val="00112E01"/>
    <w:rsid w:val="00113176"/>
    <w:rsid w:val="00115C18"/>
    <w:rsid w:val="00122E22"/>
    <w:rsid w:val="00123DC2"/>
    <w:rsid w:val="0012567D"/>
    <w:rsid w:val="00125993"/>
    <w:rsid w:val="00127EFC"/>
    <w:rsid w:val="00127F53"/>
    <w:rsid w:val="0013216A"/>
    <w:rsid w:val="00133607"/>
    <w:rsid w:val="00134809"/>
    <w:rsid w:val="00137177"/>
    <w:rsid w:val="001379B0"/>
    <w:rsid w:val="00141138"/>
    <w:rsid w:val="001430CE"/>
    <w:rsid w:val="001434B0"/>
    <w:rsid w:val="0014406C"/>
    <w:rsid w:val="00145CD1"/>
    <w:rsid w:val="00146834"/>
    <w:rsid w:val="00146C6D"/>
    <w:rsid w:val="0014750E"/>
    <w:rsid w:val="001477F1"/>
    <w:rsid w:val="001507E5"/>
    <w:rsid w:val="00152697"/>
    <w:rsid w:val="001528FA"/>
    <w:rsid w:val="00161FB5"/>
    <w:rsid w:val="001676B9"/>
    <w:rsid w:val="0017005A"/>
    <w:rsid w:val="00170C14"/>
    <w:rsid w:val="0017209E"/>
    <w:rsid w:val="00175A6E"/>
    <w:rsid w:val="001760C8"/>
    <w:rsid w:val="00176AA7"/>
    <w:rsid w:val="001777F5"/>
    <w:rsid w:val="00177D97"/>
    <w:rsid w:val="00180183"/>
    <w:rsid w:val="0018024D"/>
    <w:rsid w:val="00181409"/>
    <w:rsid w:val="00181D9B"/>
    <w:rsid w:val="001823F5"/>
    <w:rsid w:val="0018279D"/>
    <w:rsid w:val="001831AD"/>
    <w:rsid w:val="00184CF1"/>
    <w:rsid w:val="0018649F"/>
    <w:rsid w:val="00187023"/>
    <w:rsid w:val="00196389"/>
    <w:rsid w:val="00196C0C"/>
    <w:rsid w:val="001A63A4"/>
    <w:rsid w:val="001A68C9"/>
    <w:rsid w:val="001B3EF6"/>
    <w:rsid w:val="001B4444"/>
    <w:rsid w:val="001B4DAE"/>
    <w:rsid w:val="001B7C72"/>
    <w:rsid w:val="001C475E"/>
    <w:rsid w:val="001C4CB7"/>
    <w:rsid w:val="001C78F9"/>
    <w:rsid w:val="001C7A89"/>
    <w:rsid w:val="001D0157"/>
    <w:rsid w:val="001D5E69"/>
    <w:rsid w:val="001D6FD0"/>
    <w:rsid w:val="001D7FC5"/>
    <w:rsid w:val="001E11F8"/>
    <w:rsid w:val="001E1366"/>
    <w:rsid w:val="001E4C2F"/>
    <w:rsid w:val="001E4D95"/>
    <w:rsid w:val="001E4EB4"/>
    <w:rsid w:val="001F0403"/>
    <w:rsid w:val="001F5567"/>
    <w:rsid w:val="001F713F"/>
    <w:rsid w:val="002007C7"/>
    <w:rsid w:val="00200E06"/>
    <w:rsid w:val="00202249"/>
    <w:rsid w:val="00202DD8"/>
    <w:rsid w:val="00203410"/>
    <w:rsid w:val="00203B21"/>
    <w:rsid w:val="00204768"/>
    <w:rsid w:val="00205EAC"/>
    <w:rsid w:val="00210956"/>
    <w:rsid w:val="002122A8"/>
    <w:rsid w:val="00214D9D"/>
    <w:rsid w:val="00217DD3"/>
    <w:rsid w:val="002226BD"/>
    <w:rsid w:val="00222D08"/>
    <w:rsid w:val="00224200"/>
    <w:rsid w:val="002262E2"/>
    <w:rsid w:val="00245617"/>
    <w:rsid w:val="00246378"/>
    <w:rsid w:val="00247330"/>
    <w:rsid w:val="00250366"/>
    <w:rsid w:val="00250CCE"/>
    <w:rsid w:val="00251559"/>
    <w:rsid w:val="002518C2"/>
    <w:rsid w:val="002533CC"/>
    <w:rsid w:val="002578EE"/>
    <w:rsid w:val="00260F8C"/>
    <w:rsid w:val="002610ED"/>
    <w:rsid w:val="00262742"/>
    <w:rsid w:val="002651BA"/>
    <w:rsid w:val="00265574"/>
    <w:rsid w:val="0027069B"/>
    <w:rsid w:val="00272265"/>
    <w:rsid w:val="0027353D"/>
    <w:rsid w:val="002768F5"/>
    <w:rsid w:val="00276B2C"/>
    <w:rsid w:val="00277856"/>
    <w:rsid w:val="002778CC"/>
    <w:rsid w:val="00290CF3"/>
    <w:rsid w:val="0029230D"/>
    <w:rsid w:val="00293ACF"/>
    <w:rsid w:val="00294699"/>
    <w:rsid w:val="00295A19"/>
    <w:rsid w:val="00296FBE"/>
    <w:rsid w:val="002A2EFC"/>
    <w:rsid w:val="002A3735"/>
    <w:rsid w:val="002A5F1B"/>
    <w:rsid w:val="002A6F67"/>
    <w:rsid w:val="002B1846"/>
    <w:rsid w:val="002B2026"/>
    <w:rsid w:val="002B4FA4"/>
    <w:rsid w:val="002B7FAF"/>
    <w:rsid w:val="002C0E18"/>
    <w:rsid w:val="002C2C9D"/>
    <w:rsid w:val="002C3183"/>
    <w:rsid w:val="002C5139"/>
    <w:rsid w:val="002D00BE"/>
    <w:rsid w:val="002D1757"/>
    <w:rsid w:val="002D1860"/>
    <w:rsid w:val="002D2A02"/>
    <w:rsid w:val="002D5AAC"/>
    <w:rsid w:val="002E057A"/>
    <w:rsid w:val="002E2238"/>
    <w:rsid w:val="002E3F72"/>
    <w:rsid w:val="002E5067"/>
    <w:rsid w:val="002E5B1A"/>
    <w:rsid w:val="002F3BEF"/>
    <w:rsid w:val="002F405F"/>
    <w:rsid w:val="002F7EEC"/>
    <w:rsid w:val="00301299"/>
    <w:rsid w:val="00302D0C"/>
    <w:rsid w:val="0030431C"/>
    <w:rsid w:val="00304695"/>
    <w:rsid w:val="00306D0A"/>
    <w:rsid w:val="00307FB6"/>
    <w:rsid w:val="00311253"/>
    <w:rsid w:val="003130A2"/>
    <w:rsid w:val="00317339"/>
    <w:rsid w:val="00320837"/>
    <w:rsid w:val="00322004"/>
    <w:rsid w:val="00326AFD"/>
    <w:rsid w:val="00330D66"/>
    <w:rsid w:val="00333AE2"/>
    <w:rsid w:val="00334088"/>
    <w:rsid w:val="0033679C"/>
    <w:rsid w:val="0033686B"/>
    <w:rsid w:val="0033747D"/>
    <w:rsid w:val="003402C2"/>
    <w:rsid w:val="003419BE"/>
    <w:rsid w:val="003467EF"/>
    <w:rsid w:val="00347A7B"/>
    <w:rsid w:val="00347B5D"/>
    <w:rsid w:val="00351C89"/>
    <w:rsid w:val="00352714"/>
    <w:rsid w:val="003565EC"/>
    <w:rsid w:val="00357DA7"/>
    <w:rsid w:val="00357EDC"/>
    <w:rsid w:val="00360229"/>
    <w:rsid w:val="0036265A"/>
    <w:rsid w:val="00362EF2"/>
    <w:rsid w:val="00365B11"/>
    <w:rsid w:val="0037154B"/>
    <w:rsid w:val="00375A5D"/>
    <w:rsid w:val="00381C24"/>
    <w:rsid w:val="003903C2"/>
    <w:rsid w:val="0039078D"/>
    <w:rsid w:val="00391912"/>
    <w:rsid w:val="0039264F"/>
    <w:rsid w:val="00393302"/>
    <w:rsid w:val="003947C6"/>
    <w:rsid w:val="00394FA3"/>
    <w:rsid w:val="003958D0"/>
    <w:rsid w:val="00395DAC"/>
    <w:rsid w:val="003974A1"/>
    <w:rsid w:val="003A2AAD"/>
    <w:rsid w:val="003A4696"/>
    <w:rsid w:val="003A7F13"/>
    <w:rsid w:val="003B00E5"/>
    <w:rsid w:val="003B18B7"/>
    <w:rsid w:val="003B6663"/>
    <w:rsid w:val="003C02BF"/>
    <w:rsid w:val="003C1945"/>
    <w:rsid w:val="003C26CA"/>
    <w:rsid w:val="003C45C8"/>
    <w:rsid w:val="003D280D"/>
    <w:rsid w:val="003D4F06"/>
    <w:rsid w:val="003D54C1"/>
    <w:rsid w:val="003D5ECA"/>
    <w:rsid w:val="003D6CF1"/>
    <w:rsid w:val="003D73B4"/>
    <w:rsid w:val="003E0B20"/>
    <w:rsid w:val="003E1118"/>
    <w:rsid w:val="003E1F61"/>
    <w:rsid w:val="003E21AB"/>
    <w:rsid w:val="003E2652"/>
    <w:rsid w:val="003E2A5F"/>
    <w:rsid w:val="003E5517"/>
    <w:rsid w:val="003F187B"/>
    <w:rsid w:val="003F2157"/>
    <w:rsid w:val="003F2DDC"/>
    <w:rsid w:val="003F3FC7"/>
    <w:rsid w:val="003F6ADC"/>
    <w:rsid w:val="00400688"/>
    <w:rsid w:val="00404EEF"/>
    <w:rsid w:val="004066FA"/>
    <w:rsid w:val="0040786A"/>
    <w:rsid w:val="00407B78"/>
    <w:rsid w:val="004106AB"/>
    <w:rsid w:val="004129C4"/>
    <w:rsid w:val="00414E90"/>
    <w:rsid w:val="00420652"/>
    <w:rsid w:val="00421D4A"/>
    <w:rsid w:val="004227BC"/>
    <w:rsid w:val="0042285F"/>
    <w:rsid w:val="00424203"/>
    <w:rsid w:val="00425084"/>
    <w:rsid w:val="00425513"/>
    <w:rsid w:val="0042608C"/>
    <w:rsid w:val="004270B9"/>
    <w:rsid w:val="00430AFF"/>
    <w:rsid w:val="00430E64"/>
    <w:rsid w:val="004334AE"/>
    <w:rsid w:val="00433851"/>
    <w:rsid w:val="0043469E"/>
    <w:rsid w:val="004359A4"/>
    <w:rsid w:val="00435CE0"/>
    <w:rsid w:val="00437AEC"/>
    <w:rsid w:val="004410F5"/>
    <w:rsid w:val="00441238"/>
    <w:rsid w:val="00444113"/>
    <w:rsid w:val="00450BBE"/>
    <w:rsid w:val="00452493"/>
    <w:rsid w:val="00452834"/>
    <w:rsid w:val="0045414D"/>
    <w:rsid w:val="00454E07"/>
    <w:rsid w:val="00455DAB"/>
    <w:rsid w:val="004563C6"/>
    <w:rsid w:val="004572AB"/>
    <w:rsid w:val="00461486"/>
    <w:rsid w:val="00462EC1"/>
    <w:rsid w:val="00463D03"/>
    <w:rsid w:val="00465ACC"/>
    <w:rsid w:val="00472C5C"/>
    <w:rsid w:val="00476198"/>
    <w:rsid w:val="00480849"/>
    <w:rsid w:val="004852C7"/>
    <w:rsid w:val="00490DAB"/>
    <w:rsid w:val="00491004"/>
    <w:rsid w:val="00491303"/>
    <w:rsid w:val="004933D3"/>
    <w:rsid w:val="00494994"/>
    <w:rsid w:val="00494BD7"/>
    <w:rsid w:val="00495BF9"/>
    <w:rsid w:val="00496062"/>
    <w:rsid w:val="004A208E"/>
    <w:rsid w:val="004A466D"/>
    <w:rsid w:val="004A4E00"/>
    <w:rsid w:val="004A5961"/>
    <w:rsid w:val="004A7ED8"/>
    <w:rsid w:val="004B57B2"/>
    <w:rsid w:val="004B5D3D"/>
    <w:rsid w:val="004D3D03"/>
    <w:rsid w:val="004D7E8A"/>
    <w:rsid w:val="004E0C38"/>
    <w:rsid w:val="004E1E76"/>
    <w:rsid w:val="004E4614"/>
    <w:rsid w:val="004E5814"/>
    <w:rsid w:val="004E70EE"/>
    <w:rsid w:val="004F14B2"/>
    <w:rsid w:val="004F2515"/>
    <w:rsid w:val="004F2D66"/>
    <w:rsid w:val="004F5C44"/>
    <w:rsid w:val="004F5C61"/>
    <w:rsid w:val="0050108D"/>
    <w:rsid w:val="00503B97"/>
    <w:rsid w:val="00505C31"/>
    <w:rsid w:val="00505D7E"/>
    <w:rsid w:val="00506994"/>
    <w:rsid w:val="00510FF7"/>
    <w:rsid w:val="00511C99"/>
    <w:rsid w:val="00513081"/>
    <w:rsid w:val="0051323D"/>
    <w:rsid w:val="0051611B"/>
    <w:rsid w:val="00516AFE"/>
    <w:rsid w:val="00517901"/>
    <w:rsid w:val="00522188"/>
    <w:rsid w:val="005243FC"/>
    <w:rsid w:val="0052511E"/>
    <w:rsid w:val="0052558F"/>
    <w:rsid w:val="00525915"/>
    <w:rsid w:val="00526474"/>
    <w:rsid w:val="00526683"/>
    <w:rsid w:val="0053175A"/>
    <w:rsid w:val="00537FEA"/>
    <w:rsid w:val="005401D3"/>
    <w:rsid w:val="0054340F"/>
    <w:rsid w:val="00544051"/>
    <w:rsid w:val="005463E1"/>
    <w:rsid w:val="0055213B"/>
    <w:rsid w:val="00553A4E"/>
    <w:rsid w:val="00553CBB"/>
    <w:rsid w:val="00554957"/>
    <w:rsid w:val="00557C3B"/>
    <w:rsid w:val="00561581"/>
    <w:rsid w:val="005619EF"/>
    <w:rsid w:val="00561DB5"/>
    <w:rsid w:val="005709E0"/>
    <w:rsid w:val="00572E19"/>
    <w:rsid w:val="00574F02"/>
    <w:rsid w:val="005801A3"/>
    <w:rsid w:val="005850CA"/>
    <w:rsid w:val="00585878"/>
    <w:rsid w:val="005928D8"/>
    <w:rsid w:val="00595824"/>
    <w:rsid w:val="00595A60"/>
    <w:rsid w:val="005961C8"/>
    <w:rsid w:val="005969A4"/>
    <w:rsid w:val="00596D1D"/>
    <w:rsid w:val="00597E94"/>
    <w:rsid w:val="005A12FC"/>
    <w:rsid w:val="005A13AB"/>
    <w:rsid w:val="005B3000"/>
    <w:rsid w:val="005B5DE4"/>
    <w:rsid w:val="005C1F70"/>
    <w:rsid w:val="005C37DC"/>
    <w:rsid w:val="005C46D1"/>
    <w:rsid w:val="005C492E"/>
    <w:rsid w:val="005D0AC8"/>
    <w:rsid w:val="005D2656"/>
    <w:rsid w:val="005D3583"/>
    <w:rsid w:val="005D530A"/>
    <w:rsid w:val="005D5EE1"/>
    <w:rsid w:val="005D7914"/>
    <w:rsid w:val="005E2B41"/>
    <w:rsid w:val="005E31F5"/>
    <w:rsid w:val="005E3BD5"/>
    <w:rsid w:val="005E5183"/>
    <w:rsid w:val="005F0B42"/>
    <w:rsid w:val="005F1D2A"/>
    <w:rsid w:val="005F44A4"/>
    <w:rsid w:val="005F551E"/>
    <w:rsid w:val="005F60F6"/>
    <w:rsid w:val="005F70CE"/>
    <w:rsid w:val="005F7B4D"/>
    <w:rsid w:val="0060058F"/>
    <w:rsid w:val="00603046"/>
    <w:rsid w:val="006034B1"/>
    <w:rsid w:val="00605A10"/>
    <w:rsid w:val="00606BD5"/>
    <w:rsid w:val="006111E4"/>
    <w:rsid w:val="00613D34"/>
    <w:rsid w:val="00614028"/>
    <w:rsid w:val="00615A65"/>
    <w:rsid w:val="0061696E"/>
    <w:rsid w:val="00616C38"/>
    <w:rsid w:val="00616CDA"/>
    <w:rsid w:val="00625A6B"/>
    <w:rsid w:val="00625E5D"/>
    <w:rsid w:val="00630DFD"/>
    <w:rsid w:val="00631760"/>
    <w:rsid w:val="00631CC3"/>
    <w:rsid w:val="00632812"/>
    <w:rsid w:val="00634318"/>
    <w:rsid w:val="006357FB"/>
    <w:rsid w:val="00641999"/>
    <w:rsid w:val="00644984"/>
    <w:rsid w:val="00646516"/>
    <w:rsid w:val="00646AFE"/>
    <w:rsid w:val="0064750D"/>
    <w:rsid w:val="006524D6"/>
    <w:rsid w:val="00657480"/>
    <w:rsid w:val="00660C94"/>
    <w:rsid w:val="006628DD"/>
    <w:rsid w:val="006631F7"/>
    <w:rsid w:val="00665768"/>
    <w:rsid w:val="00667DC0"/>
    <w:rsid w:val="006726B8"/>
    <w:rsid w:val="00674738"/>
    <w:rsid w:val="006753C2"/>
    <w:rsid w:val="00675F58"/>
    <w:rsid w:val="0068032C"/>
    <w:rsid w:val="00680E35"/>
    <w:rsid w:val="006818BC"/>
    <w:rsid w:val="00681A10"/>
    <w:rsid w:val="00681D14"/>
    <w:rsid w:val="006837EC"/>
    <w:rsid w:val="00684FA8"/>
    <w:rsid w:val="00691061"/>
    <w:rsid w:val="00691ECE"/>
    <w:rsid w:val="006A19B5"/>
    <w:rsid w:val="006A1ED8"/>
    <w:rsid w:val="006A2378"/>
    <w:rsid w:val="006B1428"/>
    <w:rsid w:val="006B5FB7"/>
    <w:rsid w:val="006B6C6E"/>
    <w:rsid w:val="006C09FF"/>
    <w:rsid w:val="006C2031"/>
    <w:rsid w:val="006C4187"/>
    <w:rsid w:val="006C63FB"/>
    <w:rsid w:val="006D00A8"/>
    <w:rsid w:val="006D061C"/>
    <w:rsid w:val="006D3345"/>
    <w:rsid w:val="006D3CEB"/>
    <w:rsid w:val="006D461A"/>
    <w:rsid w:val="006D6F4D"/>
    <w:rsid w:val="006E0921"/>
    <w:rsid w:val="006E2228"/>
    <w:rsid w:val="006E7571"/>
    <w:rsid w:val="006F0AD1"/>
    <w:rsid w:val="006F351E"/>
    <w:rsid w:val="006F35EE"/>
    <w:rsid w:val="006F3EC6"/>
    <w:rsid w:val="006F4E3B"/>
    <w:rsid w:val="00700177"/>
    <w:rsid w:val="007016F7"/>
    <w:rsid w:val="007021FF"/>
    <w:rsid w:val="00705095"/>
    <w:rsid w:val="00705FB4"/>
    <w:rsid w:val="007068B3"/>
    <w:rsid w:val="00707A0F"/>
    <w:rsid w:val="0071184F"/>
    <w:rsid w:val="0071254A"/>
    <w:rsid w:val="00712895"/>
    <w:rsid w:val="00714817"/>
    <w:rsid w:val="00716070"/>
    <w:rsid w:val="007226A4"/>
    <w:rsid w:val="00724C03"/>
    <w:rsid w:val="007324D6"/>
    <w:rsid w:val="007331BC"/>
    <w:rsid w:val="007335DF"/>
    <w:rsid w:val="00734897"/>
    <w:rsid w:val="00734D2B"/>
    <w:rsid w:val="00736D82"/>
    <w:rsid w:val="007416E9"/>
    <w:rsid w:val="00742948"/>
    <w:rsid w:val="00743854"/>
    <w:rsid w:val="007450EB"/>
    <w:rsid w:val="007458BB"/>
    <w:rsid w:val="007522C2"/>
    <w:rsid w:val="00753C04"/>
    <w:rsid w:val="007551CD"/>
    <w:rsid w:val="00757357"/>
    <w:rsid w:val="00761B33"/>
    <w:rsid w:val="00762B8D"/>
    <w:rsid w:val="00763305"/>
    <w:rsid w:val="007646FB"/>
    <w:rsid w:val="007724D5"/>
    <w:rsid w:val="007728E4"/>
    <w:rsid w:val="0078360C"/>
    <w:rsid w:val="007837A3"/>
    <w:rsid w:val="007879E8"/>
    <w:rsid w:val="00790779"/>
    <w:rsid w:val="00797632"/>
    <w:rsid w:val="00797A12"/>
    <w:rsid w:val="007A45E2"/>
    <w:rsid w:val="007A6FE3"/>
    <w:rsid w:val="007B1630"/>
    <w:rsid w:val="007B1AA3"/>
    <w:rsid w:val="007B2699"/>
    <w:rsid w:val="007B6A52"/>
    <w:rsid w:val="007B6DB4"/>
    <w:rsid w:val="007C1EF8"/>
    <w:rsid w:val="007C2227"/>
    <w:rsid w:val="007C22A4"/>
    <w:rsid w:val="007C22AD"/>
    <w:rsid w:val="007C231C"/>
    <w:rsid w:val="007C4F60"/>
    <w:rsid w:val="007C73D2"/>
    <w:rsid w:val="007C7DA3"/>
    <w:rsid w:val="007D03CE"/>
    <w:rsid w:val="007D4A7A"/>
    <w:rsid w:val="007D53AF"/>
    <w:rsid w:val="007E0C7D"/>
    <w:rsid w:val="007E213D"/>
    <w:rsid w:val="007E2304"/>
    <w:rsid w:val="007E450B"/>
    <w:rsid w:val="007F3C17"/>
    <w:rsid w:val="007F531C"/>
    <w:rsid w:val="007F53FE"/>
    <w:rsid w:val="007F6348"/>
    <w:rsid w:val="007F6B91"/>
    <w:rsid w:val="007F6F1C"/>
    <w:rsid w:val="007F7670"/>
    <w:rsid w:val="008014A4"/>
    <w:rsid w:val="008022C0"/>
    <w:rsid w:val="0080262F"/>
    <w:rsid w:val="00805433"/>
    <w:rsid w:val="00807C9F"/>
    <w:rsid w:val="008107BE"/>
    <w:rsid w:val="0081402B"/>
    <w:rsid w:val="00815DCA"/>
    <w:rsid w:val="00822099"/>
    <w:rsid w:val="00822968"/>
    <w:rsid w:val="0082519D"/>
    <w:rsid w:val="0082526E"/>
    <w:rsid w:val="00825F8D"/>
    <w:rsid w:val="008260BB"/>
    <w:rsid w:val="00827002"/>
    <w:rsid w:val="00831F84"/>
    <w:rsid w:val="00832560"/>
    <w:rsid w:val="00833D5F"/>
    <w:rsid w:val="00834B71"/>
    <w:rsid w:val="00836300"/>
    <w:rsid w:val="008374CD"/>
    <w:rsid w:val="008375F6"/>
    <w:rsid w:val="0084234E"/>
    <w:rsid w:val="0084465D"/>
    <w:rsid w:val="0084563D"/>
    <w:rsid w:val="00845EDE"/>
    <w:rsid w:val="00846247"/>
    <w:rsid w:val="008565A5"/>
    <w:rsid w:val="008568DF"/>
    <w:rsid w:val="008606C9"/>
    <w:rsid w:val="00861C0A"/>
    <w:rsid w:val="00863C5E"/>
    <w:rsid w:val="0086445C"/>
    <w:rsid w:val="008739EC"/>
    <w:rsid w:val="00874CDC"/>
    <w:rsid w:val="0087702A"/>
    <w:rsid w:val="00881E5E"/>
    <w:rsid w:val="00890920"/>
    <w:rsid w:val="008909AB"/>
    <w:rsid w:val="00891D14"/>
    <w:rsid w:val="00892049"/>
    <w:rsid w:val="0089218B"/>
    <w:rsid w:val="008925EB"/>
    <w:rsid w:val="00894693"/>
    <w:rsid w:val="00894A09"/>
    <w:rsid w:val="008A08D7"/>
    <w:rsid w:val="008A1F73"/>
    <w:rsid w:val="008A23E3"/>
    <w:rsid w:val="008A3823"/>
    <w:rsid w:val="008B57D2"/>
    <w:rsid w:val="008B6909"/>
    <w:rsid w:val="008B7C5D"/>
    <w:rsid w:val="008B7CF0"/>
    <w:rsid w:val="008C03C8"/>
    <w:rsid w:val="008C2335"/>
    <w:rsid w:val="008C3953"/>
    <w:rsid w:val="008C6828"/>
    <w:rsid w:val="008D0978"/>
    <w:rsid w:val="008D23E3"/>
    <w:rsid w:val="008D296F"/>
    <w:rsid w:val="008D4299"/>
    <w:rsid w:val="008D52A0"/>
    <w:rsid w:val="008D6C7B"/>
    <w:rsid w:val="008D7F28"/>
    <w:rsid w:val="008E6609"/>
    <w:rsid w:val="008E7F6E"/>
    <w:rsid w:val="008F015B"/>
    <w:rsid w:val="008F16C1"/>
    <w:rsid w:val="008F24EF"/>
    <w:rsid w:val="008F3568"/>
    <w:rsid w:val="008F6E1C"/>
    <w:rsid w:val="009030C7"/>
    <w:rsid w:val="00903E28"/>
    <w:rsid w:val="009040A6"/>
    <w:rsid w:val="00904C03"/>
    <w:rsid w:val="00906890"/>
    <w:rsid w:val="00911BE4"/>
    <w:rsid w:val="009135AA"/>
    <w:rsid w:val="00913EE9"/>
    <w:rsid w:val="0091568A"/>
    <w:rsid w:val="00916CE4"/>
    <w:rsid w:val="00917B8C"/>
    <w:rsid w:val="0092144E"/>
    <w:rsid w:val="00922B8E"/>
    <w:rsid w:val="00925512"/>
    <w:rsid w:val="0092620E"/>
    <w:rsid w:val="00927008"/>
    <w:rsid w:val="00931B15"/>
    <w:rsid w:val="00933F0D"/>
    <w:rsid w:val="00934A9A"/>
    <w:rsid w:val="00935330"/>
    <w:rsid w:val="00940B28"/>
    <w:rsid w:val="0094264B"/>
    <w:rsid w:val="00943DF2"/>
    <w:rsid w:val="009444A2"/>
    <w:rsid w:val="0094551B"/>
    <w:rsid w:val="0094625C"/>
    <w:rsid w:val="009462FB"/>
    <w:rsid w:val="00947147"/>
    <w:rsid w:val="00947358"/>
    <w:rsid w:val="00947815"/>
    <w:rsid w:val="00951972"/>
    <w:rsid w:val="00960559"/>
    <w:rsid w:val="009608F3"/>
    <w:rsid w:val="00960ECA"/>
    <w:rsid w:val="00962971"/>
    <w:rsid w:val="00962F07"/>
    <w:rsid w:val="00963948"/>
    <w:rsid w:val="00966861"/>
    <w:rsid w:val="009671D3"/>
    <w:rsid w:val="00970B51"/>
    <w:rsid w:val="00990F37"/>
    <w:rsid w:val="00992394"/>
    <w:rsid w:val="00992E55"/>
    <w:rsid w:val="00993713"/>
    <w:rsid w:val="00994027"/>
    <w:rsid w:val="00994D03"/>
    <w:rsid w:val="00994D2D"/>
    <w:rsid w:val="0099619A"/>
    <w:rsid w:val="00996D4A"/>
    <w:rsid w:val="009970D3"/>
    <w:rsid w:val="009A099F"/>
    <w:rsid w:val="009A16FC"/>
    <w:rsid w:val="009A24AC"/>
    <w:rsid w:val="009A3C91"/>
    <w:rsid w:val="009A6275"/>
    <w:rsid w:val="009A7889"/>
    <w:rsid w:val="009B1D5B"/>
    <w:rsid w:val="009B2352"/>
    <w:rsid w:val="009C3231"/>
    <w:rsid w:val="009C5293"/>
    <w:rsid w:val="009C7F77"/>
    <w:rsid w:val="009D0CCA"/>
    <w:rsid w:val="009D1DE1"/>
    <w:rsid w:val="009E2288"/>
    <w:rsid w:val="009E278F"/>
    <w:rsid w:val="009E3540"/>
    <w:rsid w:val="009E42FE"/>
    <w:rsid w:val="009E6A7F"/>
    <w:rsid w:val="009E6AC6"/>
    <w:rsid w:val="009F0B9C"/>
    <w:rsid w:val="009F35DE"/>
    <w:rsid w:val="009F5BD0"/>
    <w:rsid w:val="00A020DA"/>
    <w:rsid w:val="00A02426"/>
    <w:rsid w:val="00A024D2"/>
    <w:rsid w:val="00A02C42"/>
    <w:rsid w:val="00A0605D"/>
    <w:rsid w:val="00A060F8"/>
    <w:rsid w:val="00A07834"/>
    <w:rsid w:val="00A15078"/>
    <w:rsid w:val="00A16B1F"/>
    <w:rsid w:val="00A20AEB"/>
    <w:rsid w:val="00A2624E"/>
    <w:rsid w:val="00A2796B"/>
    <w:rsid w:val="00A302ED"/>
    <w:rsid w:val="00A30E93"/>
    <w:rsid w:val="00A312BC"/>
    <w:rsid w:val="00A318AA"/>
    <w:rsid w:val="00A3593B"/>
    <w:rsid w:val="00A37A70"/>
    <w:rsid w:val="00A402A1"/>
    <w:rsid w:val="00A40E54"/>
    <w:rsid w:val="00A45ABA"/>
    <w:rsid w:val="00A60EC8"/>
    <w:rsid w:val="00A65C30"/>
    <w:rsid w:val="00A65EC5"/>
    <w:rsid w:val="00A67B74"/>
    <w:rsid w:val="00A71AAA"/>
    <w:rsid w:val="00A8151D"/>
    <w:rsid w:val="00A83EA5"/>
    <w:rsid w:val="00A84021"/>
    <w:rsid w:val="00A84C6C"/>
    <w:rsid w:val="00A84D35"/>
    <w:rsid w:val="00A84EEA"/>
    <w:rsid w:val="00A90D43"/>
    <w:rsid w:val="00A917B3"/>
    <w:rsid w:val="00A92E0E"/>
    <w:rsid w:val="00A930C9"/>
    <w:rsid w:val="00A953B1"/>
    <w:rsid w:val="00A953F3"/>
    <w:rsid w:val="00AA7CDF"/>
    <w:rsid w:val="00AB1044"/>
    <w:rsid w:val="00AB1658"/>
    <w:rsid w:val="00AB21D1"/>
    <w:rsid w:val="00AB49B9"/>
    <w:rsid w:val="00AB4B51"/>
    <w:rsid w:val="00AB6933"/>
    <w:rsid w:val="00AB6AC9"/>
    <w:rsid w:val="00AB7059"/>
    <w:rsid w:val="00AB764E"/>
    <w:rsid w:val="00AC11A7"/>
    <w:rsid w:val="00AC498E"/>
    <w:rsid w:val="00AC645D"/>
    <w:rsid w:val="00AC7D85"/>
    <w:rsid w:val="00AD047E"/>
    <w:rsid w:val="00AD2D63"/>
    <w:rsid w:val="00AD37AA"/>
    <w:rsid w:val="00AD3A82"/>
    <w:rsid w:val="00AD7C8E"/>
    <w:rsid w:val="00AD7F19"/>
    <w:rsid w:val="00AE0031"/>
    <w:rsid w:val="00AE5FB9"/>
    <w:rsid w:val="00AE6C31"/>
    <w:rsid w:val="00AF5C9D"/>
    <w:rsid w:val="00AF6252"/>
    <w:rsid w:val="00AF6613"/>
    <w:rsid w:val="00AF6C21"/>
    <w:rsid w:val="00AF7EE4"/>
    <w:rsid w:val="00B04F75"/>
    <w:rsid w:val="00B05D56"/>
    <w:rsid w:val="00B0790C"/>
    <w:rsid w:val="00B07FE3"/>
    <w:rsid w:val="00B10002"/>
    <w:rsid w:val="00B10CC7"/>
    <w:rsid w:val="00B113E3"/>
    <w:rsid w:val="00B14169"/>
    <w:rsid w:val="00B16A8C"/>
    <w:rsid w:val="00B25B04"/>
    <w:rsid w:val="00B26058"/>
    <w:rsid w:val="00B26568"/>
    <w:rsid w:val="00B30A9E"/>
    <w:rsid w:val="00B31AC1"/>
    <w:rsid w:val="00B33477"/>
    <w:rsid w:val="00B33E9B"/>
    <w:rsid w:val="00B35193"/>
    <w:rsid w:val="00B35869"/>
    <w:rsid w:val="00B35925"/>
    <w:rsid w:val="00B44C99"/>
    <w:rsid w:val="00B452DF"/>
    <w:rsid w:val="00B47835"/>
    <w:rsid w:val="00B5188F"/>
    <w:rsid w:val="00B51E18"/>
    <w:rsid w:val="00B539E7"/>
    <w:rsid w:val="00B556CB"/>
    <w:rsid w:val="00B6125F"/>
    <w:rsid w:val="00B62458"/>
    <w:rsid w:val="00B6298E"/>
    <w:rsid w:val="00B646F2"/>
    <w:rsid w:val="00B6521C"/>
    <w:rsid w:val="00B67CD5"/>
    <w:rsid w:val="00B70EBD"/>
    <w:rsid w:val="00B72F35"/>
    <w:rsid w:val="00B745BA"/>
    <w:rsid w:val="00B8146A"/>
    <w:rsid w:val="00B815A4"/>
    <w:rsid w:val="00B8226F"/>
    <w:rsid w:val="00B8347B"/>
    <w:rsid w:val="00B842C6"/>
    <w:rsid w:val="00B86C96"/>
    <w:rsid w:val="00B86F76"/>
    <w:rsid w:val="00B90978"/>
    <w:rsid w:val="00B9136B"/>
    <w:rsid w:val="00B95EA2"/>
    <w:rsid w:val="00BA06E3"/>
    <w:rsid w:val="00BA1903"/>
    <w:rsid w:val="00BA28D1"/>
    <w:rsid w:val="00BA3AC7"/>
    <w:rsid w:val="00BA4C4F"/>
    <w:rsid w:val="00BA52EA"/>
    <w:rsid w:val="00BA7A97"/>
    <w:rsid w:val="00BB6FBF"/>
    <w:rsid w:val="00BB7FE6"/>
    <w:rsid w:val="00BC18B2"/>
    <w:rsid w:val="00BC1C3D"/>
    <w:rsid w:val="00BC3508"/>
    <w:rsid w:val="00BC5ECA"/>
    <w:rsid w:val="00BD0099"/>
    <w:rsid w:val="00BD2B3F"/>
    <w:rsid w:val="00BD2BBE"/>
    <w:rsid w:val="00BD33EE"/>
    <w:rsid w:val="00BD61CB"/>
    <w:rsid w:val="00BD6EC7"/>
    <w:rsid w:val="00BE02DB"/>
    <w:rsid w:val="00BE0FDF"/>
    <w:rsid w:val="00BE314E"/>
    <w:rsid w:val="00BE4201"/>
    <w:rsid w:val="00BE659D"/>
    <w:rsid w:val="00BE706D"/>
    <w:rsid w:val="00BE7086"/>
    <w:rsid w:val="00BF07B9"/>
    <w:rsid w:val="00BF189E"/>
    <w:rsid w:val="00BF2F87"/>
    <w:rsid w:val="00BF4CAF"/>
    <w:rsid w:val="00BF70E4"/>
    <w:rsid w:val="00C01182"/>
    <w:rsid w:val="00C04CA1"/>
    <w:rsid w:val="00C05CAA"/>
    <w:rsid w:val="00C106D6"/>
    <w:rsid w:val="00C107D0"/>
    <w:rsid w:val="00C12313"/>
    <w:rsid w:val="00C129FF"/>
    <w:rsid w:val="00C17E6F"/>
    <w:rsid w:val="00C21590"/>
    <w:rsid w:val="00C23D15"/>
    <w:rsid w:val="00C32D40"/>
    <w:rsid w:val="00C33029"/>
    <w:rsid w:val="00C37762"/>
    <w:rsid w:val="00C428E6"/>
    <w:rsid w:val="00C430CB"/>
    <w:rsid w:val="00C44A14"/>
    <w:rsid w:val="00C46C73"/>
    <w:rsid w:val="00C53A15"/>
    <w:rsid w:val="00C55260"/>
    <w:rsid w:val="00C60F0C"/>
    <w:rsid w:val="00C61D10"/>
    <w:rsid w:val="00C65999"/>
    <w:rsid w:val="00C65BFF"/>
    <w:rsid w:val="00C66265"/>
    <w:rsid w:val="00C70A6E"/>
    <w:rsid w:val="00C73D23"/>
    <w:rsid w:val="00C74B76"/>
    <w:rsid w:val="00C771F3"/>
    <w:rsid w:val="00C775CD"/>
    <w:rsid w:val="00C805C9"/>
    <w:rsid w:val="00C807A6"/>
    <w:rsid w:val="00C8158A"/>
    <w:rsid w:val="00C83251"/>
    <w:rsid w:val="00C92939"/>
    <w:rsid w:val="00C93721"/>
    <w:rsid w:val="00C979DA"/>
    <w:rsid w:val="00CA1679"/>
    <w:rsid w:val="00CA3B25"/>
    <w:rsid w:val="00CA5A4F"/>
    <w:rsid w:val="00CA6962"/>
    <w:rsid w:val="00CB151C"/>
    <w:rsid w:val="00CB1CF6"/>
    <w:rsid w:val="00CB2D14"/>
    <w:rsid w:val="00CB50B8"/>
    <w:rsid w:val="00CB7400"/>
    <w:rsid w:val="00CC0AC1"/>
    <w:rsid w:val="00CC0CCA"/>
    <w:rsid w:val="00CC23AC"/>
    <w:rsid w:val="00CC3092"/>
    <w:rsid w:val="00CC34DC"/>
    <w:rsid w:val="00CC6F6D"/>
    <w:rsid w:val="00CD066D"/>
    <w:rsid w:val="00CD0C97"/>
    <w:rsid w:val="00CD4EE0"/>
    <w:rsid w:val="00CE11A8"/>
    <w:rsid w:val="00CE15FC"/>
    <w:rsid w:val="00CE39E6"/>
    <w:rsid w:val="00CE4AA0"/>
    <w:rsid w:val="00CE50C1"/>
    <w:rsid w:val="00CE51FB"/>
    <w:rsid w:val="00CE5A1A"/>
    <w:rsid w:val="00CE7068"/>
    <w:rsid w:val="00CF1C99"/>
    <w:rsid w:val="00CF4658"/>
    <w:rsid w:val="00CF55F6"/>
    <w:rsid w:val="00CF662A"/>
    <w:rsid w:val="00CF7DEC"/>
    <w:rsid w:val="00D01156"/>
    <w:rsid w:val="00D02139"/>
    <w:rsid w:val="00D02315"/>
    <w:rsid w:val="00D02706"/>
    <w:rsid w:val="00D029C1"/>
    <w:rsid w:val="00D1218F"/>
    <w:rsid w:val="00D1223E"/>
    <w:rsid w:val="00D13399"/>
    <w:rsid w:val="00D136DD"/>
    <w:rsid w:val="00D202DA"/>
    <w:rsid w:val="00D20C09"/>
    <w:rsid w:val="00D243EB"/>
    <w:rsid w:val="00D270FA"/>
    <w:rsid w:val="00D27892"/>
    <w:rsid w:val="00D27C6A"/>
    <w:rsid w:val="00D306B5"/>
    <w:rsid w:val="00D31562"/>
    <w:rsid w:val="00D33B07"/>
    <w:rsid w:val="00D33D63"/>
    <w:rsid w:val="00D3412C"/>
    <w:rsid w:val="00D342AA"/>
    <w:rsid w:val="00D353D7"/>
    <w:rsid w:val="00D371EC"/>
    <w:rsid w:val="00D410D1"/>
    <w:rsid w:val="00D44818"/>
    <w:rsid w:val="00D44EA5"/>
    <w:rsid w:val="00D47F22"/>
    <w:rsid w:val="00D5004D"/>
    <w:rsid w:val="00D52D0A"/>
    <w:rsid w:val="00D56E26"/>
    <w:rsid w:val="00D57688"/>
    <w:rsid w:val="00D65138"/>
    <w:rsid w:val="00D65608"/>
    <w:rsid w:val="00D72A16"/>
    <w:rsid w:val="00D738D3"/>
    <w:rsid w:val="00D73D02"/>
    <w:rsid w:val="00D74A65"/>
    <w:rsid w:val="00D83FC9"/>
    <w:rsid w:val="00D85865"/>
    <w:rsid w:val="00D86FE9"/>
    <w:rsid w:val="00D87288"/>
    <w:rsid w:val="00D8766A"/>
    <w:rsid w:val="00D90138"/>
    <w:rsid w:val="00D91D97"/>
    <w:rsid w:val="00D9237E"/>
    <w:rsid w:val="00D9258C"/>
    <w:rsid w:val="00D94178"/>
    <w:rsid w:val="00D9493B"/>
    <w:rsid w:val="00D94BBD"/>
    <w:rsid w:val="00D97936"/>
    <w:rsid w:val="00D97A31"/>
    <w:rsid w:val="00DA00A0"/>
    <w:rsid w:val="00DA2DE3"/>
    <w:rsid w:val="00DA7AAC"/>
    <w:rsid w:val="00DB2537"/>
    <w:rsid w:val="00DB602E"/>
    <w:rsid w:val="00DB6104"/>
    <w:rsid w:val="00DB65BC"/>
    <w:rsid w:val="00DB691E"/>
    <w:rsid w:val="00DB7913"/>
    <w:rsid w:val="00DC01F8"/>
    <w:rsid w:val="00DC022F"/>
    <w:rsid w:val="00DC2586"/>
    <w:rsid w:val="00DC56B3"/>
    <w:rsid w:val="00DC5F03"/>
    <w:rsid w:val="00DC6843"/>
    <w:rsid w:val="00DD4D4E"/>
    <w:rsid w:val="00DD5361"/>
    <w:rsid w:val="00DD59A4"/>
    <w:rsid w:val="00DE156E"/>
    <w:rsid w:val="00DE3458"/>
    <w:rsid w:val="00DE5A14"/>
    <w:rsid w:val="00DE67A1"/>
    <w:rsid w:val="00DF0063"/>
    <w:rsid w:val="00DF43F9"/>
    <w:rsid w:val="00DF4C9F"/>
    <w:rsid w:val="00DF7075"/>
    <w:rsid w:val="00E02EC5"/>
    <w:rsid w:val="00E03921"/>
    <w:rsid w:val="00E0424B"/>
    <w:rsid w:val="00E06F70"/>
    <w:rsid w:val="00E10330"/>
    <w:rsid w:val="00E141B8"/>
    <w:rsid w:val="00E157FF"/>
    <w:rsid w:val="00E163D8"/>
    <w:rsid w:val="00E1675A"/>
    <w:rsid w:val="00E313AF"/>
    <w:rsid w:val="00E31525"/>
    <w:rsid w:val="00E3396B"/>
    <w:rsid w:val="00E339A8"/>
    <w:rsid w:val="00E343EA"/>
    <w:rsid w:val="00E36C53"/>
    <w:rsid w:val="00E40407"/>
    <w:rsid w:val="00E4215D"/>
    <w:rsid w:val="00E43E90"/>
    <w:rsid w:val="00E45FF8"/>
    <w:rsid w:val="00E5301B"/>
    <w:rsid w:val="00E54311"/>
    <w:rsid w:val="00E55582"/>
    <w:rsid w:val="00E61A62"/>
    <w:rsid w:val="00E61F4A"/>
    <w:rsid w:val="00E65A79"/>
    <w:rsid w:val="00E66BA6"/>
    <w:rsid w:val="00E71A4E"/>
    <w:rsid w:val="00E73F76"/>
    <w:rsid w:val="00E74F9C"/>
    <w:rsid w:val="00E8457B"/>
    <w:rsid w:val="00E8479F"/>
    <w:rsid w:val="00E8616B"/>
    <w:rsid w:val="00E86D99"/>
    <w:rsid w:val="00E9018F"/>
    <w:rsid w:val="00EA2C9F"/>
    <w:rsid w:val="00EA3280"/>
    <w:rsid w:val="00EA4CE2"/>
    <w:rsid w:val="00EA66DE"/>
    <w:rsid w:val="00EB0EFD"/>
    <w:rsid w:val="00EB437D"/>
    <w:rsid w:val="00EB7F36"/>
    <w:rsid w:val="00EC0F02"/>
    <w:rsid w:val="00EC4FC0"/>
    <w:rsid w:val="00ED0BDA"/>
    <w:rsid w:val="00ED3D4F"/>
    <w:rsid w:val="00ED3F0F"/>
    <w:rsid w:val="00ED47DB"/>
    <w:rsid w:val="00ED5D37"/>
    <w:rsid w:val="00EE180E"/>
    <w:rsid w:val="00EE390C"/>
    <w:rsid w:val="00EE4D02"/>
    <w:rsid w:val="00EE7206"/>
    <w:rsid w:val="00EF077C"/>
    <w:rsid w:val="00EF1360"/>
    <w:rsid w:val="00EF2F56"/>
    <w:rsid w:val="00EF3220"/>
    <w:rsid w:val="00EF353F"/>
    <w:rsid w:val="00EF62B4"/>
    <w:rsid w:val="00F0009E"/>
    <w:rsid w:val="00F005F8"/>
    <w:rsid w:val="00F00B12"/>
    <w:rsid w:val="00F0172A"/>
    <w:rsid w:val="00F02753"/>
    <w:rsid w:val="00F02C65"/>
    <w:rsid w:val="00F02FA5"/>
    <w:rsid w:val="00F05372"/>
    <w:rsid w:val="00F153DD"/>
    <w:rsid w:val="00F2261E"/>
    <w:rsid w:val="00F233C4"/>
    <w:rsid w:val="00F25B39"/>
    <w:rsid w:val="00F266C9"/>
    <w:rsid w:val="00F26AE3"/>
    <w:rsid w:val="00F30A2A"/>
    <w:rsid w:val="00F357D7"/>
    <w:rsid w:val="00F40033"/>
    <w:rsid w:val="00F400D2"/>
    <w:rsid w:val="00F40E3D"/>
    <w:rsid w:val="00F41976"/>
    <w:rsid w:val="00F41C8F"/>
    <w:rsid w:val="00F44961"/>
    <w:rsid w:val="00F46326"/>
    <w:rsid w:val="00F521FD"/>
    <w:rsid w:val="00F538CC"/>
    <w:rsid w:val="00F54504"/>
    <w:rsid w:val="00F55A55"/>
    <w:rsid w:val="00F56554"/>
    <w:rsid w:val="00F56ADC"/>
    <w:rsid w:val="00F601BA"/>
    <w:rsid w:val="00F619C8"/>
    <w:rsid w:val="00F646A8"/>
    <w:rsid w:val="00F65507"/>
    <w:rsid w:val="00F74E15"/>
    <w:rsid w:val="00F7642D"/>
    <w:rsid w:val="00F84B42"/>
    <w:rsid w:val="00F85603"/>
    <w:rsid w:val="00F876BD"/>
    <w:rsid w:val="00F90A95"/>
    <w:rsid w:val="00F93555"/>
    <w:rsid w:val="00F94155"/>
    <w:rsid w:val="00F94599"/>
    <w:rsid w:val="00F96BB1"/>
    <w:rsid w:val="00F9783F"/>
    <w:rsid w:val="00FA03D1"/>
    <w:rsid w:val="00FA4E07"/>
    <w:rsid w:val="00FA6F7B"/>
    <w:rsid w:val="00FA7183"/>
    <w:rsid w:val="00FA76A8"/>
    <w:rsid w:val="00FB2AFD"/>
    <w:rsid w:val="00FB3221"/>
    <w:rsid w:val="00FB4C61"/>
    <w:rsid w:val="00FB5545"/>
    <w:rsid w:val="00FB57A3"/>
    <w:rsid w:val="00FB5D98"/>
    <w:rsid w:val="00FB5E9B"/>
    <w:rsid w:val="00FC251F"/>
    <w:rsid w:val="00FC748B"/>
    <w:rsid w:val="00FD0D8A"/>
    <w:rsid w:val="00FD2556"/>
    <w:rsid w:val="00FD2573"/>
    <w:rsid w:val="00FD2EF7"/>
    <w:rsid w:val="00FD546A"/>
    <w:rsid w:val="00FD6AE8"/>
    <w:rsid w:val="00FE0808"/>
    <w:rsid w:val="00FE277C"/>
    <w:rsid w:val="00FE447E"/>
    <w:rsid w:val="00FF6EE1"/>
  </w:rsids>
  <m:mathPr>
    <m:mathFont m:val="Cambria Math"/>
    <m:brkBin m:val="before"/>
    <m:brkBinSub m:val="--"/>
    <m:smallFrac m:val="0"/>
    <m:dispDef/>
    <m:lMargin m:val="0"/>
    <m:rMargin m:val="0"/>
    <m:defJc m:val="centerGroup"/>
    <m:wrapIndent m:val="1440"/>
    <m:intLim m:val="subSup"/>
    <m:naryLim m:val="undOvr"/>
  </m:mathPr>
  <w:themeFontLang w:val="es-E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102EEB"/>
  <w15:docId w15:val="{F581BB4E-BC38-4653-B489-6114D02A8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heading 1"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D029C1"/>
    <w:pPr>
      <w:spacing w:line="240" w:lineRule="atLeast"/>
    </w:pPr>
  </w:style>
  <w:style w:type="paragraph" w:styleId="Heading1">
    <w:name w:val="heading 1"/>
    <w:aliases w:val="Cuadro_G"/>
    <w:basedOn w:val="SingleTxtG"/>
    <w:next w:val="SingleTxtG"/>
    <w:link w:val="Heading1Char"/>
    <w:qFormat/>
    <w:rsid w:val="00472C5C"/>
    <w:pPr>
      <w:keepNext/>
      <w:keepLines/>
      <w:suppressAutoHyphens/>
      <w:kinsoku w:val="0"/>
      <w:overflowPunct w:val="0"/>
      <w:autoSpaceDE w:val="0"/>
      <w:autoSpaceDN w:val="0"/>
      <w:adjustRightInd w:val="0"/>
      <w:snapToGrid w:val="0"/>
      <w:spacing w:after="0" w:line="240" w:lineRule="auto"/>
      <w:ind w:right="0"/>
      <w:jc w:val="left"/>
      <w:outlineLvl w:val="0"/>
    </w:pPr>
    <w:rPr>
      <w:lang w:val="fr-CH" w:eastAsia="en-US"/>
    </w:rPr>
  </w:style>
  <w:style w:type="paragraph" w:styleId="Heading2">
    <w:name w:val="heading 2"/>
    <w:basedOn w:val="Normal"/>
    <w:next w:val="Normal"/>
    <w:semiHidden/>
    <w:rsid w:val="00681A10"/>
    <w:pPr>
      <w:keepNext/>
      <w:outlineLvl w:val="1"/>
    </w:pPr>
    <w:rPr>
      <w:rFonts w:cs="Arial"/>
      <w:bCs/>
      <w:iCs/>
      <w:szCs w:val="28"/>
    </w:rPr>
  </w:style>
  <w:style w:type="paragraph" w:styleId="Heading3">
    <w:name w:val="heading 3"/>
    <w:basedOn w:val="Normal"/>
    <w:next w:val="Normal"/>
    <w:semiHidden/>
    <w:rsid w:val="00681A10"/>
    <w:pPr>
      <w:keepNext/>
      <w:spacing w:before="240" w:after="60"/>
      <w:outlineLvl w:val="2"/>
    </w:pPr>
    <w:rPr>
      <w:rFonts w:ascii="Arial" w:hAnsi="Arial" w:cs="Arial"/>
      <w:b/>
      <w:bCs/>
      <w:sz w:val="26"/>
      <w:szCs w:val="26"/>
    </w:rPr>
  </w:style>
  <w:style w:type="paragraph" w:styleId="Heading4">
    <w:name w:val="heading 4"/>
    <w:basedOn w:val="Normal"/>
    <w:next w:val="Normal"/>
    <w:semiHidden/>
    <w:rsid w:val="00681A10"/>
    <w:pPr>
      <w:keepNext/>
      <w:spacing w:before="240" w:after="60"/>
      <w:outlineLvl w:val="3"/>
    </w:pPr>
    <w:rPr>
      <w:b/>
      <w:bCs/>
      <w:sz w:val="28"/>
      <w:szCs w:val="28"/>
    </w:rPr>
  </w:style>
  <w:style w:type="paragraph" w:styleId="Heading5">
    <w:name w:val="heading 5"/>
    <w:basedOn w:val="Normal"/>
    <w:next w:val="Normal"/>
    <w:semiHidden/>
    <w:rsid w:val="00681A10"/>
    <w:pPr>
      <w:spacing w:before="240" w:after="60"/>
      <w:outlineLvl w:val="4"/>
    </w:pPr>
    <w:rPr>
      <w:b/>
      <w:bCs/>
      <w:i/>
      <w:iCs/>
      <w:sz w:val="26"/>
      <w:szCs w:val="26"/>
    </w:rPr>
  </w:style>
  <w:style w:type="paragraph" w:styleId="Heading6">
    <w:name w:val="heading 6"/>
    <w:basedOn w:val="Normal"/>
    <w:next w:val="Normal"/>
    <w:semiHidden/>
    <w:rsid w:val="00681A10"/>
    <w:pPr>
      <w:spacing w:before="240" w:after="60"/>
      <w:outlineLvl w:val="5"/>
    </w:pPr>
    <w:rPr>
      <w:b/>
      <w:bCs/>
      <w:sz w:val="22"/>
      <w:szCs w:val="22"/>
    </w:rPr>
  </w:style>
  <w:style w:type="paragraph" w:styleId="Heading7">
    <w:name w:val="heading 7"/>
    <w:basedOn w:val="Normal"/>
    <w:next w:val="Normal"/>
    <w:semiHidden/>
    <w:rsid w:val="00681A10"/>
    <w:pPr>
      <w:spacing w:before="240" w:after="60"/>
      <w:outlineLvl w:val="6"/>
    </w:pPr>
    <w:rPr>
      <w:sz w:val="24"/>
      <w:szCs w:val="24"/>
    </w:rPr>
  </w:style>
  <w:style w:type="paragraph" w:styleId="Heading8">
    <w:name w:val="heading 8"/>
    <w:basedOn w:val="Normal"/>
    <w:next w:val="Normal"/>
    <w:semiHidden/>
    <w:rsid w:val="00681A10"/>
    <w:pPr>
      <w:spacing w:before="240" w:after="60"/>
      <w:outlineLvl w:val="7"/>
    </w:pPr>
    <w:rPr>
      <w:i/>
      <w:iCs/>
      <w:sz w:val="24"/>
      <w:szCs w:val="24"/>
    </w:rPr>
  </w:style>
  <w:style w:type="paragraph" w:styleId="Heading9">
    <w:name w:val="heading 9"/>
    <w:basedOn w:val="Normal"/>
    <w:next w:val="Normal"/>
    <w:semiHidden/>
    <w:rsid w:val="00681A10"/>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aliases w:val="4_G,Footnotes refss,Texto de nota al pie,Appel note de bas de page,referencia nota al pie,BVI fnr,Footnote number,f,Ref. de nota al pie.,Footnote symbol,16 Point,Superscript 6 Point,Texto nota al pie,Ref. de nota al pi,Ref,ftref"/>
    <w:basedOn w:val="DefaultParagraphFont"/>
    <w:link w:val="4GChar"/>
    <w:qFormat/>
    <w:rsid w:val="00681A10"/>
    <w:rPr>
      <w:rFonts w:ascii="Times New Roman" w:hAnsi="Times New Roman"/>
      <w:sz w:val="18"/>
      <w:vertAlign w:val="superscript"/>
    </w:rPr>
  </w:style>
  <w:style w:type="paragraph" w:customStyle="1" w:styleId="HMG">
    <w:name w:val="_ H __M_G"/>
    <w:basedOn w:val="Normal"/>
    <w:next w:val="Normal"/>
    <w:qFormat/>
    <w:rsid w:val="00681A10"/>
    <w:pPr>
      <w:keepNext/>
      <w:keepLines/>
      <w:tabs>
        <w:tab w:val="right" w:pos="851"/>
      </w:tabs>
      <w:suppressAutoHyphens/>
      <w:spacing w:before="240" w:after="240" w:line="360" w:lineRule="exact"/>
      <w:ind w:left="1134" w:right="1134" w:hanging="1134"/>
      <w:outlineLvl w:val="0"/>
    </w:pPr>
    <w:rPr>
      <w:b/>
      <w:sz w:val="34"/>
    </w:rPr>
  </w:style>
  <w:style w:type="paragraph" w:customStyle="1" w:styleId="HChG">
    <w:name w:val="_ H _Ch_G"/>
    <w:basedOn w:val="Normal"/>
    <w:next w:val="Normal"/>
    <w:qFormat/>
    <w:rsid w:val="00681A10"/>
    <w:pPr>
      <w:keepNext/>
      <w:keepLines/>
      <w:tabs>
        <w:tab w:val="right" w:pos="851"/>
      </w:tabs>
      <w:suppressAutoHyphens/>
      <w:spacing w:before="360" w:after="240" w:line="300" w:lineRule="exact"/>
      <w:ind w:left="1134" w:right="1134" w:hanging="1134"/>
      <w:outlineLvl w:val="1"/>
    </w:pPr>
    <w:rPr>
      <w:b/>
      <w:sz w:val="28"/>
    </w:rPr>
  </w:style>
  <w:style w:type="paragraph" w:customStyle="1" w:styleId="H1G">
    <w:name w:val="_ H_1_G"/>
    <w:basedOn w:val="Normal"/>
    <w:next w:val="Normal"/>
    <w:qFormat/>
    <w:rsid w:val="00681A10"/>
    <w:pPr>
      <w:keepNext/>
      <w:keepLines/>
      <w:tabs>
        <w:tab w:val="right" w:pos="851"/>
      </w:tabs>
      <w:suppressAutoHyphens/>
      <w:spacing w:before="360" w:after="240" w:line="270" w:lineRule="exact"/>
      <w:ind w:left="1134" w:right="1134" w:hanging="1134"/>
      <w:outlineLvl w:val="2"/>
    </w:pPr>
    <w:rPr>
      <w:b/>
      <w:sz w:val="24"/>
    </w:rPr>
  </w:style>
  <w:style w:type="paragraph" w:customStyle="1" w:styleId="H23G">
    <w:name w:val="_ H_2/3_G"/>
    <w:basedOn w:val="Normal"/>
    <w:next w:val="Normal"/>
    <w:qFormat/>
    <w:rsid w:val="00681A10"/>
    <w:pPr>
      <w:keepNext/>
      <w:keepLines/>
      <w:tabs>
        <w:tab w:val="right" w:pos="851"/>
      </w:tabs>
      <w:suppressAutoHyphens/>
      <w:spacing w:before="240" w:after="120" w:line="240" w:lineRule="exact"/>
      <w:ind w:left="1134" w:right="1134" w:hanging="1134"/>
      <w:outlineLvl w:val="3"/>
    </w:pPr>
    <w:rPr>
      <w:b/>
    </w:rPr>
  </w:style>
  <w:style w:type="paragraph" w:customStyle="1" w:styleId="H4G">
    <w:name w:val="_ H_4_G"/>
    <w:basedOn w:val="Normal"/>
    <w:next w:val="Normal"/>
    <w:rsid w:val="00681A10"/>
    <w:pPr>
      <w:keepNext/>
      <w:keepLines/>
      <w:tabs>
        <w:tab w:val="right" w:pos="851"/>
      </w:tabs>
      <w:suppressAutoHyphens/>
      <w:spacing w:before="240" w:after="120" w:line="240" w:lineRule="exact"/>
      <w:ind w:left="1134" w:right="1134" w:hanging="1134"/>
      <w:outlineLvl w:val="4"/>
    </w:pPr>
    <w:rPr>
      <w:i/>
    </w:rPr>
  </w:style>
  <w:style w:type="paragraph" w:customStyle="1" w:styleId="H56G">
    <w:name w:val="_ H_5/6_G"/>
    <w:basedOn w:val="Normal"/>
    <w:next w:val="Normal"/>
    <w:rsid w:val="00681A10"/>
    <w:pPr>
      <w:keepNext/>
      <w:keepLines/>
      <w:tabs>
        <w:tab w:val="right" w:pos="851"/>
      </w:tabs>
      <w:suppressAutoHyphens/>
      <w:spacing w:before="240" w:after="120" w:line="240" w:lineRule="exact"/>
      <w:ind w:left="1134" w:right="1134" w:hanging="1134"/>
      <w:outlineLvl w:val="5"/>
    </w:pPr>
  </w:style>
  <w:style w:type="paragraph" w:styleId="Header">
    <w:name w:val="header"/>
    <w:aliases w:val="6_G"/>
    <w:basedOn w:val="Normal"/>
    <w:next w:val="Normal"/>
    <w:link w:val="HeaderChar"/>
    <w:rsid w:val="00517901"/>
    <w:pPr>
      <w:pBdr>
        <w:bottom w:val="single" w:sz="4" w:space="4" w:color="auto"/>
      </w:pBdr>
      <w:spacing w:line="240" w:lineRule="auto"/>
    </w:pPr>
    <w:rPr>
      <w:b/>
      <w:sz w:val="18"/>
    </w:rPr>
  </w:style>
  <w:style w:type="paragraph" w:customStyle="1" w:styleId="SingleTxtG">
    <w:name w:val="_ Single Txt_G"/>
    <w:basedOn w:val="Normal"/>
    <w:link w:val="SingleTxtGChar"/>
    <w:qFormat/>
    <w:rsid w:val="00681A10"/>
    <w:pPr>
      <w:tabs>
        <w:tab w:val="left" w:pos="1701"/>
        <w:tab w:val="left" w:pos="2268"/>
        <w:tab w:val="left" w:pos="2835"/>
      </w:tabs>
      <w:spacing w:after="120"/>
      <w:ind w:left="1134" w:right="1134"/>
      <w:jc w:val="both"/>
    </w:pPr>
  </w:style>
  <w:style w:type="paragraph" w:customStyle="1" w:styleId="SMG">
    <w:name w:val="__S_M_G"/>
    <w:basedOn w:val="Normal"/>
    <w:next w:val="Normal"/>
    <w:rsid w:val="00681A10"/>
    <w:pPr>
      <w:keepNext/>
      <w:keepLines/>
      <w:suppressAutoHyphens/>
      <w:spacing w:before="240" w:after="240" w:line="420" w:lineRule="exact"/>
      <w:ind w:left="1134" w:right="1134"/>
    </w:pPr>
    <w:rPr>
      <w:b/>
      <w:sz w:val="40"/>
    </w:rPr>
  </w:style>
  <w:style w:type="paragraph" w:customStyle="1" w:styleId="SLG">
    <w:name w:val="__S_L_G"/>
    <w:basedOn w:val="Normal"/>
    <w:next w:val="Normal"/>
    <w:rsid w:val="00681A10"/>
    <w:pPr>
      <w:keepNext/>
      <w:keepLines/>
      <w:spacing w:before="240" w:after="240" w:line="580" w:lineRule="exact"/>
      <w:ind w:left="1134" w:right="1134"/>
    </w:pPr>
    <w:rPr>
      <w:b/>
      <w:sz w:val="56"/>
    </w:rPr>
  </w:style>
  <w:style w:type="paragraph" w:customStyle="1" w:styleId="SSG">
    <w:name w:val="__S_S_G"/>
    <w:basedOn w:val="Normal"/>
    <w:next w:val="Normal"/>
    <w:rsid w:val="00681A10"/>
    <w:pPr>
      <w:keepNext/>
      <w:keepLines/>
      <w:spacing w:before="240" w:after="240" w:line="300" w:lineRule="exact"/>
      <w:ind w:left="1134" w:right="1134"/>
    </w:pPr>
    <w:rPr>
      <w:b/>
      <w:sz w:val="28"/>
    </w:rPr>
  </w:style>
  <w:style w:type="paragraph" w:styleId="Footer">
    <w:name w:val="footer"/>
    <w:aliases w:val="3_G"/>
    <w:basedOn w:val="Normal"/>
    <w:next w:val="Normal"/>
    <w:rsid w:val="00681A10"/>
    <w:rPr>
      <w:sz w:val="16"/>
    </w:rPr>
  </w:style>
  <w:style w:type="paragraph" w:customStyle="1" w:styleId="XLargeG">
    <w:name w:val="__XLarge_G"/>
    <w:basedOn w:val="Normal"/>
    <w:next w:val="Normal"/>
    <w:rsid w:val="00681A10"/>
    <w:pPr>
      <w:keepNext/>
      <w:keepLines/>
      <w:spacing w:before="240" w:after="240" w:line="420" w:lineRule="exact"/>
      <w:ind w:left="1134" w:right="1134"/>
    </w:pPr>
    <w:rPr>
      <w:b/>
      <w:sz w:val="40"/>
    </w:rPr>
  </w:style>
  <w:style w:type="paragraph" w:styleId="FootnoteText">
    <w:name w:val="footnote text"/>
    <w:aliases w:val="5_G,Footnote Text Char Char Char Char Char,Footnote Text Char Char Char Char,Footnote reference,FA Fu,Footnote Text Char Char Char,Footnote Text Cha,FA Fußnotentext,FA Fuﬂnotentext,Footnote Text Char Char,FA Fu?notentext,Ca"/>
    <w:basedOn w:val="Normal"/>
    <w:link w:val="FootnoteTextChar"/>
    <w:uiPriority w:val="99"/>
    <w:qFormat/>
    <w:rsid w:val="00681A10"/>
    <w:pPr>
      <w:tabs>
        <w:tab w:val="right" w:pos="1021"/>
      </w:tabs>
      <w:spacing w:line="220" w:lineRule="exact"/>
      <w:ind w:left="1134" w:right="1134" w:hanging="1134"/>
    </w:pPr>
    <w:rPr>
      <w:sz w:val="18"/>
    </w:rPr>
  </w:style>
  <w:style w:type="table" w:styleId="TableGrid">
    <w:name w:val="Table Grid"/>
    <w:basedOn w:val="TableNormal"/>
    <w:semiHidden/>
    <w:rsid w:val="00681A10"/>
    <w:pPr>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11111">
    <w:name w:val="Outline List 2"/>
    <w:basedOn w:val="NoList"/>
    <w:semiHidden/>
    <w:rsid w:val="00681A10"/>
    <w:pPr>
      <w:numPr>
        <w:numId w:val="3"/>
      </w:numPr>
    </w:pPr>
  </w:style>
  <w:style w:type="numbering" w:styleId="1ai">
    <w:name w:val="Outline List 1"/>
    <w:basedOn w:val="NoList"/>
    <w:semiHidden/>
    <w:rsid w:val="00681A10"/>
    <w:pPr>
      <w:numPr>
        <w:numId w:val="4"/>
      </w:numPr>
    </w:pPr>
  </w:style>
  <w:style w:type="character" w:styleId="HTMLAcronym">
    <w:name w:val="HTML Acronym"/>
    <w:basedOn w:val="DefaultParagraphFont"/>
    <w:semiHidden/>
    <w:rsid w:val="00681A10"/>
  </w:style>
  <w:style w:type="numbering" w:styleId="ArticleSection">
    <w:name w:val="Outline List 3"/>
    <w:basedOn w:val="NoList"/>
    <w:semiHidden/>
    <w:rsid w:val="00681A10"/>
    <w:pPr>
      <w:numPr>
        <w:numId w:val="5"/>
      </w:numPr>
    </w:pPr>
  </w:style>
  <w:style w:type="paragraph" w:styleId="Closing">
    <w:name w:val="Closing"/>
    <w:basedOn w:val="Normal"/>
    <w:semiHidden/>
    <w:rsid w:val="00681A10"/>
    <w:pPr>
      <w:ind w:left="4252"/>
    </w:pPr>
  </w:style>
  <w:style w:type="character" w:styleId="HTMLCite">
    <w:name w:val="HTML Cite"/>
    <w:basedOn w:val="DefaultParagraphFont"/>
    <w:semiHidden/>
    <w:rsid w:val="00681A10"/>
    <w:rPr>
      <w:i/>
      <w:iCs/>
    </w:rPr>
  </w:style>
  <w:style w:type="character" w:styleId="HTMLCode">
    <w:name w:val="HTML Code"/>
    <w:basedOn w:val="DefaultParagraphFont"/>
    <w:semiHidden/>
    <w:rsid w:val="00681A10"/>
    <w:rPr>
      <w:rFonts w:ascii="Courier New" w:hAnsi="Courier New" w:cs="Courier New"/>
      <w:sz w:val="20"/>
      <w:szCs w:val="20"/>
    </w:rPr>
  </w:style>
  <w:style w:type="paragraph" w:styleId="ListContinue">
    <w:name w:val="List Continue"/>
    <w:basedOn w:val="Normal"/>
    <w:semiHidden/>
    <w:rsid w:val="00681A10"/>
    <w:pPr>
      <w:spacing w:after="120"/>
      <w:ind w:left="283"/>
    </w:pPr>
  </w:style>
  <w:style w:type="paragraph" w:styleId="ListContinue2">
    <w:name w:val="List Continue 2"/>
    <w:basedOn w:val="Normal"/>
    <w:semiHidden/>
    <w:rsid w:val="00681A10"/>
    <w:pPr>
      <w:spacing w:after="120"/>
      <w:ind w:left="566"/>
    </w:pPr>
  </w:style>
  <w:style w:type="paragraph" w:styleId="ListContinue3">
    <w:name w:val="List Continue 3"/>
    <w:basedOn w:val="Normal"/>
    <w:semiHidden/>
    <w:rsid w:val="00681A10"/>
    <w:pPr>
      <w:spacing w:after="120"/>
      <w:ind w:left="849"/>
    </w:pPr>
  </w:style>
  <w:style w:type="paragraph" w:styleId="ListContinue4">
    <w:name w:val="List Continue 4"/>
    <w:basedOn w:val="Normal"/>
    <w:semiHidden/>
    <w:rsid w:val="00681A10"/>
    <w:pPr>
      <w:spacing w:after="120"/>
      <w:ind w:left="1132"/>
    </w:pPr>
  </w:style>
  <w:style w:type="paragraph" w:styleId="ListContinue5">
    <w:name w:val="List Continue 5"/>
    <w:basedOn w:val="Normal"/>
    <w:semiHidden/>
    <w:rsid w:val="00681A10"/>
    <w:pPr>
      <w:spacing w:after="120"/>
      <w:ind w:left="1415"/>
    </w:pPr>
  </w:style>
  <w:style w:type="character" w:styleId="HTMLDefinition">
    <w:name w:val="HTML Definition"/>
    <w:basedOn w:val="DefaultParagraphFont"/>
    <w:semiHidden/>
    <w:rsid w:val="00681A10"/>
    <w:rPr>
      <w:i/>
      <w:iCs/>
    </w:rPr>
  </w:style>
  <w:style w:type="paragraph" w:styleId="HTMLAddress">
    <w:name w:val="HTML Address"/>
    <w:basedOn w:val="Normal"/>
    <w:semiHidden/>
    <w:rsid w:val="00681A10"/>
    <w:rPr>
      <w:i/>
      <w:iCs/>
    </w:rPr>
  </w:style>
  <w:style w:type="paragraph" w:styleId="EnvelopeAddress">
    <w:name w:val="envelope address"/>
    <w:basedOn w:val="Normal"/>
    <w:semiHidden/>
    <w:rsid w:val="00681A10"/>
    <w:pPr>
      <w:framePr w:w="7920" w:h="1980" w:hRule="exact" w:hSpace="141" w:wrap="auto" w:hAnchor="page" w:xAlign="center" w:yAlign="bottom"/>
      <w:ind w:left="2880"/>
    </w:pPr>
    <w:rPr>
      <w:rFonts w:ascii="Arial" w:hAnsi="Arial" w:cs="Arial"/>
      <w:sz w:val="24"/>
      <w:szCs w:val="24"/>
    </w:rPr>
  </w:style>
  <w:style w:type="character" w:styleId="HTMLSample">
    <w:name w:val="HTML Sample"/>
    <w:basedOn w:val="DefaultParagraphFont"/>
    <w:semiHidden/>
    <w:rsid w:val="00681A10"/>
    <w:rPr>
      <w:rFonts w:ascii="Courier New" w:hAnsi="Courier New" w:cs="Courier New"/>
    </w:rPr>
  </w:style>
  <w:style w:type="paragraph" w:styleId="MessageHeader">
    <w:name w:val="Message Header"/>
    <w:basedOn w:val="Normal"/>
    <w:semiHidden/>
    <w:rsid w:val="00681A10"/>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teHeading">
    <w:name w:val="Note Heading"/>
    <w:basedOn w:val="Normal"/>
    <w:next w:val="Normal"/>
    <w:semiHidden/>
    <w:rsid w:val="00681A10"/>
  </w:style>
  <w:style w:type="paragraph" w:styleId="Date">
    <w:name w:val="Date"/>
    <w:basedOn w:val="Normal"/>
    <w:next w:val="Normal"/>
    <w:semiHidden/>
    <w:rsid w:val="00681A10"/>
  </w:style>
  <w:style w:type="paragraph" w:styleId="Signature">
    <w:name w:val="Signature"/>
    <w:basedOn w:val="Normal"/>
    <w:semiHidden/>
    <w:rsid w:val="00681A10"/>
    <w:pPr>
      <w:ind w:left="4252"/>
    </w:pPr>
  </w:style>
  <w:style w:type="paragraph" w:styleId="E-mailSignature">
    <w:name w:val="E-mail Signature"/>
    <w:basedOn w:val="Normal"/>
    <w:semiHidden/>
    <w:rsid w:val="00681A10"/>
  </w:style>
  <w:style w:type="character" w:styleId="Hyperlink">
    <w:name w:val="Hyperlink"/>
    <w:basedOn w:val="DefaultParagraphFont"/>
    <w:semiHidden/>
    <w:rsid w:val="00681A10"/>
    <w:rPr>
      <w:color w:val="0000FF"/>
      <w:u w:val="single"/>
    </w:rPr>
  </w:style>
  <w:style w:type="character" w:styleId="FollowedHyperlink">
    <w:name w:val="FollowedHyperlink"/>
    <w:basedOn w:val="DefaultParagraphFont"/>
    <w:semiHidden/>
    <w:rsid w:val="00681A10"/>
    <w:rPr>
      <w:color w:val="800080"/>
      <w:u w:val="single"/>
    </w:rPr>
  </w:style>
  <w:style w:type="paragraph" w:styleId="HTMLPreformatted">
    <w:name w:val="HTML Preformatted"/>
    <w:basedOn w:val="Normal"/>
    <w:semiHidden/>
    <w:rsid w:val="00681A10"/>
    <w:rPr>
      <w:rFonts w:ascii="Courier New" w:hAnsi="Courier New" w:cs="Courier New"/>
    </w:rPr>
  </w:style>
  <w:style w:type="paragraph" w:styleId="List">
    <w:name w:val="List"/>
    <w:basedOn w:val="Normal"/>
    <w:semiHidden/>
    <w:rsid w:val="00681A10"/>
    <w:pPr>
      <w:ind w:left="283" w:hanging="283"/>
    </w:pPr>
  </w:style>
  <w:style w:type="paragraph" w:styleId="List2">
    <w:name w:val="List 2"/>
    <w:basedOn w:val="Normal"/>
    <w:semiHidden/>
    <w:rsid w:val="00681A10"/>
    <w:pPr>
      <w:ind w:left="566" w:hanging="283"/>
    </w:pPr>
  </w:style>
  <w:style w:type="paragraph" w:styleId="List3">
    <w:name w:val="List 3"/>
    <w:basedOn w:val="Normal"/>
    <w:semiHidden/>
    <w:rsid w:val="00681A10"/>
    <w:pPr>
      <w:ind w:left="849" w:hanging="283"/>
    </w:pPr>
  </w:style>
  <w:style w:type="paragraph" w:styleId="List4">
    <w:name w:val="List 4"/>
    <w:basedOn w:val="Normal"/>
    <w:semiHidden/>
    <w:rsid w:val="00681A10"/>
    <w:pPr>
      <w:ind w:left="1132" w:hanging="283"/>
    </w:pPr>
  </w:style>
  <w:style w:type="paragraph" w:styleId="List5">
    <w:name w:val="List 5"/>
    <w:basedOn w:val="Normal"/>
    <w:semiHidden/>
    <w:rsid w:val="00681A10"/>
    <w:pPr>
      <w:ind w:left="1415" w:hanging="283"/>
    </w:pPr>
  </w:style>
  <w:style w:type="paragraph" w:styleId="ListNumber">
    <w:name w:val="List Number"/>
    <w:basedOn w:val="Normal"/>
    <w:semiHidden/>
    <w:rsid w:val="00681A10"/>
    <w:pPr>
      <w:numPr>
        <w:numId w:val="6"/>
      </w:numPr>
    </w:pPr>
  </w:style>
  <w:style w:type="paragraph" w:styleId="ListNumber2">
    <w:name w:val="List Number 2"/>
    <w:basedOn w:val="Normal"/>
    <w:semiHidden/>
    <w:rsid w:val="00681A10"/>
    <w:pPr>
      <w:numPr>
        <w:numId w:val="7"/>
      </w:numPr>
    </w:pPr>
  </w:style>
  <w:style w:type="paragraph" w:styleId="ListNumber3">
    <w:name w:val="List Number 3"/>
    <w:basedOn w:val="Normal"/>
    <w:semiHidden/>
    <w:rsid w:val="00681A10"/>
    <w:pPr>
      <w:numPr>
        <w:numId w:val="8"/>
      </w:numPr>
    </w:pPr>
  </w:style>
  <w:style w:type="paragraph" w:styleId="ListNumber4">
    <w:name w:val="List Number 4"/>
    <w:basedOn w:val="Normal"/>
    <w:semiHidden/>
    <w:rsid w:val="00681A10"/>
    <w:pPr>
      <w:numPr>
        <w:numId w:val="9"/>
      </w:numPr>
    </w:pPr>
  </w:style>
  <w:style w:type="paragraph" w:styleId="ListNumber5">
    <w:name w:val="List Number 5"/>
    <w:basedOn w:val="Normal"/>
    <w:semiHidden/>
    <w:rsid w:val="00681A10"/>
    <w:pPr>
      <w:numPr>
        <w:numId w:val="10"/>
      </w:numPr>
    </w:pPr>
  </w:style>
  <w:style w:type="paragraph" w:styleId="ListBullet">
    <w:name w:val="List Bullet"/>
    <w:basedOn w:val="Normal"/>
    <w:semiHidden/>
    <w:rsid w:val="00681A10"/>
    <w:pPr>
      <w:numPr>
        <w:numId w:val="11"/>
      </w:numPr>
    </w:pPr>
  </w:style>
  <w:style w:type="paragraph" w:styleId="ListBullet2">
    <w:name w:val="List Bullet 2"/>
    <w:basedOn w:val="Normal"/>
    <w:semiHidden/>
    <w:rsid w:val="00681A10"/>
    <w:pPr>
      <w:numPr>
        <w:numId w:val="12"/>
      </w:numPr>
    </w:pPr>
  </w:style>
  <w:style w:type="paragraph" w:styleId="ListBullet3">
    <w:name w:val="List Bullet 3"/>
    <w:basedOn w:val="Normal"/>
    <w:semiHidden/>
    <w:rsid w:val="00681A10"/>
    <w:pPr>
      <w:numPr>
        <w:numId w:val="13"/>
      </w:numPr>
    </w:pPr>
  </w:style>
  <w:style w:type="paragraph" w:styleId="ListBullet4">
    <w:name w:val="List Bullet 4"/>
    <w:basedOn w:val="Normal"/>
    <w:semiHidden/>
    <w:rsid w:val="00681A10"/>
    <w:pPr>
      <w:numPr>
        <w:numId w:val="14"/>
      </w:numPr>
    </w:pPr>
  </w:style>
  <w:style w:type="paragraph" w:styleId="ListBullet5">
    <w:name w:val="List Bullet 5"/>
    <w:basedOn w:val="Normal"/>
    <w:semiHidden/>
    <w:rsid w:val="00681A10"/>
    <w:pPr>
      <w:numPr>
        <w:numId w:val="15"/>
      </w:numPr>
    </w:pPr>
  </w:style>
  <w:style w:type="character" w:styleId="HTMLTypewriter">
    <w:name w:val="HTML Typewriter"/>
    <w:basedOn w:val="DefaultParagraphFont"/>
    <w:semiHidden/>
    <w:rsid w:val="00681A10"/>
    <w:rPr>
      <w:rFonts w:ascii="Courier New" w:hAnsi="Courier New" w:cs="Courier New"/>
      <w:sz w:val="20"/>
      <w:szCs w:val="20"/>
    </w:rPr>
  </w:style>
  <w:style w:type="paragraph" w:styleId="NormalWeb">
    <w:name w:val="Normal (Web)"/>
    <w:basedOn w:val="Normal"/>
    <w:semiHidden/>
    <w:rsid w:val="00681A10"/>
    <w:rPr>
      <w:sz w:val="24"/>
      <w:szCs w:val="24"/>
    </w:rPr>
  </w:style>
  <w:style w:type="character" w:styleId="LineNumber">
    <w:name w:val="line number"/>
    <w:basedOn w:val="DefaultParagraphFont"/>
    <w:semiHidden/>
    <w:rsid w:val="00681A10"/>
  </w:style>
  <w:style w:type="character" w:styleId="PageNumber">
    <w:name w:val="page number"/>
    <w:aliases w:val="7_G"/>
    <w:basedOn w:val="DefaultParagraphFont"/>
    <w:rsid w:val="00681A10"/>
    <w:rPr>
      <w:b/>
      <w:sz w:val="18"/>
    </w:rPr>
  </w:style>
  <w:style w:type="character" w:styleId="EndnoteReference">
    <w:name w:val="endnote reference"/>
    <w:aliases w:val="1_G"/>
    <w:basedOn w:val="FootnoteReference"/>
    <w:rsid w:val="00681A10"/>
    <w:rPr>
      <w:rFonts w:ascii="Times New Roman" w:hAnsi="Times New Roman"/>
      <w:sz w:val="18"/>
      <w:vertAlign w:val="superscript"/>
    </w:rPr>
  </w:style>
  <w:style w:type="paragraph" w:styleId="EnvelopeReturn">
    <w:name w:val="envelope return"/>
    <w:basedOn w:val="Normal"/>
    <w:semiHidden/>
    <w:rsid w:val="00681A10"/>
    <w:rPr>
      <w:rFonts w:ascii="Arial" w:hAnsi="Arial" w:cs="Arial"/>
    </w:rPr>
  </w:style>
  <w:style w:type="paragraph" w:styleId="Salutation">
    <w:name w:val="Salutation"/>
    <w:basedOn w:val="Normal"/>
    <w:next w:val="Normal"/>
    <w:semiHidden/>
    <w:rsid w:val="00681A10"/>
  </w:style>
  <w:style w:type="paragraph" w:styleId="BodyTextIndent2">
    <w:name w:val="Body Text Indent 2"/>
    <w:basedOn w:val="Normal"/>
    <w:semiHidden/>
    <w:rsid w:val="00681A10"/>
    <w:pPr>
      <w:spacing w:after="120" w:line="480" w:lineRule="auto"/>
      <w:ind w:left="283"/>
    </w:pPr>
  </w:style>
  <w:style w:type="paragraph" w:styleId="BodyTextIndent3">
    <w:name w:val="Body Text Indent 3"/>
    <w:basedOn w:val="Normal"/>
    <w:semiHidden/>
    <w:rsid w:val="00681A10"/>
    <w:pPr>
      <w:spacing w:after="120"/>
      <w:ind w:left="283"/>
    </w:pPr>
    <w:rPr>
      <w:sz w:val="16"/>
      <w:szCs w:val="16"/>
    </w:rPr>
  </w:style>
  <w:style w:type="paragraph" w:styleId="BodyTextIndent">
    <w:name w:val="Body Text Indent"/>
    <w:basedOn w:val="Normal"/>
    <w:semiHidden/>
    <w:rsid w:val="00681A10"/>
    <w:pPr>
      <w:spacing w:after="120"/>
      <w:ind w:left="283"/>
    </w:pPr>
  </w:style>
  <w:style w:type="paragraph" w:styleId="NormalIndent">
    <w:name w:val="Normal Indent"/>
    <w:basedOn w:val="Normal"/>
    <w:semiHidden/>
    <w:rsid w:val="00681A10"/>
    <w:pPr>
      <w:ind w:left="567"/>
    </w:pPr>
  </w:style>
  <w:style w:type="paragraph" w:styleId="Subtitle">
    <w:name w:val="Subtitle"/>
    <w:basedOn w:val="Normal"/>
    <w:semiHidden/>
    <w:rsid w:val="00681A10"/>
    <w:pPr>
      <w:spacing w:after="60"/>
      <w:jc w:val="center"/>
      <w:outlineLvl w:val="1"/>
    </w:pPr>
    <w:rPr>
      <w:rFonts w:ascii="Arial" w:hAnsi="Arial" w:cs="Arial"/>
      <w:sz w:val="24"/>
      <w:szCs w:val="24"/>
    </w:rPr>
  </w:style>
  <w:style w:type="table" w:styleId="TableSimple1">
    <w:name w:val="Table Simple 1"/>
    <w:basedOn w:val="TableNormal"/>
    <w:semiHidden/>
    <w:rsid w:val="00681A10"/>
    <w:pPr>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681A10"/>
    <w:pPr>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681A10"/>
    <w:pPr>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681A10"/>
    <w:pPr>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681A10"/>
    <w:pPr>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681A10"/>
    <w:pPr>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681A10"/>
    <w:pPr>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semiHidden/>
    <w:rsid w:val="00681A10"/>
    <w:pPr>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681A10"/>
    <w:pPr>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681A10"/>
    <w:pPr>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681A10"/>
    <w:pPr>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681A10"/>
    <w:pPr>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681A10"/>
    <w:pPr>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681A10"/>
    <w:pPr>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681A10"/>
    <w:pPr>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681A10"/>
    <w:pPr>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681A10"/>
    <w:pPr>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681A10"/>
    <w:pPr>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681A10"/>
    <w:pPr>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681A10"/>
    <w:pPr>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3Deffects1">
    <w:name w:val="Table 3D effects 1"/>
    <w:basedOn w:val="TableNormal"/>
    <w:semiHidden/>
    <w:rsid w:val="00681A10"/>
    <w:pPr>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681A10"/>
    <w:pPr>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681A10"/>
    <w:pPr>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semiHidden/>
    <w:rsid w:val="00681A10"/>
    <w:pPr>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681A10"/>
    <w:pPr>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681A10"/>
    <w:pPr>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681A10"/>
    <w:pPr>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681A10"/>
    <w:pPr>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681A10"/>
    <w:pPr>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681A10"/>
    <w:pPr>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681A10"/>
    <w:pPr>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Theme">
    <w:name w:val="Table Theme"/>
    <w:basedOn w:val="TableNormal"/>
    <w:semiHidden/>
    <w:rsid w:val="00681A10"/>
    <w:pPr>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semiHidden/>
    <w:rsid w:val="00681A10"/>
    <w:pPr>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ntemporary">
    <w:name w:val="Table Contemporary"/>
    <w:basedOn w:val="TableNormal"/>
    <w:semiHidden/>
    <w:rsid w:val="00681A10"/>
    <w:pPr>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Professional">
    <w:name w:val="Table Professional"/>
    <w:basedOn w:val="TableNormal"/>
    <w:semiHidden/>
    <w:rsid w:val="00681A10"/>
    <w:pPr>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681A10"/>
    <w:pPr>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681A10"/>
    <w:pPr>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1">
    <w:name w:val="Table Colorful 1"/>
    <w:basedOn w:val="TableNormal"/>
    <w:semiHidden/>
    <w:rsid w:val="00681A10"/>
    <w:pPr>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681A10"/>
    <w:pPr>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681A10"/>
    <w:pPr>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Web1">
    <w:name w:val="Table Web 1"/>
    <w:basedOn w:val="TableNormal"/>
    <w:semiHidden/>
    <w:rsid w:val="00681A10"/>
    <w:pPr>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681A10"/>
    <w:pPr>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681A10"/>
    <w:pPr>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HTMLKeyboard">
    <w:name w:val="HTML Keyboard"/>
    <w:basedOn w:val="DefaultParagraphFont"/>
    <w:semiHidden/>
    <w:rsid w:val="00681A10"/>
    <w:rPr>
      <w:rFonts w:ascii="Courier New" w:hAnsi="Courier New" w:cs="Courier New"/>
      <w:sz w:val="20"/>
      <w:szCs w:val="20"/>
    </w:rPr>
  </w:style>
  <w:style w:type="paragraph" w:styleId="BlockText">
    <w:name w:val="Block Text"/>
    <w:basedOn w:val="Normal"/>
    <w:semiHidden/>
    <w:rsid w:val="00681A10"/>
    <w:pPr>
      <w:spacing w:after="120"/>
      <w:ind w:left="1440" w:right="1440"/>
    </w:pPr>
  </w:style>
  <w:style w:type="character" w:styleId="Strong">
    <w:name w:val="Strong"/>
    <w:basedOn w:val="DefaultParagraphFont"/>
    <w:semiHidden/>
    <w:rsid w:val="00681A10"/>
    <w:rPr>
      <w:b/>
      <w:bCs/>
    </w:rPr>
  </w:style>
  <w:style w:type="paragraph" w:styleId="BodyText">
    <w:name w:val="Body Text"/>
    <w:basedOn w:val="Normal"/>
    <w:semiHidden/>
    <w:rsid w:val="00681A10"/>
    <w:pPr>
      <w:spacing w:after="120"/>
    </w:pPr>
  </w:style>
  <w:style w:type="paragraph" w:styleId="BodyText2">
    <w:name w:val="Body Text 2"/>
    <w:basedOn w:val="Normal"/>
    <w:semiHidden/>
    <w:rsid w:val="00681A10"/>
    <w:pPr>
      <w:spacing w:after="120" w:line="480" w:lineRule="auto"/>
    </w:pPr>
  </w:style>
  <w:style w:type="paragraph" w:styleId="BodyText3">
    <w:name w:val="Body Text 3"/>
    <w:basedOn w:val="Normal"/>
    <w:semiHidden/>
    <w:rsid w:val="00681A10"/>
    <w:pPr>
      <w:spacing w:after="120"/>
    </w:pPr>
    <w:rPr>
      <w:sz w:val="16"/>
      <w:szCs w:val="16"/>
    </w:rPr>
  </w:style>
  <w:style w:type="paragraph" w:styleId="BodyTextFirstIndent">
    <w:name w:val="Body Text First Indent"/>
    <w:basedOn w:val="BodyText"/>
    <w:semiHidden/>
    <w:rsid w:val="00681A10"/>
    <w:pPr>
      <w:ind w:firstLine="210"/>
    </w:pPr>
  </w:style>
  <w:style w:type="paragraph" w:styleId="BodyTextFirstIndent2">
    <w:name w:val="Body Text First Indent 2"/>
    <w:basedOn w:val="BodyTextIndent"/>
    <w:semiHidden/>
    <w:rsid w:val="00681A10"/>
    <w:pPr>
      <w:ind w:firstLine="210"/>
    </w:pPr>
  </w:style>
  <w:style w:type="paragraph" w:styleId="EndnoteText">
    <w:name w:val="endnote text"/>
    <w:aliases w:val="2_G"/>
    <w:basedOn w:val="FootnoteText"/>
    <w:rsid w:val="00681A10"/>
  </w:style>
  <w:style w:type="paragraph" w:styleId="PlainText">
    <w:name w:val="Plain Text"/>
    <w:basedOn w:val="Normal"/>
    <w:semiHidden/>
    <w:rsid w:val="00681A10"/>
    <w:rPr>
      <w:rFonts w:ascii="Courier New" w:hAnsi="Courier New" w:cs="Courier New"/>
    </w:rPr>
  </w:style>
  <w:style w:type="paragraph" w:styleId="Title">
    <w:name w:val="Title"/>
    <w:basedOn w:val="Normal"/>
    <w:semiHidden/>
    <w:rsid w:val="00681A10"/>
    <w:pPr>
      <w:spacing w:before="240" w:after="60"/>
      <w:jc w:val="center"/>
      <w:outlineLvl w:val="0"/>
    </w:pPr>
    <w:rPr>
      <w:rFonts w:ascii="Arial" w:hAnsi="Arial" w:cs="Arial"/>
      <w:b/>
      <w:bCs/>
      <w:kern w:val="28"/>
      <w:sz w:val="32"/>
      <w:szCs w:val="32"/>
    </w:rPr>
  </w:style>
  <w:style w:type="character" w:styleId="HTMLVariable">
    <w:name w:val="HTML Variable"/>
    <w:basedOn w:val="DefaultParagraphFont"/>
    <w:semiHidden/>
    <w:rsid w:val="00681A10"/>
    <w:rPr>
      <w:i/>
      <w:iCs/>
    </w:rPr>
  </w:style>
  <w:style w:type="paragraph" w:customStyle="1" w:styleId="Bullet1G">
    <w:name w:val="_Bullet 1_G"/>
    <w:basedOn w:val="Normal"/>
    <w:qFormat/>
    <w:rsid w:val="00681A10"/>
    <w:pPr>
      <w:numPr>
        <w:numId w:val="1"/>
      </w:numPr>
      <w:spacing w:after="120"/>
      <w:ind w:right="1134"/>
      <w:jc w:val="both"/>
    </w:pPr>
    <w:rPr>
      <w:lang w:eastAsia="en-US"/>
    </w:rPr>
  </w:style>
  <w:style w:type="paragraph" w:customStyle="1" w:styleId="Bullet2G">
    <w:name w:val="_Bullet 2_G"/>
    <w:basedOn w:val="Normal"/>
    <w:qFormat/>
    <w:rsid w:val="00681A10"/>
    <w:pPr>
      <w:numPr>
        <w:numId w:val="2"/>
      </w:numPr>
      <w:spacing w:after="120"/>
      <w:ind w:right="1134"/>
      <w:jc w:val="both"/>
    </w:pPr>
  </w:style>
  <w:style w:type="paragraph" w:styleId="BalloonText">
    <w:name w:val="Balloon Text"/>
    <w:basedOn w:val="Normal"/>
    <w:link w:val="BalloonTextChar"/>
    <w:semiHidden/>
    <w:rsid w:val="002E5067"/>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472C5C"/>
    <w:rPr>
      <w:rFonts w:ascii="Tahoma" w:hAnsi="Tahoma" w:cs="Tahoma"/>
      <w:sz w:val="16"/>
      <w:szCs w:val="16"/>
    </w:rPr>
  </w:style>
  <w:style w:type="character" w:customStyle="1" w:styleId="Heading1Char">
    <w:name w:val="Heading 1 Char"/>
    <w:aliases w:val="Cuadro_G Char"/>
    <w:basedOn w:val="DefaultParagraphFont"/>
    <w:link w:val="Heading1"/>
    <w:rsid w:val="00472C5C"/>
    <w:rPr>
      <w:lang w:val="fr-CH" w:eastAsia="en-US"/>
    </w:rPr>
  </w:style>
  <w:style w:type="character" w:customStyle="1" w:styleId="FootnoteTextChar">
    <w:name w:val="Footnote Text Char"/>
    <w:aliases w:val="5_G Char,Footnote Text Char Char Char Char Char Char,Footnote Text Char Char Char Char Char1,Footnote reference Char,FA Fu Char,Footnote Text Char Char Char Char1,Footnote Text Cha Char,FA Fußnotentext Char,FA Fuﬂnotentext Char"/>
    <w:basedOn w:val="DefaultParagraphFont"/>
    <w:link w:val="FootnoteText"/>
    <w:uiPriority w:val="99"/>
    <w:qFormat/>
    <w:rsid w:val="00430AFF"/>
    <w:rPr>
      <w:sz w:val="18"/>
    </w:rPr>
  </w:style>
  <w:style w:type="character" w:customStyle="1" w:styleId="SingleTxtGChar">
    <w:name w:val="_ Single Txt_G Char"/>
    <w:link w:val="SingleTxtG"/>
    <w:rsid w:val="00430AFF"/>
  </w:style>
  <w:style w:type="character" w:styleId="CommentReference">
    <w:name w:val="annotation reference"/>
    <w:basedOn w:val="DefaultParagraphFont"/>
    <w:semiHidden/>
    <w:unhideWhenUsed/>
    <w:rsid w:val="00F05372"/>
    <w:rPr>
      <w:sz w:val="16"/>
      <w:szCs w:val="16"/>
    </w:rPr>
  </w:style>
  <w:style w:type="paragraph" w:styleId="CommentText">
    <w:name w:val="annotation text"/>
    <w:basedOn w:val="Normal"/>
    <w:link w:val="CommentTextChar"/>
    <w:unhideWhenUsed/>
    <w:rsid w:val="00F05372"/>
    <w:pPr>
      <w:spacing w:line="240" w:lineRule="auto"/>
    </w:pPr>
  </w:style>
  <w:style w:type="character" w:customStyle="1" w:styleId="CommentTextChar">
    <w:name w:val="Comment Text Char"/>
    <w:basedOn w:val="DefaultParagraphFont"/>
    <w:link w:val="CommentText"/>
    <w:rsid w:val="00F05372"/>
  </w:style>
  <w:style w:type="paragraph" w:styleId="CommentSubject">
    <w:name w:val="annotation subject"/>
    <w:basedOn w:val="CommentText"/>
    <w:next w:val="CommentText"/>
    <w:link w:val="CommentSubjectChar"/>
    <w:semiHidden/>
    <w:unhideWhenUsed/>
    <w:rsid w:val="00F05372"/>
    <w:rPr>
      <w:b/>
      <w:bCs/>
    </w:rPr>
  </w:style>
  <w:style w:type="character" w:customStyle="1" w:styleId="CommentSubjectChar">
    <w:name w:val="Comment Subject Char"/>
    <w:basedOn w:val="CommentTextChar"/>
    <w:link w:val="CommentSubject"/>
    <w:semiHidden/>
    <w:rsid w:val="00F05372"/>
    <w:rPr>
      <w:b/>
      <w:bCs/>
    </w:rPr>
  </w:style>
  <w:style w:type="paragraph" w:styleId="Revision">
    <w:name w:val="Revision"/>
    <w:hidden/>
    <w:uiPriority w:val="99"/>
    <w:semiHidden/>
    <w:rsid w:val="009D1DE1"/>
  </w:style>
  <w:style w:type="paragraph" w:styleId="ListParagraph">
    <w:name w:val="List Paragraph"/>
    <w:basedOn w:val="Normal"/>
    <w:uiPriority w:val="1"/>
    <w:qFormat/>
    <w:rsid w:val="00F233C4"/>
    <w:pPr>
      <w:ind w:left="720"/>
      <w:contextualSpacing/>
    </w:pPr>
  </w:style>
  <w:style w:type="paragraph" w:customStyle="1" w:styleId="Default">
    <w:name w:val="Default"/>
    <w:rsid w:val="001E4C2F"/>
    <w:pPr>
      <w:autoSpaceDE w:val="0"/>
      <w:autoSpaceDN w:val="0"/>
      <w:adjustRightInd w:val="0"/>
    </w:pPr>
    <w:rPr>
      <w:rFonts w:ascii="Bookman Old Style" w:eastAsiaTheme="minorEastAsia" w:hAnsi="Bookman Old Style" w:cs="Bookman Old Style"/>
      <w:color w:val="000000"/>
      <w:sz w:val="24"/>
      <w:szCs w:val="24"/>
      <w:lang w:val="en-GB" w:eastAsia="en-GB"/>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rsid w:val="00993713"/>
    <w:pPr>
      <w:spacing w:line="240" w:lineRule="auto"/>
      <w:jc w:val="both"/>
    </w:pPr>
    <w:rPr>
      <w:sz w:val="18"/>
      <w:vertAlign w:val="superscript"/>
    </w:rPr>
  </w:style>
  <w:style w:type="character" w:customStyle="1" w:styleId="HeaderChar">
    <w:name w:val="Header Char"/>
    <w:aliases w:val="6_G Char"/>
    <w:basedOn w:val="DefaultParagraphFont"/>
    <w:link w:val="Header"/>
    <w:rsid w:val="00B10002"/>
    <w:rPr>
      <w:b/>
      <w:sz w:val="18"/>
    </w:rPr>
  </w:style>
  <w:style w:type="character" w:styleId="UnresolvedMention">
    <w:name w:val="Unresolved Mention"/>
    <w:basedOn w:val="DefaultParagraphFont"/>
    <w:uiPriority w:val="99"/>
    <w:semiHidden/>
    <w:unhideWhenUsed/>
    <w:rsid w:val="006C09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625088">
      <w:bodyDiv w:val="1"/>
      <w:marLeft w:val="0"/>
      <w:marRight w:val="0"/>
      <w:marTop w:val="0"/>
      <w:marBottom w:val="0"/>
      <w:divBdr>
        <w:top w:val="none" w:sz="0" w:space="0" w:color="auto"/>
        <w:left w:val="none" w:sz="0" w:space="0" w:color="auto"/>
        <w:bottom w:val="none" w:sz="0" w:space="0" w:color="auto"/>
        <w:right w:val="none" w:sz="0" w:space="0" w:color="auto"/>
      </w:divBdr>
    </w:div>
    <w:div w:id="349381865">
      <w:bodyDiv w:val="1"/>
      <w:marLeft w:val="0"/>
      <w:marRight w:val="0"/>
      <w:marTop w:val="0"/>
      <w:marBottom w:val="0"/>
      <w:divBdr>
        <w:top w:val="none" w:sz="0" w:space="0" w:color="auto"/>
        <w:left w:val="none" w:sz="0" w:space="0" w:color="auto"/>
        <w:bottom w:val="none" w:sz="0" w:space="0" w:color="auto"/>
        <w:right w:val="none" w:sz="0" w:space="0" w:color="auto"/>
      </w:divBdr>
    </w:div>
    <w:div w:id="385449941">
      <w:bodyDiv w:val="1"/>
      <w:marLeft w:val="0"/>
      <w:marRight w:val="0"/>
      <w:marTop w:val="0"/>
      <w:marBottom w:val="0"/>
      <w:divBdr>
        <w:top w:val="none" w:sz="0" w:space="0" w:color="auto"/>
        <w:left w:val="none" w:sz="0" w:space="0" w:color="auto"/>
        <w:bottom w:val="none" w:sz="0" w:space="0" w:color="auto"/>
        <w:right w:val="none" w:sz="0" w:space="0" w:color="auto"/>
      </w:divBdr>
    </w:div>
    <w:div w:id="798378299">
      <w:bodyDiv w:val="1"/>
      <w:marLeft w:val="0"/>
      <w:marRight w:val="0"/>
      <w:marTop w:val="0"/>
      <w:marBottom w:val="0"/>
      <w:divBdr>
        <w:top w:val="none" w:sz="0" w:space="0" w:color="auto"/>
        <w:left w:val="none" w:sz="0" w:space="0" w:color="auto"/>
        <w:bottom w:val="none" w:sz="0" w:space="0" w:color="auto"/>
        <w:right w:val="none" w:sz="0" w:space="0" w:color="auto"/>
      </w:divBdr>
    </w:div>
    <w:div w:id="833495871">
      <w:bodyDiv w:val="1"/>
      <w:marLeft w:val="0"/>
      <w:marRight w:val="0"/>
      <w:marTop w:val="0"/>
      <w:marBottom w:val="0"/>
      <w:divBdr>
        <w:top w:val="none" w:sz="0" w:space="0" w:color="auto"/>
        <w:left w:val="none" w:sz="0" w:space="0" w:color="auto"/>
        <w:bottom w:val="none" w:sz="0" w:space="0" w:color="auto"/>
        <w:right w:val="none" w:sz="0" w:space="0" w:color="auto"/>
      </w:divBdr>
    </w:div>
    <w:div w:id="837575034">
      <w:bodyDiv w:val="1"/>
      <w:marLeft w:val="0"/>
      <w:marRight w:val="0"/>
      <w:marTop w:val="0"/>
      <w:marBottom w:val="0"/>
      <w:divBdr>
        <w:top w:val="none" w:sz="0" w:space="0" w:color="auto"/>
        <w:left w:val="none" w:sz="0" w:space="0" w:color="auto"/>
        <w:bottom w:val="none" w:sz="0" w:space="0" w:color="auto"/>
        <w:right w:val="none" w:sz="0" w:space="0" w:color="auto"/>
      </w:divBdr>
    </w:div>
    <w:div w:id="966087595">
      <w:bodyDiv w:val="1"/>
      <w:marLeft w:val="0"/>
      <w:marRight w:val="0"/>
      <w:marTop w:val="0"/>
      <w:marBottom w:val="0"/>
      <w:divBdr>
        <w:top w:val="none" w:sz="0" w:space="0" w:color="auto"/>
        <w:left w:val="none" w:sz="0" w:space="0" w:color="auto"/>
        <w:bottom w:val="none" w:sz="0" w:space="0" w:color="auto"/>
        <w:right w:val="none" w:sz="0" w:space="0" w:color="auto"/>
      </w:divBdr>
    </w:div>
    <w:div w:id="1160541434">
      <w:bodyDiv w:val="1"/>
      <w:marLeft w:val="0"/>
      <w:marRight w:val="0"/>
      <w:marTop w:val="0"/>
      <w:marBottom w:val="0"/>
      <w:divBdr>
        <w:top w:val="none" w:sz="0" w:space="0" w:color="auto"/>
        <w:left w:val="none" w:sz="0" w:space="0" w:color="auto"/>
        <w:bottom w:val="none" w:sz="0" w:space="0" w:color="auto"/>
        <w:right w:val="none" w:sz="0" w:space="0" w:color="auto"/>
      </w:divBdr>
    </w:div>
    <w:div w:id="1877235459">
      <w:bodyDiv w:val="1"/>
      <w:marLeft w:val="0"/>
      <w:marRight w:val="0"/>
      <w:marTop w:val="0"/>
      <w:marBottom w:val="0"/>
      <w:divBdr>
        <w:top w:val="none" w:sz="0" w:space="0" w:color="auto"/>
        <w:left w:val="none" w:sz="0" w:space="0" w:color="auto"/>
        <w:bottom w:val="none" w:sz="0" w:space="0" w:color="auto"/>
        <w:right w:val="none" w:sz="0" w:space="0" w:color="auto"/>
      </w:divBdr>
    </w:div>
    <w:div w:id="2047026424">
      <w:bodyDiv w:val="1"/>
      <w:marLeft w:val="0"/>
      <w:marRight w:val="0"/>
      <w:marTop w:val="0"/>
      <w:marBottom w:val="0"/>
      <w:divBdr>
        <w:top w:val="none" w:sz="0" w:space="0" w:color="auto"/>
        <w:left w:val="none" w:sz="0" w:space="0" w:color="auto"/>
        <w:bottom w:val="none" w:sz="0" w:space="0" w:color="auto"/>
        <w:right w:val="none" w:sz="0" w:space="0" w:color="auto"/>
      </w:divBdr>
    </w:div>
    <w:div w:id="20668342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s://undocs.org/es/A/HRC/30/37" TargetMode="External"/><Relationship Id="rId2" Type="http://schemas.openxmlformats.org/officeDocument/2006/relationships/hyperlink" Target="https://undocs.org/es/A/HRC/19/57" TargetMode="External"/><Relationship Id="rId1" Type="http://schemas.openxmlformats.org/officeDocument/2006/relationships/hyperlink" Target="https://undocs.org/es/A/HRC/36/38" TargetMode="External"/><Relationship Id="rId5" Type="http://schemas.openxmlformats.org/officeDocument/2006/relationships/hyperlink" Target="https://undocs.org/es/A/HRC/19/57" TargetMode="External"/><Relationship Id="rId4" Type="http://schemas.openxmlformats.org/officeDocument/2006/relationships/hyperlink" Target="https://undocs.org/es/A/HRC/30/37"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AB59289BFBAB4F9FD152C776C60BDD" ma:contentTypeVersion="12" ma:contentTypeDescription="Create a new document." ma:contentTypeScope="" ma:versionID="dd020c2b76bd5cf67e6dfbf9215ef648">
  <xsd:schema xmlns:xsd="http://www.w3.org/2001/XMLSchema" xmlns:xs="http://www.w3.org/2001/XMLSchema" xmlns:p="http://schemas.microsoft.com/office/2006/metadata/properties" xmlns:ns2="fa1020ff-48ad-4b90-98f4-7161a6f3b630" xmlns:ns3="985ec44e-1bab-4c0b-9df0-6ba128686fc9" targetNamespace="http://schemas.microsoft.com/office/2006/metadata/properties" ma:root="true" ma:fieldsID="69822d2f6c9eb46d3b37a2d42054b039" ns2:_="" ns3:_="">
    <xsd:import namespace="fa1020ff-48ad-4b90-98f4-7161a6f3b630"/>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1020ff-48ad-4b90-98f4-7161a6f3b6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74afd02e-5a56-4f93-83f9-320cd14d78c4}" ma:internalName="TaxCatchAll" ma:showField="CatchAllData" ma:web="9c2e4527-2efa-4ade-b3d6-b2418af149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fa1020ff-48ad-4b90-98f4-7161a6f3b630">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0E452A-459C-4C92-8D2F-561741140A46}"/>
</file>

<file path=customXml/itemProps2.xml><?xml version="1.0" encoding="utf-8"?>
<ds:datastoreItem xmlns:ds="http://schemas.openxmlformats.org/officeDocument/2006/customXml" ds:itemID="{DA042535-707A-4EDD-8E89-341F9EB1C83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9BF351F-D929-418B-ABFF-466DF5AB4DF2}">
  <ds:schemaRefs>
    <ds:schemaRef ds:uri="http://schemas.microsoft.com/sharepoint/v3/contenttype/forms"/>
  </ds:schemaRefs>
</ds:datastoreItem>
</file>

<file path=customXml/itemProps4.xml><?xml version="1.0" encoding="utf-8"?>
<ds:datastoreItem xmlns:ds="http://schemas.openxmlformats.org/officeDocument/2006/customXml" ds:itemID="{B3684CF2-D42B-42B9-912E-C3160D2A6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8395</Words>
  <Characters>47853</Characters>
  <Application>Microsoft Office Word</Application>
  <DocSecurity>0</DocSecurity>
  <Lines>398</Lines>
  <Paragraphs>11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A/HRC/WGAD/####/##</vt:lpstr>
      <vt:lpstr>A/HRC/WGAD/####/##</vt:lpstr>
    </vt:vector>
  </TitlesOfParts>
  <Company>DCM</Company>
  <LinksUpToDate>false</LinksUpToDate>
  <CharactersWithSpaces>56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a Vandoni</dc:title>
  <dc:subject/>
  <dc:creator>Javier RODRIGUEZ PEREZ</dc:creator>
  <cp:keywords/>
  <cp:lastModifiedBy>Juan Luis Barea Saavedra</cp:lastModifiedBy>
  <cp:revision>2</cp:revision>
  <cp:lastPrinted>2023-10-26T14:12:00Z</cp:lastPrinted>
  <dcterms:created xsi:type="dcterms:W3CDTF">2023-11-01T08:00:00Z</dcterms:created>
  <dcterms:modified xsi:type="dcterms:W3CDTF">2023-11-01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obNo.">
    <vt:lpwstr> </vt:lpwstr>
  </property>
  <property fmtid="{D5CDD505-2E9C-101B-9397-08002B2CF9AE}" pid="3" name="ODSRef1">
    <vt:lpwstr> </vt:lpwstr>
  </property>
  <property fmtid="{D5CDD505-2E9C-101B-9397-08002B2CF9AE}" pid="4" name="Symbol1">
    <vt:lpwstr> </vt:lpwstr>
  </property>
  <property fmtid="{D5CDD505-2E9C-101B-9397-08002B2CF9AE}" pid="5" name="Symbol2">
    <vt:lpwstr> </vt:lpwstr>
  </property>
  <property fmtid="{D5CDD505-2E9C-101B-9397-08002B2CF9AE}" pid="6" name="Traductor">
    <vt:lpwstr> </vt:lpwstr>
  </property>
  <property fmtid="{D5CDD505-2E9C-101B-9397-08002B2CF9AE}" pid="7" name="Distribución">
    <vt:lpwstr> </vt:lpwstr>
  </property>
  <property fmtid="{D5CDD505-2E9C-101B-9397-08002B2CF9AE}" pid="8" name="Publicación">
    <vt:lpwstr> </vt:lpwstr>
  </property>
  <property fmtid="{D5CDD505-2E9C-101B-9397-08002B2CF9AE}" pid="9" name="Original">
    <vt:lpwstr> </vt:lpwstr>
  </property>
  <property fmtid="{D5CDD505-2E9C-101B-9397-08002B2CF9AE}" pid="10" name="Release">
    <vt:lpwstr> </vt:lpwstr>
  </property>
  <property fmtid="{D5CDD505-2E9C-101B-9397-08002B2CF9AE}" pid="11" name="Comment">
    <vt:lpwstr> </vt:lpwstr>
  </property>
  <property fmtid="{D5CDD505-2E9C-101B-9397-08002B2CF9AE}" pid="12" name="DraftPages">
    <vt:lpwstr> </vt:lpwstr>
  </property>
  <property fmtid="{D5CDD505-2E9C-101B-9397-08002B2CF9AE}" pid="13" name="Operador">
    <vt:lpwstr> </vt:lpwstr>
  </property>
  <property fmtid="{D5CDD505-2E9C-101B-9397-08002B2CF9AE}" pid="14" name="ContentTypeId">
    <vt:lpwstr>0x010100F5AB59289BFBAB4F9FD152C776C60BDD</vt:lpwstr>
  </property>
  <property fmtid="{D5CDD505-2E9C-101B-9397-08002B2CF9AE}" pid="15" name="Order">
    <vt:r8>79800</vt:r8>
  </property>
  <property fmtid="{D5CDD505-2E9C-101B-9397-08002B2CF9AE}" pid="16" name="_ExtendedDescription">
    <vt:lpwstr>Request to upload PDFs to WGAD 97th session</vt:lpwstr>
  </property>
</Properties>
</file>